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8D9BFE" w14:textId="77777777" w:rsidR="00F90DCF" w:rsidRDefault="00F90DCF" w:rsidP="00F90DCF">
      <w:pPr>
        <w:jc w:val="right"/>
      </w:pPr>
      <w:r>
        <w:t>4 de julio de 2022</w:t>
      </w:r>
    </w:p>
    <w:p w14:paraId="7BB9369F" w14:textId="0B7171D1" w:rsidR="003839BE" w:rsidRDefault="003839BE"/>
    <w:p w14:paraId="1A2822BD" w14:textId="593D6F50" w:rsidR="003839BE" w:rsidRDefault="003839BE"/>
    <w:p w14:paraId="24E4318C" w14:textId="614D8766" w:rsidR="00F90DCF" w:rsidRDefault="00F90DCF"/>
    <w:p w14:paraId="76502F17" w14:textId="7D2B79CA" w:rsidR="00F90DCF" w:rsidRDefault="00F90DCF"/>
    <w:p w14:paraId="07EC4514" w14:textId="0E22CC23" w:rsidR="00F90DCF" w:rsidRDefault="00F90DCF"/>
    <w:p w14:paraId="67FE1335" w14:textId="77777777" w:rsidR="00F90DCF" w:rsidRDefault="00F90DCF"/>
    <w:p w14:paraId="1AB036E9" w14:textId="75375BD0" w:rsidR="003839BE" w:rsidRDefault="003839BE"/>
    <w:p w14:paraId="67CA2C3A" w14:textId="5D015C27" w:rsidR="003839BE" w:rsidRDefault="00F90DCF" w:rsidP="000C2AE2">
      <w:pPr>
        <w:pStyle w:val="Ttulo"/>
        <w:jc w:val="center"/>
      </w:pPr>
      <w:r>
        <w:t>Predicción de la contaminación atmosférica mediante inteligencia artificial</w:t>
      </w:r>
    </w:p>
    <w:p w14:paraId="3DE23348" w14:textId="29D617D1" w:rsidR="000C2AE2" w:rsidRDefault="000C2AE2"/>
    <w:p w14:paraId="36E7AB60" w14:textId="5D08AF4E" w:rsidR="000C2AE2" w:rsidRDefault="000C2AE2" w:rsidP="00F90DCF">
      <w:pPr>
        <w:jc w:val="center"/>
      </w:pPr>
      <w:r>
        <w:t>Autor</w:t>
      </w:r>
      <w:r w:rsidR="00F90DCF">
        <w:t>: Ismael Mira Hernández</w:t>
      </w:r>
    </w:p>
    <w:p w14:paraId="313A3501" w14:textId="3C928EF7" w:rsidR="00F90DCF" w:rsidRDefault="00F90DCF" w:rsidP="00F90DCF">
      <w:pPr>
        <w:jc w:val="center"/>
      </w:pPr>
      <w:r>
        <w:t>Tutor: Francisco</w:t>
      </w:r>
      <w:r w:rsidR="00FA749F">
        <w:t xml:space="preserve"> José García Peñalvo</w:t>
      </w:r>
    </w:p>
    <w:p w14:paraId="2F11CC28" w14:textId="5946F245" w:rsidR="00F90DCF" w:rsidRDefault="00860611" w:rsidP="00F90DCF">
      <w:pPr>
        <w:jc w:val="center"/>
      </w:pPr>
      <w:r>
        <w:t>Cotutor</w:t>
      </w:r>
      <w:r w:rsidR="00F90DCF">
        <w:t>: Roberto</w:t>
      </w:r>
      <w:r w:rsidR="00FA749F">
        <w:t xml:space="preserve"> López González</w:t>
      </w:r>
    </w:p>
    <w:p w14:paraId="5834ABDB" w14:textId="77B1DB8E" w:rsidR="000C2AE2" w:rsidRDefault="000C2AE2"/>
    <w:p w14:paraId="3BE205D9" w14:textId="690723FB" w:rsidR="003839BE" w:rsidRDefault="003839BE"/>
    <w:p w14:paraId="51FC3F55" w14:textId="55166FFA" w:rsidR="003839BE" w:rsidRDefault="003839BE"/>
    <w:p w14:paraId="58D2AA54" w14:textId="24DD308F" w:rsidR="003839BE" w:rsidRDefault="003839BE"/>
    <w:p w14:paraId="549CA1D5" w14:textId="77777777" w:rsidR="003839BE" w:rsidRDefault="003839BE"/>
    <w:p w14:paraId="37247B3C" w14:textId="0D9890E8" w:rsidR="00EF73D7" w:rsidRDefault="00EF73D7"/>
    <w:p w14:paraId="30FBBB2C" w14:textId="4B902DEF" w:rsidR="00EF73D7" w:rsidRDefault="00EF73D7" w:rsidP="000E4F53">
      <w:pPr>
        <w:jc w:val="center"/>
      </w:pPr>
    </w:p>
    <w:p w14:paraId="753F0190" w14:textId="272F1EB2" w:rsidR="00894C6B" w:rsidRDefault="000E4F53" w:rsidP="000E4F53">
      <w:pPr>
        <w:jc w:val="center"/>
      </w:pPr>
      <w:r>
        <w:t>Grado en Ingeniería Informática</w:t>
      </w:r>
    </w:p>
    <w:p w14:paraId="55B9629D" w14:textId="33E06E62" w:rsidR="000E4F53" w:rsidRDefault="000E4F53" w:rsidP="000E4F53">
      <w:pPr>
        <w:jc w:val="center"/>
      </w:pPr>
      <w:r>
        <w:t>Universidad de Salamanca</w:t>
      </w:r>
    </w:p>
    <w:p w14:paraId="23872091" w14:textId="5C4F9BDE" w:rsidR="00EF73D7" w:rsidRPr="00A75DC7" w:rsidRDefault="00EF73D7" w:rsidP="000C2AE2">
      <w:pPr>
        <w:pStyle w:val="Ttulo1"/>
      </w:pPr>
      <w:bookmarkStart w:id="0" w:name="_Toc106788116"/>
      <w:r w:rsidRPr="00A75DC7">
        <w:lastRenderedPageBreak/>
        <w:t>R</w:t>
      </w:r>
      <w:r w:rsidR="00B752A2">
        <w:t>esumen</w:t>
      </w:r>
      <w:bookmarkEnd w:id="0"/>
    </w:p>
    <w:p w14:paraId="64C44801" w14:textId="4DA397E2" w:rsidR="004D2C68" w:rsidRPr="00A75DC7" w:rsidRDefault="00EF73D7">
      <w:pPr>
        <w:rPr>
          <w:rFonts w:cs="Times New Roman"/>
          <w:szCs w:val="24"/>
        </w:rPr>
      </w:pPr>
      <w:r w:rsidRPr="00A75DC7">
        <w:rPr>
          <w:rFonts w:cs="Times New Roman"/>
          <w:szCs w:val="24"/>
        </w:rPr>
        <w:t xml:space="preserve">La contaminación atmosférica es uno de los grandes problemas a los que </w:t>
      </w:r>
      <w:r w:rsidR="002204C7" w:rsidRPr="00A75DC7">
        <w:rPr>
          <w:rFonts w:cs="Times New Roman"/>
          <w:szCs w:val="24"/>
        </w:rPr>
        <w:t xml:space="preserve">el mundo contemporáneo tiene que hacer frente. Por ello, existe una creciente necesidad desde, </w:t>
      </w:r>
      <w:r w:rsidR="003B2F13" w:rsidRPr="00A75DC7">
        <w:rPr>
          <w:rFonts w:cs="Times New Roman"/>
          <w:szCs w:val="24"/>
        </w:rPr>
        <w:t>principal pero no exclusivamente,</w:t>
      </w:r>
      <w:r w:rsidR="002204C7" w:rsidRPr="00A75DC7">
        <w:rPr>
          <w:rFonts w:cs="Times New Roman"/>
          <w:szCs w:val="24"/>
        </w:rPr>
        <w:t xml:space="preserve"> las grandes ciudades de conocer la evolución de los niveles de calidad del aire y poder anticiparse en la toma de decisiones.</w:t>
      </w:r>
      <w:r w:rsidR="00AA4B1A">
        <w:rPr>
          <w:rFonts w:cs="Times New Roman"/>
          <w:szCs w:val="24"/>
        </w:rPr>
        <w:t xml:space="preserve"> </w:t>
      </w:r>
      <w:r w:rsidR="002204C7" w:rsidRPr="00A75DC7">
        <w:rPr>
          <w:rFonts w:cs="Times New Roman"/>
          <w:szCs w:val="24"/>
        </w:rPr>
        <w:t>Para esta tarea</w:t>
      </w:r>
      <w:r w:rsidR="004D2C68" w:rsidRPr="00A75DC7">
        <w:rPr>
          <w:rFonts w:cs="Times New Roman"/>
          <w:szCs w:val="24"/>
        </w:rPr>
        <w:t xml:space="preserve">, la inteligencia artificial </w:t>
      </w:r>
      <w:r w:rsidR="003B2F13" w:rsidRPr="00A75DC7">
        <w:rPr>
          <w:rFonts w:cs="Times New Roman"/>
          <w:szCs w:val="24"/>
        </w:rPr>
        <w:t>es</w:t>
      </w:r>
      <w:r w:rsidR="004D2C68" w:rsidRPr="00A75DC7">
        <w:rPr>
          <w:rFonts w:cs="Times New Roman"/>
          <w:szCs w:val="24"/>
        </w:rPr>
        <w:t xml:space="preserve"> de gran utilidad en la creación de una estimación que </w:t>
      </w:r>
      <w:r w:rsidR="003B2F13" w:rsidRPr="00A75DC7">
        <w:rPr>
          <w:rFonts w:cs="Times New Roman"/>
          <w:szCs w:val="24"/>
        </w:rPr>
        <w:t>intente mejorar</w:t>
      </w:r>
      <w:r w:rsidR="004D2C68" w:rsidRPr="00A75DC7">
        <w:rPr>
          <w:rFonts w:cs="Times New Roman"/>
          <w:szCs w:val="24"/>
        </w:rPr>
        <w:t xml:space="preserve"> la</w:t>
      </w:r>
      <w:r w:rsidR="00C53CC2" w:rsidRPr="00A75DC7">
        <w:rPr>
          <w:rFonts w:cs="Times New Roman"/>
          <w:szCs w:val="24"/>
        </w:rPr>
        <w:t>s</w:t>
      </w:r>
      <w:r w:rsidR="004D2C68" w:rsidRPr="00A75DC7">
        <w:rPr>
          <w:rFonts w:cs="Times New Roman"/>
          <w:szCs w:val="24"/>
        </w:rPr>
        <w:t xml:space="preserve"> obtenida por medios tradicionales como modelos teóricos. </w:t>
      </w:r>
      <w:r w:rsidR="004E73F7" w:rsidRPr="00A75DC7">
        <w:rPr>
          <w:rFonts w:cs="Times New Roman"/>
          <w:szCs w:val="24"/>
        </w:rPr>
        <w:t xml:space="preserve">Concretamente, </w:t>
      </w:r>
      <w:r w:rsidR="00A76C85" w:rsidRPr="00A75DC7">
        <w:rPr>
          <w:rFonts w:cs="Times New Roman"/>
          <w:szCs w:val="24"/>
        </w:rPr>
        <w:t xml:space="preserve">técnicas de </w:t>
      </w:r>
      <w:r w:rsidR="00A76C85" w:rsidRPr="00A75DC7">
        <w:rPr>
          <w:rFonts w:cs="Times New Roman"/>
          <w:i/>
          <w:iCs/>
          <w:szCs w:val="24"/>
        </w:rPr>
        <w:t>Deep Learning</w:t>
      </w:r>
      <w:r w:rsidR="00A76C85" w:rsidRPr="00A75DC7">
        <w:rPr>
          <w:rFonts w:cs="Times New Roman"/>
          <w:szCs w:val="24"/>
        </w:rPr>
        <w:t xml:space="preserve"> </w:t>
      </w:r>
      <w:r w:rsidR="00C53CC2" w:rsidRPr="00A75DC7">
        <w:rPr>
          <w:rFonts w:cs="Times New Roman"/>
          <w:szCs w:val="24"/>
        </w:rPr>
        <w:t xml:space="preserve">y sus aplicaciones </w:t>
      </w:r>
      <w:r w:rsidR="00A76C85" w:rsidRPr="00A75DC7">
        <w:rPr>
          <w:rFonts w:cs="Times New Roman"/>
          <w:szCs w:val="24"/>
        </w:rPr>
        <w:t>como las redes neuronales</w:t>
      </w:r>
      <w:r w:rsidR="00075143">
        <w:rPr>
          <w:rFonts w:cs="Times New Roman"/>
          <w:szCs w:val="24"/>
        </w:rPr>
        <w:t xml:space="preserve"> artificiales</w:t>
      </w:r>
      <w:r w:rsidR="004E73F7" w:rsidRPr="00A75DC7">
        <w:rPr>
          <w:rFonts w:cs="Times New Roman"/>
          <w:szCs w:val="24"/>
        </w:rPr>
        <w:t xml:space="preserve">, debido </w:t>
      </w:r>
      <w:r w:rsidR="00C53CC2" w:rsidRPr="00A75DC7">
        <w:rPr>
          <w:rFonts w:cs="Times New Roman"/>
          <w:szCs w:val="24"/>
        </w:rPr>
        <w:t xml:space="preserve">entre otras cosas </w:t>
      </w:r>
      <w:r w:rsidR="004E73F7" w:rsidRPr="00A75DC7">
        <w:rPr>
          <w:rFonts w:cs="Times New Roman"/>
          <w:szCs w:val="24"/>
        </w:rPr>
        <w:t>a su capacidad de procesamiento en paralelo</w:t>
      </w:r>
      <w:r w:rsidR="003B2F13" w:rsidRPr="00A75DC7">
        <w:rPr>
          <w:rFonts w:cs="Times New Roman"/>
          <w:szCs w:val="24"/>
        </w:rPr>
        <w:t>, son idóneas para este cometido.</w:t>
      </w:r>
      <w:r w:rsidR="004E73F7" w:rsidRPr="00A75DC7">
        <w:rPr>
          <w:rFonts w:cs="Times New Roman"/>
          <w:szCs w:val="24"/>
        </w:rPr>
        <w:t xml:space="preserve"> </w:t>
      </w:r>
      <w:r w:rsidR="004D2C68" w:rsidRPr="00A75DC7">
        <w:rPr>
          <w:rFonts w:cs="Times New Roman"/>
          <w:szCs w:val="24"/>
        </w:rPr>
        <w:t xml:space="preserve">En este trabajo vamos a obtener un conjunto de datos </w:t>
      </w:r>
      <w:r w:rsidR="004E73F7" w:rsidRPr="00A75DC7">
        <w:rPr>
          <w:rFonts w:cs="Times New Roman"/>
          <w:szCs w:val="24"/>
        </w:rPr>
        <w:t>sobre la ciudad de Madrid para crear un modelo con el que predecir los valores de diferentes contaminantes a lo largo del tiempo</w:t>
      </w:r>
      <w:r w:rsidR="00A76C85" w:rsidRPr="00A75DC7">
        <w:rPr>
          <w:rFonts w:cs="Times New Roman"/>
          <w:szCs w:val="24"/>
        </w:rPr>
        <w:t xml:space="preserve"> integrándolo en una aplicación web para la visualización de los resultados.</w:t>
      </w:r>
    </w:p>
    <w:p w14:paraId="04E1B39C" w14:textId="2AFAFAB5" w:rsidR="00A76C85" w:rsidRPr="00A75DC7" w:rsidRDefault="00A76C85">
      <w:pPr>
        <w:rPr>
          <w:rFonts w:cs="Times New Roman"/>
          <w:szCs w:val="24"/>
        </w:rPr>
      </w:pPr>
      <w:r w:rsidRPr="00A75DC7">
        <w:rPr>
          <w:rFonts w:cs="Times New Roman"/>
          <w:szCs w:val="24"/>
        </w:rPr>
        <w:t>Palabras clave: redes neuronales, contaminación atmosférica, Deep Learning.</w:t>
      </w:r>
    </w:p>
    <w:p w14:paraId="7970AC45" w14:textId="728DCDF2" w:rsidR="00C53CC2" w:rsidRPr="00A75DC7" w:rsidRDefault="00C53CC2">
      <w:pPr>
        <w:rPr>
          <w:rFonts w:cs="Times New Roman"/>
          <w:szCs w:val="24"/>
        </w:rPr>
      </w:pPr>
    </w:p>
    <w:p w14:paraId="4522B8EC" w14:textId="4CB67A60" w:rsidR="00C53CC2" w:rsidRPr="00A75DC7" w:rsidRDefault="00C53CC2" w:rsidP="000C2AE2">
      <w:pPr>
        <w:pStyle w:val="Ttulo1"/>
        <w:rPr>
          <w:lang w:val="en-US"/>
        </w:rPr>
      </w:pPr>
      <w:bookmarkStart w:id="1" w:name="_Toc106788117"/>
      <w:r w:rsidRPr="00A75DC7">
        <w:rPr>
          <w:lang w:val="en-US"/>
        </w:rPr>
        <w:t>A</w:t>
      </w:r>
      <w:r w:rsidR="00B752A2">
        <w:rPr>
          <w:lang w:val="en-US"/>
        </w:rPr>
        <w:t>bstract</w:t>
      </w:r>
      <w:bookmarkEnd w:id="1"/>
    </w:p>
    <w:p w14:paraId="5B4F7C85" w14:textId="669438B8" w:rsidR="005F31DF" w:rsidRPr="00A75DC7" w:rsidRDefault="005F31DF" w:rsidP="005F31DF">
      <w:pPr>
        <w:rPr>
          <w:rFonts w:cs="Times New Roman"/>
          <w:szCs w:val="24"/>
          <w:lang w:val="en-US"/>
        </w:rPr>
      </w:pPr>
      <w:r w:rsidRPr="00A75DC7">
        <w:rPr>
          <w:rFonts w:cs="Times New Roman"/>
          <w:szCs w:val="24"/>
          <w:lang w:val="en-US"/>
        </w:rPr>
        <w:t>Air pollution is one of the major problems that the contemporary world has to face. Therefore, there is a growing need from, mainly but not exclusively, large cities to know the evolution of air quality levels and to be able to anticipate decision making.</w:t>
      </w:r>
      <w:r w:rsidR="00AA4B1A">
        <w:rPr>
          <w:rFonts w:cs="Times New Roman"/>
          <w:szCs w:val="24"/>
          <w:lang w:val="en-US"/>
        </w:rPr>
        <w:t xml:space="preserve"> </w:t>
      </w:r>
      <w:r w:rsidRPr="00A75DC7">
        <w:rPr>
          <w:rFonts w:cs="Times New Roman"/>
          <w:szCs w:val="24"/>
          <w:lang w:val="en-US"/>
        </w:rPr>
        <w:t xml:space="preserve">For this task, artificial intelligence </w:t>
      </w:r>
      <w:r w:rsidR="00AA4B1A">
        <w:rPr>
          <w:rFonts w:cs="Times New Roman"/>
          <w:szCs w:val="24"/>
          <w:lang w:val="en-US"/>
        </w:rPr>
        <w:t>is beneficial</w:t>
      </w:r>
      <w:r w:rsidRPr="00A75DC7">
        <w:rPr>
          <w:rFonts w:cs="Times New Roman"/>
          <w:szCs w:val="24"/>
          <w:lang w:val="en-US"/>
        </w:rPr>
        <w:t xml:space="preserve"> in </w:t>
      </w:r>
      <w:r w:rsidR="00AA4B1A">
        <w:rPr>
          <w:rFonts w:cs="Times New Roman"/>
          <w:szCs w:val="24"/>
          <w:lang w:val="en-US"/>
        </w:rPr>
        <w:t>creating an</w:t>
      </w:r>
      <w:r w:rsidRPr="00A75DC7">
        <w:rPr>
          <w:rFonts w:cs="Times New Roman"/>
          <w:szCs w:val="24"/>
          <w:lang w:val="en-US"/>
        </w:rPr>
        <w:t xml:space="preserve"> estimate that tries to improve those obtained by traditional means such as theoretical models. Specifically, Deep Learning techniques and their applications</w:t>
      </w:r>
      <w:r w:rsidR="00AA4B1A">
        <w:rPr>
          <w:rFonts w:cs="Times New Roman"/>
          <w:szCs w:val="24"/>
          <w:lang w:val="en-US"/>
        </w:rPr>
        <w:t>,</w:t>
      </w:r>
      <w:r w:rsidRPr="00A75DC7">
        <w:rPr>
          <w:rFonts w:cs="Times New Roman"/>
          <w:szCs w:val="24"/>
          <w:lang w:val="en-US"/>
        </w:rPr>
        <w:t xml:space="preserve"> such as </w:t>
      </w:r>
      <w:r w:rsidR="00075143">
        <w:rPr>
          <w:rFonts w:cs="Times New Roman"/>
          <w:szCs w:val="24"/>
          <w:lang w:val="en-US"/>
        </w:rPr>
        <w:t xml:space="preserve">artificial </w:t>
      </w:r>
      <w:r w:rsidRPr="00A75DC7">
        <w:rPr>
          <w:rFonts w:cs="Times New Roman"/>
          <w:szCs w:val="24"/>
          <w:lang w:val="en-US"/>
        </w:rPr>
        <w:t>neural networks, due, among other things, to their parallel processing capacity, are ideal for this task. In this work</w:t>
      </w:r>
      <w:r w:rsidR="00AA4B1A">
        <w:rPr>
          <w:rFonts w:cs="Times New Roman"/>
          <w:szCs w:val="24"/>
          <w:lang w:val="en-US"/>
        </w:rPr>
        <w:t>,</w:t>
      </w:r>
      <w:r w:rsidRPr="00A75DC7">
        <w:rPr>
          <w:rFonts w:cs="Times New Roman"/>
          <w:szCs w:val="24"/>
          <w:lang w:val="en-US"/>
        </w:rPr>
        <w:t xml:space="preserve"> we will obtain data about the city of Madrid to create a model to predict the values of different pollutants over time by integrating it into a web application </w:t>
      </w:r>
      <w:r w:rsidR="00AA4B1A">
        <w:rPr>
          <w:rFonts w:cs="Times New Roman"/>
          <w:szCs w:val="24"/>
          <w:lang w:val="en-US"/>
        </w:rPr>
        <w:t>to visualize</w:t>
      </w:r>
      <w:r w:rsidRPr="00A75DC7">
        <w:rPr>
          <w:rFonts w:cs="Times New Roman"/>
          <w:szCs w:val="24"/>
          <w:lang w:val="en-US"/>
        </w:rPr>
        <w:t xml:space="preserve"> the results.</w:t>
      </w:r>
    </w:p>
    <w:p w14:paraId="1368ECE3" w14:textId="77777777" w:rsidR="005F31DF" w:rsidRPr="00A75DC7" w:rsidRDefault="005F31DF" w:rsidP="005F31DF">
      <w:pPr>
        <w:rPr>
          <w:rFonts w:cs="Times New Roman"/>
          <w:szCs w:val="24"/>
          <w:lang w:val="en-US"/>
        </w:rPr>
      </w:pPr>
      <w:r w:rsidRPr="00A75DC7">
        <w:rPr>
          <w:rFonts w:cs="Times New Roman"/>
          <w:szCs w:val="24"/>
          <w:lang w:val="en-US"/>
        </w:rPr>
        <w:t>Keywords: neural networks, air pollution, Deep Learning.</w:t>
      </w:r>
    </w:p>
    <w:p w14:paraId="7DD6AA45" w14:textId="43F7710E" w:rsidR="00C53CC2" w:rsidRDefault="00C53CC2" w:rsidP="005F31DF">
      <w:pPr>
        <w:rPr>
          <w:lang w:val="en-US"/>
        </w:rPr>
      </w:pPr>
    </w:p>
    <w:p w14:paraId="06B8FC8F" w14:textId="01BD9E98" w:rsidR="000E4F53" w:rsidRDefault="000E4F53" w:rsidP="005F31DF">
      <w:pPr>
        <w:rPr>
          <w:lang w:val="en-US"/>
        </w:rPr>
      </w:pPr>
    </w:p>
    <w:p w14:paraId="6279D9E0" w14:textId="77A84A1B" w:rsidR="000E4F53" w:rsidRDefault="000E4F53" w:rsidP="005F31DF">
      <w:pPr>
        <w:rPr>
          <w:lang w:val="en-US"/>
        </w:rPr>
      </w:pPr>
    </w:p>
    <w:p w14:paraId="0E2FD596" w14:textId="5C21A4FF" w:rsidR="000E4F53" w:rsidRDefault="000E4F53" w:rsidP="005F31DF">
      <w:pPr>
        <w:rPr>
          <w:lang w:val="en-US"/>
        </w:rPr>
      </w:pPr>
    </w:p>
    <w:sdt>
      <w:sdtPr>
        <w:rPr>
          <w:rFonts w:eastAsiaTheme="minorHAnsi" w:cstheme="minorBidi"/>
          <w:b w:val="0"/>
          <w:sz w:val="24"/>
          <w:szCs w:val="22"/>
          <w:lang w:val="es-ES"/>
        </w:rPr>
        <w:id w:val="-1902048569"/>
        <w:docPartObj>
          <w:docPartGallery w:val="Table of Contents"/>
          <w:docPartUnique/>
        </w:docPartObj>
      </w:sdtPr>
      <w:sdtEndPr>
        <w:rPr>
          <w:bCs/>
          <w:noProof/>
        </w:rPr>
      </w:sdtEndPr>
      <w:sdtContent>
        <w:p w14:paraId="26540D4B" w14:textId="277CCFE0" w:rsidR="002E606A" w:rsidRDefault="0012119B">
          <w:pPr>
            <w:pStyle w:val="TtuloTDC"/>
          </w:pPr>
          <w:r>
            <w:t>Índice general</w:t>
          </w:r>
        </w:p>
        <w:p w14:paraId="727F2D18" w14:textId="750C2B21" w:rsidR="00C46E30" w:rsidRDefault="002E606A">
          <w:pPr>
            <w:pStyle w:val="TDC1"/>
            <w:tabs>
              <w:tab w:val="right" w:leader="dot" w:pos="8494"/>
            </w:tabs>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106788116" w:history="1">
            <w:r w:rsidR="00C46E30" w:rsidRPr="00536CB7">
              <w:rPr>
                <w:rStyle w:val="Hipervnculo"/>
                <w:noProof/>
              </w:rPr>
              <w:t>Resumen</w:t>
            </w:r>
            <w:r w:rsidR="00C46E30">
              <w:rPr>
                <w:noProof/>
                <w:webHidden/>
              </w:rPr>
              <w:tab/>
            </w:r>
            <w:r w:rsidR="00C46E30">
              <w:rPr>
                <w:noProof/>
                <w:webHidden/>
              </w:rPr>
              <w:fldChar w:fldCharType="begin"/>
            </w:r>
            <w:r w:rsidR="00C46E30">
              <w:rPr>
                <w:noProof/>
                <w:webHidden/>
              </w:rPr>
              <w:instrText xml:space="preserve"> PAGEREF _Toc106788116 \h </w:instrText>
            </w:r>
            <w:r w:rsidR="00C46E30">
              <w:rPr>
                <w:noProof/>
                <w:webHidden/>
              </w:rPr>
            </w:r>
            <w:r w:rsidR="00C46E30">
              <w:rPr>
                <w:noProof/>
                <w:webHidden/>
              </w:rPr>
              <w:fldChar w:fldCharType="separate"/>
            </w:r>
            <w:r w:rsidR="00C46E30">
              <w:rPr>
                <w:noProof/>
                <w:webHidden/>
              </w:rPr>
              <w:t>2</w:t>
            </w:r>
            <w:r w:rsidR="00C46E30">
              <w:rPr>
                <w:noProof/>
                <w:webHidden/>
              </w:rPr>
              <w:fldChar w:fldCharType="end"/>
            </w:r>
          </w:hyperlink>
        </w:p>
        <w:p w14:paraId="13F1D706" w14:textId="1C6BB180" w:rsidR="00C46E30" w:rsidRDefault="00C46E30">
          <w:pPr>
            <w:pStyle w:val="TDC1"/>
            <w:tabs>
              <w:tab w:val="right" w:leader="dot" w:pos="8494"/>
            </w:tabs>
            <w:rPr>
              <w:rFonts w:asciiTheme="minorHAnsi" w:eastAsiaTheme="minorEastAsia" w:hAnsiTheme="minorHAnsi"/>
              <w:noProof/>
              <w:sz w:val="22"/>
              <w:lang w:val="en-US"/>
            </w:rPr>
          </w:pPr>
          <w:hyperlink w:anchor="_Toc106788117" w:history="1">
            <w:r w:rsidRPr="00536CB7">
              <w:rPr>
                <w:rStyle w:val="Hipervnculo"/>
                <w:noProof/>
                <w:lang w:val="en-US"/>
              </w:rPr>
              <w:t>Abstract</w:t>
            </w:r>
            <w:r>
              <w:rPr>
                <w:noProof/>
                <w:webHidden/>
              </w:rPr>
              <w:tab/>
            </w:r>
            <w:r>
              <w:rPr>
                <w:noProof/>
                <w:webHidden/>
              </w:rPr>
              <w:fldChar w:fldCharType="begin"/>
            </w:r>
            <w:r>
              <w:rPr>
                <w:noProof/>
                <w:webHidden/>
              </w:rPr>
              <w:instrText xml:space="preserve"> PAGEREF _Toc106788117 \h </w:instrText>
            </w:r>
            <w:r>
              <w:rPr>
                <w:noProof/>
                <w:webHidden/>
              </w:rPr>
            </w:r>
            <w:r>
              <w:rPr>
                <w:noProof/>
                <w:webHidden/>
              </w:rPr>
              <w:fldChar w:fldCharType="separate"/>
            </w:r>
            <w:r>
              <w:rPr>
                <w:noProof/>
                <w:webHidden/>
              </w:rPr>
              <w:t>2</w:t>
            </w:r>
            <w:r>
              <w:rPr>
                <w:noProof/>
                <w:webHidden/>
              </w:rPr>
              <w:fldChar w:fldCharType="end"/>
            </w:r>
          </w:hyperlink>
        </w:p>
        <w:p w14:paraId="3FD2CAD6" w14:textId="1E9E70A5" w:rsidR="00C46E30" w:rsidRDefault="00C46E30">
          <w:pPr>
            <w:pStyle w:val="TDC1"/>
            <w:tabs>
              <w:tab w:val="right" w:leader="dot" w:pos="8494"/>
            </w:tabs>
            <w:rPr>
              <w:rFonts w:asciiTheme="minorHAnsi" w:eastAsiaTheme="minorEastAsia" w:hAnsiTheme="minorHAnsi"/>
              <w:noProof/>
              <w:sz w:val="22"/>
              <w:lang w:val="en-US"/>
            </w:rPr>
          </w:pPr>
          <w:hyperlink w:anchor="_Toc106788118" w:history="1">
            <w:r w:rsidRPr="00536CB7">
              <w:rPr>
                <w:rStyle w:val="Hipervnculo"/>
                <w:noProof/>
              </w:rPr>
              <w:t>Introducción</w:t>
            </w:r>
            <w:r>
              <w:rPr>
                <w:noProof/>
                <w:webHidden/>
              </w:rPr>
              <w:tab/>
            </w:r>
            <w:r>
              <w:rPr>
                <w:noProof/>
                <w:webHidden/>
              </w:rPr>
              <w:fldChar w:fldCharType="begin"/>
            </w:r>
            <w:r>
              <w:rPr>
                <w:noProof/>
                <w:webHidden/>
              </w:rPr>
              <w:instrText xml:space="preserve"> PAGEREF _Toc106788118 \h </w:instrText>
            </w:r>
            <w:r>
              <w:rPr>
                <w:noProof/>
                <w:webHidden/>
              </w:rPr>
            </w:r>
            <w:r>
              <w:rPr>
                <w:noProof/>
                <w:webHidden/>
              </w:rPr>
              <w:fldChar w:fldCharType="separate"/>
            </w:r>
            <w:r>
              <w:rPr>
                <w:noProof/>
                <w:webHidden/>
              </w:rPr>
              <w:t>4</w:t>
            </w:r>
            <w:r>
              <w:rPr>
                <w:noProof/>
                <w:webHidden/>
              </w:rPr>
              <w:fldChar w:fldCharType="end"/>
            </w:r>
          </w:hyperlink>
        </w:p>
        <w:p w14:paraId="14BC3C6D" w14:textId="5EE1FF54" w:rsidR="00C46E30" w:rsidRDefault="00C46E30">
          <w:pPr>
            <w:pStyle w:val="TDC2"/>
            <w:tabs>
              <w:tab w:val="right" w:leader="dot" w:pos="8494"/>
            </w:tabs>
            <w:rPr>
              <w:rFonts w:asciiTheme="minorHAnsi" w:eastAsiaTheme="minorEastAsia" w:hAnsiTheme="minorHAnsi"/>
              <w:noProof/>
              <w:sz w:val="22"/>
              <w:lang w:val="en-US"/>
            </w:rPr>
          </w:pPr>
          <w:hyperlink w:anchor="_Toc106788119" w:history="1">
            <w:r w:rsidRPr="00536CB7">
              <w:rPr>
                <w:rStyle w:val="Hipervnculo"/>
                <w:noProof/>
              </w:rPr>
              <w:t>Contexto</w:t>
            </w:r>
            <w:r>
              <w:rPr>
                <w:noProof/>
                <w:webHidden/>
              </w:rPr>
              <w:tab/>
            </w:r>
            <w:r>
              <w:rPr>
                <w:noProof/>
                <w:webHidden/>
              </w:rPr>
              <w:fldChar w:fldCharType="begin"/>
            </w:r>
            <w:r>
              <w:rPr>
                <w:noProof/>
                <w:webHidden/>
              </w:rPr>
              <w:instrText xml:space="preserve"> PAGEREF _Toc106788119 \h </w:instrText>
            </w:r>
            <w:r>
              <w:rPr>
                <w:noProof/>
                <w:webHidden/>
              </w:rPr>
            </w:r>
            <w:r>
              <w:rPr>
                <w:noProof/>
                <w:webHidden/>
              </w:rPr>
              <w:fldChar w:fldCharType="separate"/>
            </w:r>
            <w:r>
              <w:rPr>
                <w:noProof/>
                <w:webHidden/>
              </w:rPr>
              <w:t>4</w:t>
            </w:r>
            <w:r>
              <w:rPr>
                <w:noProof/>
                <w:webHidden/>
              </w:rPr>
              <w:fldChar w:fldCharType="end"/>
            </w:r>
          </w:hyperlink>
        </w:p>
        <w:p w14:paraId="1466DC6B" w14:textId="45A82AE8" w:rsidR="00C46E30" w:rsidRDefault="00C46E30">
          <w:pPr>
            <w:pStyle w:val="TDC2"/>
            <w:tabs>
              <w:tab w:val="right" w:leader="dot" w:pos="8494"/>
            </w:tabs>
            <w:rPr>
              <w:rFonts w:asciiTheme="minorHAnsi" w:eastAsiaTheme="minorEastAsia" w:hAnsiTheme="minorHAnsi"/>
              <w:noProof/>
              <w:sz w:val="22"/>
              <w:lang w:val="en-US"/>
            </w:rPr>
          </w:pPr>
          <w:hyperlink w:anchor="_Toc106788120" w:history="1">
            <w:r w:rsidRPr="00536CB7">
              <w:rPr>
                <w:rStyle w:val="Hipervnculo"/>
                <w:noProof/>
              </w:rPr>
              <w:t>Medición de la calidad del aire</w:t>
            </w:r>
            <w:r>
              <w:rPr>
                <w:noProof/>
                <w:webHidden/>
              </w:rPr>
              <w:tab/>
            </w:r>
            <w:r>
              <w:rPr>
                <w:noProof/>
                <w:webHidden/>
              </w:rPr>
              <w:fldChar w:fldCharType="begin"/>
            </w:r>
            <w:r>
              <w:rPr>
                <w:noProof/>
                <w:webHidden/>
              </w:rPr>
              <w:instrText xml:space="preserve"> PAGEREF _Toc106788120 \h </w:instrText>
            </w:r>
            <w:r>
              <w:rPr>
                <w:noProof/>
                <w:webHidden/>
              </w:rPr>
            </w:r>
            <w:r>
              <w:rPr>
                <w:noProof/>
                <w:webHidden/>
              </w:rPr>
              <w:fldChar w:fldCharType="separate"/>
            </w:r>
            <w:r>
              <w:rPr>
                <w:noProof/>
                <w:webHidden/>
              </w:rPr>
              <w:t>5</w:t>
            </w:r>
            <w:r>
              <w:rPr>
                <w:noProof/>
                <w:webHidden/>
              </w:rPr>
              <w:fldChar w:fldCharType="end"/>
            </w:r>
          </w:hyperlink>
        </w:p>
        <w:p w14:paraId="4922BEE6" w14:textId="1E34C4E7" w:rsidR="00C46E30" w:rsidRDefault="00C46E30">
          <w:pPr>
            <w:pStyle w:val="TDC2"/>
            <w:tabs>
              <w:tab w:val="right" w:leader="dot" w:pos="8494"/>
            </w:tabs>
            <w:rPr>
              <w:rFonts w:asciiTheme="minorHAnsi" w:eastAsiaTheme="minorEastAsia" w:hAnsiTheme="minorHAnsi"/>
              <w:noProof/>
              <w:sz w:val="22"/>
              <w:lang w:val="en-US"/>
            </w:rPr>
          </w:pPr>
          <w:hyperlink w:anchor="_Toc106788121" w:history="1">
            <w:r w:rsidRPr="00536CB7">
              <w:rPr>
                <w:rStyle w:val="Hipervnculo"/>
                <w:noProof/>
              </w:rPr>
              <w:t>Inteligencia artificial y redes neuronales</w:t>
            </w:r>
            <w:r>
              <w:rPr>
                <w:noProof/>
                <w:webHidden/>
              </w:rPr>
              <w:tab/>
            </w:r>
            <w:r>
              <w:rPr>
                <w:noProof/>
                <w:webHidden/>
              </w:rPr>
              <w:fldChar w:fldCharType="begin"/>
            </w:r>
            <w:r>
              <w:rPr>
                <w:noProof/>
                <w:webHidden/>
              </w:rPr>
              <w:instrText xml:space="preserve"> PAGEREF _Toc106788121 \h </w:instrText>
            </w:r>
            <w:r>
              <w:rPr>
                <w:noProof/>
                <w:webHidden/>
              </w:rPr>
            </w:r>
            <w:r>
              <w:rPr>
                <w:noProof/>
                <w:webHidden/>
              </w:rPr>
              <w:fldChar w:fldCharType="separate"/>
            </w:r>
            <w:r>
              <w:rPr>
                <w:noProof/>
                <w:webHidden/>
              </w:rPr>
              <w:t>6</w:t>
            </w:r>
            <w:r>
              <w:rPr>
                <w:noProof/>
                <w:webHidden/>
              </w:rPr>
              <w:fldChar w:fldCharType="end"/>
            </w:r>
          </w:hyperlink>
        </w:p>
        <w:p w14:paraId="55026913" w14:textId="3A1232A4" w:rsidR="00C46E30" w:rsidRDefault="00C46E30">
          <w:pPr>
            <w:pStyle w:val="TDC1"/>
            <w:tabs>
              <w:tab w:val="right" w:leader="dot" w:pos="8494"/>
            </w:tabs>
            <w:rPr>
              <w:rFonts w:asciiTheme="minorHAnsi" w:eastAsiaTheme="minorEastAsia" w:hAnsiTheme="minorHAnsi"/>
              <w:noProof/>
              <w:sz w:val="22"/>
              <w:lang w:val="en-US"/>
            </w:rPr>
          </w:pPr>
          <w:hyperlink w:anchor="_Toc106788122" w:history="1">
            <w:r w:rsidRPr="00536CB7">
              <w:rPr>
                <w:rStyle w:val="Hipervnculo"/>
                <w:noProof/>
              </w:rPr>
              <w:t>Objetivos</w:t>
            </w:r>
            <w:r>
              <w:rPr>
                <w:noProof/>
                <w:webHidden/>
              </w:rPr>
              <w:tab/>
            </w:r>
            <w:r>
              <w:rPr>
                <w:noProof/>
                <w:webHidden/>
              </w:rPr>
              <w:fldChar w:fldCharType="begin"/>
            </w:r>
            <w:r>
              <w:rPr>
                <w:noProof/>
                <w:webHidden/>
              </w:rPr>
              <w:instrText xml:space="preserve"> PAGEREF _Toc106788122 \h </w:instrText>
            </w:r>
            <w:r>
              <w:rPr>
                <w:noProof/>
                <w:webHidden/>
              </w:rPr>
            </w:r>
            <w:r>
              <w:rPr>
                <w:noProof/>
                <w:webHidden/>
              </w:rPr>
              <w:fldChar w:fldCharType="separate"/>
            </w:r>
            <w:r>
              <w:rPr>
                <w:noProof/>
                <w:webHidden/>
              </w:rPr>
              <w:t>8</w:t>
            </w:r>
            <w:r>
              <w:rPr>
                <w:noProof/>
                <w:webHidden/>
              </w:rPr>
              <w:fldChar w:fldCharType="end"/>
            </w:r>
          </w:hyperlink>
        </w:p>
        <w:p w14:paraId="5885F0D7" w14:textId="2713CE14" w:rsidR="00C46E30" w:rsidRDefault="00C46E30">
          <w:pPr>
            <w:pStyle w:val="TDC1"/>
            <w:tabs>
              <w:tab w:val="right" w:leader="dot" w:pos="8494"/>
            </w:tabs>
            <w:rPr>
              <w:rFonts w:asciiTheme="minorHAnsi" w:eastAsiaTheme="minorEastAsia" w:hAnsiTheme="minorHAnsi"/>
              <w:noProof/>
              <w:sz w:val="22"/>
              <w:lang w:val="en-US"/>
            </w:rPr>
          </w:pPr>
          <w:hyperlink w:anchor="_Toc106788123" w:history="1">
            <w:r w:rsidRPr="00536CB7">
              <w:rPr>
                <w:rStyle w:val="Hipervnculo"/>
                <w:noProof/>
              </w:rPr>
              <w:t>Conceptos teóricos</w:t>
            </w:r>
            <w:r>
              <w:rPr>
                <w:noProof/>
                <w:webHidden/>
              </w:rPr>
              <w:tab/>
            </w:r>
            <w:r>
              <w:rPr>
                <w:noProof/>
                <w:webHidden/>
              </w:rPr>
              <w:fldChar w:fldCharType="begin"/>
            </w:r>
            <w:r>
              <w:rPr>
                <w:noProof/>
                <w:webHidden/>
              </w:rPr>
              <w:instrText xml:space="preserve"> PAGEREF _Toc106788123 \h </w:instrText>
            </w:r>
            <w:r>
              <w:rPr>
                <w:noProof/>
                <w:webHidden/>
              </w:rPr>
            </w:r>
            <w:r>
              <w:rPr>
                <w:noProof/>
                <w:webHidden/>
              </w:rPr>
              <w:fldChar w:fldCharType="separate"/>
            </w:r>
            <w:r>
              <w:rPr>
                <w:noProof/>
                <w:webHidden/>
              </w:rPr>
              <w:t>10</w:t>
            </w:r>
            <w:r>
              <w:rPr>
                <w:noProof/>
                <w:webHidden/>
              </w:rPr>
              <w:fldChar w:fldCharType="end"/>
            </w:r>
          </w:hyperlink>
        </w:p>
        <w:p w14:paraId="25755A60" w14:textId="0A48EF26" w:rsidR="00C46E30" w:rsidRDefault="00C46E30">
          <w:pPr>
            <w:pStyle w:val="TDC2"/>
            <w:tabs>
              <w:tab w:val="right" w:leader="dot" w:pos="8494"/>
            </w:tabs>
            <w:rPr>
              <w:rFonts w:asciiTheme="minorHAnsi" w:eastAsiaTheme="minorEastAsia" w:hAnsiTheme="minorHAnsi"/>
              <w:noProof/>
              <w:sz w:val="22"/>
              <w:lang w:val="en-US"/>
            </w:rPr>
          </w:pPr>
          <w:hyperlink w:anchor="_Toc106788124" w:history="1">
            <w:r w:rsidRPr="00536CB7">
              <w:rPr>
                <w:rStyle w:val="Hipervnculo"/>
                <w:noProof/>
              </w:rPr>
              <w:t>Contaminantes principales y límites</w:t>
            </w:r>
            <w:r>
              <w:rPr>
                <w:noProof/>
                <w:webHidden/>
              </w:rPr>
              <w:tab/>
            </w:r>
            <w:r>
              <w:rPr>
                <w:noProof/>
                <w:webHidden/>
              </w:rPr>
              <w:fldChar w:fldCharType="begin"/>
            </w:r>
            <w:r>
              <w:rPr>
                <w:noProof/>
                <w:webHidden/>
              </w:rPr>
              <w:instrText xml:space="preserve"> PAGEREF _Toc106788124 \h </w:instrText>
            </w:r>
            <w:r>
              <w:rPr>
                <w:noProof/>
                <w:webHidden/>
              </w:rPr>
            </w:r>
            <w:r>
              <w:rPr>
                <w:noProof/>
                <w:webHidden/>
              </w:rPr>
              <w:fldChar w:fldCharType="separate"/>
            </w:r>
            <w:r>
              <w:rPr>
                <w:noProof/>
                <w:webHidden/>
              </w:rPr>
              <w:t>10</w:t>
            </w:r>
            <w:r>
              <w:rPr>
                <w:noProof/>
                <w:webHidden/>
              </w:rPr>
              <w:fldChar w:fldCharType="end"/>
            </w:r>
          </w:hyperlink>
        </w:p>
        <w:p w14:paraId="2218C86E" w14:textId="46F4BB99" w:rsidR="00C46E30" w:rsidRDefault="00C46E30">
          <w:pPr>
            <w:pStyle w:val="TDC2"/>
            <w:tabs>
              <w:tab w:val="right" w:leader="dot" w:pos="8494"/>
            </w:tabs>
            <w:rPr>
              <w:rFonts w:asciiTheme="minorHAnsi" w:eastAsiaTheme="minorEastAsia" w:hAnsiTheme="minorHAnsi"/>
              <w:noProof/>
              <w:sz w:val="22"/>
              <w:lang w:val="en-US"/>
            </w:rPr>
          </w:pPr>
          <w:hyperlink w:anchor="_Toc106788125" w:history="1">
            <w:r w:rsidRPr="00536CB7">
              <w:rPr>
                <w:rStyle w:val="Hipervnculo"/>
                <w:noProof/>
              </w:rPr>
              <w:t>AQI (Air Quality Index)</w:t>
            </w:r>
            <w:r>
              <w:rPr>
                <w:noProof/>
                <w:webHidden/>
              </w:rPr>
              <w:tab/>
            </w:r>
            <w:r>
              <w:rPr>
                <w:noProof/>
                <w:webHidden/>
              </w:rPr>
              <w:fldChar w:fldCharType="begin"/>
            </w:r>
            <w:r>
              <w:rPr>
                <w:noProof/>
                <w:webHidden/>
              </w:rPr>
              <w:instrText xml:space="preserve"> PAGEREF _Toc106788125 \h </w:instrText>
            </w:r>
            <w:r>
              <w:rPr>
                <w:noProof/>
                <w:webHidden/>
              </w:rPr>
            </w:r>
            <w:r>
              <w:rPr>
                <w:noProof/>
                <w:webHidden/>
              </w:rPr>
              <w:fldChar w:fldCharType="separate"/>
            </w:r>
            <w:r>
              <w:rPr>
                <w:noProof/>
                <w:webHidden/>
              </w:rPr>
              <w:t>12</w:t>
            </w:r>
            <w:r>
              <w:rPr>
                <w:noProof/>
                <w:webHidden/>
              </w:rPr>
              <w:fldChar w:fldCharType="end"/>
            </w:r>
          </w:hyperlink>
        </w:p>
        <w:p w14:paraId="2BCDD63D" w14:textId="209FF9AA" w:rsidR="00C46E30" w:rsidRDefault="00C46E30">
          <w:pPr>
            <w:pStyle w:val="TDC2"/>
            <w:tabs>
              <w:tab w:val="right" w:leader="dot" w:pos="8494"/>
            </w:tabs>
            <w:rPr>
              <w:rFonts w:asciiTheme="minorHAnsi" w:eastAsiaTheme="minorEastAsia" w:hAnsiTheme="minorHAnsi"/>
              <w:noProof/>
              <w:sz w:val="22"/>
              <w:lang w:val="en-US"/>
            </w:rPr>
          </w:pPr>
          <w:hyperlink w:anchor="_Toc106788126" w:history="1">
            <w:r w:rsidRPr="00536CB7">
              <w:rPr>
                <w:rStyle w:val="Hipervnculo"/>
                <w:noProof/>
              </w:rPr>
              <w:t>Conjunto de datos</w:t>
            </w:r>
            <w:r>
              <w:rPr>
                <w:noProof/>
                <w:webHidden/>
              </w:rPr>
              <w:tab/>
            </w:r>
            <w:r>
              <w:rPr>
                <w:noProof/>
                <w:webHidden/>
              </w:rPr>
              <w:fldChar w:fldCharType="begin"/>
            </w:r>
            <w:r>
              <w:rPr>
                <w:noProof/>
                <w:webHidden/>
              </w:rPr>
              <w:instrText xml:space="preserve"> PAGEREF _Toc106788126 \h </w:instrText>
            </w:r>
            <w:r>
              <w:rPr>
                <w:noProof/>
                <w:webHidden/>
              </w:rPr>
            </w:r>
            <w:r>
              <w:rPr>
                <w:noProof/>
                <w:webHidden/>
              </w:rPr>
              <w:fldChar w:fldCharType="separate"/>
            </w:r>
            <w:r>
              <w:rPr>
                <w:noProof/>
                <w:webHidden/>
              </w:rPr>
              <w:t>13</w:t>
            </w:r>
            <w:r>
              <w:rPr>
                <w:noProof/>
                <w:webHidden/>
              </w:rPr>
              <w:fldChar w:fldCharType="end"/>
            </w:r>
          </w:hyperlink>
        </w:p>
        <w:p w14:paraId="12A0B76F" w14:textId="303EA4A0" w:rsidR="00C46E30" w:rsidRDefault="00C46E30">
          <w:pPr>
            <w:pStyle w:val="TDC3"/>
            <w:tabs>
              <w:tab w:val="right" w:leader="dot" w:pos="8494"/>
            </w:tabs>
            <w:rPr>
              <w:rFonts w:asciiTheme="minorHAnsi" w:eastAsiaTheme="minorEastAsia" w:hAnsiTheme="minorHAnsi"/>
              <w:noProof/>
              <w:sz w:val="22"/>
              <w:lang w:val="en-US"/>
            </w:rPr>
          </w:pPr>
          <w:hyperlink w:anchor="_Toc106788127" w:history="1">
            <w:r w:rsidRPr="00536CB7">
              <w:rPr>
                <w:rStyle w:val="Hipervnculo"/>
                <w:noProof/>
              </w:rPr>
              <w:t>Variables en función de su uso</w:t>
            </w:r>
            <w:r>
              <w:rPr>
                <w:noProof/>
                <w:webHidden/>
              </w:rPr>
              <w:tab/>
            </w:r>
            <w:r>
              <w:rPr>
                <w:noProof/>
                <w:webHidden/>
              </w:rPr>
              <w:fldChar w:fldCharType="begin"/>
            </w:r>
            <w:r>
              <w:rPr>
                <w:noProof/>
                <w:webHidden/>
              </w:rPr>
              <w:instrText xml:space="preserve"> PAGEREF _Toc106788127 \h </w:instrText>
            </w:r>
            <w:r>
              <w:rPr>
                <w:noProof/>
                <w:webHidden/>
              </w:rPr>
            </w:r>
            <w:r>
              <w:rPr>
                <w:noProof/>
                <w:webHidden/>
              </w:rPr>
              <w:fldChar w:fldCharType="separate"/>
            </w:r>
            <w:r>
              <w:rPr>
                <w:noProof/>
                <w:webHidden/>
              </w:rPr>
              <w:t>13</w:t>
            </w:r>
            <w:r>
              <w:rPr>
                <w:noProof/>
                <w:webHidden/>
              </w:rPr>
              <w:fldChar w:fldCharType="end"/>
            </w:r>
          </w:hyperlink>
        </w:p>
        <w:p w14:paraId="3AA9C590" w14:textId="3A4536AD" w:rsidR="00C46E30" w:rsidRDefault="00C46E30">
          <w:pPr>
            <w:pStyle w:val="TDC3"/>
            <w:tabs>
              <w:tab w:val="right" w:leader="dot" w:pos="8494"/>
            </w:tabs>
            <w:rPr>
              <w:rFonts w:asciiTheme="minorHAnsi" w:eastAsiaTheme="minorEastAsia" w:hAnsiTheme="minorHAnsi"/>
              <w:noProof/>
              <w:sz w:val="22"/>
              <w:lang w:val="en-US"/>
            </w:rPr>
          </w:pPr>
          <w:hyperlink w:anchor="_Toc106788128" w:history="1">
            <w:r w:rsidRPr="00536CB7">
              <w:rPr>
                <w:rStyle w:val="Hipervnculo"/>
                <w:noProof/>
              </w:rPr>
              <w:t>Variables en función de su tipo</w:t>
            </w:r>
            <w:r>
              <w:rPr>
                <w:noProof/>
                <w:webHidden/>
              </w:rPr>
              <w:tab/>
            </w:r>
            <w:r>
              <w:rPr>
                <w:noProof/>
                <w:webHidden/>
              </w:rPr>
              <w:fldChar w:fldCharType="begin"/>
            </w:r>
            <w:r>
              <w:rPr>
                <w:noProof/>
                <w:webHidden/>
              </w:rPr>
              <w:instrText xml:space="preserve"> PAGEREF _Toc106788128 \h </w:instrText>
            </w:r>
            <w:r>
              <w:rPr>
                <w:noProof/>
                <w:webHidden/>
              </w:rPr>
            </w:r>
            <w:r>
              <w:rPr>
                <w:noProof/>
                <w:webHidden/>
              </w:rPr>
              <w:fldChar w:fldCharType="separate"/>
            </w:r>
            <w:r>
              <w:rPr>
                <w:noProof/>
                <w:webHidden/>
              </w:rPr>
              <w:t>14</w:t>
            </w:r>
            <w:r>
              <w:rPr>
                <w:noProof/>
                <w:webHidden/>
              </w:rPr>
              <w:fldChar w:fldCharType="end"/>
            </w:r>
          </w:hyperlink>
        </w:p>
        <w:p w14:paraId="1E0CED8C" w14:textId="27E951A6" w:rsidR="00C46E30" w:rsidRDefault="00C46E30">
          <w:pPr>
            <w:pStyle w:val="TDC2"/>
            <w:tabs>
              <w:tab w:val="right" w:leader="dot" w:pos="8494"/>
            </w:tabs>
            <w:rPr>
              <w:rFonts w:asciiTheme="minorHAnsi" w:eastAsiaTheme="minorEastAsia" w:hAnsiTheme="minorHAnsi"/>
              <w:noProof/>
              <w:sz w:val="22"/>
              <w:lang w:val="en-US"/>
            </w:rPr>
          </w:pPr>
          <w:hyperlink w:anchor="_Toc106788129" w:history="1">
            <w:r w:rsidRPr="00536CB7">
              <w:rPr>
                <w:rStyle w:val="Hipervnculo"/>
                <w:noProof/>
              </w:rPr>
              <w:t>Transformación del dataset</w:t>
            </w:r>
            <w:r>
              <w:rPr>
                <w:noProof/>
                <w:webHidden/>
              </w:rPr>
              <w:tab/>
            </w:r>
            <w:r>
              <w:rPr>
                <w:noProof/>
                <w:webHidden/>
              </w:rPr>
              <w:fldChar w:fldCharType="begin"/>
            </w:r>
            <w:r>
              <w:rPr>
                <w:noProof/>
                <w:webHidden/>
              </w:rPr>
              <w:instrText xml:space="preserve"> PAGEREF _Toc106788129 \h </w:instrText>
            </w:r>
            <w:r>
              <w:rPr>
                <w:noProof/>
                <w:webHidden/>
              </w:rPr>
            </w:r>
            <w:r>
              <w:rPr>
                <w:noProof/>
                <w:webHidden/>
              </w:rPr>
              <w:fldChar w:fldCharType="separate"/>
            </w:r>
            <w:r>
              <w:rPr>
                <w:noProof/>
                <w:webHidden/>
              </w:rPr>
              <w:t>14</w:t>
            </w:r>
            <w:r>
              <w:rPr>
                <w:noProof/>
                <w:webHidden/>
              </w:rPr>
              <w:fldChar w:fldCharType="end"/>
            </w:r>
          </w:hyperlink>
        </w:p>
        <w:p w14:paraId="7101CB3B" w14:textId="62F508E9" w:rsidR="00C46E30" w:rsidRDefault="00C46E30">
          <w:pPr>
            <w:pStyle w:val="TDC2"/>
            <w:tabs>
              <w:tab w:val="right" w:leader="dot" w:pos="8494"/>
            </w:tabs>
            <w:rPr>
              <w:rFonts w:asciiTheme="minorHAnsi" w:eastAsiaTheme="minorEastAsia" w:hAnsiTheme="minorHAnsi"/>
              <w:noProof/>
              <w:sz w:val="22"/>
              <w:lang w:val="en-US"/>
            </w:rPr>
          </w:pPr>
          <w:hyperlink w:anchor="_Toc106788130" w:history="1">
            <w:r w:rsidRPr="00536CB7">
              <w:rPr>
                <w:rStyle w:val="Hipervnculo"/>
                <w:noProof/>
              </w:rPr>
              <w:t>Red neuronal</w:t>
            </w:r>
            <w:r>
              <w:rPr>
                <w:noProof/>
                <w:webHidden/>
              </w:rPr>
              <w:tab/>
            </w:r>
            <w:r>
              <w:rPr>
                <w:noProof/>
                <w:webHidden/>
              </w:rPr>
              <w:fldChar w:fldCharType="begin"/>
            </w:r>
            <w:r>
              <w:rPr>
                <w:noProof/>
                <w:webHidden/>
              </w:rPr>
              <w:instrText xml:space="preserve"> PAGEREF _Toc106788130 \h </w:instrText>
            </w:r>
            <w:r>
              <w:rPr>
                <w:noProof/>
                <w:webHidden/>
              </w:rPr>
            </w:r>
            <w:r>
              <w:rPr>
                <w:noProof/>
                <w:webHidden/>
              </w:rPr>
              <w:fldChar w:fldCharType="separate"/>
            </w:r>
            <w:r>
              <w:rPr>
                <w:noProof/>
                <w:webHidden/>
              </w:rPr>
              <w:t>16</w:t>
            </w:r>
            <w:r>
              <w:rPr>
                <w:noProof/>
                <w:webHidden/>
              </w:rPr>
              <w:fldChar w:fldCharType="end"/>
            </w:r>
          </w:hyperlink>
        </w:p>
        <w:p w14:paraId="6CDE7930" w14:textId="4655F461" w:rsidR="00C46E30" w:rsidRDefault="00C46E30">
          <w:pPr>
            <w:pStyle w:val="TDC2"/>
            <w:tabs>
              <w:tab w:val="right" w:leader="dot" w:pos="8494"/>
            </w:tabs>
            <w:rPr>
              <w:rFonts w:asciiTheme="minorHAnsi" w:eastAsiaTheme="minorEastAsia" w:hAnsiTheme="minorHAnsi"/>
              <w:noProof/>
              <w:sz w:val="22"/>
              <w:lang w:val="en-US"/>
            </w:rPr>
          </w:pPr>
          <w:hyperlink w:anchor="_Toc106788131" w:history="1">
            <w:r w:rsidRPr="00536CB7">
              <w:rPr>
                <w:rStyle w:val="Hipervnculo"/>
                <w:noProof/>
              </w:rPr>
              <w:t>Función de coste</w:t>
            </w:r>
            <w:r>
              <w:rPr>
                <w:noProof/>
                <w:webHidden/>
              </w:rPr>
              <w:tab/>
            </w:r>
            <w:r>
              <w:rPr>
                <w:noProof/>
                <w:webHidden/>
              </w:rPr>
              <w:fldChar w:fldCharType="begin"/>
            </w:r>
            <w:r>
              <w:rPr>
                <w:noProof/>
                <w:webHidden/>
              </w:rPr>
              <w:instrText xml:space="preserve"> PAGEREF _Toc106788131 \h </w:instrText>
            </w:r>
            <w:r>
              <w:rPr>
                <w:noProof/>
                <w:webHidden/>
              </w:rPr>
            </w:r>
            <w:r>
              <w:rPr>
                <w:noProof/>
                <w:webHidden/>
              </w:rPr>
              <w:fldChar w:fldCharType="separate"/>
            </w:r>
            <w:r>
              <w:rPr>
                <w:noProof/>
                <w:webHidden/>
              </w:rPr>
              <w:t>20</w:t>
            </w:r>
            <w:r>
              <w:rPr>
                <w:noProof/>
                <w:webHidden/>
              </w:rPr>
              <w:fldChar w:fldCharType="end"/>
            </w:r>
          </w:hyperlink>
        </w:p>
        <w:p w14:paraId="2DDC0FDD" w14:textId="16BB41B2" w:rsidR="00C46E30" w:rsidRDefault="00C46E30">
          <w:pPr>
            <w:pStyle w:val="TDC2"/>
            <w:tabs>
              <w:tab w:val="right" w:leader="dot" w:pos="8494"/>
            </w:tabs>
            <w:rPr>
              <w:rFonts w:asciiTheme="minorHAnsi" w:eastAsiaTheme="minorEastAsia" w:hAnsiTheme="minorHAnsi"/>
              <w:noProof/>
              <w:sz w:val="22"/>
              <w:lang w:val="en-US"/>
            </w:rPr>
          </w:pPr>
          <w:hyperlink w:anchor="_Toc106788132" w:history="1">
            <w:r w:rsidRPr="00536CB7">
              <w:rPr>
                <w:rStyle w:val="Hipervnculo"/>
                <w:noProof/>
              </w:rPr>
              <w:t>Algoritmos de entrenamiento</w:t>
            </w:r>
            <w:r>
              <w:rPr>
                <w:noProof/>
                <w:webHidden/>
              </w:rPr>
              <w:tab/>
            </w:r>
            <w:r>
              <w:rPr>
                <w:noProof/>
                <w:webHidden/>
              </w:rPr>
              <w:fldChar w:fldCharType="begin"/>
            </w:r>
            <w:r>
              <w:rPr>
                <w:noProof/>
                <w:webHidden/>
              </w:rPr>
              <w:instrText xml:space="preserve"> PAGEREF _Toc106788132 \h </w:instrText>
            </w:r>
            <w:r>
              <w:rPr>
                <w:noProof/>
                <w:webHidden/>
              </w:rPr>
            </w:r>
            <w:r>
              <w:rPr>
                <w:noProof/>
                <w:webHidden/>
              </w:rPr>
              <w:fldChar w:fldCharType="separate"/>
            </w:r>
            <w:r>
              <w:rPr>
                <w:noProof/>
                <w:webHidden/>
              </w:rPr>
              <w:t>21</w:t>
            </w:r>
            <w:r>
              <w:rPr>
                <w:noProof/>
                <w:webHidden/>
              </w:rPr>
              <w:fldChar w:fldCharType="end"/>
            </w:r>
          </w:hyperlink>
        </w:p>
        <w:p w14:paraId="6E595AA3" w14:textId="6471EF3A" w:rsidR="00C46E30" w:rsidRDefault="00C46E30">
          <w:pPr>
            <w:pStyle w:val="TDC1"/>
            <w:tabs>
              <w:tab w:val="right" w:leader="dot" w:pos="8494"/>
            </w:tabs>
            <w:rPr>
              <w:rFonts w:asciiTheme="minorHAnsi" w:eastAsiaTheme="minorEastAsia" w:hAnsiTheme="minorHAnsi"/>
              <w:noProof/>
              <w:sz w:val="22"/>
              <w:lang w:val="en-US"/>
            </w:rPr>
          </w:pPr>
          <w:hyperlink w:anchor="_Toc106788133" w:history="1">
            <w:r w:rsidRPr="00536CB7">
              <w:rPr>
                <w:rStyle w:val="Hipervnculo"/>
                <w:noProof/>
              </w:rPr>
              <w:t>Técnicas y herramientas</w:t>
            </w:r>
            <w:r>
              <w:rPr>
                <w:noProof/>
                <w:webHidden/>
              </w:rPr>
              <w:tab/>
            </w:r>
            <w:r>
              <w:rPr>
                <w:noProof/>
                <w:webHidden/>
              </w:rPr>
              <w:fldChar w:fldCharType="begin"/>
            </w:r>
            <w:r>
              <w:rPr>
                <w:noProof/>
                <w:webHidden/>
              </w:rPr>
              <w:instrText xml:space="preserve"> PAGEREF _Toc106788133 \h </w:instrText>
            </w:r>
            <w:r>
              <w:rPr>
                <w:noProof/>
                <w:webHidden/>
              </w:rPr>
            </w:r>
            <w:r>
              <w:rPr>
                <w:noProof/>
                <w:webHidden/>
              </w:rPr>
              <w:fldChar w:fldCharType="separate"/>
            </w:r>
            <w:r>
              <w:rPr>
                <w:noProof/>
                <w:webHidden/>
              </w:rPr>
              <w:t>23</w:t>
            </w:r>
            <w:r>
              <w:rPr>
                <w:noProof/>
                <w:webHidden/>
              </w:rPr>
              <w:fldChar w:fldCharType="end"/>
            </w:r>
          </w:hyperlink>
        </w:p>
        <w:p w14:paraId="74F718BF" w14:textId="267393F3" w:rsidR="00C46E30" w:rsidRDefault="00C46E30">
          <w:pPr>
            <w:pStyle w:val="TDC2"/>
            <w:tabs>
              <w:tab w:val="right" w:leader="dot" w:pos="8494"/>
            </w:tabs>
            <w:rPr>
              <w:rFonts w:asciiTheme="minorHAnsi" w:eastAsiaTheme="minorEastAsia" w:hAnsiTheme="minorHAnsi"/>
              <w:noProof/>
              <w:sz w:val="22"/>
              <w:lang w:val="en-US"/>
            </w:rPr>
          </w:pPr>
          <w:hyperlink w:anchor="_Toc106788134" w:history="1">
            <w:r w:rsidRPr="00536CB7">
              <w:rPr>
                <w:rStyle w:val="Hipervnculo"/>
                <w:noProof/>
              </w:rPr>
              <w:t>Metodología</w:t>
            </w:r>
            <w:r>
              <w:rPr>
                <w:noProof/>
                <w:webHidden/>
              </w:rPr>
              <w:tab/>
            </w:r>
            <w:r>
              <w:rPr>
                <w:noProof/>
                <w:webHidden/>
              </w:rPr>
              <w:fldChar w:fldCharType="begin"/>
            </w:r>
            <w:r>
              <w:rPr>
                <w:noProof/>
                <w:webHidden/>
              </w:rPr>
              <w:instrText xml:space="preserve"> PAGEREF _Toc106788134 \h </w:instrText>
            </w:r>
            <w:r>
              <w:rPr>
                <w:noProof/>
                <w:webHidden/>
              </w:rPr>
            </w:r>
            <w:r>
              <w:rPr>
                <w:noProof/>
                <w:webHidden/>
              </w:rPr>
              <w:fldChar w:fldCharType="separate"/>
            </w:r>
            <w:r>
              <w:rPr>
                <w:noProof/>
                <w:webHidden/>
              </w:rPr>
              <w:t>23</w:t>
            </w:r>
            <w:r>
              <w:rPr>
                <w:noProof/>
                <w:webHidden/>
              </w:rPr>
              <w:fldChar w:fldCharType="end"/>
            </w:r>
          </w:hyperlink>
        </w:p>
        <w:p w14:paraId="467D4934" w14:textId="1D9C1F34" w:rsidR="00C46E30" w:rsidRDefault="00C46E30">
          <w:pPr>
            <w:pStyle w:val="TDC2"/>
            <w:tabs>
              <w:tab w:val="right" w:leader="dot" w:pos="8494"/>
            </w:tabs>
            <w:rPr>
              <w:rFonts w:asciiTheme="minorHAnsi" w:eastAsiaTheme="minorEastAsia" w:hAnsiTheme="minorHAnsi"/>
              <w:noProof/>
              <w:sz w:val="22"/>
              <w:lang w:val="en-US"/>
            </w:rPr>
          </w:pPr>
          <w:hyperlink w:anchor="_Toc106788135" w:history="1">
            <w:r w:rsidRPr="00536CB7">
              <w:rPr>
                <w:rStyle w:val="Hipervnculo"/>
                <w:noProof/>
              </w:rPr>
              <w:t>Motor de cálculo</w:t>
            </w:r>
            <w:r>
              <w:rPr>
                <w:noProof/>
                <w:webHidden/>
              </w:rPr>
              <w:tab/>
            </w:r>
            <w:r>
              <w:rPr>
                <w:noProof/>
                <w:webHidden/>
              </w:rPr>
              <w:fldChar w:fldCharType="begin"/>
            </w:r>
            <w:r>
              <w:rPr>
                <w:noProof/>
                <w:webHidden/>
              </w:rPr>
              <w:instrText xml:space="preserve"> PAGEREF _Toc106788135 \h </w:instrText>
            </w:r>
            <w:r>
              <w:rPr>
                <w:noProof/>
                <w:webHidden/>
              </w:rPr>
            </w:r>
            <w:r>
              <w:rPr>
                <w:noProof/>
                <w:webHidden/>
              </w:rPr>
              <w:fldChar w:fldCharType="separate"/>
            </w:r>
            <w:r>
              <w:rPr>
                <w:noProof/>
                <w:webHidden/>
              </w:rPr>
              <w:t>24</w:t>
            </w:r>
            <w:r>
              <w:rPr>
                <w:noProof/>
                <w:webHidden/>
              </w:rPr>
              <w:fldChar w:fldCharType="end"/>
            </w:r>
          </w:hyperlink>
        </w:p>
        <w:p w14:paraId="4F6E266F" w14:textId="64B58D43" w:rsidR="00C46E30" w:rsidRDefault="00C46E30">
          <w:pPr>
            <w:pStyle w:val="TDC2"/>
            <w:tabs>
              <w:tab w:val="right" w:leader="dot" w:pos="8494"/>
            </w:tabs>
            <w:rPr>
              <w:rFonts w:asciiTheme="minorHAnsi" w:eastAsiaTheme="minorEastAsia" w:hAnsiTheme="minorHAnsi"/>
              <w:noProof/>
              <w:sz w:val="22"/>
              <w:lang w:val="en-US"/>
            </w:rPr>
          </w:pPr>
          <w:hyperlink w:anchor="_Toc106788136" w:history="1">
            <w:r w:rsidRPr="00536CB7">
              <w:rPr>
                <w:rStyle w:val="Hipervnculo"/>
                <w:noProof/>
              </w:rPr>
              <w:t>Lenguajes programación</w:t>
            </w:r>
            <w:r>
              <w:rPr>
                <w:noProof/>
                <w:webHidden/>
              </w:rPr>
              <w:tab/>
            </w:r>
            <w:r>
              <w:rPr>
                <w:noProof/>
                <w:webHidden/>
              </w:rPr>
              <w:fldChar w:fldCharType="begin"/>
            </w:r>
            <w:r>
              <w:rPr>
                <w:noProof/>
                <w:webHidden/>
              </w:rPr>
              <w:instrText xml:space="preserve"> PAGEREF _Toc106788136 \h </w:instrText>
            </w:r>
            <w:r>
              <w:rPr>
                <w:noProof/>
                <w:webHidden/>
              </w:rPr>
            </w:r>
            <w:r>
              <w:rPr>
                <w:noProof/>
                <w:webHidden/>
              </w:rPr>
              <w:fldChar w:fldCharType="separate"/>
            </w:r>
            <w:r>
              <w:rPr>
                <w:noProof/>
                <w:webHidden/>
              </w:rPr>
              <w:t>25</w:t>
            </w:r>
            <w:r>
              <w:rPr>
                <w:noProof/>
                <w:webHidden/>
              </w:rPr>
              <w:fldChar w:fldCharType="end"/>
            </w:r>
          </w:hyperlink>
        </w:p>
        <w:p w14:paraId="4FC5424C" w14:textId="056090CB" w:rsidR="00C46E30" w:rsidRDefault="00C46E30">
          <w:pPr>
            <w:pStyle w:val="TDC1"/>
            <w:tabs>
              <w:tab w:val="right" w:leader="dot" w:pos="8494"/>
            </w:tabs>
            <w:rPr>
              <w:rFonts w:asciiTheme="minorHAnsi" w:eastAsiaTheme="minorEastAsia" w:hAnsiTheme="minorHAnsi"/>
              <w:noProof/>
              <w:sz w:val="22"/>
              <w:lang w:val="en-US"/>
            </w:rPr>
          </w:pPr>
          <w:hyperlink w:anchor="_Toc106788137" w:history="1">
            <w:r w:rsidRPr="00536CB7">
              <w:rPr>
                <w:rStyle w:val="Hipervnculo"/>
                <w:noProof/>
              </w:rPr>
              <w:t>Aspectos relevantes</w:t>
            </w:r>
            <w:r>
              <w:rPr>
                <w:noProof/>
                <w:webHidden/>
              </w:rPr>
              <w:tab/>
            </w:r>
            <w:r>
              <w:rPr>
                <w:noProof/>
                <w:webHidden/>
              </w:rPr>
              <w:fldChar w:fldCharType="begin"/>
            </w:r>
            <w:r>
              <w:rPr>
                <w:noProof/>
                <w:webHidden/>
              </w:rPr>
              <w:instrText xml:space="preserve"> PAGEREF _Toc106788137 \h </w:instrText>
            </w:r>
            <w:r>
              <w:rPr>
                <w:noProof/>
                <w:webHidden/>
              </w:rPr>
            </w:r>
            <w:r>
              <w:rPr>
                <w:noProof/>
                <w:webHidden/>
              </w:rPr>
              <w:fldChar w:fldCharType="separate"/>
            </w:r>
            <w:r>
              <w:rPr>
                <w:noProof/>
                <w:webHidden/>
              </w:rPr>
              <w:t>26</w:t>
            </w:r>
            <w:r>
              <w:rPr>
                <w:noProof/>
                <w:webHidden/>
              </w:rPr>
              <w:fldChar w:fldCharType="end"/>
            </w:r>
          </w:hyperlink>
        </w:p>
        <w:p w14:paraId="5D8D2C82" w14:textId="4AABB101" w:rsidR="00C46E30" w:rsidRDefault="00C46E30">
          <w:pPr>
            <w:pStyle w:val="TDC2"/>
            <w:tabs>
              <w:tab w:val="right" w:leader="dot" w:pos="8494"/>
            </w:tabs>
            <w:rPr>
              <w:rFonts w:asciiTheme="minorHAnsi" w:eastAsiaTheme="minorEastAsia" w:hAnsiTheme="minorHAnsi"/>
              <w:noProof/>
              <w:sz w:val="22"/>
              <w:lang w:val="en-US"/>
            </w:rPr>
          </w:pPr>
          <w:hyperlink w:anchor="_Toc106788138" w:history="1">
            <w:r w:rsidRPr="00536CB7">
              <w:rPr>
                <w:rStyle w:val="Hipervnculo"/>
                <w:noProof/>
              </w:rPr>
              <w:t>Procesamiento de los datos históricos</w:t>
            </w:r>
            <w:r>
              <w:rPr>
                <w:noProof/>
                <w:webHidden/>
              </w:rPr>
              <w:tab/>
            </w:r>
            <w:r>
              <w:rPr>
                <w:noProof/>
                <w:webHidden/>
              </w:rPr>
              <w:fldChar w:fldCharType="begin"/>
            </w:r>
            <w:r>
              <w:rPr>
                <w:noProof/>
                <w:webHidden/>
              </w:rPr>
              <w:instrText xml:space="preserve"> PAGEREF _Toc106788138 \h </w:instrText>
            </w:r>
            <w:r>
              <w:rPr>
                <w:noProof/>
                <w:webHidden/>
              </w:rPr>
            </w:r>
            <w:r>
              <w:rPr>
                <w:noProof/>
                <w:webHidden/>
              </w:rPr>
              <w:fldChar w:fldCharType="separate"/>
            </w:r>
            <w:r>
              <w:rPr>
                <w:noProof/>
                <w:webHidden/>
              </w:rPr>
              <w:t>26</w:t>
            </w:r>
            <w:r>
              <w:rPr>
                <w:noProof/>
                <w:webHidden/>
              </w:rPr>
              <w:fldChar w:fldCharType="end"/>
            </w:r>
          </w:hyperlink>
        </w:p>
        <w:p w14:paraId="0BF15B56" w14:textId="31CFFE17" w:rsidR="00C46E30" w:rsidRDefault="00C46E30">
          <w:pPr>
            <w:pStyle w:val="TDC2"/>
            <w:tabs>
              <w:tab w:val="right" w:leader="dot" w:pos="8494"/>
            </w:tabs>
            <w:rPr>
              <w:rFonts w:asciiTheme="minorHAnsi" w:eastAsiaTheme="minorEastAsia" w:hAnsiTheme="minorHAnsi"/>
              <w:noProof/>
              <w:sz w:val="22"/>
              <w:lang w:val="en-US"/>
            </w:rPr>
          </w:pPr>
          <w:hyperlink w:anchor="_Toc106788139" w:history="1">
            <w:r w:rsidRPr="00536CB7">
              <w:rPr>
                <w:rStyle w:val="Hipervnculo"/>
                <w:noProof/>
              </w:rPr>
              <w:t>Diseño y pruebas del modelo</w:t>
            </w:r>
            <w:r>
              <w:rPr>
                <w:noProof/>
                <w:webHidden/>
              </w:rPr>
              <w:tab/>
            </w:r>
            <w:r>
              <w:rPr>
                <w:noProof/>
                <w:webHidden/>
              </w:rPr>
              <w:fldChar w:fldCharType="begin"/>
            </w:r>
            <w:r>
              <w:rPr>
                <w:noProof/>
                <w:webHidden/>
              </w:rPr>
              <w:instrText xml:space="preserve"> PAGEREF _Toc106788139 \h </w:instrText>
            </w:r>
            <w:r>
              <w:rPr>
                <w:noProof/>
                <w:webHidden/>
              </w:rPr>
            </w:r>
            <w:r>
              <w:rPr>
                <w:noProof/>
                <w:webHidden/>
              </w:rPr>
              <w:fldChar w:fldCharType="separate"/>
            </w:r>
            <w:r>
              <w:rPr>
                <w:noProof/>
                <w:webHidden/>
              </w:rPr>
              <w:t>29</w:t>
            </w:r>
            <w:r>
              <w:rPr>
                <w:noProof/>
                <w:webHidden/>
              </w:rPr>
              <w:fldChar w:fldCharType="end"/>
            </w:r>
          </w:hyperlink>
        </w:p>
        <w:p w14:paraId="45499921" w14:textId="757C92AC" w:rsidR="00C46E30" w:rsidRDefault="00C46E30">
          <w:pPr>
            <w:pStyle w:val="TDC3"/>
            <w:tabs>
              <w:tab w:val="right" w:leader="dot" w:pos="8494"/>
            </w:tabs>
            <w:rPr>
              <w:rFonts w:asciiTheme="minorHAnsi" w:eastAsiaTheme="minorEastAsia" w:hAnsiTheme="minorHAnsi"/>
              <w:noProof/>
              <w:sz w:val="22"/>
              <w:lang w:val="en-US"/>
            </w:rPr>
          </w:pPr>
          <w:hyperlink w:anchor="_Toc106788140" w:history="1">
            <w:r w:rsidRPr="00536CB7">
              <w:rPr>
                <w:rStyle w:val="Hipervnculo"/>
                <w:noProof/>
              </w:rPr>
              <w:t>Conjunto de datos</w:t>
            </w:r>
            <w:r>
              <w:rPr>
                <w:noProof/>
                <w:webHidden/>
              </w:rPr>
              <w:tab/>
            </w:r>
            <w:r>
              <w:rPr>
                <w:noProof/>
                <w:webHidden/>
              </w:rPr>
              <w:fldChar w:fldCharType="begin"/>
            </w:r>
            <w:r>
              <w:rPr>
                <w:noProof/>
                <w:webHidden/>
              </w:rPr>
              <w:instrText xml:space="preserve"> PAGEREF _Toc106788140 \h </w:instrText>
            </w:r>
            <w:r>
              <w:rPr>
                <w:noProof/>
                <w:webHidden/>
              </w:rPr>
            </w:r>
            <w:r>
              <w:rPr>
                <w:noProof/>
                <w:webHidden/>
              </w:rPr>
              <w:fldChar w:fldCharType="separate"/>
            </w:r>
            <w:r>
              <w:rPr>
                <w:noProof/>
                <w:webHidden/>
              </w:rPr>
              <w:t>29</w:t>
            </w:r>
            <w:r>
              <w:rPr>
                <w:noProof/>
                <w:webHidden/>
              </w:rPr>
              <w:fldChar w:fldCharType="end"/>
            </w:r>
          </w:hyperlink>
        </w:p>
        <w:p w14:paraId="33846B3E" w14:textId="1C61B8EB" w:rsidR="00C46E30" w:rsidRDefault="00C46E30">
          <w:pPr>
            <w:pStyle w:val="TDC3"/>
            <w:tabs>
              <w:tab w:val="right" w:leader="dot" w:pos="8494"/>
            </w:tabs>
            <w:rPr>
              <w:rFonts w:asciiTheme="minorHAnsi" w:eastAsiaTheme="minorEastAsia" w:hAnsiTheme="minorHAnsi"/>
              <w:noProof/>
              <w:sz w:val="22"/>
              <w:lang w:val="en-US"/>
            </w:rPr>
          </w:pPr>
          <w:hyperlink w:anchor="_Toc106788141" w:history="1">
            <w:r w:rsidRPr="00536CB7">
              <w:rPr>
                <w:rStyle w:val="Hipervnculo"/>
                <w:noProof/>
              </w:rPr>
              <w:t>Arquitectura de la red nueronal</w:t>
            </w:r>
            <w:r>
              <w:rPr>
                <w:noProof/>
                <w:webHidden/>
              </w:rPr>
              <w:tab/>
            </w:r>
            <w:r>
              <w:rPr>
                <w:noProof/>
                <w:webHidden/>
              </w:rPr>
              <w:fldChar w:fldCharType="begin"/>
            </w:r>
            <w:r>
              <w:rPr>
                <w:noProof/>
                <w:webHidden/>
              </w:rPr>
              <w:instrText xml:space="preserve"> PAGEREF _Toc106788141 \h </w:instrText>
            </w:r>
            <w:r>
              <w:rPr>
                <w:noProof/>
                <w:webHidden/>
              </w:rPr>
            </w:r>
            <w:r>
              <w:rPr>
                <w:noProof/>
                <w:webHidden/>
              </w:rPr>
              <w:fldChar w:fldCharType="separate"/>
            </w:r>
            <w:r>
              <w:rPr>
                <w:noProof/>
                <w:webHidden/>
              </w:rPr>
              <w:t>37</w:t>
            </w:r>
            <w:r>
              <w:rPr>
                <w:noProof/>
                <w:webHidden/>
              </w:rPr>
              <w:fldChar w:fldCharType="end"/>
            </w:r>
          </w:hyperlink>
        </w:p>
        <w:p w14:paraId="7A1304B5" w14:textId="5D5CC670" w:rsidR="00C46E30" w:rsidRDefault="00C46E30">
          <w:pPr>
            <w:pStyle w:val="TDC3"/>
            <w:tabs>
              <w:tab w:val="right" w:leader="dot" w:pos="8494"/>
            </w:tabs>
            <w:rPr>
              <w:rFonts w:asciiTheme="minorHAnsi" w:eastAsiaTheme="minorEastAsia" w:hAnsiTheme="minorHAnsi"/>
              <w:noProof/>
              <w:sz w:val="22"/>
              <w:lang w:val="en-US"/>
            </w:rPr>
          </w:pPr>
          <w:hyperlink w:anchor="_Toc106788142" w:history="1">
            <w:r w:rsidRPr="00536CB7">
              <w:rPr>
                <w:rStyle w:val="Hipervnculo"/>
                <w:noProof/>
              </w:rPr>
              <w:t>Algoritmo de optimización</w:t>
            </w:r>
            <w:r>
              <w:rPr>
                <w:noProof/>
                <w:webHidden/>
              </w:rPr>
              <w:tab/>
            </w:r>
            <w:r>
              <w:rPr>
                <w:noProof/>
                <w:webHidden/>
              </w:rPr>
              <w:fldChar w:fldCharType="begin"/>
            </w:r>
            <w:r>
              <w:rPr>
                <w:noProof/>
                <w:webHidden/>
              </w:rPr>
              <w:instrText xml:space="preserve"> PAGEREF _Toc106788142 \h </w:instrText>
            </w:r>
            <w:r>
              <w:rPr>
                <w:noProof/>
                <w:webHidden/>
              </w:rPr>
            </w:r>
            <w:r>
              <w:rPr>
                <w:noProof/>
                <w:webHidden/>
              </w:rPr>
              <w:fldChar w:fldCharType="separate"/>
            </w:r>
            <w:r>
              <w:rPr>
                <w:noProof/>
                <w:webHidden/>
              </w:rPr>
              <w:t>43</w:t>
            </w:r>
            <w:r>
              <w:rPr>
                <w:noProof/>
                <w:webHidden/>
              </w:rPr>
              <w:fldChar w:fldCharType="end"/>
            </w:r>
          </w:hyperlink>
        </w:p>
        <w:p w14:paraId="46A89621" w14:textId="329B6990" w:rsidR="00C46E30" w:rsidRDefault="00C46E30">
          <w:pPr>
            <w:pStyle w:val="TDC3"/>
            <w:tabs>
              <w:tab w:val="right" w:leader="dot" w:pos="8494"/>
            </w:tabs>
            <w:rPr>
              <w:rFonts w:asciiTheme="minorHAnsi" w:eastAsiaTheme="minorEastAsia" w:hAnsiTheme="minorHAnsi"/>
              <w:noProof/>
              <w:sz w:val="22"/>
              <w:lang w:val="en-US"/>
            </w:rPr>
          </w:pPr>
          <w:hyperlink w:anchor="_Toc106788143" w:history="1">
            <w:r w:rsidRPr="00536CB7">
              <w:rPr>
                <w:rStyle w:val="Hipervnculo"/>
                <w:noProof/>
              </w:rPr>
              <w:t>Índice de error</w:t>
            </w:r>
            <w:r>
              <w:rPr>
                <w:noProof/>
                <w:webHidden/>
              </w:rPr>
              <w:tab/>
            </w:r>
            <w:r>
              <w:rPr>
                <w:noProof/>
                <w:webHidden/>
              </w:rPr>
              <w:fldChar w:fldCharType="begin"/>
            </w:r>
            <w:r>
              <w:rPr>
                <w:noProof/>
                <w:webHidden/>
              </w:rPr>
              <w:instrText xml:space="preserve"> PAGEREF _Toc106788143 \h </w:instrText>
            </w:r>
            <w:r>
              <w:rPr>
                <w:noProof/>
                <w:webHidden/>
              </w:rPr>
            </w:r>
            <w:r>
              <w:rPr>
                <w:noProof/>
                <w:webHidden/>
              </w:rPr>
              <w:fldChar w:fldCharType="separate"/>
            </w:r>
            <w:r>
              <w:rPr>
                <w:noProof/>
                <w:webHidden/>
              </w:rPr>
              <w:t>45</w:t>
            </w:r>
            <w:r>
              <w:rPr>
                <w:noProof/>
                <w:webHidden/>
              </w:rPr>
              <w:fldChar w:fldCharType="end"/>
            </w:r>
          </w:hyperlink>
        </w:p>
        <w:p w14:paraId="4C944BED" w14:textId="5206B41E" w:rsidR="00C46E30" w:rsidRDefault="00C46E30">
          <w:pPr>
            <w:pStyle w:val="TDC3"/>
            <w:tabs>
              <w:tab w:val="right" w:leader="dot" w:pos="8494"/>
            </w:tabs>
            <w:rPr>
              <w:rFonts w:asciiTheme="minorHAnsi" w:eastAsiaTheme="minorEastAsia" w:hAnsiTheme="minorHAnsi"/>
              <w:noProof/>
              <w:sz w:val="22"/>
              <w:lang w:val="en-US"/>
            </w:rPr>
          </w:pPr>
          <w:hyperlink w:anchor="_Toc106788144" w:history="1">
            <w:r w:rsidRPr="00536CB7">
              <w:rPr>
                <w:rStyle w:val="Hipervnculo"/>
                <w:noProof/>
              </w:rPr>
              <w:t>Validación de los resultados</w:t>
            </w:r>
            <w:r>
              <w:rPr>
                <w:noProof/>
                <w:webHidden/>
              </w:rPr>
              <w:tab/>
            </w:r>
            <w:r>
              <w:rPr>
                <w:noProof/>
                <w:webHidden/>
              </w:rPr>
              <w:fldChar w:fldCharType="begin"/>
            </w:r>
            <w:r>
              <w:rPr>
                <w:noProof/>
                <w:webHidden/>
              </w:rPr>
              <w:instrText xml:space="preserve"> PAGEREF _Toc106788144 \h </w:instrText>
            </w:r>
            <w:r>
              <w:rPr>
                <w:noProof/>
                <w:webHidden/>
              </w:rPr>
            </w:r>
            <w:r>
              <w:rPr>
                <w:noProof/>
                <w:webHidden/>
              </w:rPr>
              <w:fldChar w:fldCharType="separate"/>
            </w:r>
            <w:r>
              <w:rPr>
                <w:noProof/>
                <w:webHidden/>
              </w:rPr>
              <w:t>47</w:t>
            </w:r>
            <w:r>
              <w:rPr>
                <w:noProof/>
                <w:webHidden/>
              </w:rPr>
              <w:fldChar w:fldCharType="end"/>
            </w:r>
          </w:hyperlink>
        </w:p>
        <w:p w14:paraId="70319810" w14:textId="4F1F9125" w:rsidR="00C46E30" w:rsidRDefault="00C46E30">
          <w:pPr>
            <w:pStyle w:val="TDC3"/>
            <w:tabs>
              <w:tab w:val="right" w:leader="dot" w:pos="8494"/>
            </w:tabs>
            <w:rPr>
              <w:rFonts w:asciiTheme="minorHAnsi" w:eastAsiaTheme="minorEastAsia" w:hAnsiTheme="minorHAnsi"/>
              <w:noProof/>
              <w:sz w:val="22"/>
              <w:lang w:val="en-US"/>
            </w:rPr>
          </w:pPr>
          <w:hyperlink w:anchor="_Toc106788145" w:history="1">
            <w:r w:rsidRPr="00536CB7">
              <w:rPr>
                <w:rStyle w:val="Hipervnculo"/>
                <w:noProof/>
              </w:rPr>
              <w:t>Exportación del modelo</w:t>
            </w:r>
            <w:r>
              <w:rPr>
                <w:noProof/>
                <w:webHidden/>
              </w:rPr>
              <w:tab/>
            </w:r>
            <w:r>
              <w:rPr>
                <w:noProof/>
                <w:webHidden/>
              </w:rPr>
              <w:fldChar w:fldCharType="begin"/>
            </w:r>
            <w:r>
              <w:rPr>
                <w:noProof/>
                <w:webHidden/>
              </w:rPr>
              <w:instrText xml:space="preserve"> PAGEREF _Toc106788145 \h </w:instrText>
            </w:r>
            <w:r>
              <w:rPr>
                <w:noProof/>
                <w:webHidden/>
              </w:rPr>
            </w:r>
            <w:r>
              <w:rPr>
                <w:noProof/>
                <w:webHidden/>
              </w:rPr>
              <w:fldChar w:fldCharType="separate"/>
            </w:r>
            <w:r>
              <w:rPr>
                <w:noProof/>
                <w:webHidden/>
              </w:rPr>
              <w:t>53</w:t>
            </w:r>
            <w:r>
              <w:rPr>
                <w:noProof/>
                <w:webHidden/>
              </w:rPr>
              <w:fldChar w:fldCharType="end"/>
            </w:r>
          </w:hyperlink>
        </w:p>
        <w:p w14:paraId="39A39D44" w14:textId="5BB4E674" w:rsidR="00C46E30" w:rsidRDefault="00C46E30">
          <w:pPr>
            <w:pStyle w:val="TDC2"/>
            <w:tabs>
              <w:tab w:val="right" w:leader="dot" w:pos="8494"/>
            </w:tabs>
            <w:rPr>
              <w:rFonts w:asciiTheme="minorHAnsi" w:eastAsiaTheme="minorEastAsia" w:hAnsiTheme="minorHAnsi"/>
              <w:noProof/>
              <w:sz w:val="22"/>
              <w:lang w:val="en-US"/>
            </w:rPr>
          </w:pPr>
          <w:hyperlink w:anchor="_Toc106788146" w:history="1">
            <w:r w:rsidRPr="00536CB7">
              <w:rPr>
                <w:rStyle w:val="Hipervnculo"/>
                <w:noProof/>
              </w:rPr>
              <w:t>Interfaz web para la visualización de resultados</w:t>
            </w:r>
            <w:r>
              <w:rPr>
                <w:noProof/>
                <w:webHidden/>
              </w:rPr>
              <w:tab/>
            </w:r>
            <w:r>
              <w:rPr>
                <w:noProof/>
                <w:webHidden/>
              </w:rPr>
              <w:fldChar w:fldCharType="begin"/>
            </w:r>
            <w:r>
              <w:rPr>
                <w:noProof/>
                <w:webHidden/>
              </w:rPr>
              <w:instrText xml:space="preserve"> PAGEREF _Toc106788146 \h </w:instrText>
            </w:r>
            <w:r>
              <w:rPr>
                <w:noProof/>
                <w:webHidden/>
              </w:rPr>
            </w:r>
            <w:r>
              <w:rPr>
                <w:noProof/>
                <w:webHidden/>
              </w:rPr>
              <w:fldChar w:fldCharType="separate"/>
            </w:r>
            <w:r>
              <w:rPr>
                <w:noProof/>
                <w:webHidden/>
              </w:rPr>
              <w:t>54</w:t>
            </w:r>
            <w:r>
              <w:rPr>
                <w:noProof/>
                <w:webHidden/>
              </w:rPr>
              <w:fldChar w:fldCharType="end"/>
            </w:r>
          </w:hyperlink>
        </w:p>
        <w:p w14:paraId="54D5127E" w14:textId="1E68BFB4" w:rsidR="00C46E30" w:rsidRDefault="00C46E30">
          <w:pPr>
            <w:pStyle w:val="TDC1"/>
            <w:tabs>
              <w:tab w:val="right" w:leader="dot" w:pos="8494"/>
            </w:tabs>
            <w:rPr>
              <w:rFonts w:asciiTheme="minorHAnsi" w:eastAsiaTheme="minorEastAsia" w:hAnsiTheme="minorHAnsi"/>
              <w:noProof/>
              <w:sz w:val="22"/>
              <w:lang w:val="en-US"/>
            </w:rPr>
          </w:pPr>
          <w:hyperlink w:anchor="_Toc106788147" w:history="1">
            <w:r w:rsidRPr="00536CB7">
              <w:rPr>
                <w:rStyle w:val="Hipervnculo"/>
                <w:noProof/>
              </w:rPr>
              <w:t>Conclusiones</w:t>
            </w:r>
            <w:r>
              <w:rPr>
                <w:noProof/>
                <w:webHidden/>
              </w:rPr>
              <w:tab/>
            </w:r>
            <w:r>
              <w:rPr>
                <w:noProof/>
                <w:webHidden/>
              </w:rPr>
              <w:fldChar w:fldCharType="begin"/>
            </w:r>
            <w:r>
              <w:rPr>
                <w:noProof/>
                <w:webHidden/>
              </w:rPr>
              <w:instrText xml:space="preserve"> PAGEREF _Toc106788147 \h </w:instrText>
            </w:r>
            <w:r>
              <w:rPr>
                <w:noProof/>
                <w:webHidden/>
              </w:rPr>
            </w:r>
            <w:r>
              <w:rPr>
                <w:noProof/>
                <w:webHidden/>
              </w:rPr>
              <w:fldChar w:fldCharType="separate"/>
            </w:r>
            <w:r>
              <w:rPr>
                <w:noProof/>
                <w:webHidden/>
              </w:rPr>
              <w:t>56</w:t>
            </w:r>
            <w:r>
              <w:rPr>
                <w:noProof/>
                <w:webHidden/>
              </w:rPr>
              <w:fldChar w:fldCharType="end"/>
            </w:r>
          </w:hyperlink>
        </w:p>
        <w:p w14:paraId="0D334EFB" w14:textId="4EFF0798" w:rsidR="00C46E30" w:rsidRDefault="00C46E30">
          <w:pPr>
            <w:pStyle w:val="TDC1"/>
            <w:tabs>
              <w:tab w:val="right" w:leader="dot" w:pos="8494"/>
            </w:tabs>
            <w:rPr>
              <w:rFonts w:asciiTheme="minorHAnsi" w:eastAsiaTheme="minorEastAsia" w:hAnsiTheme="minorHAnsi"/>
              <w:noProof/>
              <w:sz w:val="22"/>
              <w:lang w:val="en-US"/>
            </w:rPr>
          </w:pPr>
          <w:hyperlink w:anchor="_Toc106788148" w:history="1">
            <w:r w:rsidRPr="00536CB7">
              <w:rPr>
                <w:rStyle w:val="Hipervnculo"/>
                <w:noProof/>
              </w:rPr>
              <w:t>Referencias</w:t>
            </w:r>
            <w:r>
              <w:rPr>
                <w:noProof/>
                <w:webHidden/>
              </w:rPr>
              <w:tab/>
            </w:r>
            <w:r>
              <w:rPr>
                <w:noProof/>
                <w:webHidden/>
              </w:rPr>
              <w:fldChar w:fldCharType="begin"/>
            </w:r>
            <w:r>
              <w:rPr>
                <w:noProof/>
                <w:webHidden/>
              </w:rPr>
              <w:instrText xml:space="preserve"> PAGEREF _Toc106788148 \h </w:instrText>
            </w:r>
            <w:r>
              <w:rPr>
                <w:noProof/>
                <w:webHidden/>
              </w:rPr>
            </w:r>
            <w:r>
              <w:rPr>
                <w:noProof/>
                <w:webHidden/>
              </w:rPr>
              <w:fldChar w:fldCharType="separate"/>
            </w:r>
            <w:r>
              <w:rPr>
                <w:noProof/>
                <w:webHidden/>
              </w:rPr>
              <w:t>56</w:t>
            </w:r>
            <w:r>
              <w:rPr>
                <w:noProof/>
                <w:webHidden/>
              </w:rPr>
              <w:fldChar w:fldCharType="end"/>
            </w:r>
          </w:hyperlink>
        </w:p>
        <w:p w14:paraId="0469B98C" w14:textId="3662A5F0" w:rsidR="00C46E30" w:rsidRDefault="00C46E30">
          <w:pPr>
            <w:pStyle w:val="TDC1"/>
            <w:tabs>
              <w:tab w:val="right" w:leader="dot" w:pos="8494"/>
            </w:tabs>
            <w:rPr>
              <w:rFonts w:asciiTheme="minorHAnsi" w:eastAsiaTheme="minorEastAsia" w:hAnsiTheme="minorHAnsi"/>
              <w:noProof/>
              <w:sz w:val="22"/>
              <w:lang w:val="en-US"/>
            </w:rPr>
          </w:pPr>
          <w:hyperlink w:anchor="_Toc106788149" w:history="1">
            <w:r w:rsidRPr="00536CB7">
              <w:rPr>
                <w:rStyle w:val="Hipervnculo"/>
                <w:noProof/>
              </w:rPr>
              <w:t>Anexo técnico</w:t>
            </w:r>
            <w:r>
              <w:rPr>
                <w:noProof/>
                <w:webHidden/>
              </w:rPr>
              <w:tab/>
            </w:r>
            <w:r>
              <w:rPr>
                <w:noProof/>
                <w:webHidden/>
              </w:rPr>
              <w:fldChar w:fldCharType="begin"/>
            </w:r>
            <w:r>
              <w:rPr>
                <w:noProof/>
                <w:webHidden/>
              </w:rPr>
              <w:instrText xml:space="preserve"> PAGEREF _Toc106788149 \h </w:instrText>
            </w:r>
            <w:r>
              <w:rPr>
                <w:noProof/>
                <w:webHidden/>
              </w:rPr>
            </w:r>
            <w:r>
              <w:rPr>
                <w:noProof/>
                <w:webHidden/>
              </w:rPr>
              <w:fldChar w:fldCharType="separate"/>
            </w:r>
            <w:r>
              <w:rPr>
                <w:noProof/>
                <w:webHidden/>
              </w:rPr>
              <w:t>56</w:t>
            </w:r>
            <w:r>
              <w:rPr>
                <w:noProof/>
                <w:webHidden/>
              </w:rPr>
              <w:fldChar w:fldCharType="end"/>
            </w:r>
          </w:hyperlink>
        </w:p>
        <w:p w14:paraId="018EB2CB" w14:textId="0E6D2ACB" w:rsidR="002E606A" w:rsidRDefault="002E606A" w:rsidP="00C46E30">
          <w:pPr>
            <w:tabs>
              <w:tab w:val="left" w:pos="1277"/>
            </w:tabs>
          </w:pPr>
          <w:r>
            <w:rPr>
              <w:b/>
              <w:bCs/>
              <w:noProof/>
            </w:rPr>
            <w:fldChar w:fldCharType="end"/>
          </w:r>
        </w:p>
      </w:sdtContent>
    </w:sdt>
    <w:p w14:paraId="11C3ABBF" w14:textId="79B275DB" w:rsidR="00C46E30" w:rsidRDefault="00C46E30">
      <w:pPr>
        <w:spacing w:line="259" w:lineRule="auto"/>
        <w:jc w:val="left"/>
        <w:rPr>
          <w:lang w:val="en-US"/>
        </w:rPr>
      </w:pPr>
      <w:r>
        <w:rPr>
          <w:lang w:val="en-US"/>
        </w:rPr>
        <w:br w:type="page"/>
      </w:r>
    </w:p>
    <w:p w14:paraId="1219D106" w14:textId="52680276" w:rsidR="00F60936" w:rsidRDefault="007C1196" w:rsidP="000C2AE2">
      <w:pPr>
        <w:pStyle w:val="Ttulo1"/>
      </w:pPr>
      <w:bookmarkStart w:id="2" w:name="_Toc106788118"/>
      <w:r>
        <w:lastRenderedPageBreak/>
        <w:t>I</w:t>
      </w:r>
      <w:r w:rsidR="00B752A2">
        <w:t>ntroducción</w:t>
      </w:r>
      <w:bookmarkEnd w:id="2"/>
    </w:p>
    <w:p w14:paraId="28E06A5F" w14:textId="4A912C8A" w:rsidR="007C1196" w:rsidRDefault="007C1196" w:rsidP="00EB2293">
      <w:pPr>
        <w:pStyle w:val="Ttulo2"/>
      </w:pPr>
      <w:bookmarkStart w:id="3" w:name="_Toc106788119"/>
      <w:r>
        <w:t>Contexto</w:t>
      </w:r>
      <w:bookmarkEnd w:id="3"/>
    </w:p>
    <w:p w14:paraId="76DD52D8" w14:textId="58AC4A80" w:rsidR="005246E5" w:rsidRDefault="000A72AE" w:rsidP="005246E5">
      <w:r>
        <w:t xml:space="preserve">Desde la Revolución Industrial, los niveles de contaminación han ido aumentando </w:t>
      </w:r>
      <w:r w:rsidR="00CA3463">
        <w:t>enormemente</w:t>
      </w:r>
      <w:r>
        <w:t xml:space="preserve">, pero no ha sido hasta hace pocos años cuando la sociedad </w:t>
      </w:r>
      <w:r w:rsidR="00CA3463">
        <w:t>ha comenzado a tomar verdadera conciencia del asunto</w:t>
      </w:r>
      <w:r>
        <w:t xml:space="preserve"> y </w:t>
      </w:r>
      <w:r w:rsidR="00CA3463">
        <w:t xml:space="preserve">los gobiernos </w:t>
      </w:r>
      <w:r>
        <w:t>ha</w:t>
      </w:r>
      <w:r w:rsidR="00CA3463">
        <w:t>n</w:t>
      </w:r>
      <w:r>
        <w:t xml:space="preserve"> </w:t>
      </w:r>
      <w:r w:rsidR="00CA3463">
        <w:t>empezado a</w:t>
      </w:r>
      <w:r>
        <w:t xml:space="preserve"> implantar medidas, quizás viéndose obligad</w:t>
      </w:r>
      <w:r w:rsidR="00CA3463">
        <w:t>os</w:t>
      </w:r>
      <w:r>
        <w:t xml:space="preserve"> por los malos pronósticos que la comunidad científica auguraba sobre el futuro </w:t>
      </w:r>
      <w:r w:rsidR="00CA3463">
        <w:t>de nuestro planeta</w:t>
      </w:r>
      <w:r w:rsidR="00501D0A">
        <w:t>,</w:t>
      </w:r>
      <w:r w:rsidR="00CA3463">
        <w:t xml:space="preserve"> a bastante corto plazo.</w:t>
      </w:r>
      <w:r w:rsidR="005246E5">
        <w:t xml:space="preserve"> Este aumento de la polución se ha reflejado tanto en la aparición de nuevos problemas como en el agravante de algunos existentes, en cuestiones tan diversas como el aumento de las complicaciones respiratorias, la desaparición de especias animales y vegetales, el aumento de la temperatura o la acidificación de los océanos.</w:t>
      </w:r>
    </w:p>
    <w:p w14:paraId="64B2FA26" w14:textId="77777777" w:rsidR="00612C06" w:rsidRDefault="00612C06" w:rsidP="005246E5"/>
    <w:p w14:paraId="4277E460" w14:textId="2FC4702E" w:rsidR="000E4F53" w:rsidRDefault="000E4F53" w:rsidP="000E4F53">
      <w:pPr>
        <w:pStyle w:val="Ttulo2"/>
      </w:pPr>
      <w:bookmarkStart w:id="4" w:name="_Toc106788120"/>
      <w:r>
        <w:t>Medición de la calidad del aire</w:t>
      </w:r>
      <w:bookmarkEnd w:id="4"/>
    </w:p>
    <w:p w14:paraId="7059CAE6" w14:textId="37735C27" w:rsidR="001A4926" w:rsidRDefault="005246E5" w:rsidP="005F31DF">
      <w:pPr>
        <w:rPr>
          <w:rStyle w:val="Textoennegrita"/>
          <w:b w:val="0"/>
          <w:bCs w:val="0"/>
        </w:rPr>
      </w:pPr>
      <w:r>
        <w:t>Por esta razón, es fundamental contar con métodos que permitan adelantarse a los episodios de gran contaminación, atenuando sus consecuencias en la medida de lo posible y reduciéndolos a días concretos</w:t>
      </w:r>
      <w:r w:rsidR="00501D0A">
        <w:t>. En este trabajo se busca construir un modelo que permita conseguir este objetivo, dotando al público general y no solo a las administraciones de una forma de acceder a estos datos, ya que l</w:t>
      </w:r>
      <w:r w:rsidR="005A6CE7">
        <w:t>a lucha contra el cambio climático, en cualquiera de sus distint</w:t>
      </w:r>
      <w:r w:rsidR="00D107F9">
        <w:t xml:space="preserve">as facetas, </w:t>
      </w:r>
      <w:r w:rsidR="005A6CE7">
        <w:t xml:space="preserve">es uno de los grandes desafíos a los que el mundo va a tener que </w:t>
      </w:r>
      <w:r w:rsidR="001A4926">
        <w:t>afrontar las próximas décadas</w:t>
      </w:r>
      <w:r w:rsidR="00C6438B">
        <w:t xml:space="preserve">. </w:t>
      </w:r>
    </w:p>
    <w:p w14:paraId="21121CCD" w14:textId="63259A4D" w:rsidR="00A35DDB" w:rsidRDefault="00501D0A" w:rsidP="005F31DF">
      <w:pPr>
        <w:rPr>
          <w:rStyle w:val="Textoennegrita"/>
          <w:b w:val="0"/>
          <w:bCs w:val="0"/>
        </w:rPr>
      </w:pPr>
      <w:r>
        <w:rPr>
          <w:rStyle w:val="Textoennegrita"/>
          <w:b w:val="0"/>
          <w:bCs w:val="0"/>
        </w:rPr>
        <w:t xml:space="preserve">Para la consecución de este desafío, </w:t>
      </w:r>
      <w:r w:rsidR="00FC5F9B">
        <w:rPr>
          <w:rStyle w:val="Textoennegrita"/>
          <w:b w:val="0"/>
          <w:bCs w:val="0"/>
        </w:rPr>
        <w:t>l</w:t>
      </w:r>
      <w:r w:rsidR="00A35DDB">
        <w:rPr>
          <w:rStyle w:val="Textoennegrita"/>
          <w:b w:val="0"/>
          <w:bCs w:val="0"/>
        </w:rPr>
        <w:t xml:space="preserve">as administraciones públicas </w:t>
      </w:r>
      <w:r w:rsidR="0063131F">
        <w:rPr>
          <w:rStyle w:val="Textoennegrita"/>
          <w:b w:val="0"/>
          <w:bCs w:val="0"/>
        </w:rPr>
        <w:t>deben aplicar normas</w:t>
      </w:r>
      <w:r w:rsidR="00FC5F9B">
        <w:rPr>
          <w:rStyle w:val="Textoennegrita"/>
          <w:b w:val="0"/>
          <w:bCs w:val="0"/>
        </w:rPr>
        <w:t xml:space="preserve"> para </w:t>
      </w:r>
      <w:r w:rsidR="00C24B19">
        <w:rPr>
          <w:rStyle w:val="Textoennegrita"/>
          <w:b w:val="0"/>
          <w:bCs w:val="0"/>
        </w:rPr>
        <w:t xml:space="preserve">disminuir la concentración de </w:t>
      </w:r>
      <w:r w:rsidR="00FC5F9B">
        <w:rPr>
          <w:rStyle w:val="Textoennegrita"/>
          <w:b w:val="0"/>
          <w:bCs w:val="0"/>
        </w:rPr>
        <w:t>sustancias contaminantes en la atmósfera</w:t>
      </w:r>
      <w:r w:rsidR="00C24B19">
        <w:rPr>
          <w:rStyle w:val="Textoennegrita"/>
          <w:b w:val="0"/>
          <w:bCs w:val="0"/>
        </w:rPr>
        <w:t>. Esto conlleva un análisis</w:t>
      </w:r>
      <w:r w:rsidR="008133E8">
        <w:rPr>
          <w:rStyle w:val="Textoennegrita"/>
          <w:b w:val="0"/>
          <w:bCs w:val="0"/>
        </w:rPr>
        <w:t xml:space="preserve"> previo</w:t>
      </w:r>
      <w:r w:rsidR="00C24B19">
        <w:rPr>
          <w:rStyle w:val="Textoennegrita"/>
          <w:b w:val="0"/>
          <w:bCs w:val="0"/>
        </w:rPr>
        <w:t xml:space="preserve"> de los datos disponibles (recogidos a través de estaciones, similar al proceso seguido con los datos meteorológicos)</w:t>
      </w:r>
      <w:r w:rsidR="00804F39">
        <w:rPr>
          <w:rStyle w:val="Textoennegrita"/>
          <w:b w:val="0"/>
          <w:bCs w:val="0"/>
        </w:rPr>
        <w:t xml:space="preserve"> para garantizar que las decisiones tomadas son las correctas y el grado con el que se está actuando es el adecuado, tanto a corto como a largo plazo.</w:t>
      </w:r>
      <w:r>
        <w:rPr>
          <w:rStyle w:val="Textoennegrita"/>
          <w:b w:val="0"/>
          <w:bCs w:val="0"/>
        </w:rPr>
        <w:t xml:space="preserve"> Para la creación de nuestro sistema se utilizarán los </w:t>
      </w:r>
      <w:r w:rsidR="00612C06">
        <w:rPr>
          <w:rStyle w:val="Textoennegrita"/>
          <w:b w:val="0"/>
          <w:bCs w:val="0"/>
        </w:rPr>
        <w:t>d</w:t>
      </w:r>
      <w:r>
        <w:rPr>
          <w:rStyle w:val="Textoennegrita"/>
          <w:b w:val="0"/>
          <w:bCs w:val="0"/>
        </w:rPr>
        <w:t>atos de estas estaciones, al ser de dominio público</w:t>
      </w:r>
      <w:r w:rsidR="00612C06">
        <w:rPr>
          <w:rStyle w:val="Textoennegrita"/>
          <w:b w:val="0"/>
          <w:bCs w:val="0"/>
        </w:rPr>
        <w:t xml:space="preserve">. </w:t>
      </w:r>
      <w:r w:rsidR="00262A88">
        <w:rPr>
          <w:rStyle w:val="Textoennegrita"/>
          <w:b w:val="0"/>
          <w:bCs w:val="0"/>
        </w:rPr>
        <w:t>L</w:t>
      </w:r>
      <w:r w:rsidR="00612C06">
        <w:rPr>
          <w:rStyle w:val="Textoennegrita"/>
          <w:b w:val="0"/>
          <w:bCs w:val="0"/>
        </w:rPr>
        <w:t>a figura X muestra las estaciones existentes en la ciudad de Madrid.</w:t>
      </w:r>
    </w:p>
    <w:p w14:paraId="0CBCE5A4" w14:textId="35C9E6C5" w:rsidR="000E4F53" w:rsidRDefault="00612C06" w:rsidP="00C46E30">
      <w:pPr>
        <w:jc w:val="center"/>
        <w:rPr>
          <w:rStyle w:val="Textoennegrita"/>
          <w:b w:val="0"/>
          <w:bCs w:val="0"/>
        </w:rPr>
      </w:pPr>
      <w:r>
        <w:rPr>
          <w:noProof/>
        </w:rPr>
        <w:lastRenderedPageBreak/>
        <w:drawing>
          <wp:anchor distT="0" distB="0" distL="114300" distR="114300" simplePos="0" relativeHeight="251659264" behindDoc="0" locked="0" layoutInCell="1" allowOverlap="1" wp14:anchorId="61408EF0" wp14:editId="256F317A">
            <wp:simplePos x="0" y="0"/>
            <wp:positionH relativeFrom="margin">
              <wp:align>center</wp:align>
            </wp:positionH>
            <wp:positionV relativeFrom="paragraph">
              <wp:posOffset>498</wp:posOffset>
            </wp:positionV>
            <wp:extent cx="4476115" cy="2524125"/>
            <wp:effectExtent l="0" t="0" r="635" b="9525"/>
            <wp:wrapTopAndBottom/>
            <wp:docPr id="28" name="Imagen 28" descr="Así es la contaminación del aire en Madrid por barri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sí es la contaminación del aire en Madrid por barrio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76115" cy="25241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E4F53">
        <w:rPr>
          <w:rStyle w:val="Textoennegrita"/>
          <w:b w:val="0"/>
          <w:bCs w:val="0"/>
        </w:rPr>
        <w:t>Figura X. Estaciones de medición de la calidad del aire en Madrid</w:t>
      </w:r>
    </w:p>
    <w:p w14:paraId="6E7555A2" w14:textId="01A1F866" w:rsidR="0047290D" w:rsidRDefault="0063131F" w:rsidP="005F31DF">
      <w:pPr>
        <w:rPr>
          <w:rStyle w:val="Textoennegrita"/>
          <w:b w:val="0"/>
          <w:bCs w:val="0"/>
        </w:rPr>
      </w:pPr>
      <w:r>
        <w:rPr>
          <w:rStyle w:val="Textoennegrita"/>
          <w:b w:val="0"/>
          <w:bCs w:val="0"/>
        </w:rPr>
        <w:t>Desde hace varias décadas e</w:t>
      </w:r>
      <w:r w:rsidR="008133E8">
        <w:rPr>
          <w:rStyle w:val="Textoennegrita"/>
          <w:b w:val="0"/>
          <w:bCs w:val="0"/>
        </w:rPr>
        <w:t>xisten modelos teóricos que</w:t>
      </w:r>
      <w:r>
        <w:rPr>
          <w:rStyle w:val="Textoennegrita"/>
          <w:b w:val="0"/>
          <w:bCs w:val="0"/>
        </w:rPr>
        <w:t>,</w:t>
      </w:r>
      <w:r w:rsidR="008133E8">
        <w:rPr>
          <w:rStyle w:val="Textoennegrita"/>
          <w:b w:val="0"/>
          <w:bCs w:val="0"/>
        </w:rPr>
        <w:t xml:space="preserve"> basándose en la física</w:t>
      </w:r>
      <w:r>
        <w:rPr>
          <w:rStyle w:val="Textoennegrita"/>
          <w:b w:val="0"/>
          <w:bCs w:val="0"/>
        </w:rPr>
        <w:t>,</w:t>
      </w:r>
      <w:r w:rsidR="008133E8">
        <w:rPr>
          <w:rStyle w:val="Textoennegrita"/>
          <w:b w:val="0"/>
          <w:bCs w:val="0"/>
        </w:rPr>
        <w:t xml:space="preserve"> intentan simular el comportamiento de un sistema</w:t>
      </w:r>
      <w:r w:rsidR="0047290D">
        <w:rPr>
          <w:rStyle w:val="Textoennegrita"/>
          <w:b w:val="0"/>
          <w:bCs w:val="0"/>
        </w:rPr>
        <w:t>. Existen varios tipos de modelos, como los de dispersión (analizan las emisiones de contaminantes emitidas por una fuente), los fotoquímicos (analizan la efectividad de las estrategias de control frente a la contaminación) o los receptores (identifican y cuantifican las fuentes de emisión de contaminantes).</w:t>
      </w:r>
    </w:p>
    <w:p w14:paraId="7DB0638A" w14:textId="12924401" w:rsidR="00C46E30" w:rsidRDefault="0047290D" w:rsidP="005F31DF">
      <w:pPr>
        <w:rPr>
          <w:rStyle w:val="Textoennegrita"/>
          <w:b w:val="0"/>
          <w:bCs w:val="0"/>
        </w:rPr>
      </w:pPr>
      <w:r>
        <w:rPr>
          <w:rStyle w:val="Textoennegrita"/>
          <w:b w:val="0"/>
          <w:bCs w:val="0"/>
        </w:rPr>
        <w:t>U</w:t>
      </w:r>
      <w:r w:rsidR="0063131F">
        <w:rPr>
          <w:rStyle w:val="Textoennegrita"/>
          <w:b w:val="0"/>
          <w:bCs w:val="0"/>
        </w:rPr>
        <w:t xml:space="preserve">sando la capacidad de procesamiento de los computadores actuales </w:t>
      </w:r>
      <w:r w:rsidR="007A0868">
        <w:rPr>
          <w:rStyle w:val="Textoennegrita"/>
          <w:b w:val="0"/>
          <w:bCs w:val="0"/>
        </w:rPr>
        <w:t>además de los avances en inteligencia artificial se busca mejorar estas predicciones</w:t>
      </w:r>
      <w:r>
        <w:rPr>
          <w:rStyle w:val="Textoennegrita"/>
          <w:b w:val="0"/>
          <w:bCs w:val="0"/>
        </w:rPr>
        <w:t>. E</w:t>
      </w:r>
      <w:r w:rsidR="008133E8">
        <w:rPr>
          <w:rStyle w:val="Textoennegrita"/>
          <w:b w:val="0"/>
          <w:bCs w:val="0"/>
        </w:rPr>
        <w:t xml:space="preserve">n nuestro caso, aplicando técnicas de </w:t>
      </w:r>
      <w:r w:rsidR="007A0868">
        <w:rPr>
          <w:rStyle w:val="Textoennegrita"/>
          <w:b w:val="0"/>
          <w:bCs w:val="0"/>
        </w:rPr>
        <w:t>Machine Learning y Deep Learning</w:t>
      </w:r>
      <w:r w:rsidR="008133E8">
        <w:rPr>
          <w:rStyle w:val="Textoennegrita"/>
          <w:b w:val="0"/>
          <w:bCs w:val="0"/>
        </w:rPr>
        <w:t xml:space="preserve"> </w:t>
      </w:r>
      <w:r w:rsidR="005246E5">
        <w:rPr>
          <w:rStyle w:val="Textoennegrita"/>
          <w:b w:val="0"/>
          <w:bCs w:val="0"/>
        </w:rPr>
        <w:t xml:space="preserve">como lo son </w:t>
      </w:r>
      <w:r w:rsidR="00860611">
        <w:rPr>
          <w:rStyle w:val="Textoennegrita"/>
          <w:b w:val="0"/>
          <w:bCs w:val="0"/>
        </w:rPr>
        <w:t>las redes neuronales</w:t>
      </w:r>
      <w:r w:rsidR="005246E5">
        <w:rPr>
          <w:rStyle w:val="Textoennegrita"/>
          <w:b w:val="0"/>
          <w:bCs w:val="0"/>
        </w:rPr>
        <w:t xml:space="preserve">, </w:t>
      </w:r>
      <w:r w:rsidR="008133E8">
        <w:rPr>
          <w:rStyle w:val="Textoennegrita"/>
          <w:b w:val="0"/>
          <w:bCs w:val="0"/>
        </w:rPr>
        <w:t xml:space="preserve">usaremos los datos provistos </w:t>
      </w:r>
      <w:r w:rsidR="00D94F95">
        <w:rPr>
          <w:rStyle w:val="Textoennegrita"/>
          <w:b w:val="0"/>
          <w:bCs w:val="0"/>
        </w:rPr>
        <w:t xml:space="preserve">por las agencias </w:t>
      </w:r>
      <w:r w:rsidR="00501D0A">
        <w:rPr>
          <w:rStyle w:val="Textoennegrita"/>
          <w:b w:val="0"/>
          <w:bCs w:val="0"/>
        </w:rPr>
        <w:t xml:space="preserve">del medio ambiente </w:t>
      </w:r>
      <w:r w:rsidR="00D94F95">
        <w:rPr>
          <w:rStyle w:val="Textoennegrita"/>
          <w:b w:val="0"/>
          <w:bCs w:val="0"/>
        </w:rPr>
        <w:t>para crear modelos que permitan predecir con el mínimo error posible los niveles de contaminación de fechas venideras, previniendo episodios de alta contaminación y las consecuencias drásticas que estos conllevan.</w:t>
      </w:r>
      <w:r w:rsidR="00CA3463">
        <w:rPr>
          <w:rStyle w:val="Textoennegrita"/>
          <w:b w:val="0"/>
          <w:bCs w:val="0"/>
        </w:rPr>
        <w:t xml:space="preserve"> </w:t>
      </w:r>
    </w:p>
    <w:p w14:paraId="10479842" w14:textId="77777777" w:rsidR="00C46E30" w:rsidRPr="00A35DDB" w:rsidRDefault="00C46E30" w:rsidP="005F31DF"/>
    <w:p w14:paraId="40FF28E0" w14:textId="3C0CD9CE" w:rsidR="00073CDE" w:rsidRDefault="00612C06" w:rsidP="000C2AE2">
      <w:pPr>
        <w:pStyle w:val="Ttulo2"/>
      </w:pPr>
      <w:bookmarkStart w:id="5" w:name="_Toc106788121"/>
      <w:r>
        <w:lastRenderedPageBreak/>
        <w:t>I</w:t>
      </w:r>
      <w:r w:rsidR="00073CDE">
        <w:t>nteligencia artificial y redes neuronales</w:t>
      </w:r>
      <w:bookmarkEnd w:id="5"/>
    </w:p>
    <w:p w14:paraId="09D83403" w14:textId="5762AA6D" w:rsidR="0088266F" w:rsidRDefault="000E4F53" w:rsidP="005F31DF">
      <w:r w:rsidRPr="000E4F53">
        <w:rPr>
          <w:noProof/>
        </w:rPr>
        <w:drawing>
          <wp:anchor distT="0" distB="0" distL="114300" distR="114300" simplePos="0" relativeHeight="251658240" behindDoc="0" locked="0" layoutInCell="1" allowOverlap="1" wp14:anchorId="62367436" wp14:editId="4BF4098F">
            <wp:simplePos x="0" y="0"/>
            <wp:positionH relativeFrom="margin">
              <wp:align>center</wp:align>
            </wp:positionH>
            <wp:positionV relativeFrom="paragraph">
              <wp:posOffset>1228378</wp:posOffset>
            </wp:positionV>
            <wp:extent cx="4206240" cy="1375043"/>
            <wp:effectExtent l="0" t="0" r="0" b="0"/>
            <wp:wrapTopAndBottom/>
            <wp:docPr id="27" name="Gráfico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rcRect t="16737" b="20772"/>
                    <a:stretch/>
                  </pic:blipFill>
                  <pic:spPr bwMode="auto">
                    <a:xfrm>
                      <a:off x="0" y="0"/>
                      <a:ext cx="4206240" cy="137504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8266F">
        <w:t xml:space="preserve">El modelo </w:t>
      </w:r>
      <w:r w:rsidR="00826BD0">
        <w:t>de nuestro sistema se crea utilizando redes neuronales</w:t>
      </w:r>
      <w:r w:rsidR="008A5757">
        <w:t xml:space="preserve"> artificiales</w:t>
      </w:r>
      <w:r w:rsidR="0088266F">
        <w:t xml:space="preserve">. Son una de las más importantes técnicas dentro </w:t>
      </w:r>
      <w:r w:rsidR="00EC5BBD">
        <w:t>del mundo</w:t>
      </w:r>
      <w:r w:rsidR="0088266F">
        <w:t xml:space="preserve"> de la inteligencia artificial y supusieron una revolución en este campo, difundiéndose enormemente por su capacidad para dar </w:t>
      </w:r>
      <w:r w:rsidR="00826BD0">
        <w:t xml:space="preserve">buenos </w:t>
      </w:r>
      <w:r w:rsidR="0088266F">
        <w:t>resultados en ámbitos diversos.</w:t>
      </w:r>
    </w:p>
    <w:p w14:paraId="53E82EBD" w14:textId="6EAD081A" w:rsidR="000E4F53" w:rsidRDefault="000E4F53" w:rsidP="000E4F53">
      <w:pPr>
        <w:ind w:firstLine="708"/>
        <w:jc w:val="center"/>
      </w:pPr>
      <w:r>
        <w:t>Figura 1. Diagrama de actividad de una red neuronal</w:t>
      </w:r>
      <w:r>
        <w:rPr>
          <w:noProof/>
        </w:rPr>
        <mc:AlternateContent>
          <mc:Choice Requires="wps">
            <w:drawing>
              <wp:inline distT="0" distB="0" distL="0" distR="0" wp14:anchorId="692572F2" wp14:editId="1D8B84DF">
                <wp:extent cx="299720" cy="299720"/>
                <wp:effectExtent l="0" t="0" r="0" b="0"/>
                <wp:docPr id="26" name="Rectángulo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99720" cy="299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DFDEB83" id="Rectángulo 26" o:spid="_x0000_s1026" style="width:23.6pt;height:2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" filled="f" stroked="f">
                <o:lock v:ext="edit" aspectratio="t"/>
                <w10:anchorlock/>
              </v:rect>
            </w:pict>
          </mc:Fallback>
        </mc:AlternateContent>
      </w:r>
    </w:p>
    <w:p w14:paraId="0FE8DCF2" w14:textId="77777777" w:rsidR="000E4F53" w:rsidRDefault="000E4F53" w:rsidP="005F31DF"/>
    <w:p w14:paraId="14F0949A" w14:textId="2B3C82C2" w:rsidR="00826BD0" w:rsidRDefault="000E4F53" w:rsidP="005F31DF">
      <w:r>
        <w:t>Como se puede observar en la figura 1, a</w:t>
      </w:r>
      <w:r w:rsidR="0088266F">
        <w:t xml:space="preserve"> partir de unos datos de entrada, la red neuronal los procesa y se crea un model</w:t>
      </w:r>
      <w:r w:rsidR="0032477D">
        <w:t>o, de los que h</w:t>
      </w:r>
      <w:r w:rsidR="00EC5BBD">
        <w:t>ay varios tipos</w:t>
      </w:r>
      <w:r w:rsidR="0032477D">
        <w:t>. L</w:t>
      </w:r>
      <w:r w:rsidR="00EC5BBD">
        <w:t xml:space="preserve">os más comunes </w:t>
      </w:r>
      <w:r w:rsidR="0032477D">
        <w:t xml:space="preserve">son </w:t>
      </w:r>
      <w:r w:rsidR="00EC5BBD">
        <w:t xml:space="preserve">los de aproximación, clasificación y predicción. En este caso, por razones obvias, tendremos un modelo de predicción, usados para pronosticar el estado futuro de un sistema a partir de observaciones pasadas sobre él mismo.  </w:t>
      </w:r>
      <w:r w:rsidR="00826BD0">
        <w:t>Otros trabajos de predicción con redes neuronales incluyen pronósticos de ventas, macroeconómicos o de acciones de marketing.</w:t>
      </w:r>
    </w:p>
    <w:p w14:paraId="0D1CE9E3" w14:textId="739BFC12" w:rsidR="00262A88" w:rsidRDefault="00262A88">
      <w:pPr>
        <w:spacing w:line="259" w:lineRule="auto"/>
        <w:jc w:val="left"/>
      </w:pPr>
      <w:r>
        <w:br w:type="page"/>
      </w:r>
    </w:p>
    <w:p w14:paraId="267AF4C6" w14:textId="1B86FC5A" w:rsidR="003610B2" w:rsidRDefault="003610B2" w:rsidP="00612C06">
      <w:pPr>
        <w:pStyle w:val="Ttulo1"/>
      </w:pPr>
      <w:bookmarkStart w:id="6" w:name="_Toc106788122"/>
      <w:r>
        <w:lastRenderedPageBreak/>
        <w:t>O</w:t>
      </w:r>
      <w:r w:rsidR="00B752A2">
        <w:t>bjetivos</w:t>
      </w:r>
      <w:bookmarkEnd w:id="6"/>
    </w:p>
    <w:p w14:paraId="2A966FEF" w14:textId="12AA8ED6" w:rsidR="003610B2" w:rsidRDefault="009A72AA" w:rsidP="005F31DF">
      <w:r>
        <w:t>El objetivo principal del trabajo es lograr obtener una predicción fiable del AQI para cada uno de los cinco contaminantes escogidos para la ciudad de Madrid</w:t>
      </w:r>
      <w:r w:rsidR="0037102D">
        <w:t>, en un periodo semanal.</w:t>
      </w:r>
    </w:p>
    <w:p w14:paraId="4D33917D" w14:textId="5F1EF759" w:rsidR="009A72AA" w:rsidRDefault="009A72AA" w:rsidP="005F31DF">
      <w:r>
        <w:t xml:space="preserve">Por lo tanto, es </w:t>
      </w:r>
      <w:r w:rsidR="00AA4B1A">
        <w:t>una misión</w:t>
      </w:r>
      <w:r>
        <w:t xml:space="preserve"> fundamental minimizar el error del modelo para conseguir la mayor precisión posible en los valores de salida. Para ello,</w:t>
      </w:r>
      <w:r w:rsidR="00EE4BCB">
        <w:t xml:space="preserve"> </w:t>
      </w:r>
      <w:r w:rsidR="004E17F1">
        <w:t xml:space="preserve">se construirá la </w:t>
      </w:r>
      <w:r>
        <w:t xml:space="preserve">red neuronal adecuada, ajustando correctamente los </w:t>
      </w:r>
      <w:r w:rsidR="00EE4BCB">
        <w:t>parámetros y utilizando los algoritmos existentes convenientemente.</w:t>
      </w:r>
    </w:p>
    <w:p w14:paraId="00C0E831" w14:textId="25367AEE" w:rsidR="00C109E8" w:rsidRDefault="00EE4BCB" w:rsidP="005F31DF">
      <w:r>
        <w:t xml:space="preserve">Para </w:t>
      </w:r>
      <w:r w:rsidR="0037102D">
        <w:t>conseguir este objetivo principal</w:t>
      </w:r>
      <w:r>
        <w:t>, es imprescindible extraer los datos históricos con exactitud desde fuentes fiables, ya que se utilizarán en el entrenamiento de la red neuronal y las posteriores pruebas</w:t>
      </w:r>
      <w:r w:rsidR="00C109E8">
        <w:t xml:space="preserve">. Se realizará un tratamiento de </w:t>
      </w:r>
      <w:r w:rsidR="004E17F1">
        <w:t>estos</w:t>
      </w:r>
      <w:r w:rsidR="00C109E8">
        <w:t xml:space="preserve"> para pasar de unos datos sin procesar a unos que se puedan utilizar en el dominio </w:t>
      </w:r>
      <w:r w:rsidR="004E17F1">
        <w:t>que nos atañe, ordenándolos, encontrando incongruencias y completándolos.</w:t>
      </w:r>
      <w:r w:rsidR="0037102D">
        <w:t xml:space="preserve"> </w:t>
      </w:r>
      <w:r>
        <w:t xml:space="preserve">Además de ellos, los datos en tiempo real también son necesarios para poder </w:t>
      </w:r>
      <w:r w:rsidR="00063E21">
        <w:t>adaptar el modelo lo máximo posible y que así no haya demora en el sistema.</w:t>
      </w:r>
      <w:r w:rsidR="004E17F1">
        <w:t xml:space="preserve"> </w:t>
      </w:r>
      <w:r w:rsidR="005C4E9C">
        <w:t>Se escogerá</w:t>
      </w:r>
      <w:r w:rsidR="004E17F1">
        <w:t xml:space="preserve"> </w:t>
      </w:r>
      <w:r w:rsidR="005C4E9C">
        <w:t xml:space="preserve">la fuente </w:t>
      </w:r>
      <w:r w:rsidR="00754CA9">
        <w:t xml:space="preserve">de datos </w:t>
      </w:r>
      <w:r w:rsidR="005C4E9C">
        <w:t xml:space="preserve">adecuada que nos haga contar con la mayor disponibilidad </w:t>
      </w:r>
      <w:r w:rsidR="00754CA9">
        <w:t>y sencillez posibles.</w:t>
      </w:r>
      <w:r w:rsidR="005C4E9C">
        <w:t xml:space="preserve"> </w:t>
      </w:r>
    </w:p>
    <w:p w14:paraId="32B4E624" w14:textId="20C8B217" w:rsidR="00EE4BCB" w:rsidRDefault="00063E21" w:rsidP="005F31DF">
      <w:r>
        <w:t>Un objetivo secundario de este trabajo es permitir a un usuario sin conocimientos expertos en el tema poder visualizar los valores obtenidos con el modelo de manera sencilla e intu</w:t>
      </w:r>
      <w:r w:rsidR="00C109E8">
        <w:t xml:space="preserve">itiva. De esta manera, personas ajenas totalmente a la inteligencia artificial pueden ver la información con una capa de transparencia que oculta toda la parte más tecnológica. </w:t>
      </w:r>
    </w:p>
    <w:p w14:paraId="4E64E6C2" w14:textId="298507E6" w:rsidR="00927C95" w:rsidRDefault="00927C95" w:rsidP="005F31DF">
      <w:r>
        <w:t xml:space="preserve">Otro objetivo </w:t>
      </w:r>
      <w:r w:rsidR="005C4E9C">
        <w:t xml:space="preserve">adicional </w:t>
      </w:r>
      <w:r>
        <w:t xml:space="preserve">del </w:t>
      </w:r>
      <w:r w:rsidR="0037102D">
        <w:t>trabajo</w:t>
      </w:r>
      <w:r>
        <w:t xml:space="preserve"> es mejorar a los modelos físicos ya existentes. Se ha demostrado que el Machine Learning puede mejorar a técnicas tradicionales en disciplinas como el análisis de consumidores, el conteo de imágenes o la optimización de tiempos, por lo que puede que en este campo también. </w:t>
      </w:r>
    </w:p>
    <w:p w14:paraId="51A04A56" w14:textId="0F3B4C26" w:rsidR="0019576E" w:rsidRDefault="00BE58C5" w:rsidP="005F31DF">
      <w:r>
        <w:t>Como</w:t>
      </w:r>
      <w:r w:rsidR="00AD4185">
        <w:t xml:space="preserve"> último</w:t>
      </w:r>
      <w:r>
        <w:t xml:space="preserve"> objetivo</w:t>
      </w:r>
      <w:r w:rsidR="00AD4185">
        <w:t xml:space="preserve">, además de contar con el despliegue </w:t>
      </w:r>
      <w:r w:rsidR="005C4E9C">
        <w:t>continúo</w:t>
      </w:r>
      <w:r w:rsidR="00AD4185">
        <w:t xml:space="preserve"> </w:t>
      </w:r>
      <w:r w:rsidR="005C4E9C">
        <w:t>prediciendo los valores de contaminación siempre</w:t>
      </w:r>
      <w:r w:rsidR="00AD4185">
        <w:t xml:space="preserve"> para la siguiente semana</w:t>
      </w:r>
      <w:r w:rsidR="005C4E9C">
        <w:t xml:space="preserve"> y no para una semana en concreto</w:t>
      </w:r>
      <w:r w:rsidR="00AD4185">
        <w:t>,</w:t>
      </w:r>
      <w:r>
        <w:t xml:space="preserve"> se busca</w:t>
      </w:r>
      <w:r w:rsidR="00AD4185">
        <w:t xml:space="preserve"> integrar lo conocido en el mundo de la inteligencia artificial como “continuous training”</w:t>
      </w:r>
      <w:r w:rsidR="00754CA9">
        <w:t xml:space="preserve"> (</w:t>
      </w:r>
      <w:hyperlink r:id="rId11" w:history="1">
        <w:r w:rsidR="00754CA9" w:rsidRPr="00A35C25">
          <w:rPr>
            <w:rStyle w:val="Hipervnculo"/>
          </w:rPr>
          <w:t>https://omdena.com/blog/continuous-training-machine-learning-models/</w:t>
        </w:r>
      </w:hyperlink>
      <w:r w:rsidR="00860611">
        <w:t>).</w:t>
      </w:r>
      <w:r w:rsidR="00AD4185">
        <w:t xml:space="preserve"> Actualizando los datos históricos con los nuevos que se obtienen cada día, se busca entrenar la red neuronal cada cierto plazo para obtener modelos perfeccionados. Con esto se busca que nuestro modelo se transforme a lo largo del tiempo, </w:t>
      </w:r>
      <w:r w:rsidR="005C4E9C">
        <w:t xml:space="preserve">ya que si esto </w:t>
      </w:r>
      <w:r w:rsidR="005C4E9C">
        <w:lastRenderedPageBreak/>
        <w:t>no ocurre puede quedarse obsoleto tras cierto tiempo, sobre todo con las grandes alteraciones que provoca el cambio climático.</w:t>
      </w:r>
    </w:p>
    <w:p w14:paraId="70E4FAAF" w14:textId="3FC8AFE8" w:rsidR="00C46E30" w:rsidRDefault="00C46E30">
      <w:pPr>
        <w:spacing w:line="259" w:lineRule="auto"/>
        <w:jc w:val="left"/>
      </w:pPr>
      <w:r>
        <w:br w:type="page"/>
      </w:r>
    </w:p>
    <w:p w14:paraId="0254A025" w14:textId="298837B6" w:rsidR="003610B2" w:rsidRDefault="00B752A2" w:rsidP="00612C06">
      <w:pPr>
        <w:pStyle w:val="Ttulo1"/>
      </w:pPr>
      <w:bookmarkStart w:id="7" w:name="_Toc106788123"/>
      <w:r>
        <w:lastRenderedPageBreak/>
        <w:t>Conceptos teóricos</w:t>
      </w:r>
      <w:bookmarkEnd w:id="7"/>
    </w:p>
    <w:p w14:paraId="0D27D338" w14:textId="1F5A27EC" w:rsidR="007935C5" w:rsidRDefault="007935C5" w:rsidP="00612C06">
      <w:pPr>
        <w:pStyle w:val="Ttulo2"/>
      </w:pPr>
      <w:bookmarkStart w:id="8" w:name="_Toc106788124"/>
      <w:r>
        <w:t>Contaminantes principales y límites</w:t>
      </w:r>
      <w:bookmarkEnd w:id="8"/>
    </w:p>
    <w:p w14:paraId="433F836E" w14:textId="4DE0D4F0" w:rsidR="007935C5" w:rsidRDefault="007935C5" w:rsidP="007935C5">
      <w:r>
        <w:t xml:space="preserve">Existen gran cantidad de sustancias nocivas presentes en el aire, aunque la EPA (Agencia de Protección Ambiental de Estados Unidos </w:t>
      </w:r>
      <w:hyperlink r:id="rId12" w:history="1">
        <w:r w:rsidRPr="000F7B16">
          <w:rPr>
            <w:rStyle w:val="Hipervnculo"/>
          </w:rPr>
          <w:t>https://www.cdc.gov/air/pollutants.htm</w:t>
        </w:r>
      </w:hyperlink>
      <w:r>
        <w:t>) identifica seis contaminantes como los principales, regulados mediante valores límite basados en los efectos que provocan tanto para la salud pública como para el medio ambiente. Son el monóxido de carbono, el plomo, los óxidos de nitrógeno, el ozono troposférico, la materia particulada y los óxidos de azufre</w:t>
      </w:r>
      <w:r w:rsidR="00863FBC">
        <w:t xml:space="preserve"> (</w:t>
      </w:r>
      <w:hyperlink r:id="rId13" w:history="1">
        <w:r w:rsidR="00863FBC" w:rsidRPr="00B27E19">
          <w:rPr>
            <w:rStyle w:val="Hipervnculo"/>
          </w:rPr>
          <w:t>https://noticiasonline2020.com/como-afecta-la-topografia-a-la-formacion-del-suelo/</w:t>
        </w:r>
      </w:hyperlink>
      <w:r w:rsidR="00863FBC">
        <w:t>)</w:t>
      </w:r>
      <w:r>
        <w:t>. Se pueden clasificar en primarios o secundarios dependiendo si son generados por procesos humanos/naturales o generados por reacciones químicas de los primarios.</w:t>
      </w:r>
    </w:p>
    <w:p w14:paraId="76A1FD82" w14:textId="77777777" w:rsidR="007935C5" w:rsidRDefault="007935C5" w:rsidP="007935C5">
      <w:r>
        <w:t>Para este trabajo, vamos a recoger los datos de los que más influencia tienen en Madrid para posteriormente realizar la predicción de cada uno de ellos.  El límite marcado para cada uno de ellos viene dado por la Comunidad de Madrid (</w:t>
      </w:r>
      <w:hyperlink r:id="rId14" w:history="1">
        <w:r w:rsidRPr="001B21BA">
          <w:rPr>
            <w:rStyle w:val="Hipervnculo"/>
          </w:rPr>
          <w:t>http://gestiona.madrid.org/azul_internet/html/web/2_3.htm?ESTADO_MENU=2_3</w:t>
        </w:r>
      </w:hyperlink>
      <w:r>
        <w:t>), pudiendo ser horarios/diarios (no pueden superarse más de un determinado número de veces al año) o anuales.</w:t>
      </w:r>
    </w:p>
    <w:tbl>
      <w:tblPr>
        <w:tblStyle w:val="Tablanormal2"/>
        <w:tblW w:w="0" w:type="auto"/>
        <w:tblLook w:val="04A0" w:firstRow="1" w:lastRow="0" w:firstColumn="1" w:lastColumn="0" w:noHBand="0" w:noVBand="1"/>
      </w:tblPr>
      <w:tblGrid>
        <w:gridCol w:w="2831"/>
        <w:gridCol w:w="2831"/>
        <w:gridCol w:w="2832"/>
      </w:tblGrid>
      <w:tr w:rsidR="007935C5" w14:paraId="0D4F223E" w14:textId="77777777" w:rsidTr="00E939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3F87494E" w14:textId="77777777" w:rsidR="007935C5" w:rsidRDefault="007935C5" w:rsidP="00262A88">
            <w:pPr>
              <w:jc w:val="center"/>
            </w:pPr>
            <w:r>
              <w:t>Contaminante</w:t>
            </w:r>
          </w:p>
        </w:tc>
        <w:tc>
          <w:tcPr>
            <w:tcW w:w="2831" w:type="dxa"/>
          </w:tcPr>
          <w:p w14:paraId="44141086" w14:textId="77777777" w:rsidR="007935C5" w:rsidRDefault="007935C5" w:rsidP="00262A88">
            <w:pPr>
              <w:jc w:val="center"/>
              <w:cnfStyle w:val="100000000000" w:firstRow="1" w:lastRow="0" w:firstColumn="0" w:lastColumn="0" w:oddVBand="0" w:evenVBand="0" w:oddHBand="0" w:evenHBand="0" w:firstRowFirstColumn="0" w:firstRowLastColumn="0" w:lastRowFirstColumn="0" w:lastRowLastColumn="0"/>
            </w:pPr>
            <w:r>
              <w:t>Tipo</w:t>
            </w:r>
          </w:p>
        </w:tc>
        <w:tc>
          <w:tcPr>
            <w:tcW w:w="2832" w:type="dxa"/>
          </w:tcPr>
          <w:p w14:paraId="50CAC0B1" w14:textId="77777777" w:rsidR="007935C5" w:rsidRDefault="007935C5" w:rsidP="00262A88">
            <w:pPr>
              <w:jc w:val="center"/>
              <w:cnfStyle w:val="100000000000" w:firstRow="1" w:lastRow="0" w:firstColumn="0" w:lastColumn="0" w:oddVBand="0" w:evenVBand="0" w:oddHBand="0" w:evenHBand="0" w:firstRowFirstColumn="0" w:firstRowLastColumn="0" w:lastRowFirstColumn="0" w:lastRowLastColumn="0"/>
            </w:pPr>
            <w:r>
              <w:t>Límite</w:t>
            </w:r>
          </w:p>
        </w:tc>
      </w:tr>
      <w:tr w:rsidR="007935C5" w14:paraId="03F3966D"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2FE15321" w14:textId="77777777" w:rsidR="007935C5" w:rsidRDefault="007935C5" w:rsidP="00064DBB">
            <w:r>
              <w:t>PM</w:t>
            </w:r>
            <w:r w:rsidRPr="004A0B20">
              <w:rPr>
                <w:vertAlign w:val="subscript"/>
              </w:rPr>
              <w:t>2.5</w:t>
            </w:r>
          </w:p>
        </w:tc>
        <w:tc>
          <w:tcPr>
            <w:tcW w:w="2831" w:type="dxa"/>
          </w:tcPr>
          <w:p w14:paraId="723EF213" w14:textId="77777777" w:rsidR="007935C5" w:rsidRDefault="007935C5" w:rsidP="00064DBB">
            <w:pPr>
              <w:cnfStyle w:val="000000100000" w:firstRow="0" w:lastRow="0" w:firstColumn="0" w:lastColumn="0" w:oddVBand="0" w:evenVBand="0" w:oddHBand="1" w:evenHBand="0" w:firstRowFirstColumn="0" w:firstRowLastColumn="0" w:lastRowFirstColumn="0" w:lastRowLastColumn="0"/>
            </w:pPr>
            <w:r>
              <w:t>Primario y secundario</w:t>
            </w:r>
          </w:p>
        </w:tc>
        <w:tc>
          <w:tcPr>
            <w:tcW w:w="2832" w:type="dxa"/>
          </w:tcPr>
          <w:p w14:paraId="73D9C1FA" w14:textId="77777777" w:rsidR="007935C5" w:rsidRPr="004A0B20" w:rsidRDefault="007935C5" w:rsidP="00064DBB">
            <w:pPr>
              <w:cnfStyle w:val="000000100000" w:firstRow="0" w:lastRow="0" w:firstColumn="0" w:lastColumn="0" w:oddVBand="0" w:evenVBand="0" w:oddHBand="1" w:evenHBand="0" w:firstRowFirstColumn="0" w:firstRowLastColumn="0" w:lastRowFirstColumn="0" w:lastRowLastColumn="0"/>
            </w:pPr>
            <w:r>
              <w:t xml:space="preserve">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45E5CD9B" w14:textId="77777777" w:rsidTr="00E939C1">
        <w:tc>
          <w:tcPr>
            <w:cnfStyle w:val="001000000000" w:firstRow="0" w:lastRow="0" w:firstColumn="1" w:lastColumn="0" w:oddVBand="0" w:evenVBand="0" w:oddHBand="0" w:evenHBand="0" w:firstRowFirstColumn="0" w:firstRowLastColumn="0" w:lastRowFirstColumn="0" w:lastRowLastColumn="0"/>
            <w:tcW w:w="2831" w:type="dxa"/>
          </w:tcPr>
          <w:p w14:paraId="32DE77CA" w14:textId="77777777" w:rsidR="007935C5" w:rsidRDefault="007935C5" w:rsidP="00064DBB">
            <w:r>
              <w:t>PM</w:t>
            </w:r>
            <w:r w:rsidRPr="004A0B20">
              <w:rPr>
                <w:vertAlign w:val="subscript"/>
              </w:rPr>
              <w:t>10</w:t>
            </w:r>
          </w:p>
        </w:tc>
        <w:tc>
          <w:tcPr>
            <w:tcW w:w="2831" w:type="dxa"/>
          </w:tcPr>
          <w:p w14:paraId="1BA64FF6" w14:textId="77777777" w:rsidR="007935C5" w:rsidRDefault="007935C5" w:rsidP="00064DBB">
            <w:pPr>
              <w:cnfStyle w:val="000000000000" w:firstRow="0" w:lastRow="0" w:firstColumn="0" w:lastColumn="0" w:oddVBand="0" w:evenVBand="0" w:oddHBand="0" w:evenHBand="0" w:firstRowFirstColumn="0" w:firstRowLastColumn="0" w:lastRowFirstColumn="0" w:lastRowLastColumn="0"/>
            </w:pPr>
            <w:r>
              <w:t>Primario y secundario</w:t>
            </w:r>
          </w:p>
        </w:tc>
        <w:tc>
          <w:tcPr>
            <w:tcW w:w="2832" w:type="dxa"/>
          </w:tcPr>
          <w:p w14:paraId="56564018" w14:textId="77777777" w:rsidR="007935C5" w:rsidRDefault="007935C5" w:rsidP="00064DBB">
            <w:pPr>
              <w:cnfStyle w:val="000000000000" w:firstRow="0" w:lastRow="0" w:firstColumn="0" w:lastColumn="0" w:oddVBand="0" w:evenVBand="0" w:oddHBand="0" w:evenHBand="0" w:firstRowFirstColumn="0" w:firstRowLastColumn="0" w:lastRowFirstColumn="0" w:lastRowLastColumn="0"/>
            </w:pPr>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75E252A6"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1C0D9AF0" w14:textId="77777777" w:rsidR="007935C5" w:rsidRDefault="007935C5" w:rsidP="00064DBB">
            <w:r>
              <w:t>O3</w:t>
            </w:r>
          </w:p>
        </w:tc>
        <w:tc>
          <w:tcPr>
            <w:tcW w:w="2831" w:type="dxa"/>
          </w:tcPr>
          <w:p w14:paraId="50FDA4AE" w14:textId="77777777" w:rsidR="007935C5" w:rsidRDefault="007935C5" w:rsidP="00064DBB">
            <w:pPr>
              <w:cnfStyle w:val="000000100000" w:firstRow="0" w:lastRow="0" w:firstColumn="0" w:lastColumn="0" w:oddVBand="0" w:evenVBand="0" w:oddHBand="1" w:evenHBand="0" w:firstRowFirstColumn="0" w:firstRowLastColumn="0" w:lastRowFirstColumn="0" w:lastRowLastColumn="0"/>
            </w:pPr>
            <w:r>
              <w:t>Secundario</w:t>
            </w:r>
          </w:p>
        </w:tc>
        <w:tc>
          <w:tcPr>
            <w:tcW w:w="2832" w:type="dxa"/>
          </w:tcPr>
          <w:p w14:paraId="2DA38998" w14:textId="77777777" w:rsidR="007935C5" w:rsidRDefault="007935C5" w:rsidP="00064DBB">
            <w:pPr>
              <w:cnfStyle w:val="000000100000" w:firstRow="0" w:lastRow="0" w:firstColumn="0" w:lastColumn="0" w:oddVBand="0" w:evenVBand="0" w:oddHBand="1" w:evenHBand="0" w:firstRowFirstColumn="0" w:firstRowLastColumn="0" w:lastRowFirstColumn="0" w:lastRowLastColumn="0"/>
            </w:pPr>
            <w:r>
              <w:t xml:space="preserve">12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áxima diaria)</w:t>
            </w:r>
          </w:p>
        </w:tc>
      </w:tr>
      <w:tr w:rsidR="007935C5" w14:paraId="60262F43" w14:textId="77777777" w:rsidTr="00E939C1">
        <w:tc>
          <w:tcPr>
            <w:cnfStyle w:val="001000000000" w:firstRow="0" w:lastRow="0" w:firstColumn="1" w:lastColumn="0" w:oddVBand="0" w:evenVBand="0" w:oddHBand="0" w:evenHBand="0" w:firstRowFirstColumn="0" w:firstRowLastColumn="0" w:lastRowFirstColumn="0" w:lastRowLastColumn="0"/>
            <w:tcW w:w="2831" w:type="dxa"/>
          </w:tcPr>
          <w:p w14:paraId="0689A09F" w14:textId="77777777" w:rsidR="007935C5" w:rsidRDefault="007935C5" w:rsidP="00064DBB">
            <w:r>
              <w:t>NO2</w:t>
            </w:r>
          </w:p>
        </w:tc>
        <w:tc>
          <w:tcPr>
            <w:tcW w:w="2831" w:type="dxa"/>
          </w:tcPr>
          <w:p w14:paraId="68E3A00B" w14:textId="77777777" w:rsidR="007935C5" w:rsidRDefault="007935C5" w:rsidP="00064DBB">
            <w:pPr>
              <w:cnfStyle w:val="000000000000" w:firstRow="0" w:lastRow="0" w:firstColumn="0" w:lastColumn="0" w:oddVBand="0" w:evenVBand="0" w:oddHBand="0" w:evenHBand="0" w:firstRowFirstColumn="0" w:firstRowLastColumn="0" w:lastRowFirstColumn="0" w:lastRowLastColumn="0"/>
            </w:pPr>
            <w:r>
              <w:t>Primario y secundario</w:t>
            </w:r>
          </w:p>
        </w:tc>
        <w:tc>
          <w:tcPr>
            <w:tcW w:w="2832" w:type="dxa"/>
          </w:tcPr>
          <w:p w14:paraId="7F7FAD3E" w14:textId="77777777" w:rsidR="007935C5" w:rsidRDefault="007935C5" w:rsidP="00064DBB">
            <w:pPr>
              <w:cnfStyle w:val="000000000000" w:firstRow="0" w:lastRow="0" w:firstColumn="0" w:lastColumn="0" w:oddVBand="0" w:evenVBand="0" w:oddHBand="0" w:evenHBand="0" w:firstRowFirstColumn="0" w:firstRowLastColumn="0" w:lastRowFirstColumn="0" w:lastRowLastColumn="0"/>
            </w:pPr>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3C252E94"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33F01467" w14:textId="77777777" w:rsidR="007935C5" w:rsidRDefault="007935C5" w:rsidP="00064DBB">
            <w:r>
              <w:t>SO2</w:t>
            </w:r>
          </w:p>
        </w:tc>
        <w:tc>
          <w:tcPr>
            <w:tcW w:w="2831" w:type="dxa"/>
          </w:tcPr>
          <w:p w14:paraId="1C4B7EF3" w14:textId="77777777" w:rsidR="007935C5" w:rsidRDefault="007935C5" w:rsidP="00064DBB">
            <w:pPr>
              <w:cnfStyle w:val="000000100000" w:firstRow="0" w:lastRow="0" w:firstColumn="0" w:lastColumn="0" w:oddVBand="0" w:evenVBand="0" w:oddHBand="1" w:evenHBand="0" w:firstRowFirstColumn="0" w:firstRowLastColumn="0" w:lastRowFirstColumn="0" w:lastRowLastColumn="0"/>
            </w:pPr>
            <w:r>
              <w:t>Primario</w:t>
            </w:r>
          </w:p>
        </w:tc>
        <w:tc>
          <w:tcPr>
            <w:tcW w:w="2832" w:type="dxa"/>
          </w:tcPr>
          <w:p w14:paraId="1751E75A" w14:textId="77777777" w:rsidR="007935C5" w:rsidRDefault="007935C5" w:rsidP="00064DBB">
            <w:pPr>
              <w:cnfStyle w:val="000000100000" w:firstRow="0" w:lastRow="0" w:firstColumn="0" w:lastColumn="0" w:oddVBand="0" w:evenVBand="0" w:oddHBand="1" w:evenHBand="0" w:firstRowFirstColumn="0" w:firstRowLastColumn="0" w:lastRowFirstColumn="0" w:lastRowLastColumn="0"/>
            </w:pPr>
            <w:r>
              <w:t xml:space="preserve">1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diaria)</w:t>
            </w:r>
          </w:p>
        </w:tc>
      </w:tr>
    </w:tbl>
    <w:p w14:paraId="7978B728" w14:textId="3E2301CD" w:rsidR="007935C5" w:rsidRDefault="00262A88" w:rsidP="00C46E30">
      <w:pPr>
        <w:jc w:val="center"/>
      </w:pPr>
      <w:r>
        <w:t>Tabla</w:t>
      </w:r>
      <w:r w:rsidR="00C46E30">
        <w:t xml:space="preserve"> X. Tipos de contaminantes y límites para Madrid</w:t>
      </w:r>
    </w:p>
    <w:p w14:paraId="2717801B" w14:textId="79BDF84D" w:rsidR="007935C5" w:rsidRDefault="005D7528" w:rsidP="007935C5">
      <w:hyperlink r:id="rId15" w:history="1">
        <w:r w:rsidR="007935C5" w:rsidRPr="001B21BA">
          <w:rPr>
            <w:rStyle w:val="Hipervnculo"/>
          </w:rPr>
          <w:t>https://www.comunidad.madrid/servicios/salud/calidad-aire-salud</w:t>
        </w:r>
      </w:hyperlink>
      <w:r w:rsidR="007935C5">
        <w:t xml:space="preserve"> </w:t>
      </w:r>
    </w:p>
    <w:p w14:paraId="6B85C185" w14:textId="6FC8DB9F" w:rsidR="000804CC" w:rsidRDefault="000804CC" w:rsidP="007935C5"/>
    <w:p w14:paraId="78C81630" w14:textId="004C9DD7" w:rsidR="007935C5" w:rsidRDefault="007935C5" w:rsidP="00FE2D14">
      <w:pPr>
        <w:pStyle w:val="Prrafodelista"/>
        <w:numPr>
          <w:ilvl w:val="0"/>
          <w:numId w:val="4"/>
        </w:numPr>
      </w:pPr>
      <w:r>
        <w:t>PM</w:t>
      </w:r>
      <w:r w:rsidRPr="00FE2D14">
        <w:rPr>
          <w:vertAlign w:val="subscript"/>
        </w:rPr>
        <w:t>2.5</w:t>
      </w:r>
      <w:r>
        <w:t xml:space="preserve">: </w:t>
      </w:r>
      <w:r w:rsidR="00FE2D14">
        <w:t xml:space="preserve">tipo de materia particulada, </w:t>
      </w:r>
      <w:r w:rsidR="00FE2D14">
        <w:t>uno de los indicadores más comunes. Son una mezcla de partículas, tanto sólidas como líquidas, suspendidas en el aire. Estudios realizados en la Unión Europea (</w:t>
      </w:r>
      <w:hyperlink r:id="rId16" w:history="1">
        <w:r w:rsidR="00FE2D14" w:rsidRPr="001B21BA">
          <w:rPr>
            <w:rStyle w:val="Hipervnculo"/>
          </w:rPr>
          <w:t>https://www.eea.europa.eu/es/themes/air/intro</w:t>
        </w:r>
      </w:hyperlink>
      <w:r w:rsidR="00FE2D14">
        <w:t>) muestran que son el agente contaminante más nocivo para las personas, debido a la capacidad de penetrar en el cuerpo</w:t>
      </w:r>
      <w:r w:rsidR="00FE2D14">
        <w:t xml:space="preserve">. En este caso, son </w:t>
      </w:r>
      <w:r>
        <w:t xml:space="preserve">las partículas con diámetro </w:t>
      </w:r>
      <w:r>
        <w:lastRenderedPageBreak/>
        <w:t>menor a 2,5 micras. Son las más dañinas para la salud debido a que pueden llegar al torrente sanguíneo, lo que provoca efectos en el sistema cardiovascular además del respiratorio. Están formadas por elementos más tóxicos procedentes principalmente del tráfico urbano, y son capaces de mantenerse en el aire por más tiempo que las de mayor tamaño.</w:t>
      </w:r>
    </w:p>
    <w:p w14:paraId="164FDF87" w14:textId="77777777" w:rsidR="00FE2D14" w:rsidRDefault="00FE2D14" w:rsidP="00FE2D14">
      <w:pPr>
        <w:pStyle w:val="Prrafodelista"/>
      </w:pPr>
    </w:p>
    <w:p w14:paraId="3B0E69F4" w14:textId="3793E165" w:rsidR="00FE2D14" w:rsidRDefault="00FE2D14" w:rsidP="00FE2D14">
      <w:pPr>
        <w:pStyle w:val="Prrafodelista"/>
        <w:numPr>
          <w:ilvl w:val="0"/>
          <w:numId w:val="4"/>
        </w:numPr>
      </w:pPr>
      <w:r>
        <w:rPr>
          <w:noProof/>
        </w:rPr>
        <w:drawing>
          <wp:anchor distT="0" distB="0" distL="114300" distR="114300" simplePos="0" relativeHeight="251664384" behindDoc="0" locked="0" layoutInCell="1" allowOverlap="1" wp14:anchorId="6855554A" wp14:editId="559596BB">
            <wp:simplePos x="0" y="0"/>
            <wp:positionH relativeFrom="margin">
              <wp:align>center</wp:align>
            </wp:positionH>
            <wp:positionV relativeFrom="paragraph">
              <wp:posOffset>1838718</wp:posOffset>
            </wp:positionV>
            <wp:extent cx="2795905" cy="2570480"/>
            <wp:effectExtent l="0" t="0" r="4445" b="1270"/>
            <wp:wrapTopAndBottom/>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95905" cy="2570480"/>
                    </a:xfrm>
                    <a:prstGeom prst="rect">
                      <a:avLst/>
                    </a:prstGeom>
                    <a:noFill/>
                    <a:ln>
                      <a:noFill/>
                    </a:ln>
                  </pic:spPr>
                </pic:pic>
              </a:graphicData>
            </a:graphic>
          </wp:anchor>
        </w:drawing>
      </w:r>
      <w:r w:rsidR="007935C5">
        <w:t>PM</w:t>
      </w:r>
      <w:r w:rsidR="007935C5" w:rsidRPr="00FE2D14">
        <w:rPr>
          <w:vertAlign w:val="subscript"/>
        </w:rPr>
        <w:t>10</w:t>
      </w:r>
      <w:r w:rsidR="007935C5">
        <w:t xml:space="preserve">: </w:t>
      </w:r>
      <w:r>
        <w:t xml:space="preserve"> el otro tipo de materia particulada que vamos a medir en este trabajo. Son </w:t>
      </w:r>
      <w:r w:rsidR="007935C5">
        <w:t>las partículas con diámetro menor a 10 micras. Pueden ser inhaladas por el sistema respiratorio, aunque no atraviesan los alveolos pulmonares como las anteriormente mencionadas. El tiempo de permanencia es menor, de horas en vez de días. El 77,9% (</w:t>
      </w:r>
      <w:hyperlink r:id="rId18" w:history="1">
        <w:r w:rsidR="007935C5" w:rsidRPr="001B21BA">
          <w:rPr>
            <w:rStyle w:val="Hipervnculo"/>
          </w:rPr>
          <w:t>https://prtr-es.es/particulas-pm10,15673,11,2007.html</w:t>
        </w:r>
      </w:hyperlink>
      <w:r w:rsidR="007935C5">
        <w:t xml:space="preserve">) de emisiones proceden del polvo </w:t>
      </w:r>
      <w:r w:rsidR="00863FBC">
        <w:t>suspendido</w:t>
      </w:r>
      <w:r w:rsidR="007935C5">
        <w:t xml:space="preserve"> existente en la atmósfera.</w:t>
      </w:r>
    </w:p>
    <w:p w14:paraId="3DAECE96" w14:textId="77777777" w:rsidR="00FE2D14" w:rsidRDefault="00FE2D14" w:rsidP="00FE2D14">
      <w:pPr>
        <w:jc w:val="center"/>
      </w:pPr>
      <w:r>
        <w:t>Figura X. Comparación entre tipos de materia particulada</w:t>
      </w:r>
    </w:p>
    <w:p w14:paraId="2CB2C622" w14:textId="19F72926" w:rsidR="000804CC" w:rsidRDefault="000804CC" w:rsidP="007935C5"/>
    <w:p w14:paraId="6560D79F" w14:textId="55DAA98D" w:rsidR="007935C5" w:rsidRDefault="007935C5" w:rsidP="00FE2D14">
      <w:pPr>
        <w:pStyle w:val="Prrafodelista"/>
        <w:numPr>
          <w:ilvl w:val="0"/>
          <w:numId w:val="5"/>
        </w:numPr>
      </w:pPr>
      <w:r w:rsidRPr="00FE2D14">
        <w:t>O3:</w:t>
      </w:r>
      <w:r>
        <w:t xml:space="preserve"> el ozono troposférico es aquel presente a nivel de suelo. Aunque el ozono es fundamental para proteger de la radiación UV en la estratosfera, en niveles más cercanos la tierra es muy perjudicial. Causa problemas de salud entre los que se encuentran dificultades respiratorias, daño a los pulmones y asma. También tiene efectos adversos sobre la vegetación, interfiriendo con el proceso de la fotosíntesis.</w:t>
      </w:r>
    </w:p>
    <w:p w14:paraId="4F3CCEF8" w14:textId="77777777" w:rsidR="007935C5" w:rsidRDefault="007935C5" w:rsidP="00FE2D14">
      <w:pPr>
        <w:pStyle w:val="Prrafodelista"/>
        <w:numPr>
          <w:ilvl w:val="0"/>
          <w:numId w:val="5"/>
        </w:numPr>
      </w:pPr>
      <w:r w:rsidRPr="00FE2D14">
        <w:t>NO2: el</w:t>
      </w:r>
      <w:r>
        <w:t xml:space="preserve"> principal contaminante entre los óxidos de nitrógeno. Producido por fábricas, vehículos y quema de residuos. Es un gas tóxico que además incrementa </w:t>
      </w:r>
      <w:r>
        <w:lastRenderedPageBreak/>
        <w:t>los niveles de PM</w:t>
      </w:r>
      <w:r w:rsidRPr="00FE2D14">
        <w:rPr>
          <w:vertAlign w:val="subscript"/>
        </w:rPr>
        <w:t>2.5</w:t>
      </w:r>
      <w:r>
        <w:t>. Tiene gran influencia sobre enfermedades respiratorias y provoca la lluvia ácida, con severos efectos sobre la fauna y flora.</w:t>
      </w:r>
    </w:p>
    <w:p w14:paraId="6ADCE29F" w14:textId="77777777" w:rsidR="007935C5" w:rsidRDefault="007935C5" w:rsidP="00FE2D14">
      <w:pPr>
        <w:pStyle w:val="Prrafodelista"/>
        <w:numPr>
          <w:ilvl w:val="0"/>
          <w:numId w:val="5"/>
        </w:numPr>
      </w:pPr>
      <w:r w:rsidRPr="00FE2D14">
        <w:t>SO2: el</w:t>
      </w:r>
      <w:r>
        <w:t xml:space="preserve"> principal contaminante entre los óxidos de azufre y el más peligroso. La mayor fuente de emisión son las fábricas industriales. También incrementan los niveles de materia particulado al igual que los óxidos de nitrógeno. Sobre las personas, afectan principalmente al sistema respiratorio. Sobre el medio ambiente, provocan una disminución en el crecimiento de plantas y árboles.</w:t>
      </w:r>
    </w:p>
    <w:p w14:paraId="35F915B8" w14:textId="77777777" w:rsidR="0019576E" w:rsidRDefault="0019576E" w:rsidP="0019576E"/>
    <w:p w14:paraId="2FC3049E" w14:textId="77777777" w:rsidR="0019576E" w:rsidRPr="0088266F" w:rsidRDefault="0019576E" w:rsidP="00612C06">
      <w:pPr>
        <w:pStyle w:val="Ttulo2"/>
      </w:pPr>
      <w:bookmarkStart w:id="9" w:name="_Toc106788125"/>
      <w:r w:rsidRPr="0088266F">
        <w:t>AQI (Air Quality Index)</w:t>
      </w:r>
      <w:bookmarkEnd w:id="9"/>
    </w:p>
    <w:p w14:paraId="6794F3E4" w14:textId="77777777" w:rsidR="0019576E" w:rsidRDefault="0019576E" w:rsidP="0019576E">
      <w:r w:rsidRPr="002E79DE">
        <w:t>Es un índice utilizado por a</w:t>
      </w:r>
      <w:r>
        <w:t>gencias gubernamentales para facilitar el acceso a los datos de contaminación y marcar un criterio común, así no teniendo que utilizar las concentraciones reales de los contaminantes y sus respectivos límites. En la Unión Europea no se usa un índice, sino que cada país tiene su propio criterio para comunicar sus niveles, mientras que por ejemplo en Estados Unidos la Agencia de Protección del Medio Ambiente establece una escala de 0 a 500 con un código de colores. (</w:t>
      </w:r>
      <w:hyperlink r:id="rId19" w:history="1">
        <w:r w:rsidRPr="001B21BA">
          <w:rPr>
            <w:rStyle w:val="Hipervnculo"/>
          </w:rPr>
          <w:t>https://www.airnow.gov/aqi/aqi-basics/</w:t>
        </w:r>
      </w:hyperlink>
      <w:r>
        <w:t xml:space="preserve">) </w:t>
      </w:r>
    </w:p>
    <w:p w14:paraId="585D7181" w14:textId="3256F93C" w:rsidR="0019576E" w:rsidRDefault="0019576E" w:rsidP="0019576E"/>
    <w:tbl>
      <w:tblPr>
        <w:tblStyle w:val="Tablanormal2"/>
        <w:tblW w:w="0" w:type="auto"/>
        <w:tblLook w:val="04A0" w:firstRow="1" w:lastRow="0" w:firstColumn="1" w:lastColumn="0" w:noHBand="0" w:noVBand="1"/>
      </w:tblPr>
      <w:tblGrid>
        <w:gridCol w:w="3595"/>
        <w:gridCol w:w="3330"/>
        <w:gridCol w:w="1569"/>
      </w:tblGrid>
      <w:tr w:rsidR="0019576E" w14:paraId="3419BBB9" w14:textId="77777777" w:rsidTr="00E939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13D84F7D" w14:textId="3FC8CC08" w:rsidR="0019576E" w:rsidRDefault="00363473" w:rsidP="00363473">
            <w:pPr>
              <w:jc w:val="center"/>
            </w:pPr>
            <w:r>
              <w:t>I</w:t>
            </w:r>
            <w:r w:rsidR="0019576E">
              <w:t>ndice de la calidad del aire</w:t>
            </w:r>
          </w:p>
        </w:tc>
        <w:tc>
          <w:tcPr>
            <w:tcW w:w="3330" w:type="dxa"/>
          </w:tcPr>
          <w:p w14:paraId="6C6E17EB" w14:textId="77777777" w:rsidR="0019576E" w:rsidRDefault="0019576E" w:rsidP="00363473">
            <w:pPr>
              <w:jc w:val="center"/>
              <w:cnfStyle w:val="100000000000" w:firstRow="1" w:lastRow="0" w:firstColumn="0" w:lastColumn="0" w:oddVBand="0" w:evenVBand="0" w:oddHBand="0" w:evenHBand="0" w:firstRowFirstColumn="0" w:firstRowLastColumn="0" w:lastRowFirstColumn="0" w:lastRowLastColumn="0"/>
            </w:pPr>
            <w:r>
              <w:t>Amenaza para la salud</w:t>
            </w:r>
          </w:p>
        </w:tc>
        <w:tc>
          <w:tcPr>
            <w:tcW w:w="1569" w:type="dxa"/>
          </w:tcPr>
          <w:p w14:paraId="56988456" w14:textId="0A72CE88" w:rsidR="0019576E" w:rsidRDefault="0019576E" w:rsidP="00363473">
            <w:pPr>
              <w:jc w:val="center"/>
              <w:cnfStyle w:val="100000000000" w:firstRow="1" w:lastRow="0" w:firstColumn="0" w:lastColumn="0" w:oddVBand="0" w:evenVBand="0" w:oddHBand="0" w:evenHBand="0" w:firstRowFirstColumn="0" w:firstRowLastColumn="0" w:lastRowFirstColumn="0" w:lastRowLastColumn="0"/>
            </w:pPr>
            <w:r>
              <w:t>Color</w:t>
            </w:r>
          </w:p>
        </w:tc>
      </w:tr>
      <w:tr w:rsidR="0019576E" w14:paraId="51E4CA3D"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5A4371EF" w14:textId="53DB7123" w:rsidR="0019576E" w:rsidRDefault="0019576E" w:rsidP="00064DBB">
            <w:r>
              <w:t>0 a 50</w:t>
            </w:r>
          </w:p>
        </w:tc>
        <w:tc>
          <w:tcPr>
            <w:tcW w:w="3330" w:type="dxa"/>
          </w:tcPr>
          <w:p w14:paraId="6876D3D6" w14:textId="77777777" w:rsidR="0019576E" w:rsidRDefault="0019576E" w:rsidP="00064DBB">
            <w:pPr>
              <w:cnfStyle w:val="000000100000" w:firstRow="0" w:lastRow="0" w:firstColumn="0" w:lastColumn="0" w:oddVBand="0" w:evenVBand="0" w:oddHBand="1" w:evenHBand="0" w:firstRowFirstColumn="0" w:firstRowLastColumn="0" w:lastRowFirstColumn="0" w:lastRowLastColumn="0"/>
            </w:pPr>
            <w:r>
              <w:t>Buena</w:t>
            </w:r>
          </w:p>
        </w:tc>
        <w:tc>
          <w:tcPr>
            <w:tcW w:w="1569" w:type="dxa"/>
          </w:tcPr>
          <w:p w14:paraId="31A995CE" w14:textId="77777777" w:rsidR="0019576E" w:rsidRDefault="0019576E" w:rsidP="00064DBB">
            <w:pPr>
              <w:cnfStyle w:val="000000100000" w:firstRow="0" w:lastRow="0" w:firstColumn="0" w:lastColumn="0" w:oddVBand="0" w:evenVBand="0" w:oddHBand="1" w:evenHBand="0" w:firstRowFirstColumn="0" w:firstRowLastColumn="0" w:lastRowFirstColumn="0" w:lastRowLastColumn="0"/>
            </w:pPr>
            <w:r>
              <w:t>Verde</w:t>
            </w:r>
          </w:p>
        </w:tc>
      </w:tr>
      <w:tr w:rsidR="0019576E" w14:paraId="7E7151EB" w14:textId="77777777" w:rsidTr="00E939C1">
        <w:tc>
          <w:tcPr>
            <w:cnfStyle w:val="001000000000" w:firstRow="0" w:lastRow="0" w:firstColumn="1" w:lastColumn="0" w:oddVBand="0" w:evenVBand="0" w:oddHBand="0" w:evenHBand="0" w:firstRowFirstColumn="0" w:firstRowLastColumn="0" w:lastRowFirstColumn="0" w:lastRowLastColumn="0"/>
            <w:tcW w:w="3595" w:type="dxa"/>
          </w:tcPr>
          <w:p w14:paraId="512F6E29" w14:textId="77777777" w:rsidR="0019576E" w:rsidRDefault="0019576E" w:rsidP="00064DBB">
            <w:r>
              <w:t>51 a 100</w:t>
            </w:r>
          </w:p>
        </w:tc>
        <w:tc>
          <w:tcPr>
            <w:tcW w:w="3330" w:type="dxa"/>
          </w:tcPr>
          <w:p w14:paraId="23A1F93B" w14:textId="77777777" w:rsidR="0019576E" w:rsidRDefault="0019576E" w:rsidP="00064DBB">
            <w:pPr>
              <w:cnfStyle w:val="000000000000" w:firstRow="0" w:lastRow="0" w:firstColumn="0" w:lastColumn="0" w:oddVBand="0" w:evenVBand="0" w:oddHBand="0" w:evenHBand="0" w:firstRowFirstColumn="0" w:firstRowLastColumn="0" w:lastRowFirstColumn="0" w:lastRowLastColumn="0"/>
            </w:pPr>
            <w:r>
              <w:t>Moderada</w:t>
            </w:r>
          </w:p>
        </w:tc>
        <w:tc>
          <w:tcPr>
            <w:tcW w:w="1569" w:type="dxa"/>
          </w:tcPr>
          <w:p w14:paraId="17E31A36" w14:textId="77777777" w:rsidR="0019576E" w:rsidRDefault="0019576E" w:rsidP="00064DBB">
            <w:pPr>
              <w:cnfStyle w:val="000000000000" w:firstRow="0" w:lastRow="0" w:firstColumn="0" w:lastColumn="0" w:oddVBand="0" w:evenVBand="0" w:oddHBand="0" w:evenHBand="0" w:firstRowFirstColumn="0" w:firstRowLastColumn="0" w:lastRowFirstColumn="0" w:lastRowLastColumn="0"/>
            </w:pPr>
            <w:r>
              <w:t>Amarillo</w:t>
            </w:r>
          </w:p>
        </w:tc>
      </w:tr>
      <w:tr w:rsidR="0019576E" w14:paraId="0C05B7E0"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5C60AF70" w14:textId="77777777" w:rsidR="0019576E" w:rsidRDefault="0019576E" w:rsidP="00064DBB">
            <w:r>
              <w:t>101 a 150</w:t>
            </w:r>
          </w:p>
        </w:tc>
        <w:tc>
          <w:tcPr>
            <w:tcW w:w="3330" w:type="dxa"/>
          </w:tcPr>
          <w:p w14:paraId="04373A53" w14:textId="77777777" w:rsidR="0019576E" w:rsidRDefault="0019576E" w:rsidP="00064DBB">
            <w:pPr>
              <w:cnfStyle w:val="000000100000" w:firstRow="0" w:lastRow="0" w:firstColumn="0" w:lastColumn="0" w:oddVBand="0" w:evenVBand="0" w:oddHBand="1" w:evenHBand="0" w:firstRowFirstColumn="0" w:firstRowLastColumn="0" w:lastRowFirstColumn="0" w:lastRowLastColumn="0"/>
            </w:pPr>
            <w:r>
              <w:t>Insalubre para grupos sensibles</w:t>
            </w:r>
          </w:p>
        </w:tc>
        <w:tc>
          <w:tcPr>
            <w:tcW w:w="1569" w:type="dxa"/>
          </w:tcPr>
          <w:p w14:paraId="55C54570" w14:textId="77777777" w:rsidR="0019576E" w:rsidRDefault="0019576E" w:rsidP="00064DBB">
            <w:pPr>
              <w:cnfStyle w:val="000000100000" w:firstRow="0" w:lastRow="0" w:firstColumn="0" w:lastColumn="0" w:oddVBand="0" w:evenVBand="0" w:oddHBand="1" w:evenHBand="0" w:firstRowFirstColumn="0" w:firstRowLastColumn="0" w:lastRowFirstColumn="0" w:lastRowLastColumn="0"/>
            </w:pPr>
            <w:r>
              <w:t>Naranja</w:t>
            </w:r>
          </w:p>
        </w:tc>
      </w:tr>
      <w:tr w:rsidR="0019576E" w14:paraId="1907FC51" w14:textId="77777777" w:rsidTr="00E939C1">
        <w:tc>
          <w:tcPr>
            <w:cnfStyle w:val="001000000000" w:firstRow="0" w:lastRow="0" w:firstColumn="1" w:lastColumn="0" w:oddVBand="0" w:evenVBand="0" w:oddHBand="0" w:evenHBand="0" w:firstRowFirstColumn="0" w:firstRowLastColumn="0" w:lastRowFirstColumn="0" w:lastRowLastColumn="0"/>
            <w:tcW w:w="3595" w:type="dxa"/>
          </w:tcPr>
          <w:p w14:paraId="526BCC37" w14:textId="77777777" w:rsidR="0019576E" w:rsidRDefault="0019576E" w:rsidP="00064DBB">
            <w:r>
              <w:t>151 a 200</w:t>
            </w:r>
          </w:p>
        </w:tc>
        <w:tc>
          <w:tcPr>
            <w:tcW w:w="3330" w:type="dxa"/>
          </w:tcPr>
          <w:p w14:paraId="0C862A88" w14:textId="77777777" w:rsidR="0019576E" w:rsidRDefault="0019576E" w:rsidP="00064DBB">
            <w:pPr>
              <w:cnfStyle w:val="000000000000" w:firstRow="0" w:lastRow="0" w:firstColumn="0" w:lastColumn="0" w:oddVBand="0" w:evenVBand="0" w:oddHBand="0" w:evenHBand="0" w:firstRowFirstColumn="0" w:firstRowLastColumn="0" w:lastRowFirstColumn="0" w:lastRowLastColumn="0"/>
            </w:pPr>
            <w:r>
              <w:t>Insalubre</w:t>
            </w:r>
          </w:p>
        </w:tc>
        <w:tc>
          <w:tcPr>
            <w:tcW w:w="1569" w:type="dxa"/>
          </w:tcPr>
          <w:p w14:paraId="121A6100" w14:textId="77777777" w:rsidR="0019576E" w:rsidRDefault="0019576E" w:rsidP="00064DBB">
            <w:pPr>
              <w:cnfStyle w:val="000000000000" w:firstRow="0" w:lastRow="0" w:firstColumn="0" w:lastColumn="0" w:oddVBand="0" w:evenVBand="0" w:oddHBand="0" w:evenHBand="0" w:firstRowFirstColumn="0" w:firstRowLastColumn="0" w:lastRowFirstColumn="0" w:lastRowLastColumn="0"/>
            </w:pPr>
            <w:r>
              <w:t>Rojo</w:t>
            </w:r>
          </w:p>
        </w:tc>
      </w:tr>
      <w:tr w:rsidR="0019576E" w14:paraId="1515A49B"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6267758F" w14:textId="77777777" w:rsidR="0019576E" w:rsidRDefault="0019576E" w:rsidP="00064DBB">
            <w:r>
              <w:t>201 a 300</w:t>
            </w:r>
          </w:p>
        </w:tc>
        <w:tc>
          <w:tcPr>
            <w:tcW w:w="3330" w:type="dxa"/>
          </w:tcPr>
          <w:p w14:paraId="3615C963" w14:textId="77777777" w:rsidR="0019576E" w:rsidRDefault="0019576E" w:rsidP="00064DBB">
            <w:pPr>
              <w:cnfStyle w:val="000000100000" w:firstRow="0" w:lastRow="0" w:firstColumn="0" w:lastColumn="0" w:oddVBand="0" w:evenVBand="0" w:oddHBand="1" w:evenHBand="0" w:firstRowFirstColumn="0" w:firstRowLastColumn="0" w:lastRowFirstColumn="0" w:lastRowLastColumn="0"/>
            </w:pPr>
            <w:r>
              <w:t>Muy insalubre</w:t>
            </w:r>
          </w:p>
        </w:tc>
        <w:tc>
          <w:tcPr>
            <w:tcW w:w="1569" w:type="dxa"/>
          </w:tcPr>
          <w:p w14:paraId="7CDBBE04" w14:textId="77777777" w:rsidR="0019576E" w:rsidRDefault="0019576E" w:rsidP="00064DBB">
            <w:pPr>
              <w:cnfStyle w:val="000000100000" w:firstRow="0" w:lastRow="0" w:firstColumn="0" w:lastColumn="0" w:oddVBand="0" w:evenVBand="0" w:oddHBand="1" w:evenHBand="0" w:firstRowFirstColumn="0" w:firstRowLastColumn="0" w:lastRowFirstColumn="0" w:lastRowLastColumn="0"/>
            </w:pPr>
            <w:r>
              <w:t>Morado</w:t>
            </w:r>
          </w:p>
        </w:tc>
      </w:tr>
      <w:tr w:rsidR="0019576E" w14:paraId="4BFC1569" w14:textId="77777777" w:rsidTr="00E939C1">
        <w:tc>
          <w:tcPr>
            <w:cnfStyle w:val="001000000000" w:firstRow="0" w:lastRow="0" w:firstColumn="1" w:lastColumn="0" w:oddVBand="0" w:evenVBand="0" w:oddHBand="0" w:evenHBand="0" w:firstRowFirstColumn="0" w:firstRowLastColumn="0" w:lastRowFirstColumn="0" w:lastRowLastColumn="0"/>
            <w:tcW w:w="3595" w:type="dxa"/>
          </w:tcPr>
          <w:p w14:paraId="7A58793D" w14:textId="77777777" w:rsidR="0019576E" w:rsidRDefault="0019576E" w:rsidP="00064DBB">
            <w:r>
              <w:t>301 a 500</w:t>
            </w:r>
          </w:p>
        </w:tc>
        <w:tc>
          <w:tcPr>
            <w:tcW w:w="3330" w:type="dxa"/>
          </w:tcPr>
          <w:p w14:paraId="2F301C70" w14:textId="77777777" w:rsidR="0019576E" w:rsidRDefault="0019576E" w:rsidP="00064DBB">
            <w:pPr>
              <w:cnfStyle w:val="000000000000" w:firstRow="0" w:lastRow="0" w:firstColumn="0" w:lastColumn="0" w:oddVBand="0" w:evenVBand="0" w:oddHBand="0" w:evenHBand="0" w:firstRowFirstColumn="0" w:firstRowLastColumn="0" w:lastRowFirstColumn="0" w:lastRowLastColumn="0"/>
            </w:pPr>
            <w:r>
              <w:t>Peligrosa</w:t>
            </w:r>
          </w:p>
        </w:tc>
        <w:tc>
          <w:tcPr>
            <w:tcW w:w="1569" w:type="dxa"/>
          </w:tcPr>
          <w:p w14:paraId="63BFB127" w14:textId="77777777" w:rsidR="0019576E" w:rsidRDefault="0019576E" w:rsidP="00064DBB">
            <w:pPr>
              <w:cnfStyle w:val="000000000000" w:firstRow="0" w:lastRow="0" w:firstColumn="0" w:lastColumn="0" w:oddVBand="0" w:evenVBand="0" w:oddHBand="0" w:evenHBand="0" w:firstRowFirstColumn="0" w:firstRowLastColumn="0" w:lastRowFirstColumn="0" w:lastRowLastColumn="0"/>
            </w:pPr>
            <w:r>
              <w:t>Granate</w:t>
            </w:r>
          </w:p>
        </w:tc>
      </w:tr>
    </w:tbl>
    <w:p w14:paraId="20CE3ABB" w14:textId="5F9C27BD" w:rsidR="0019576E" w:rsidRDefault="00FE2D14" w:rsidP="00FE2D14">
      <w:pPr>
        <w:jc w:val="center"/>
      </w:pPr>
      <w:r>
        <w:t>Tabla X. Valores del AQI y significado</w:t>
      </w:r>
    </w:p>
    <w:p w14:paraId="19303825" w14:textId="77777777" w:rsidR="00FE2D14" w:rsidRDefault="00FE2D14" w:rsidP="0019576E"/>
    <w:p w14:paraId="22AFECC1" w14:textId="77777777" w:rsidR="0019576E" w:rsidRDefault="0019576E" w:rsidP="0019576E">
      <w:r>
        <w:t>En este trabajo vamos a utilizar valores del índice de la calidad del aire en lugar de valores absolutos, utilizando el AQI estadounidense, tanto en la recogida de datos pasados, actuales y en la propia predicción de los valores futuros.</w:t>
      </w:r>
    </w:p>
    <w:p w14:paraId="3D36D9D9" w14:textId="71ECCE30" w:rsidR="007935C5" w:rsidRDefault="007935C5" w:rsidP="005F31DF"/>
    <w:p w14:paraId="5701C857" w14:textId="4740FB41" w:rsidR="00B7293F" w:rsidRDefault="00B7293F" w:rsidP="00B7293F">
      <w:pPr>
        <w:pStyle w:val="Ttulo2"/>
      </w:pPr>
      <w:bookmarkStart w:id="10" w:name="_Toc106788126"/>
      <w:r>
        <w:lastRenderedPageBreak/>
        <w:t>Conjunto de datos</w:t>
      </w:r>
      <w:bookmarkEnd w:id="10"/>
    </w:p>
    <w:p w14:paraId="22153F68" w14:textId="4A773A5F" w:rsidR="003610B2" w:rsidRDefault="005D7528" w:rsidP="005F31DF">
      <w:hyperlink r:id="rId20" w:history="1">
        <w:r w:rsidR="00913B26" w:rsidRPr="00440027">
          <w:rPr>
            <w:rStyle w:val="Hipervnculo"/>
          </w:rPr>
          <w:t>https://www.neuraldesigner.com/learning/tutorials/</w:t>
        </w:r>
        <w:r w:rsidR="00913B26" w:rsidRPr="00440027">
          <w:rPr>
            <w:rStyle w:val="Hipervnculo"/>
          </w:rPr>
          <w:t>d</w:t>
        </w:r>
        <w:r w:rsidR="00913B26" w:rsidRPr="00440027">
          <w:rPr>
            <w:rStyle w:val="Hipervnculo"/>
          </w:rPr>
          <w:t>ata-set</w:t>
        </w:r>
      </w:hyperlink>
      <w:r w:rsidR="00913B26">
        <w:t xml:space="preserve"> </w:t>
      </w:r>
    </w:p>
    <w:p w14:paraId="1A6D5BB3" w14:textId="0F7B03EF" w:rsidR="00D352E7" w:rsidRDefault="00DA1985" w:rsidP="005F31DF">
      <w:r>
        <w:rPr>
          <w:noProof/>
        </w:rPr>
        <w:drawing>
          <wp:anchor distT="0" distB="0" distL="114300" distR="114300" simplePos="0" relativeHeight="251745280" behindDoc="0" locked="0" layoutInCell="1" allowOverlap="1" wp14:anchorId="2DBBEB98" wp14:editId="7D52B1DA">
            <wp:simplePos x="0" y="0"/>
            <wp:positionH relativeFrom="margin">
              <wp:align>center</wp:align>
            </wp:positionH>
            <wp:positionV relativeFrom="paragraph">
              <wp:posOffset>1551855</wp:posOffset>
            </wp:positionV>
            <wp:extent cx="2582545" cy="3176270"/>
            <wp:effectExtent l="0" t="0" r="8255" b="5080"/>
            <wp:wrapTopAndBottom/>
            <wp:docPr id="11" name="Imagen 11"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Tabla&#10;&#10;Descripción generada automáticament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82545" cy="31762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352E7">
        <w:t xml:space="preserve">La información necesaria para el entrenamiento de la red neuronal está contenida en lo que se conoce como dataset. </w:t>
      </w:r>
      <w:r w:rsidR="00233877">
        <w:t>El formato más común es CSV, que es el que se usará en este trabajo.</w:t>
      </w:r>
      <w:r w:rsidR="00BC4638">
        <w:t xml:space="preserve"> </w:t>
      </w:r>
      <w:r w:rsidR="00913B26">
        <w:t xml:space="preserve">Dependiendo del ámbito donde se quiera utilizar, otros formatos como SQL pueden ser más adecuados. </w:t>
      </w:r>
      <w:r w:rsidR="00BC4638">
        <w:t>Se utiliza un modelo de tabla donde las columnas son las variables mientras que las filas son las muestras.</w:t>
      </w:r>
    </w:p>
    <w:p w14:paraId="2A6C944D" w14:textId="2424F18E" w:rsidR="009B1054" w:rsidRDefault="00DA1985" w:rsidP="00DA1985">
      <w:pPr>
        <w:jc w:val="center"/>
      </w:pPr>
      <w:r>
        <w:t>Figura X. Ejemplo de un conjunto de datos</w:t>
      </w:r>
    </w:p>
    <w:p w14:paraId="2D448DDA" w14:textId="09F9D00E" w:rsidR="00BC4638" w:rsidRDefault="00DA1985" w:rsidP="005F31DF">
      <w:r>
        <w:t>L</w:t>
      </w:r>
      <w:r w:rsidR="00BC4638">
        <w:t>as variables</w:t>
      </w:r>
      <w:r w:rsidR="00913B26">
        <w:t xml:space="preserve"> tienen varias clasificaciones posibles. Por un lado, en función de su </w:t>
      </w:r>
      <w:r w:rsidR="006766B4">
        <w:t>uso,</w:t>
      </w:r>
      <w:r w:rsidR="00913B26">
        <w:t xml:space="preserve"> pueden ser de entrada, de salida o no utilizadas. </w:t>
      </w:r>
      <w:r w:rsidR="006766B4">
        <w:t xml:space="preserve">Por otro lado, en función de su tipo pueden ser numéricas, binarias, categóricas y no utilizadas. </w:t>
      </w:r>
    </w:p>
    <w:p w14:paraId="7D7CFC72" w14:textId="76848BB2" w:rsidR="00674429" w:rsidRDefault="00612C06" w:rsidP="00612C06">
      <w:pPr>
        <w:pStyle w:val="Ttulo3"/>
      </w:pPr>
      <w:bookmarkStart w:id="11" w:name="_Toc106788127"/>
      <w:r>
        <w:t>Variables en función de su uso</w:t>
      </w:r>
      <w:bookmarkEnd w:id="11"/>
    </w:p>
    <w:p w14:paraId="00F8E15E" w14:textId="6009AF31" w:rsidR="006766B4" w:rsidRDefault="006766B4" w:rsidP="00FE2D14">
      <w:pPr>
        <w:pStyle w:val="Prrafodelista"/>
        <w:numPr>
          <w:ilvl w:val="0"/>
          <w:numId w:val="6"/>
        </w:numPr>
      </w:pPr>
      <w:r>
        <w:t>Variables de entrada: conocidas como atributos. Desde un punto de vista matemático, son las variables independientes.</w:t>
      </w:r>
      <w:r w:rsidR="00CD2BFF">
        <w:t xml:space="preserve"> En nuestro contexto, estas variables de entrada serán series temporales, que representan el histórico de muestras de la ciudad de Madrid.</w:t>
      </w:r>
    </w:p>
    <w:p w14:paraId="65DD9F28" w14:textId="6E92DF29" w:rsidR="006766B4" w:rsidRDefault="006766B4" w:rsidP="00FE2D14">
      <w:pPr>
        <w:pStyle w:val="Prrafodelista"/>
        <w:numPr>
          <w:ilvl w:val="0"/>
          <w:numId w:val="6"/>
        </w:numPr>
      </w:pPr>
      <w:r>
        <w:t xml:space="preserve">Variables de salida: conocidas como etiquetas. Desde un punto de vista matemático, son las variables dependientes. En un problema de predicción como </w:t>
      </w:r>
      <w:r>
        <w:lastRenderedPageBreak/>
        <w:t>el que se expone en este trabajo, son los valores que queremos obtener, utilizando las variables de entrada necesarias.</w:t>
      </w:r>
    </w:p>
    <w:p w14:paraId="13882B79" w14:textId="0EF035D2" w:rsidR="00CD2BFF" w:rsidRDefault="00CD2BFF" w:rsidP="00FE2D14">
      <w:pPr>
        <w:pStyle w:val="Prrafodelista"/>
        <w:numPr>
          <w:ilvl w:val="0"/>
          <w:numId w:val="6"/>
        </w:numPr>
      </w:pPr>
      <w:r>
        <w:t xml:space="preserve">Variables no utilizadas: puede haber columnas que no se usen en la construcción del modelo ya que no aportan información adicional, y en cambio incrementan la complejidad del sistema. Un buen ejemplo son columnas que contengan siempre valores constantes. </w:t>
      </w:r>
    </w:p>
    <w:p w14:paraId="304D7DED" w14:textId="77777777" w:rsidR="00FE2D14" w:rsidRDefault="00FE2D14" w:rsidP="00FE2D14"/>
    <w:p w14:paraId="3CABEC10" w14:textId="6DC22C86" w:rsidR="00674429" w:rsidRDefault="00612C06" w:rsidP="00612C06">
      <w:pPr>
        <w:pStyle w:val="Ttulo3"/>
      </w:pPr>
      <w:bookmarkStart w:id="12" w:name="_Toc106788128"/>
      <w:r>
        <w:t>Variables en función de su tipo</w:t>
      </w:r>
      <w:bookmarkEnd w:id="12"/>
    </w:p>
    <w:p w14:paraId="5702E732" w14:textId="3CA8EDF8" w:rsidR="00674429" w:rsidRDefault="00CD2BFF" w:rsidP="00FE2D14">
      <w:pPr>
        <w:pStyle w:val="Prrafodelista"/>
        <w:numPr>
          <w:ilvl w:val="0"/>
          <w:numId w:val="7"/>
        </w:numPr>
      </w:pPr>
      <w:r>
        <w:t xml:space="preserve">Variables numéricas: </w:t>
      </w:r>
      <w:r w:rsidR="004A757B">
        <w:t>pueden contener cualquier número tanto positivo como negativo, además de ser decimales.</w:t>
      </w:r>
      <w:r w:rsidR="00674429">
        <w:t xml:space="preserve"> En nuestro sistema son las únicas que usaremos, excepto variables de fecha al ser nuestro dataset una serie temporal.</w:t>
      </w:r>
    </w:p>
    <w:p w14:paraId="7559B11B" w14:textId="342C3EF4" w:rsidR="004A757B" w:rsidRDefault="004A757B" w:rsidP="00FE2D14">
      <w:pPr>
        <w:pStyle w:val="Prrafodelista"/>
        <w:numPr>
          <w:ilvl w:val="0"/>
          <w:numId w:val="7"/>
        </w:numPr>
      </w:pPr>
      <w:r>
        <w:t>Variables binarias: solo pueden tomar dos valores. Normalmente son traducidas a variables numéricas que toman 0 y 1.</w:t>
      </w:r>
    </w:p>
    <w:p w14:paraId="349C09B0" w14:textId="20E8884F" w:rsidR="004A757B" w:rsidRDefault="004A757B" w:rsidP="00FE2D14">
      <w:pPr>
        <w:pStyle w:val="Prrafodelista"/>
        <w:numPr>
          <w:ilvl w:val="0"/>
          <w:numId w:val="7"/>
        </w:numPr>
      </w:pPr>
      <w:r>
        <w:t xml:space="preserve">Variables categóricas: similares a las variables </w:t>
      </w:r>
      <w:r w:rsidR="00CA2464">
        <w:t>binarias,</w:t>
      </w:r>
      <w:r>
        <w:t xml:space="preserve"> </w:t>
      </w:r>
      <w:r w:rsidR="00894C6B">
        <w:t>pero</w:t>
      </w:r>
      <w:r>
        <w:t xml:space="preserve"> pueden tomar más de dos valores. Habitualmente son traducidas a variables numérica</w:t>
      </w:r>
      <w:r w:rsidR="00674429">
        <w:t>s donde cada posible valor es un número.</w:t>
      </w:r>
    </w:p>
    <w:p w14:paraId="62B66640" w14:textId="660639E5" w:rsidR="00674429" w:rsidRDefault="00674429" w:rsidP="00FE2D14">
      <w:pPr>
        <w:pStyle w:val="Prrafodelista"/>
        <w:numPr>
          <w:ilvl w:val="0"/>
          <w:numId w:val="7"/>
        </w:numPr>
      </w:pPr>
      <w:r>
        <w:t>Variables de fecha: indican cualquier información relativa a la referencia temporal de la muestra, como puede ser el día, mes, año, día de la semana… Se usarán en la predicción de tendencias y como información adicional.</w:t>
      </w:r>
    </w:p>
    <w:p w14:paraId="23B2E2BA" w14:textId="79C75F49" w:rsidR="00612C06" w:rsidRDefault="00612C06" w:rsidP="00FE2D14"/>
    <w:p w14:paraId="4BAF89BD" w14:textId="797CB5D1" w:rsidR="00613FB3" w:rsidRDefault="00613FB3" w:rsidP="00612C06">
      <w:pPr>
        <w:pStyle w:val="Ttulo2"/>
      </w:pPr>
      <w:bookmarkStart w:id="13" w:name="_Toc106788129"/>
      <w:r>
        <w:t>Transformación del dataset</w:t>
      </w:r>
      <w:bookmarkEnd w:id="13"/>
      <w:r w:rsidR="00EB0C9A">
        <w:t xml:space="preserve"> </w:t>
      </w:r>
    </w:p>
    <w:p w14:paraId="472FDD8E" w14:textId="0100DDF2" w:rsidR="00913B26" w:rsidRDefault="00674429" w:rsidP="005F31DF">
      <w:r>
        <w:t>Es importante indicar que, debido a que nuestro conjunto de datos son series temporales, es necesario hacer una serie de transformaciones para adaptarlo al entrenamiento de una red neuronal</w:t>
      </w:r>
      <w:r w:rsidR="00613FB3">
        <w:t>. Esto ocurre debido a que en una muestra del conjunto de datos no existen variables de salida, solamente variables de entrada, por lo que hay que definir qué variables son las que se quieren predecir.</w:t>
      </w:r>
    </w:p>
    <w:p w14:paraId="7BD15FEB" w14:textId="167888A0" w:rsidR="00613FB3" w:rsidRDefault="00613FB3" w:rsidP="005F31DF">
      <w:r>
        <w:t xml:space="preserve">Para este cambio de formato, se introducen los conceptos de lags y steps ahead, que serán dos números. El número de lags </w:t>
      </w:r>
      <w:r w:rsidR="00EB0C9A">
        <w:t xml:space="preserve">indica el número de elementos anteriores que se quiere tener como variable de entrada en una muestra. Para este trabajo, como una muestra indica un día en concreto, si el número de lags fuera, por ejemplo, 2, significa que en la muestra de hoy aparecen las series temporales de ayer y de antes de ayer. </w:t>
      </w:r>
    </w:p>
    <w:p w14:paraId="3D421581" w14:textId="44F267E1" w:rsidR="00613FB3" w:rsidRDefault="00E64929" w:rsidP="005F31DF">
      <w:r>
        <w:rPr>
          <w:noProof/>
        </w:rPr>
        <w:lastRenderedPageBreak/>
        <w:drawing>
          <wp:anchor distT="0" distB="0" distL="114300" distR="114300" simplePos="0" relativeHeight="251746304" behindDoc="0" locked="0" layoutInCell="1" allowOverlap="1" wp14:anchorId="301EE6AB" wp14:editId="2287F875">
            <wp:simplePos x="0" y="0"/>
            <wp:positionH relativeFrom="margin">
              <wp:align>center</wp:align>
            </wp:positionH>
            <wp:positionV relativeFrom="paragraph">
              <wp:posOffset>948415</wp:posOffset>
            </wp:positionV>
            <wp:extent cx="5024120" cy="2683510"/>
            <wp:effectExtent l="0" t="0" r="5080" b="2540"/>
            <wp:wrapTopAndBottom/>
            <wp:docPr id="12" name="Imagen 12" descr="7 Time Series Datasets for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7 Time Series Datasets for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24120" cy="26835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B0C9A">
        <w:t>Por otro lado, el número de steps ahead indica el número de elementos que se van a tener como variables de salida en una muestra. En este trabajo, si por ejemplo solo quisiéramos predecir los valores para el día siguiente</w:t>
      </w:r>
      <w:r w:rsidR="000F497C">
        <w:t xml:space="preserve"> el número de steps ahead sería 1.</w:t>
      </w:r>
    </w:p>
    <w:p w14:paraId="3D1B6903" w14:textId="43F263FB" w:rsidR="00DA1985" w:rsidRDefault="00DA1985" w:rsidP="00DA1985">
      <w:pPr>
        <w:jc w:val="center"/>
      </w:pPr>
      <w:r>
        <w:t>Figura X. Ejemplo de gráfica de series temporales</w:t>
      </w:r>
    </w:p>
    <w:p w14:paraId="1AA5BFF8" w14:textId="28B8EA52" w:rsidR="00DA1985" w:rsidRDefault="00DA1985" w:rsidP="005F31DF">
      <w:r>
        <w:t xml:space="preserve">Por ejemplo, en la figura X, donde el eje horizontal son meses, </w:t>
      </w:r>
      <w:r>
        <w:t xml:space="preserve">el lag dos serían dos meses antes del actual, </w:t>
      </w:r>
      <w:r>
        <w:t>el lag uno es el mes anterior, un step ahead es el mes siguiente y así sucesivamente.</w:t>
      </w:r>
    </w:p>
    <w:p w14:paraId="24D93158" w14:textId="5F986065" w:rsidR="000F497C" w:rsidRDefault="000F497C" w:rsidP="005F31DF">
      <w:r>
        <w:t xml:space="preserve">La elección de estos dos valores es importante </w:t>
      </w:r>
      <w:r w:rsidR="00BC7180">
        <w:t xml:space="preserve">en el desarrollo correcto de un modelo. Aunque elegir el número de steps ahead es sencillo debido a que representa el número de muestras futuras que se quiere predecir, el de lags no es tan sencillo de escoger ya que no tiene relación directa con los resultados obtenidos, por lo que es necesario realizar pruebas para comprobar qué </w:t>
      </w:r>
      <w:r w:rsidR="004E48CD">
        <w:t>número</w:t>
      </w:r>
      <w:r w:rsidR="00BC7180">
        <w:t xml:space="preserve"> de lags es el que más se adecúa al modelo en cuestión a construir.</w:t>
      </w:r>
    </w:p>
    <w:p w14:paraId="4A6AB3BD" w14:textId="77777777" w:rsidR="005718E5" w:rsidRDefault="00B06120" w:rsidP="005F31DF">
      <w:r>
        <w:t xml:space="preserve">Por último, el dataset transformado se divide en tres secciones: dataset de entrenamiento, dataset de selección y dataset de validación. El de entrenamiento se usa para probar diferentes modelos con distintas características y así construir el modelo final, que es la función del de selección, ya que elige los que mejores resultados han dado, y por último el de validación prueba el modelo conseguido con muestras no utilizadas en el proceso de entrenamiento con lo que comprueba la validez de este. </w:t>
      </w:r>
    </w:p>
    <w:p w14:paraId="754D7816" w14:textId="291AA7DB" w:rsidR="00B06120" w:rsidRDefault="00B06120" w:rsidP="005F31DF">
      <w:r>
        <w:t xml:space="preserve">Habitualmente, el de entrenamiento corresponde al 60% del dataset completo mientras que el de selección y validación al 20% cada uno. En cualquier caso, </w:t>
      </w:r>
      <w:r w:rsidR="005718E5">
        <w:t xml:space="preserve">para nuestro sistema </w:t>
      </w:r>
      <w:r w:rsidR="005718E5">
        <w:lastRenderedPageBreak/>
        <w:t xml:space="preserve">puede ser que otros porcentajes nos den mejores resultados, por </w:t>
      </w:r>
      <w:r w:rsidR="00A75DC7">
        <w:t>ejemplo,</w:t>
      </w:r>
      <w:r w:rsidR="005718E5">
        <w:t xml:space="preserve"> incrementando las muestras usadas en el entrenamiento y validando sólo para el porcentaje correspondiente a 365 muestras, ya que generalmente si se obtienen buenos datos para un año en concreto ocurrirá lo mismo con el resto de </w:t>
      </w:r>
      <w:r w:rsidR="00894C6B">
        <w:t>los años</w:t>
      </w:r>
      <w:r w:rsidR="005718E5">
        <w:t>.</w:t>
      </w:r>
    </w:p>
    <w:p w14:paraId="1D5A8FBE" w14:textId="147B2CC1" w:rsidR="00A75DC7" w:rsidRPr="00A75DC7" w:rsidRDefault="00A75DC7" w:rsidP="005F31DF">
      <w:r>
        <w:t>A partir de este momento ya es posible trabajar correctamente con el conjunto de datos procesado, pudiendo realizar tareas que serán útiles en el diseño del modelo como el cálculo de correlaciones entre las variables, el tratamiento de los valores atípicos o el escalado de los datos (introduciendo valores mínimo y máximo).</w:t>
      </w:r>
    </w:p>
    <w:p w14:paraId="2485B084" w14:textId="77777777" w:rsidR="00913B26" w:rsidRDefault="00913B26" w:rsidP="005F31DF"/>
    <w:p w14:paraId="6990553C" w14:textId="4C5EA6D8" w:rsidR="00612C06" w:rsidRDefault="003610B2" w:rsidP="00B752A2">
      <w:pPr>
        <w:pStyle w:val="Ttulo2"/>
      </w:pPr>
      <w:bookmarkStart w:id="14" w:name="_Toc106788130"/>
      <w:r>
        <w:t>Red neuronal</w:t>
      </w:r>
      <w:bookmarkEnd w:id="14"/>
    </w:p>
    <w:p w14:paraId="42503743" w14:textId="223E6D25" w:rsidR="003610B2" w:rsidRDefault="005D7528" w:rsidP="005F31DF">
      <w:hyperlink r:id="rId23" w:history="1">
        <w:r w:rsidR="004E48CD" w:rsidRPr="00C544E2">
          <w:rPr>
            <w:rStyle w:val="Hipervnculo"/>
          </w:rPr>
          <w:t>https://www.neuraldesigner.com/learning/tutorials/neural-network</w:t>
        </w:r>
      </w:hyperlink>
      <w:r w:rsidR="004E48CD">
        <w:t xml:space="preserve"> </w:t>
      </w:r>
    </w:p>
    <w:p w14:paraId="52E136B5" w14:textId="699FACE3" w:rsidR="00A75DC7" w:rsidRDefault="00AB59A6" w:rsidP="005F31DF">
      <w:r>
        <w:t xml:space="preserve">Una red neuronal es un modelo computacional que se inspira en el funcionamiento del cerebro humano. Una arquitectura es una red neuronal con más de una neurona, con parámetros ajustables </w:t>
      </w:r>
      <w:r w:rsidR="00B84F66">
        <w:t>para cada neurona</w:t>
      </w:r>
      <w:r w:rsidR="00AB05FF">
        <w:t xml:space="preserve"> (pesos y sesgos).</w:t>
      </w:r>
    </w:p>
    <w:p w14:paraId="2442C453" w14:textId="58781B1A" w:rsidR="00AB59A6" w:rsidRDefault="00AB59A6" w:rsidP="005F31DF">
      <w:r>
        <w:t xml:space="preserve">Son de utilidad en un gran número de problemas que se pueden clasificar en tres tipos: aproximación </w:t>
      </w:r>
      <w:r w:rsidR="00C52548">
        <w:t>(ajuste de una función a partir de los datos), clasificación (asignar un tipo a partir de unas características) o predicción, como en este trabajo.</w:t>
      </w:r>
    </w:p>
    <w:p w14:paraId="72DF7952" w14:textId="5FB00956" w:rsidR="0019576E" w:rsidRDefault="0019576E" w:rsidP="0019576E">
      <w:r>
        <w:t xml:space="preserve">Las características de la red neuronal influyen en el buen funcionamiento del modelo, siendo el mayor éxito posible la generalización a otros problemas. En nuestro caso, un ejemplo sería obtener buenos resultados en la ciudad de Barcelona a partir del modelo construido para Madrid. Para ello existen distintas topologías de redes neuronales, que pueden adecuarse más o menos a las características que buscamos, por lo que se entrará en detalle y experimentará con la finalidad de conseguir un error lo más pequeño posible en los valores alcanzados. </w:t>
      </w:r>
    </w:p>
    <w:p w14:paraId="4EAD3831" w14:textId="07142444" w:rsidR="005D1CC8" w:rsidRDefault="005D1CC8" w:rsidP="005D1CC8">
      <w:pPr>
        <w:jc w:val="center"/>
      </w:pPr>
      <w:r w:rsidRPr="005D1CC8">
        <w:rPr>
          <w:noProof/>
        </w:rPr>
        <w:lastRenderedPageBreak/>
        <w:drawing>
          <wp:anchor distT="0" distB="0" distL="114300" distR="114300" simplePos="0" relativeHeight="251680768" behindDoc="0" locked="0" layoutInCell="1" allowOverlap="1" wp14:anchorId="4D80D081" wp14:editId="1F2E2A94">
            <wp:simplePos x="0" y="0"/>
            <wp:positionH relativeFrom="margin">
              <wp:align>center</wp:align>
            </wp:positionH>
            <wp:positionV relativeFrom="paragraph">
              <wp:posOffset>0</wp:posOffset>
            </wp:positionV>
            <wp:extent cx="4266565" cy="2158365"/>
            <wp:effectExtent l="0" t="0" r="0" b="0"/>
            <wp:wrapTopAndBottom/>
            <wp:docPr id="19" name="Gráfico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4266565" cy="2158365"/>
                    </a:xfrm>
                    <a:prstGeom prst="rect">
                      <a:avLst/>
                    </a:prstGeom>
                  </pic:spPr>
                </pic:pic>
              </a:graphicData>
            </a:graphic>
            <wp14:sizeRelH relativeFrom="margin">
              <wp14:pctWidth>0</wp14:pctWidth>
            </wp14:sizeRelH>
            <wp14:sizeRelV relativeFrom="margin">
              <wp14:pctHeight>0</wp14:pctHeight>
            </wp14:sizeRelV>
          </wp:anchor>
        </w:drawing>
      </w:r>
      <w:r>
        <w:t>Figura X. Esquema de una red neuronal</w:t>
      </w:r>
    </w:p>
    <w:p w14:paraId="5D2B2412" w14:textId="1A720312" w:rsidR="005D1CC8" w:rsidRDefault="005D1CC8" w:rsidP="005F31DF"/>
    <w:p w14:paraId="57EDC6AA" w14:textId="07E2CDD2" w:rsidR="00B84F66" w:rsidRDefault="00C52548" w:rsidP="005F31DF">
      <w:r>
        <w:t>Las neuronas se agrupan en capas</w:t>
      </w:r>
      <w:r w:rsidR="005D1CC8">
        <w:t>, como se puede observar en la figura X</w:t>
      </w:r>
      <w:r>
        <w:t xml:space="preserve">, pudiendo estas ser de entrada, ocultas o de salida. Solamente hay una capa de entrada, que es la que recibe los datos, y una de salida, la que genera el modelo. Sin embargo, puede haber varias, una o </w:t>
      </w:r>
      <w:r w:rsidR="00B84F66">
        <w:t>ninguna capas ocultas</w:t>
      </w:r>
      <w:r>
        <w:t>. Existen varios tipos de capas.</w:t>
      </w:r>
    </w:p>
    <w:p w14:paraId="0362FDCE" w14:textId="6D86ABE3" w:rsidR="00C52548" w:rsidRDefault="00FE2D14" w:rsidP="005F31DF">
      <w:r w:rsidRPr="00B752A2">
        <w:rPr>
          <w:noProof/>
        </w:rPr>
        <w:drawing>
          <wp:anchor distT="0" distB="0" distL="114300" distR="114300" simplePos="0" relativeHeight="251660288" behindDoc="0" locked="0" layoutInCell="1" allowOverlap="1" wp14:anchorId="192250DA" wp14:editId="6EE4C94E">
            <wp:simplePos x="0" y="0"/>
            <wp:positionH relativeFrom="margin">
              <wp:align>center</wp:align>
            </wp:positionH>
            <wp:positionV relativeFrom="paragraph">
              <wp:posOffset>2601974</wp:posOffset>
            </wp:positionV>
            <wp:extent cx="5029200" cy="2074014"/>
            <wp:effectExtent l="0" t="0" r="0" b="0"/>
            <wp:wrapTopAndBottom/>
            <wp:docPr id="29" name="Imagen 29"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n 29" descr="Diagrama&#10;&#10;Descripción generada automáticament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029200" cy="2074014"/>
                    </a:xfrm>
                    <a:prstGeom prst="rect">
                      <a:avLst/>
                    </a:prstGeom>
                  </pic:spPr>
                </pic:pic>
              </a:graphicData>
            </a:graphic>
            <wp14:sizeRelH relativeFrom="margin">
              <wp14:pctWidth>0</wp14:pctWidth>
            </wp14:sizeRelH>
            <wp14:sizeRelV relativeFrom="margin">
              <wp14:pctHeight>0</wp14:pctHeight>
            </wp14:sizeRelV>
          </wp:anchor>
        </w:drawing>
      </w:r>
      <w:r w:rsidR="00C52548">
        <w:t>La más usada universalmente es la capa de perceptrón</w:t>
      </w:r>
      <w:r w:rsidR="000C454A">
        <w:t xml:space="preserve"> (también conocido como capa densa). Como particularidad, la entrada se convierte en salida usando una función de activación, teniendo en cuenta unos pesos y sesgos. </w:t>
      </w:r>
      <w:r w:rsidR="00B84F66">
        <w:t xml:space="preserve">Existen distintas funciones de activación, como la lineal, la tangente hiperbólica, o la función relu. </w:t>
      </w:r>
      <w:r w:rsidR="000C454A">
        <w:t xml:space="preserve">Los pesos se asocian a una conexión entre dos neuronas y reflejan la intensidad de </w:t>
      </w:r>
      <w:r w:rsidR="0017170E">
        <w:t>esta</w:t>
      </w:r>
      <w:r w:rsidR="000C454A">
        <w:t xml:space="preserve"> con un valor numérico w</w:t>
      </w:r>
      <w:r w:rsidR="000C454A" w:rsidRPr="00B84F66">
        <w:rPr>
          <w:vertAlign w:val="subscript"/>
        </w:rPr>
        <w:t>ij</w:t>
      </w:r>
      <w:r w:rsidR="000C454A">
        <w:t xml:space="preserve">, siendo i y j dos neuronas. Los sesgos son pesos que se </w:t>
      </w:r>
      <w:r w:rsidR="0017170E">
        <w:t>definen para una neurona en concreto con la tarea de mejorar el aprendizaje.</w:t>
      </w:r>
      <w:r w:rsidR="004E48CD">
        <w:t xml:space="preserve"> En una capa de perceptrón, lo primero que se aplica es una función de combinación (de las entradas con los pesos y sesgos), y después la función de activación para obtener la salida.</w:t>
      </w:r>
      <w:r w:rsidR="001617A6">
        <w:t xml:space="preserve"> En la siguiente figura se muestra el funcionamiento.</w:t>
      </w:r>
    </w:p>
    <w:p w14:paraId="190C7AE7" w14:textId="400EA3FA" w:rsidR="0003182D" w:rsidRDefault="001617A6" w:rsidP="001617A6">
      <w:pPr>
        <w:jc w:val="center"/>
      </w:pPr>
      <w:r>
        <w:t>Figura X. Diagrama de una capa de perceptrón</w:t>
      </w:r>
    </w:p>
    <w:p w14:paraId="59C61AE2" w14:textId="5A0BA820" w:rsidR="001617A6" w:rsidRDefault="0017170E" w:rsidP="005F31DF">
      <w:r>
        <w:lastRenderedPageBreak/>
        <w:t>Otros tipos de capa son la probabilística, usada principalmente en problemas de clasificación por lo que no se entrará en detalle, y la capa LSTM (long-short term memory). Estas son ampliamente usadas e</w:t>
      </w:r>
      <w:r w:rsidR="000816DE">
        <w:t xml:space="preserve">n problemas de predicción. </w:t>
      </w:r>
      <w:r w:rsidR="0003182D">
        <w:t>Recibe la información en un conjunto de entradas y esta se procesa en distintas “puertas”</w:t>
      </w:r>
      <w:r w:rsidR="00103C5D">
        <w:t>, conocidas como la de olvido, la de entrada, la de estado y la de salida. La mayor diferencia viene dada porque g</w:t>
      </w:r>
      <w:r w:rsidR="0003182D">
        <w:t>uarda los estados intermedios</w:t>
      </w:r>
      <w:r w:rsidR="00103C5D">
        <w:t xml:space="preserve"> en una celda, teniendo cierta memoria</w:t>
      </w:r>
      <w:r w:rsidR="00B84F66">
        <w:t>,</w:t>
      </w:r>
      <w:r w:rsidR="00103C5D">
        <w:t xml:space="preserve"> que es lo que le da su nombre a la capa. </w:t>
      </w:r>
      <w:r w:rsidR="0003182D">
        <w:t xml:space="preserve">Son bastante más complejas que la capa de </w:t>
      </w:r>
      <w:r w:rsidR="00103C5D">
        <w:t>perceptrón y no se pueden tratar de forma matricial como estas otras,</w:t>
      </w:r>
      <w:r w:rsidR="0003182D">
        <w:t xml:space="preserve"> pero presentan buenos resultados en conjuntos de datos con series temporales.</w:t>
      </w:r>
    </w:p>
    <w:p w14:paraId="12A77F55" w14:textId="7AD07CF4" w:rsidR="001617A6" w:rsidRDefault="001617A6" w:rsidP="001617A6">
      <w:pPr>
        <w:jc w:val="center"/>
      </w:pPr>
      <w:r w:rsidRPr="001617A6">
        <w:rPr>
          <w:noProof/>
        </w:rPr>
        <w:drawing>
          <wp:anchor distT="0" distB="0" distL="114300" distR="114300" simplePos="0" relativeHeight="251661312" behindDoc="0" locked="0" layoutInCell="1" allowOverlap="1" wp14:anchorId="7DCA2705" wp14:editId="2F0317A5">
            <wp:simplePos x="0" y="0"/>
            <wp:positionH relativeFrom="margin">
              <wp:align>center</wp:align>
            </wp:positionH>
            <wp:positionV relativeFrom="paragraph">
              <wp:posOffset>46340</wp:posOffset>
            </wp:positionV>
            <wp:extent cx="7140575" cy="4773930"/>
            <wp:effectExtent l="0" t="0" r="0" b="0"/>
            <wp:wrapTopAndBottom/>
            <wp:docPr id="30" name="Imagen 30"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n 30" descr="Diagrama&#10;&#10;Descripción generada automáticament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7140575" cy="4773930"/>
                    </a:xfrm>
                    <a:prstGeom prst="rect">
                      <a:avLst/>
                    </a:prstGeom>
                  </pic:spPr>
                </pic:pic>
              </a:graphicData>
            </a:graphic>
            <wp14:sizeRelH relativeFrom="margin">
              <wp14:pctWidth>0</wp14:pctWidth>
            </wp14:sizeRelH>
            <wp14:sizeRelV relativeFrom="margin">
              <wp14:pctHeight>0</wp14:pctHeight>
            </wp14:sizeRelV>
          </wp:anchor>
        </w:drawing>
      </w:r>
      <w:r>
        <w:t>Figura X. Diagrama de una capa LSTM</w:t>
      </w:r>
    </w:p>
    <w:p w14:paraId="4483679F" w14:textId="337F8E8E" w:rsidR="0003182D" w:rsidRDefault="001617A6" w:rsidP="005F31DF">
      <w:r>
        <w:t>P</w:t>
      </w:r>
      <w:r w:rsidR="0003182D">
        <w:t>or último, existen otro tipo de capas como las de escalado</w:t>
      </w:r>
      <w:r w:rsidR="007721EA">
        <w:t>, desescalado y límite que sirven para tareas concretas como mantener los valores dentro de unos rangos o devolverlos a los rangos iniciales.</w:t>
      </w:r>
    </w:p>
    <w:p w14:paraId="0BC40B3E" w14:textId="3F8CAFB5" w:rsidR="0003182D" w:rsidRDefault="0003182D" w:rsidP="005F31DF">
      <w:r>
        <w:lastRenderedPageBreak/>
        <w:t>Es interesante mencionar que estas capas se pueden combinar, utilizando por ejemplo una capa oculta de perceptrón y otra LSTM.  Encontrar la arquitectura adecuada para la red proporcionará mejores resultados.</w:t>
      </w:r>
    </w:p>
    <w:p w14:paraId="133D8F98" w14:textId="3BBA6FB8" w:rsidR="001617A6" w:rsidRDefault="001617A6" w:rsidP="005F31DF"/>
    <w:p w14:paraId="5AF300CA" w14:textId="395D889F" w:rsidR="00BC0D86" w:rsidRDefault="00D96E6E" w:rsidP="00BC0D86">
      <w:pPr>
        <w:pStyle w:val="Ttulo2"/>
      </w:pPr>
      <w:bookmarkStart w:id="15" w:name="_Toc106788132"/>
      <w:r>
        <w:t>Algoritmos</w:t>
      </w:r>
      <w:r w:rsidR="003610B2">
        <w:t xml:space="preserve"> de entrenamiento</w:t>
      </w:r>
      <w:bookmarkEnd w:id="15"/>
      <w:r w:rsidR="00356633">
        <w:t xml:space="preserve"> </w:t>
      </w:r>
    </w:p>
    <w:p w14:paraId="709BEC24" w14:textId="77777777" w:rsidR="00C25084" w:rsidRDefault="005D7528" w:rsidP="005F31DF">
      <w:hyperlink r:id="rId28" w:history="1">
        <w:r w:rsidR="00BC0D86" w:rsidRPr="00B70D1C">
          <w:rPr>
            <w:rStyle w:val="Hipervnculo"/>
          </w:rPr>
          <w:t>https://www.neuraldesigner.com/blog/5_algorithms_to_train_a_neural_network</w:t>
        </w:r>
      </w:hyperlink>
      <w:r w:rsidR="006A0ADE">
        <w:t xml:space="preserve"> </w:t>
      </w:r>
    </w:p>
    <w:p w14:paraId="6735196A" w14:textId="6C54E75A" w:rsidR="00894C6B" w:rsidRDefault="005C7A96" w:rsidP="005F31DF">
      <w:r>
        <w:rPr>
          <w:noProof/>
        </w:rPr>
        <w:drawing>
          <wp:anchor distT="0" distB="0" distL="114300" distR="114300" simplePos="0" relativeHeight="251748352" behindDoc="0" locked="0" layoutInCell="1" allowOverlap="1" wp14:anchorId="123F690C" wp14:editId="2F79D41E">
            <wp:simplePos x="0" y="0"/>
            <wp:positionH relativeFrom="margin">
              <wp:align>center</wp:align>
            </wp:positionH>
            <wp:positionV relativeFrom="paragraph">
              <wp:posOffset>779118</wp:posOffset>
            </wp:positionV>
            <wp:extent cx="3657600" cy="2223137"/>
            <wp:effectExtent l="0" t="0" r="0" b="5715"/>
            <wp:wrapTopAndBottom/>
            <wp:docPr id="16" name="Gráfico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3657600" cy="2223137"/>
                    </a:xfrm>
                    <a:prstGeom prst="rect">
                      <a:avLst/>
                    </a:prstGeom>
                  </pic:spPr>
                </pic:pic>
              </a:graphicData>
            </a:graphic>
            <wp14:sizeRelH relativeFrom="margin">
              <wp14:pctWidth>0</wp14:pctWidth>
            </wp14:sizeRelH>
            <wp14:sizeRelV relativeFrom="margin">
              <wp14:pctHeight>0</wp14:pctHeight>
            </wp14:sizeRelV>
          </wp:anchor>
        </w:drawing>
      </w:r>
      <w:r w:rsidR="00D12B29">
        <w:t>Este proceso trata de encontrar los parámetros (pesos y sesgos) óptimos</w:t>
      </w:r>
      <w:r w:rsidR="004D54E3">
        <w:t xml:space="preserve"> para optimizar la red neuronal</w:t>
      </w:r>
      <w:r w:rsidR="00D12B29">
        <w:t>, y para ello se utiliza un algoritmo de entren</w:t>
      </w:r>
      <w:r w:rsidR="005619C3">
        <w:t>amiento</w:t>
      </w:r>
      <w:r>
        <w:t>, como se muestra en la figura X.</w:t>
      </w:r>
    </w:p>
    <w:p w14:paraId="5D10E626" w14:textId="7259074C" w:rsidR="005C7A96" w:rsidRDefault="005C7A96" w:rsidP="005C7A96">
      <w:pPr>
        <w:jc w:val="center"/>
      </w:pPr>
      <w:r>
        <w:rPr>
          <w:noProof/>
        </w:rPr>
        <mc:AlternateContent>
          <mc:Choice Requires="wps">
            <w:drawing>
              <wp:inline distT="0" distB="0" distL="0" distR="0" wp14:anchorId="25252679" wp14:editId="4D9392AC">
                <wp:extent cx="301625" cy="301625"/>
                <wp:effectExtent l="0" t="0" r="0" b="0"/>
                <wp:docPr id="15" name="Rectángulo 15" descr="Training proces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3B43671" id="Rectángulo 15" o:spid="_x0000_s1026" alt="Training process"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" filled="f" stroked="f">
                <o:lock v:ext="edit" aspectratio="t"/>
                <w10:anchorlock/>
              </v:rect>
            </w:pict>
          </mc:Fallback>
        </mc:AlternateContent>
      </w:r>
      <w:r>
        <w:rPr>
          <w:noProof/>
        </w:rPr>
        <w:t>Figura X. Diagrama de actividad de un algoritmo de entrenamiento</w:t>
      </w:r>
    </w:p>
    <w:p w14:paraId="248A0DFE" w14:textId="596EEBFD" w:rsidR="005619C3" w:rsidRDefault="005619C3" w:rsidP="005F31DF">
      <w:r>
        <w:t xml:space="preserve">En primer lugar, las muestras del subconjunto de entrenamiento se introducen en la capa de entrada de la red, y se combinan con los pesos y sesgos de esta. </w:t>
      </w:r>
      <w:r w:rsidR="001E5E96">
        <w:t>Posteriormente</w:t>
      </w:r>
      <w:r>
        <w:t xml:space="preserve"> se utiliza la función de activación de las neuronas. Acto seguido, se propagan las salidas de la primera capa a la siguiente, y así sucesivamente hasta llegar a la capa de salida. </w:t>
      </w:r>
      <w:r w:rsidR="0025087F">
        <w:t xml:space="preserve">Por último, se calcula el gradiente del error mediante un algoritmo de retropropagación. Si este satisface las condiciones de finalización (que pueden ser un valor mínimo, un tiempo máximo, un número de iteraciones máximo o similares), termina el proceso, en cambio si no lo hace se modifican los parámetros y se repite todo el proceso. Cada repetición del proceso es lo que se conoce como un epoch. </w:t>
      </w:r>
    </w:p>
    <w:p w14:paraId="758830BB" w14:textId="4B067151" w:rsidR="005C7A96" w:rsidRDefault="0025087F" w:rsidP="00C25084">
      <w:r>
        <w:t>Existen varios algoritmos de optimización</w:t>
      </w:r>
      <w:r w:rsidR="00D320EE">
        <w:t>, con diferentes características</w:t>
      </w:r>
      <w:r w:rsidR="00274B37">
        <w:t xml:space="preserve"> matemáticas y parámetros diferentes para además de minimizar el error, reducir el tiempo de entrenamiento y el número de iteraciones lo máximo posible. Entre los más famosos destacan </w:t>
      </w:r>
      <w:r w:rsidR="005B717B">
        <w:t xml:space="preserve">el algoritmo de Levenberg-Marquardt, </w:t>
      </w:r>
      <w:r w:rsidR="00274B37">
        <w:t xml:space="preserve">el método de Quasi-Newton y el </w:t>
      </w:r>
      <w:r w:rsidR="00274B37">
        <w:lastRenderedPageBreak/>
        <w:t>algoritmo de estimación de momento adaptativo</w:t>
      </w:r>
      <w:r w:rsidR="005B717B">
        <w:t>. Normalmente, el mejor algoritmo dependerá del tamaño del conjunto de datos. Para uno pequeño, Levenberg-Marquardt</w:t>
      </w:r>
      <w:r w:rsidR="00C94C62">
        <w:t xml:space="preserve"> presenta buenos resultados por su rapidez de </w:t>
      </w:r>
      <w:r w:rsidR="00D372A1">
        <w:t>entrenamiento,</w:t>
      </w:r>
      <w:r w:rsidR="00ED38B5">
        <w:t xml:space="preserve"> aunque utiliza mayor cantidad de memoria que los demás, por eso no es bueno en tamaños mayores</w:t>
      </w:r>
      <w:r w:rsidR="00C94C62">
        <w:t>. En intermedios, Quasi-Newton trabaja mejor. Por último, en conjuntos de datos muy grandes el algoritmo de estimación del momento adaptativo, siendo el más moderno y adecuado a las nuevas necesidades, funciona mejor que el resto.</w:t>
      </w:r>
      <w:r w:rsidR="005B717B">
        <w:t xml:space="preserve"> </w:t>
      </w:r>
      <w:r w:rsidR="00274B37">
        <w:t xml:space="preserve"> </w:t>
      </w:r>
    </w:p>
    <w:p w14:paraId="513614C1" w14:textId="77777777" w:rsidR="00CD656C" w:rsidRDefault="00CD656C" w:rsidP="00C25084"/>
    <w:p w14:paraId="02BFE809" w14:textId="77777777" w:rsidR="00CD656C" w:rsidRDefault="00CD656C" w:rsidP="00CD656C">
      <w:pPr>
        <w:pStyle w:val="Ttulo2"/>
      </w:pPr>
      <w:bookmarkStart w:id="16" w:name="_Toc106788133"/>
      <w:bookmarkStart w:id="17" w:name="_Toc106788131"/>
      <w:r>
        <w:t>Función de coste</w:t>
      </w:r>
      <w:bookmarkEnd w:id="17"/>
      <w:r>
        <w:t xml:space="preserve"> </w:t>
      </w:r>
    </w:p>
    <w:p w14:paraId="173541A4" w14:textId="77777777" w:rsidR="00CD656C" w:rsidRDefault="00CD656C" w:rsidP="00CD656C">
      <w:hyperlink r:id="rId31" w:history="1">
        <w:r w:rsidRPr="00C544E2">
          <w:rPr>
            <w:rStyle w:val="Hipervnculo"/>
          </w:rPr>
          <w:t>https://www.neuraldesigner.com/learning/tutorials/training-strategy</w:t>
        </w:r>
      </w:hyperlink>
      <w:r>
        <w:t xml:space="preserve"> </w:t>
      </w:r>
    </w:p>
    <w:p w14:paraId="7123F609" w14:textId="77777777" w:rsidR="00CD656C" w:rsidRDefault="00CD656C" w:rsidP="00CD656C">
      <w:r>
        <w:t xml:space="preserve">El concepto de función de coste describe la tarea que la red neuronal va a realizar. Permite conocer una estimación sobre la calidad de los resultados obtenidos por un modelo. El objetivo del algoritmo de entrenamiento siempre será minimizar esta función, lo que en nuestro caso significa mejores predicciones. </w:t>
      </w:r>
    </w:p>
    <w:p w14:paraId="0BA2B6BA" w14:textId="77777777" w:rsidR="00CD656C" w:rsidRDefault="00CD656C" w:rsidP="00CD656C">
      <w:r>
        <w:rPr>
          <w:noProof/>
        </w:rPr>
        <w:drawing>
          <wp:anchor distT="0" distB="0" distL="114300" distR="114300" simplePos="0" relativeHeight="251771904" behindDoc="0" locked="0" layoutInCell="1" allowOverlap="1" wp14:anchorId="08E4D6A5" wp14:editId="4E0B3947">
            <wp:simplePos x="0" y="0"/>
            <wp:positionH relativeFrom="margin">
              <wp:align>center</wp:align>
            </wp:positionH>
            <wp:positionV relativeFrom="paragraph">
              <wp:posOffset>1360976</wp:posOffset>
            </wp:positionV>
            <wp:extent cx="3827145" cy="2580005"/>
            <wp:effectExtent l="0" t="0" r="0" b="0"/>
            <wp:wrapTopAndBottom/>
            <wp:docPr id="14" name="Gráfico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3827145" cy="2580005"/>
                    </a:xfrm>
                    <a:prstGeom prst="rect">
                      <a:avLst/>
                    </a:prstGeom>
                  </pic:spPr>
                </pic:pic>
              </a:graphicData>
            </a:graphic>
            <wp14:sizeRelH relativeFrom="margin">
              <wp14:pctWidth>0</wp14:pctWidth>
            </wp14:sizeRelH>
            <wp14:sizeRelV relativeFrom="margin">
              <wp14:pctHeight>0</wp14:pctHeight>
            </wp14:sizeRelV>
          </wp:anchor>
        </w:drawing>
      </w:r>
      <w:r>
        <w:t xml:space="preserve">Esta función se compone de dos términos, el de error y el de regularización. El índice de error es el más importante y un concepto fundamental en este trabajo. Mide el ajuste de la red neuronal al conjunto de datos que se le ha suministrado. En un problema de predicción, indica la diferencia entre las predicciones que ha hecho la red neuronal y los resultados correctos. </w:t>
      </w:r>
    </w:p>
    <w:p w14:paraId="7C48AFFE" w14:textId="77777777" w:rsidR="00CD656C" w:rsidRDefault="00CD656C" w:rsidP="00CD656C">
      <w:pPr>
        <w:jc w:val="center"/>
      </w:pPr>
      <w:r>
        <w:rPr>
          <w:noProof/>
        </w:rPr>
        <mc:AlternateContent>
          <mc:Choice Requires="wps">
            <w:drawing>
              <wp:inline distT="0" distB="0" distL="0" distR="0" wp14:anchorId="1FA1419F" wp14:editId="085F28A9">
                <wp:extent cx="301625" cy="301625"/>
                <wp:effectExtent l="0" t="0" r="0" b="0"/>
                <wp:docPr id="13" name="Rectángulo 13" descr="Loss functi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9325023" id="Rectángulo 13" o:spid="_x0000_s1026" alt="Loss function"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" filled="f" stroked="f">
                <o:lock v:ext="edit" aspectratio="t"/>
                <w10:anchorlock/>
              </v:rect>
            </w:pict>
          </mc:Fallback>
        </mc:AlternateContent>
      </w:r>
      <w:r>
        <w:rPr>
          <w:noProof/>
        </w:rPr>
        <w:t>Figura X. Representación gráfica de una función de coste</w:t>
      </w:r>
    </w:p>
    <w:p w14:paraId="0B94ACD8" w14:textId="77777777" w:rsidR="00CD656C" w:rsidRDefault="00CD656C" w:rsidP="00CD656C"/>
    <w:p w14:paraId="61B7A0D3" w14:textId="77777777" w:rsidR="00CD656C" w:rsidRDefault="00CD656C" w:rsidP="00CD656C">
      <w:r>
        <w:lastRenderedPageBreak/>
        <w:t xml:space="preserve">Existen diferentes tipos de error, cada uno con ventajas y desventajas. </w:t>
      </w:r>
    </w:p>
    <w:p w14:paraId="5CA1ADFF" w14:textId="77777777" w:rsidR="00CD656C" w:rsidRDefault="00CD656C" w:rsidP="00CD656C">
      <w:pPr>
        <w:pStyle w:val="Prrafodelista"/>
        <w:numPr>
          <w:ilvl w:val="0"/>
          <w:numId w:val="2"/>
        </w:numPr>
      </w:pPr>
      <w:r>
        <w:t xml:space="preserve">La suma de los errores al cuadrado es uno de los más típicos y tiene la ventaja de que puede ser tratado como una función continua diferenciable. </w:t>
      </w:r>
    </w:p>
    <w:p w14:paraId="419CE654" w14:textId="77777777" w:rsidR="00CD656C" w:rsidRDefault="00CD656C" w:rsidP="00CD656C">
      <w:pPr>
        <w:pStyle w:val="Prrafodelista"/>
        <w:numPr>
          <w:ilvl w:val="0"/>
          <w:numId w:val="2"/>
        </w:numPr>
      </w:pPr>
      <w:r>
        <w:t>El error cuadrático medio es similar al anterior pero el error no aumenta con el tamaño del dataset, lo que es útil en conjunto de datos grandes.</w:t>
      </w:r>
    </w:p>
    <w:p w14:paraId="3B3D046D" w14:textId="77777777" w:rsidR="00CD656C" w:rsidRDefault="00CD656C" w:rsidP="00CD656C">
      <w:pPr>
        <w:pStyle w:val="Prrafodelista"/>
        <w:numPr>
          <w:ilvl w:val="0"/>
          <w:numId w:val="2"/>
        </w:numPr>
      </w:pPr>
      <w:r>
        <w:t>La raíz del error cuadrático medio es la raíz del error mencionado anteriormente.</w:t>
      </w:r>
    </w:p>
    <w:p w14:paraId="2EDF9042" w14:textId="77777777" w:rsidR="00CD656C" w:rsidRDefault="00CD656C" w:rsidP="00CD656C">
      <w:pPr>
        <w:pStyle w:val="Prrafodelista"/>
        <w:numPr>
          <w:ilvl w:val="0"/>
          <w:numId w:val="2"/>
        </w:numPr>
      </w:pPr>
      <w:r>
        <w:t>El error cuadrático normalizado tampoco aumenta con el tamaño del dataset e introduce un coeficiente de normalización con el que no contaban los anteriores.</w:t>
      </w:r>
    </w:p>
    <w:p w14:paraId="51ADF277" w14:textId="77777777" w:rsidR="00CD656C" w:rsidRDefault="00CD656C" w:rsidP="00CD656C">
      <w:pPr>
        <w:pStyle w:val="Prrafodelista"/>
        <w:numPr>
          <w:ilvl w:val="0"/>
          <w:numId w:val="2"/>
        </w:numPr>
      </w:pPr>
      <w:r>
        <w:t xml:space="preserve">El error de Minkowski evita que el error esté muy marcado por unas pocas muestras con errores muy altos, que es un problema común a todos los anteriormente vistos. </w:t>
      </w:r>
    </w:p>
    <w:p w14:paraId="193BABCE" w14:textId="77777777" w:rsidR="00CD656C" w:rsidRDefault="00CD656C" w:rsidP="00CD656C">
      <w:r>
        <w:t xml:space="preserve">Por otro lado, el término de regularización puede que exista o no, en contraposición al término de error. Un modelo es regular si pequeños cambios en las entradas suponen pequeños cambios en las salidas. Si no fuera así, es irregular por lo que un término de regularización se introduce para controlar la complejidad de la red neuronal. Internamente, hace que los pesos y sesgos sean más pequeños. Existen dos tipos principales: </w:t>
      </w:r>
    </w:p>
    <w:p w14:paraId="213AB8E2" w14:textId="77777777" w:rsidR="00CD656C" w:rsidRDefault="00CD656C" w:rsidP="00CD656C">
      <w:pPr>
        <w:pStyle w:val="Prrafodelista"/>
        <w:numPr>
          <w:ilvl w:val="0"/>
          <w:numId w:val="3"/>
        </w:numPr>
      </w:pPr>
      <w:r>
        <w:t xml:space="preserve">Regularización L1: utiliza la suma de los valores absolutos de los parámetros de la red neuronal. </w:t>
      </w:r>
    </w:p>
    <w:p w14:paraId="64D36EAC" w14:textId="18086B51" w:rsidR="00CD656C" w:rsidRDefault="00CD656C" w:rsidP="00CD656C">
      <w:pPr>
        <w:pStyle w:val="Prrafodelista"/>
        <w:numPr>
          <w:ilvl w:val="0"/>
          <w:numId w:val="3"/>
        </w:numPr>
      </w:pPr>
      <w:r>
        <w:t>Regularización L2: utiliza la suma cuadrática de los parámetros de la red neuronal. Se aumenta o disminuye hasta encontrar un balance idóneo.</w:t>
      </w:r>
    </w:p>
    <w:p w14:paraId="1609D3E0" w14:textId="77777777" w:rsidR="00CD656C" w:rsidRDefault="00CD656C">
      <w:pPr>
        <w:spacing w:line="259" w:lineRule="auto"/>
        <w:jc w:val="left"/>
      </w:pPr>
      <w:r>
        <w:br w:type="page"/>
      </w:r>
    </w:p>
    <w:p w14:paraId="51793988" w14:textId="7A7AD9CF" w:rsidR="00C34933" w:rsidRDefault="00863FBC" w:rsidP="00BC0D86">
      <w:pPr>
        <w:pStyle w:val="Ttulo1"/>
      </w:pPr>
      <w:r>
        <w:lastRenderedPageBreak/>
        <w:t>Técnicas</w:t>
      </w:r>
      <w:r w:rsidR="00BC0D86">
        <w:t xml:space="preserve"> y herramientas</w:t>
      </w:r>
      <w:bookmarkEnd w:id="16"/>
    </w:p>
    <w:p w14:paraId="363B02B8" w14:textId="323A402E" w:rsidR="00C34933" w:rsidRDefault="00123249" w:rsidP="00BC0D86">
      <w:pPr>
        <w:pStyle w:val="Ttulo2"/>
      </w:pPr>
      <w:bookmarkStart w:id="18" w:name="_Toc106788134"/>
      <w:r>
        <w:t>Metodología</w:t>
      </w:r>
      <w:bookmarkEnd w:id="18"/>
    </w:p>
    <w:p w14:paraId="20DF985A" w14:textId="77777777" w:rsidR="00DB47D5" w:rsidRDefault="00AD7517" w:rsidP="005F31DF">
      <w:r>
        <w:t xml:space="preserve">Necesitamos una metodología de desarrollo de software </w:t>
      </w:r>
      <w:r w:rsidR="001C0B9F">
        <w:t>que se adapte a las características de este sistema. Debido a ello, metodologías tradicionales</w:t>
      </w:r>
      <w:r w:rsidR="00DB47D5">
        <w:t xml:space="preserve">, </w:t>
      </w:r>
      <w:r w:rsidR="001C0B9F">
        <w:t>que impliquen una planificación total del trabajo antes de comenzar el desarrollo</w:t>
      </w:r>
      <w:r w:rsidR="00DB47D5">
        <w:t>,</w:t>
      </w:r>
      <w:r w:rsidR="001C0B9F">
        <w:t xml:space="preserve"> no serían óptimas para el problema en cuestión. </w:t>
      </w:r>
      <w:r w:rsidR="009438D5">
        <w:t xml:space="preserve">En este sentido, metodologías ágiles que permitan un desarrollo iterativo e incremental, en vez de lineal, pueden ser de más utilidad </w:t>
      </w:r>
      <w:r w:rsidR="00DB47D5">
        <w:t>para los objetivos de este trabajo.</w:t>
      </w:r>
    </w:p>
    <w:p w14:paraId="529D6866" w14:textId="709489D4" w:rsidR="005144E6" w:rsidRDefault="00DB47D5" w:rsidP="005F31DF">
      <w:r>
        <w:t xml:space="preserve">De esta forma, un marco de trabajo </w:t>
      </w:r>
      <w:r w:rsidR="005144E6">
        <w:t xml:space="preserve">ágil </w:t>
      </w:r>
      <w:r>
        <w:t xml:space="preserve">como el que podría ser Scrum, solapando fases del desarrollo (como en nuestro caso podrían ser el diseño de la interfaz web y las pruebas del modelo), con una estrategia de desarrollo incremental y una toma de decisiones a corto plazo, pueden proporcionar un método efectivo para conseguir mayor flexibilidad a cambios, mayor productividad </w:t>
      </w:r>
      <w:r w:rsidR="005144E6">
        <w:t>y mejor calidad del software.</w:t>
      </w:r>
      <w:r w:rsidR="009438D5">
        <w:t xml:space="preserve"> </w:t>
      </w:r>
      <w:r w:rsidR="005144E6">
        <w:t>Sin embargo, la particularidad de este sistema es su enfoque científico, no tan centrado en diseño de software clásico.</w:t>
      </w:r>
    </w:p>
    <w:p w14:paraId="0D788606" w14:textId="6121524D" w:rsidR="005144E6" w:rsidRDefault="005144E6" w:rsidP="005F31DF">
      <w:r>
        <w:t xml:space="preserve">Por esta razón, </w:t>
      </w:r>
      <w:r w:rsidR="003C2D49">
        <w:t xml:space="preserve">la metodología que se va a usar en este proyecto es DSRM (Design Science Research Methodology), expuesta por </w:t>
      </w:r>
      <w:r w:rsidR="003C2D49" w:rsidRPr="003C2D49">
        <w:t xml:space="preserve">Ken Peffers, Tuure </w:t>
      </w:r>
      <w:r w:rsidR="00FA5B57" w:rsidRPr="003C2D49">
        <w:t>Tuunanen,</w:t>
      </w:r>
      <w:r w:rsidR="003C2D49" w:rsidRPr="003C2D49">
        <w:t xml:space="preserve"> Marcus A. Rothenberger </w:t>
      </w:r>
      <w:r w:rsidR="003C2D49">
        <w:t xml:space="preserve">y </w:t>
      </w:r>
      <w:r w:rsidR="003C2D49" w:rsidRPr="003C2D49">
        <w:t>Samir Chatterjee</w:t>
      </w:r>
      <w:r w:rsidR="003C2D49">
        <w:t xml:space="preserve"> en </w:t>
      </w:r>
      <w:hyperlink r:id="rId34" w:history="1">
        <w:r w:rsidR="003C2D49" w:rsidRPr="000E56D8">
          <w:rPr>
            <w:rStyle w:val="Hipervnculo"/>
          </w:rPr>
          <w:t>https://www.tandfonline.com/doi/abs/10.2753/MIS0742-1222240302</w:t>
        </w:r>
      </w:hyperlink>
      <w:r w:rsidR="003C2D49">
        <w:t xml:space="preserve">. </w:t>
      </w:r>
      <w:r w:rsidR="0042450C">
        <w:t xml:space="preserve">Incorpora principios, prácticas y procedimientos necesarios para llevar a cabo una investigación científica y cumplir con tres objetivos principales: ser coherente con la literatura previa, proporcionar un modelo de proceso para hacer investigación en Design Science y </w:t>
      </w:r>
      <w:r w:rsidR="008F4C67">
        <w:t>p</w:t>
      </w:r>
      <w:r w:rsidR="0042450C">
        <w:t>roporcionar un modelo mental para presentar y evaluar la investigación de Design Science en un sistema de información como el de este trabajo.</w:t>
      </w:r>
    </w:p>
    <w:p w14:paraId="7AD2C250" w14:textId="18CEBB5C" w:rsidR="008F4C67" w:rsidRDefault="008F4C67" w:rsidP="008F4C67">
      <w:pPr>
        <w:jc w:val="center"/>
      </w:pPr>
      <w:r>
        <w:rPr>
          <w:noProof/>
        </w:rPr>
        <w:lastRenderedPageBreak/>
        <w:drawing>
          <wp:anchor distT="0" distB="0" distL="114300" distR="114300" simplePos="0" relativeHeight="251663360" behindDoc="0" locked="0" layoutInCell="1" allowOverlap="1" wp14:anchorId="02755FAB" wp14:editId="7B0970BC">
            <wp:simplePos x="0" y="0"/>
            <wp:positionH relativeFrom="margin">
              <wp:align>center</wp:align>
            </wp:positionH>
            <wp:positionV relativeFrom="paragraph">
              <wp:posOffset>0</wp:posOffset>
            </wp:positionV>
            <wp:extent cx="6710045" cy="2733675"/>
            <wp:effectExtent l="0" t="0" r="0" b="9525"/>
            <wp:wrapTopAndBottom/>
            <wp:docPr id="31" name="Imagen 31"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n 31" descr="Diagrama&#10;&#10;Descripción generada automáticament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710045" cy="2733675"/>
                    </a:xfrm>
                    <a:prstGeom prst="rect">
                      <a:avLst/>
                    </a:prstGeom>
                    <a:noFill/>
                    <a:ln>
                      <a:noFill/>
                    </a:ln>
                  </pic:spPr>
                </pic:pic>
              </a:graphicData>
            </a:graphic>
            <wp14:sizeRelH relativeFrom="margin">
              <wp14:pctWidth>0</wp14:pctWidth>
            </wp14:sizeRelH>
            <wp14:sizeRelV relativeFrom="margin">
              <wp14:pctHeight>0</wp14:pctHeight>
            </wp14:sizeRelV>
          </wp:anchor>
        </w:drawing>
      </w:r>
      <w:r>
        <w:t>Figura X. Modelo de proceso de DSRM</w:t>
      </w:r>
      <w:r w:rsidR="00EB762E">
        <w:t>.</w:t>
      </w:r>
    </w:p>
    <w:p w14:paraId="1792EE75" w14:textId="77777777" w:rsidR="008F4C67" w:rsidRDefault="008F4C67" w:rsidP="005F31DF"/>
    <w:p w14:paraId="4A991217" w14:textId="4467BD83" w:rsidR="0042450C" w:rsidRDefault="008F4C67" w:rsidP="005F31DF">
      <w:r>
        <w:t>Como se observa en la figura X, s</w:t>
      </w:r>
      <w:r w:rsidR="0042450C">
        <w:t>e incluyen seis pasos a seguir: la identificación del problema y motivación, definición de objetivos para una solución, diseño y desarrollo, demonstración, evaluación y comunicación.</w:t>
      </w:r>
      <w:r w:rsidR="00FA5B57">
        <w:t xml:space="preserve"> Asimismo, el proceso permite un desarrollo iterativo acorde con las necesidades mencionadas previamente.</w:t>
      </w:r>
    </w:p>
    <w:p w14:paraId="4B86707E" w14:textId="7F966A43" w:rsidR="00BC0D86" w:rsidRDefault="00BC0D86" w:rsidP="005F31DF"/>
    <w:p w14:paraId="30F81B57" w14:textId="6B6BE905" w:rsidR="00123249" w:rsidRDefault="00123249" w:rsidP="00BC0D86">
      <w:pPr>
        <w:pStyle w:val="Ttulo2"/>
      </w:pPr>
      <w:bookmarkStart w:id="19" w:name="_Toc106788135"/>
      <w:r>
        <w:t xml:space="preserve">Motor </w:t>
      </w:r>
      <w:r w:rsidR="00833082">
        <w:t>de cálculo</w:t>
      </w:r>
      <w:bookmarkEnd w:id="19"/>
    </w:p>
    <w:p w14:paraId="4BF0A617" w14:textId="20815D4A" w:rsidR="00792D37" w:rsidRDefault="00792D37" w:rsidP="005F31DF">
      <w:r>
        <w:t>El motor de software usado para</w:t>
      </w:r>
      <w:r w:rsidR="006C5358">
        <w:t xml:space="preserve"> el diseño de la red neuronal y la obtención del modelo de predicción va a ser la </w:t>
      </w:r>
      <w:r w:rsidR="003C6882">
        <w:t>biblioteca</w:t>
      </w:r>
      <w:r w:rsidR="006C5358">
        <w:t xml:space="preserve"> de código abierto OpenNN. Esta librería permite construir redes neuronales </w:t>
      </w:r>
      <w:r w:rsidR="008A5757">
        <w:t xml:space="preserve">artificiales </w:t>
      </w:r>
      <w:r w:rsidR="006C5358">
        <w:t xml:space="preserve">con un muy buen rendimiento, obteniendo mejores resultados en aspectos como la velocidad de ejecución y </w:t>
      </w:r>
      <w:r w:rsidR="00212EAF">
        <w:t>la asignación de memoria que otras</w:t>
      </w:r>
      <w:r w:rsidR="006C5358">
        <w:t xml:space="preserve"> </w:t>
      </w:r>
      <w:r w:rsidR="00212EAF">
        <w:t xml:space="preserve">bibliotecas de código abierto relacionadas con la inteligencia artificial como TensorFlow o PyTorch. </w:t>
      </w:r>
    </w:p>
    <w:p w14:paraId="0F422E2B" w14:textId="5D4F9973" w:rsidR="00212EAF" w:rsidRDefault="00212EAF" w:rsidP="005F31DF">
      <w:r>
        <w:t xml:space="preserve">Haciendo uso de esta librería, </w:t>
      </w:r>
      <w:r w:rsidR="003C6882">
        <w:t>podemos construir</w:t>
      </w:r>
      <w:r w:rsidR="005D26A1">
        <w:t xml:space="preserve"> redes</w:t>
      </w:r>
      <w:r w:rsidR="003C6882">
        <w:t xml:space="preserve"> neuronales ajustando los parámetros expuestos en capítulos anteriores</w:t>
      </w:r>
      <w:r w:rsidR="005D26A1">
        <w:t xml:space="preserve">. Adopta algoritmos de entrenamiento e índices de error como los </w:t>
      </w:r>
      <w:r w:rsidR="003C6882">
        <w:t>mencionados</w:t>
      </w:r>
      <w:r w:rsidR="005D26A1">
        <w:t xml:space="preserve"> en el apartado (NUM CONCEPTOS TEORICOS)</w:t>
      </w:r>
      <w:r w:rsidR="00CA0E8A">
        <w:t>, permitiendo poner en práctica los conceptos teóricos previamente mencionados.</w:t>
      </w:r>
      <w:r w:rsidR="003C6882">
        <w:t xml:space="preserve"> Además, permite trabajar tanto con aproximación, clasificación y predicción, que es lo que nos interesa en este trabajo.</w:t>
      </w:r>
    </w:p>
    <w:p w14:paraId="5C32DA4C" w14:textId="77777777" w:rsidR="00543AF2" w:rsidRDefault="00543AF2" w:rsidP="005F31DF"/>
    <w:p w14:paraId="2825B8B8" w14:textId="6B954035" w:rsidR="00CA0E8A" w:rsidRDefault="00CA0E8A" w:rsidP="00BC0D86">
      <w:pPr>
        <w:pStyle w:val="Ttulo2"/>
      </w:pPr>
      <w:bookmarkStart w:id="20" w:name="_Toc106788136"/>
      <w:r>
        <w:lastRenderedPageBreak/>
        <w:t>Lenguajes programación</w:t>
      </w:r>
      <w:bookmarkEnd w:id="20"/>
      <w:r>
        <w:t xml:space="preserve"> </w:t>
      </w:r>
    </w:p>
    <w:p w14:paraId="57CD205F" w14:textId="7C1535C3" w:rsidR="00CA0E8A" w:rsidRDefault="00CA0E8A" w:rsidP="005F31DF">
      <w:r>
        <w:t>El modelo creado a partir de la red neuronal</w:t>
      </w:r>
      <w:r w:rsidR="00343EEE">
        <w:t xml:space="preserve">, además de la expresión matemática, se definirá en lenguaje </w:t>
      </w:r>
      <w:r w:rsidR="00543AF2">
        <w:t>C++</w:t>
      </w:r>
      <w:r w:rsidR="00343EEE">
        <w:t xml:space="preserve">, simplificando la sintaxis. </w:t>
      </w:r>
      <w:r w:rsidR="00687ECE">
        <w:t>De igual manera, podría traducirse y adaptarse a cualquier otro lenguaje de programación estructurada, al contar con capas de entrada y salida en un orden determinado.</w:t>
      </w:r>
    </w:p>
    <w:p w14:paraId="4FBE88BA" w14:textId="7708DE46" w:rsidR="00075143" w:rsidRDefault="00343EEE" w:rsidP="005F31DF">
      <w:r>
        <w:t xml:space="preserve">Para la visualización de los resultados obtenidos a partir del modelo, usamos una interfaz web con Node.js como entorno de ejecución </w:t>
      </w:r>
      <w:r w:rsidR="00075143">
        <w:t xml:space="preserve">de código abierto </w:t>
      </w:r>
      <w:r w:rsidR="00715C98">
        <w:t xml:space="preserve">y Express como su framework de aplicaciones, facilitando el desarrollo de aplicaciones web basadas en Node. </w:t>
      </w:r>
      <w:r w:rsidR="00075143">
        <w:t>Además, facilita la integración con bibliotecas de creación de gráficos (Charts.js) y de obtención de datos a través de APIs (Axios) que son necesarias para su puesta en marcha.</w:t>
      </w:r>
    </w:p>
    <w:p w14:paraId="5C539C86" w14:textId="679726D4" w:rsidR="00C25084" w:rsidRDefault="00715C98" w:rsidP="005F31DF">
      <w:r>
        <w:t xml:space="preserve">De esta manera, aprovechando la sencillez de los tres lenguajes básicos de creación de sitios web (HTML, CSS y JavaScript) y esta estructura, </w:t>
      </w:r>
      <w:r w:rsidR="00687ECE">
        <w:t>permitimos que personas sin conocimientos extensos sobre la inteligencia artificial puedan tener una forma gráfica de interactuar con el sistema, dotándolo de una capa de transparencia que oculta el modelo matemático y se centra en los datos finales.</w:t>
      </w:r>
    </w:p>
    <w:p w14:paraId="2CB98AFA" w14:textId="2DE22424" w:rsidR="00C25084" w:rsidRDefault="00C25084" w:rsidP="005F31DF">
      <w:r>
        <w:t>TABLA LENGUAJES</w:t>
      </w:r>
    </w:p>
    <w:p w14:paraId="56738F3A" w14:textId="77777777" w:rsidR="00C25084" w:rsidRDefault="00C25084">
      <w:pPr>
        <w:spacing w:line="259" w:lineRule="auto"/>
        <w:jc w:val="left"/>
      </w:pPr>
      <w:r>
        <w:br w:type="page"/>
      </w:r>
    </w:p>
    <w:p w14:paraId="339DBAD3" w14:textId="574A3AF5" w:rsidR="006A61DC" w:rsidRDefault="00835998" w:rsidP="00835998">
      <w:pPr>
        <w:pStyle w:val="Ttulo1"/>
      </w:pPr>
      <w:bookmarkStart w:id="21" w:name="_Toc106788137"/>
      <w:r>
        <w:lastRenderedPageBreak/>
        <w:t>Aspectos relevantes</w:t>
      </w:r>
      <w:bookmarkEnd w:id="21"/>
    </w:p>
    <w:p w14:paraId="1A72B936" w14:textId="7A3AEDDB" w:rsidR="00212EAF" w:rsidRDefault="00CC5DC2" w:rsidP="00CC5DC2">
      <w:pPr>
        <w:pStyle w:val="Ttulo2"/>
      </w:pPr>
      <w:bookmarkStart w:id="22" w:name="_Toc106788138"/>
      <w:r>
        <w:t>Procesamiento de los datos históricos</w:t>
      </w:r>
      <w:bookmarkEnd w:id="22"/>
    </w:p>
    <w:p w14:paraId="78C3E489" w14:textId="6EF96D8B" w:rsidR="008A7AFC" w:rsidRDefault="008A7AFC" w:rsidP="005F31DF">
      <w:r>
        <w:t>El primer paso es obtener los datos de años anteriores sobre contaminación y tiempo atmosférico</w:t>
      </w:r>
      <w:r w:rsidR="0048126D">
        <w:t>,</w:t>
      </w:r>
      <w:r>
        <w:t xml:space="preserve"> que posteriormente se convertirán en el conjunto de datos. </w:t>
      </w:r>
      <w:r w:rsidR="004001AB">
        <w:t>La información meteorológica será útil en la búsqueda de correlaciones y patrones, permitiendo un mejor aprendizaje de la red neuronal.</w:t>
      </w:r>
    </w:p>
    <w:p w14:paraId="6ADBFC52" w14:textId="6D5B06C7" w:rsidR="008A7AFC" w:rsidRDefault="008A7AFC" w:rsidP="005F31DF">
      <w:r>
        <w:t xml:space="preserve">Respecto a los contaminantes, hay que tener en cuenta </w:t>
      </w:r>
      <w:r w:rsidR="0048126D">
        <w:t>que usamos</w:t>
      </w:r>
      <w:r>
        <w:t xml:space="preserve"> AQI en lugar de las concentraciones reales. Existen </w:t>
      </w:r>
      <w:r w:rsidR="00634C10">
        <w:t xml:space="preserve">organismos oficiales que presentan y permiten la obtención de las concentraciones, como la Red de Calidad del Aire de la Comunidad de Madrid ( </w:t>
      </w:r>
      <w:hyperlink r:id="rId36" w:history="1">
        <w:r w:rsidR="00634C10" w:rsidRPr="00801A72">
          <w:rPr>
            <w:rStyle w:val="Hipervnculo"/>
          </w:rPr>
          <w:t>http://gestiona.madrid.org/azul_internet/run/j/AvisosAccion.icm</w:t>
        </w:r>
      </w:hyperlink>
      <w:r w:rsidR="00634C10">
        <w:t xml:space="preserve">). </w:t>
      </w:r>
      <w:r w:rsidR="003E3CF5">
        <w:t>De esta manera, es posible convertir posteriormente estos valores al AQI utilizando las ecuaciones correspondientes a cada contaminantes (</w:t>
      </w:r>
      <w:hyperlink r:id="rId37" w:history="1">
        <w:r w:rsidR="003E3CF5" w:rsidRPr="00801A72">
          <w:rPr>
            <w:rStyle w:val="Hipervnculo"/>
          </w:rPr>
          <w:t>https://forum.airnowtech.org/t/the-aqi-equation/169</w:t>
        </w:r>
      </w:hyperlink>
      <w:r w:rsidR="003E3CF5">
        <w:t xml:space="preserve">). Sin embargo, existen otras fuentes de datos que directamente presentan el valor del índice en lugar de las concentraciones reales, haciendo innecesaria la conversión. </w:t>
      </w:r>
    </w:p>
    <w:p w14:paraId="58C5C295" w14:textId="676117DA" w:rsidR="00C700F0" w:rsidRDefault="00C700F0" w:rsidP="005F31DF">
      <w:r>
        <w:t>El servicio utilizado</w:t>
      </w:r>
      <w:r w:rsidR="0048126D">
        <w:t>,</w:t>
      </w:r>
      <w:r>
        <w:t xml:space="preserve"> por lo tanto</w:t>
      </w:r>
      <w:r w:rsidR="0048126D">
        <w:t>,</w:t>
      </w:r>
      <w:r>
        <w:t xml:space="preserve"> es World Air Quality Index (</w:t>
      </w:r>
      <w:hyperlink r:id="rId38" w:history="1">
        <w:r w:rsidRPr="00801A72">
          <w:rPr>
            <w:rStyle w:val="Hipervnculo"/>
          </w:rPr>
          <w:t>https://aqicn.org/data-platform/</w:t>
        </w:r>
      </w:hyperlink>
      <w:r>
        <w:t xml:space="preserve">). Este proyecto recopila los datos recogidos de diversas fuentes, dependiendo de la ciudad y el país, convierte los datos al AQI y presenta gráficas detalladas sobre los valores históricos y actuales. </w:t>
      </w:r>
      <w:r w:rsidR="006F6722">
        <w:t xml:space="preserve">Permite la descarga en formato CSV de </w:t>
      </w:r>
      <w:r w:rsidR="0048126D">
        <w:t>la información recopilada</w:t>
      </w:r>
      <w:r w:rsidR="006F6722">
        <w:t xml:space="preserve"> desde </w:t>
      </w:r>
      <w:r w:rsidR="00A136C5">
        <w:t xml:space="preserve">2014, por lo que nos ofrece </w:t>
      </w:r>
      <w:r w:rsidR="0048126D">
        <w:t xml:space="preserve">un conjunto válido </w:t>
      </w:r>
      <w:r w:rsidR="00A136C5">
        <w:t>para crear un modelo correctamente.</w:t>
      </w:r>
      <w:r w:rsidR="0048126D">
        <w:t xml:space="preserve"> Además, contiene</w:t>
      </w:r>
      <w:r w:rsidR="00A136C5">
        <w:t xml:space="preserve"> todos los contaminantes de los que queremos información</w:t>
      </w:r>
      <w:r w:rsidR="0048126D">
        <w:t>, por lo que no es necesario depender de varias fuentes</w:t>
      </w:r>
      <w:r w:rsidR="00A136C5">
        <w:t>. Existen algunos problemas como</w:t>
      </w:r>
      <w:r w:rsidR="0048126D">
        <w:t xml:space="preserve"> fechas para las que faltan algunos datos por lo que en el entrenamiento de la red habrá que marcar una política para estos casos.</w:t>
      </w:r>
    </w:p>
    <w:p w14:paraId="04BE428E" w14:textId="08F74AAD" w:rsidR="00A136C5" w:rsidRDefault="00A136C5" w:rsidP="005F31DF">
      <w:r>
        <w:t xml:space="preserve">Por otro lado, para la información meteorológica existen muchas más opciones, tanto de organismos oficiales como proyectos de empresas o particulares. En este trabajo </w:t>
      </w:r>
      <w:r w:rsidR="00543AF2">
        <w:t>utilizaremos Ogimet</w:t>
      </w:r>
      <w:r w:rsidR="00B92EAC">
        <w:t xml:space="preserve"> (</w:t>
      </w:r>
      <w:hyperlink r:id="rId39" w:history="1">
        <w:r w:rsidR="00FA2E55" w:rsidRPr="00801A72">
          <w:rPr>
            <w:rStyle w:val="Hipervnculo"/>
          </w:rPr>
          <w:t>http://www.ogimet.com/index.phtml</w:t>
        </w:r>
      </w:hyperlink>
      <w:r w:rsidR="00B92EAC">
        <w:t xml:space="preserve"> ), un proyecto personal de </w:t>
      </w:r>
      <w:r w:rsidR="00B92EAC" w:rsidRPr="00FA2E55">
        <w:t xml:space="preserve">G. Ballester Valor que utiliza datos disponibles de forma pública, principalmente de la National Oceanic and Atmospheric Administration del gobierno estadounidense, y los pone al acceso del público. </w:t>
      </w:r>
      <w:r w:rsidR="004001AB">
        <w:t xml:space="preserve">Contiene datos de fechas anteriores a 2014 por lo que podemos usarlo. </w:t>
      </w:r>
      <w:r w:rsidR="00826C7E">
        <w:t>Un</w:t>
      </w:r>
      <w:r w:rsidR="004001AB">
        <w:t xml:space="preserve"> problema es la inexistencia de una opción para descargar los datos, ya sea en </w:t>
      </w:r>
      <w:r w:rsidR="004001AB">
        <w:lastRenderedPageBreak/>
        <w:t>CSV o cualquier otr</w:t>
      </w:r>
      <w:r w:rsidR="00826C7E">
        <w:t>a manera, por lo que es necesario convertirlos a nuestro formato</w:t>
      </w:r>
      <w:r w:rsidR="004001AB">
        <w:t>.</w:t>
      </w:r>
      <w:r w:rsidR="00826C7E">
        <w:t xml:space="preserve"> La </w:t>
      </w:r>
      <w:r w:rsidR="00384FF0">
        <w:rPr>
          <w:noProof/>
        </w:rPr>
        <w:drawing>
          <wp:anchor distT="0" distB="0" distL="114300" distR="114300" simplePos="0" relativeHeight="251665408" behindDoc="0" locked="0" layoutInCell="1" allowOverlap="1" wp14:anchorId="2D2327EE" wp14:editId="5D5D1051">
            <wp:simplePos x="0" y="0"/>
            <wp:positionH relativeFrom="margin">
              <wp:align>center</wp:align>
            </wp:positionH>
            <wp:positionV relativeFrom="paragraph">
              <wp:posOffset>570237</wp:posOffset>
            </wp:positionV>
            <wp:extent cx="5212080" cy="4852404"/>
            <wp:effectExtent l="0" t="0" r="7620" b="5715"/>
            <wp:wrapTopAndBottom/>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12080" cy="48524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26C7E">
        <w:t>información ofrecida es la que se visualiza en la figura X.</w:t>
      </w:r>
    </w:p>
    <w:p w14:paraId="7E51F2BC" w14:textId="74DACCFF" w:rsidR="00826C7E" w:rsidRDefault="00826C7E" w:rsidP="00826C7E">
      <w:pPr>
        <w:jc w:val="center"/>
      </w:pPr>
      <w:r>
        <w:t>Figura X. Ejemplo información meteorológica</w:t>
      </w:r>
    </w:p>
    <w:p w14:paraId="51EB9AD4" w14:textId="02FD8492" w:rsidR="00826C7E" w:rsidRDefault="00826C7E" w:rsidP="005F31DF"/>
    <w:p w14:paraId="65A2481C" w14:textId="09847632" w:rsidR="004001AB" w:rsidRDefault="005C7A96" w:rsidP="005C7A96">
      <w:r>
        <w:t xml:space="preserve">A continuación, es necesario tratar estos datos para poderlos utilizar en el cálculo de una red neuronal adecuada. </w:t>
      </w:r>
      <w:r w:rsidR="004001AB">
        <w:t>Partiendo del CSV obtenido con World Quality Index, añadimos las columnas necesarias para contener la información meteorológica. Estas van a ser los datos atmosféricos básicos, como temperatura, precipitaciones, presión atmosférica</w:t>
      </w:r>
      <w:r w:rsidR="00711B65">
        <w:t xml:space="preserve">, velocidad del viento y humedad relativa. </w:t>
      </w:r>
    </w:p>
    <w:p w14:paraId="79D6169B" w14:textId="267C88CE" w:rsidR="00711B65" w:rsidRDefault="00711B65" w:rsidP="005F31DF">
      <w:r>
        <w:t>Filtrando desde 2014, obtenemos esos datos en Ogimet y los añadimos al archivo, teniendo en cuenta fechas para los que no hay datos de contaminación y por lo tanto es inútil añadir los meteorológicos.</w:t>
      </w:r>
    </w:p>
    <w:p w14:paraId="12990EC5" w14:textId="4F6F0A12" w:rsidR="00711B65" w:rsidRDefault="00711B65" w:rsidP="005F31DF">
      <w:r>
        <w:lastRenderedPageBreak/>
        <w:t xml:space="preserve">Por otro lado, es importante añadir referencias temporales para que la red neuronal realice mejores predicciones en sucesos atípicos. Por ejemplo, los domingos bajan los valores de contaminación al existir menor tráfico. Como la meteorología no influye en este caso, se añaden unas columnas de día, mes y día de la semana para </w:t>
      </w:r>
      <w:r w:rsidR="00774FC9">
        <w:t>actuar ante estas situaciones.</w:t>
      </w:r>
    </w:p>
    <w:p w14:paraId="2C832A5B" w14:textId="71E22D8D" w:rsidR="006146BD" w:rsidRDefault="006146BD" w:rsidP="006146BD">
      <w:pPr>
        <w:jc w:val="center"/>
      </w:pPr>
      <w:r w:rsidRPr="00B752A2">
        <w:rPr>
          <w:noProof/>
        </w:rPr>
        <w:drawing>
          <wp:anchor distT="0" distB="0" distL="114300" distR="114300" simplePos="0" relativeHeight="251667456" behindDoc="0" locked="0" layoutInCell="1" allowOverlap="1" wp14:anchorId="6004FC09" wp14:editId="56CF5F9C">
            <wp:simplePos x="0" y="0"/>
            <wp:positionH relativeFrom="margin">
              <wp:align>center</wp:align>
            </wp:positionH>
            <wp:positionV relativeFrom="paragraph">
              <wp:posOffset>353309</wp:posOffset>
            </wp:positionV>
            <wp:extent cx="4846320" cy="842870"/>
            <wp:effectExtent l="0" t="0" r="0" b="0"/>
            <wp:wrapTopAndBottom/>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n 34"/>
                    <pic:cNvPicPr/>
                  </pic:nvPicPr>
                  <pic:blipFill>
                    <a:blip r:embed="rId41">
                      <a:extLst>
                        <a:ext uri="{28A0092B-C50C-407E-A947-70E740481C1C}">
                          <a14:useLocalDpi xmlns:a14="http://schemas.microsoft.com/office/drawing/2010/main" val="0"/>
                        </a:ext>
                      </a:extLst>
                    </a:blip>
                    <a:stretch>
                      <a:fillRect/>
                    </a:stretch>
                  </pic:blipFill>
                  <pic:spPr>
                    <a:xfrm>
                      <a:off x="0" y="0"/>
                      <a:ext cx="4846320" cy="842870"/>
                    </a:xfrm>
                    <a:prstGeom prst="rect">
                      <a:avLst/>
                    </a:prstGeom>
                  </pic:spPr>
                </pic:pic>
              </a:graphicData>
            </a:graphic>
            <wp14:sizeRelH relativeFrom="margin">
              <wp14:pctWidth>0</wp14:pctWidth>
            </wp14:sizeRelH>
            <wp14:sizeRelV relativeFrom="margin">
              <wp14:pctHeight>0</wp14:pctHeight>
            </wp14:sizeRelV>
          </wp:anchor>
        </w:drawing>
      </w:r>
    </w:p>
    <w:p w14:paraId="2FE12FEB" w14:textId="0E2E97D3" w:rsidR="006146BD" w:rsidRDefault="006146BD" w:rsidP="006146BD">
      <w:pPr>
        <w:jc w:val="center"/>
      </w:pPr>
      <w:r>
        <w:t>Figura X. Dataset antes del tratamiento</w:t>
      </w:r>
    </w:p>
    <w:p w14:paraId="43606102" w14:textId="77777777" w:rsidR="006146BD" w:rsidRDefault="006146BD" w:rsidP="005F31DF"/>
    <w:p w14:paraId="45AAC22F" w14:textId="52FDF17D" w:rsidR="00D661E8" w:rsidRDefault="006146BD" w:rsidP="005F31DF">
      <w:r w:rsidRPr="00B752A2">
        <w:rPr>
          <w:noProof/>
        </w:rPr>
        <w:drawing>
          <wp:anchor distT="0" distB="0" distL="114300" distR="114300" simplePos="0" relativeHeight="251673600" behindDoc="0" locked="0" layoutInCell="1" allowOverlap="1" wp14:anchorId="271A2CB5" wp14:editId="0E176C8F">
            <wp:simplePos x="0" y="0"/>
            <wp:positionH relativeFrom="margin">
              <wp:align>center</wp:align>
            </wp:positionH>
            <wp:positionV relativeFrom="paragraph">
              <wp:posOffset>1211580</wp:posOffset>
            </wp:positionV>
            <wp:extent cx="6949440" cy="801037"/>
            <wp:effectExtent l="0" t="0" r="3810" b="0"/>
            <wp:wrapTopAndBottom/>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n 37"/>
                    <pic:cNvPicPr/>
                  </pic:nvPicPr>
                  <pic:blipFill>
                    <a:blip r:embed="rId42">
                      <a:extLst>
                        <a:ext uri="{28A0092B-C50C-407E-A947-70E740481C1C}">
                          <a14:useLocalDpi xmlns:a14="http://schemas.microsoft.com/office/drawing/2010/main" val="0"/>
                        </a:ext>
                      </a:extLst>
                    </a:blip>
                    <a:stretch>
                      <a:fillRect/>
                    </a:stretch>
                  </pic:blipFill>
                  <pic:spPr>
                    <a:xfrm>
                      <a:off x="0" y="0"/>
                      <a:ext cx="6949440" cy="801037"/>
                    </a:xfrm>
                    <a:prstGeom prst="rect">
                      <a:avLst/>
                    </a:prstGeom>
                  </pic:spPr>
                </pic:pic>
              </a:graphicData>
            </a:graphic>
            <wp14:sizeRelH relativeFrom="margin">
              <wp14:pctWidth>0</wp14:pctWidth>
            </wp14:sizeRelH>
            <wp14:sizeRelV relativeFrom="margin">
              <wp14:pctHeight>0</wp14:pctHeight>
            </wp14:sizeRelV>
          </wp:anchor>
        </w:drawing>
      </w:r>
      <w:r w:rsidR="00D661E8">
        <w:t>Finalmente, es necesario transformar el dataset como se ha mencionado en el apartado NUMERO TAL. Debido a que se tratan de series temporales, hay que añadir lags y steps ahead a cada muestra para no aislarlas y que así la red neuronal pueda trabajar correctamente con el mismo.</w:t>
      </w:r>
      <w:r w:rsidR="004B74C5">
        <w:t xml:space="preserve"> </w:t>
      </w:r>
    </w:p>
    <w:p w14:paraId="0B4D148D" w14:textId="05C838BE" w:rsidR="00D76F06" w:rsidRDefault="00D76F06" w:rsidP="00D76F06">
      <w:pPr>
        <w:jc w:val="center"/>
      </w:pPr>
      <w:r>
        <w:t>Figura X. Dataset tras el tratamiento</w:t>
      </w:r>
    </w:p>
    <w:p w14:paraId="0896E378" w14:textId="7A806FC0" w:rsidR="00D76F06" w:rsidRDefault="00D76F06" w:rsidP="005F31DF"/>
    <w:p w14:paraId="6328DFE2" w14:textId="2C4C05EC" w:rsidR="00384FF0" w:rsidRDefault="00384FF0" w:rsidP="005C7A96">
      <w:pPr>
        <w:jc w:val="center"/>
      </w:pPr>
      <w:r>
        <w:rPr>
          <w:noProof/>
        </w:rPr>
        <w:drawing>
          <wp:anchor distT="0" distB="0" distL="114300" distR="114300" simplePos="0" relativeHeight="251726848" behindDoc="0" locked="0" layoutInCell="1" allowOverlap="1" wp14:anchorId="19C6B6F3" wp14:editId="096570DD">
            <wp:simplePos x="0" y="0"/>
            <wp:positionH relativeFrom="margin">
              <wp:align>center</wp:align>
            </wp:positionH>
            <wp:positionV relativeFrom="paragraph">
              <wp:posOffset>273096</wp:posOffset>
            </wp:positionV>
            <wp:extent cx="4502150" cy="1707515"/>
            <wp:effectExtent l="0" t="0" r="0" b="6985"/>
            <wp:wrapTopAndBottom/>
            <wp:docPr id="40" name="Imagen 40"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n 40" descr="Gráfico, Gráfico de barras&#10;&#10;Descripción generada automáticamente"/>
                    <pic:cNvPicPr>
                      <a:picLocks noChangeAspect="1" noChangeArrowheads="1"/>
                    </pic:cNvPicPr>
                  </pic:nvPicPr>
                  <pic:blipFill rotWithShape="1">
                    <a:blip r:embed="rId43">
                      <a:extLst>
                        <a:ext uri="{28A0092B-C50C-407E-A947-70E740481C1C}">
                          <a14:useLocalDpi xmlns:a14="http://schemas.microsoft.com/office/drawing/2010/main" val="0"/>
                        </a:ext>
                      </a:extLst>
                    </a:blip>
                    <a:srcRect t="16325" b="7810"/>
                    <a:stretch/>
                  </pic:blipFill>
                  <pic:spPr bwMode="auto">
                    <a:xfrm>
                      <a:off x="0" y="0"/>
                      <a:ext cx="4502150" cy="17075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F2E0140" w14:textId="50A19DA0" w:rsidR="005C7A96" w:rsidRDefault="003247F6" w:rsidP="005C7A96">
      <w:pPr>
        <w:jc w:val="center"/>
      </w:pPr>
      <w:r>
        <w:t>Figura X. Variables según su uso</w:t>
      </w:r>
    </w:p>
    <w:p w14:paraId="618B5811" w14:textId="7432E2A6" w:rsidR="00774FC9" w:rsidRDefault="00774FC9" w:rsidP="00CC5DC2">
      <w:pPr>
        <w:pStyle w:val="Ttulo2"/>
      </w:pPr>
      <w:bookmarkStart w:id="23" w:name="_Toc106788139"/>
      <w:r>
        <w:lastRenderedPageBreak/>
        <w:t xml:space="preserve">Diseño </w:t>
      </w:r>
      <w:r w:rsidR="00457C3F">
        <w:t xml:space="preserve">y pruebas </w:t>
      </w:r>
      <w:r>
        <w:t>del modelo</w:t>
      </w:r>
      <w:bookmarkEnd w:id="23"/>
    </w:p>
    <w:p w14:paraId="674E0470" w14:textId="25FF8D60" w:rsidR="00A74F86" w:rsidRDefault="00A74F86" w:rsidP="005F31DF">
      <w:r>
        <w:t>Haciendo uso de los conceptos teóricos y aplicando los datos recabados de otros ejemplos de predicción con redes neuronales</w:t>
      </w:r>
      <w:r w:rsidR="00207CC1">
        <w:t xml:space="preserve"> podemos diseñar un modelo básico y</w:t>
      </w:r>
      <w:r w:rsidR="004D527C">
        <w:t>,</w:t>
      </w:r>
      <w:r w:rsidR="00207CC1">
        <w:t xml:space="preserve"> a partir del mismo</w:t>
      </w:r>
      <w:r w:rsidR="004D527C">
        <w:t>,</w:t>
      </w:r>
      <w:r w:rsidR="00207CC1">
        <w:t xml:space="preserve"> realizar pruebas para intentar minimizar el error lo máximo posible.</w:t>
      </w:r>
      <w:r w:rsidR="000A5AFA">
        <w:t xml:space="preserve"> </w:t>
      </w:r>
      <w:r w:rsidR="004D527C">
        <w:t>T</w:t>
      </w:r>
      <w:r w:rsidR="000A5AFA">
        <w:t>odas las pruebas tienen siete steps ahead (una semana)</w:t>
      </w:r>
      <w:r w:rsidR="004D527C">
        <w:t xml:space="preserve"> como aspecto en común</w:t>
      </w:r>
      <w:r w:rsidR="00450909">
        <w:t>. Presumiblemente</w:t>
      </w:r>
      <w:r w:rsidR="004D527C">
        <w:t>,</w:t>
      </w:r>
      <w:r w:rsidR="00450909">
        <w:t xml:space="preserve"> el error irá aumentando a lo largo de la semana ya que es más difícil predecir a largo plazo. Como referencia, usaremos el porcentaje de error</w:t>
      </w:r>
      <w:r w:rsidR="004D527C">
        <w:t xml:space="preserve"> medio</w:t>
      </w:r>
      <w:r w:rsidR="00450909">
        <w:t>, obtenido para el día 1 y para el día 7.</w:t>
      </w:r>
    </w:p>
    <w:p w14:paraId="57DF606F" w14:textId="77777777" w:rsidR="004B17FE" w:rsidRDefault="004B17FE" w:rsidP="005F31DF"/>
    <w:p w14:paraId="65D761E7" w14:textId="012C731F" w:rsidR="008970E5" w:rsidRDefault="008970E5" w:rsidP="008970E5">
      <w:pPr>
        <w:pStyle w:val="Ttulo3"/>
      </w:pPr>
      <w:bookmarkStart w:id="24" w:name="_Toc106788140"/>
      <w:r>
        <w:t>Conjunto de datos</w:t>
      </w:r>
      <w:bookmarkEnd w:id="24"/>
    </w:p>
    <w:p w14:paraId="12D3CF49" w14:textId="4E354342" w:rsidR="008970E5" w:rsidRDefault="008970E5" w:rsidP="008970E5">
      <w:r>
        <w:rPr>
          <w:noProof/>
        </w:rPr>
        <w:drawing>
          <wp:anchor distT="0" distB="0" distL="114300" distR="114300" simplePos="0" relativeHeight="251739136" behindDoc="0" locked="0" layoutInCell="1" allowOverlap="1" wp14:anchorId="0E9D207E" wp14:editId="3DAC5714">
            <wp:simplePos x="0" y="0"/>
            <wp:positionH relativeFrom="margin">
              <wp:align>center</wp:align>
            </wp:positionH>
            <wp:positionV relativeFrom="paragraph">
              <wp:posOffset>1251880</wp:posOffset>
            </wp:positionV>
            <wp:extent cx="3657600" cy="1765356"/>
            <wp:effectExtent l="0" t="0" r="0" b="6350"/>
            <wp:wrapTopAndBottom/>
            <wp:docPr id="50" name="Imagen 50" descr="Gráfico, Gráfico circ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n 50" descr="Gráfico, Gráfico circular&#10;&#10;Descripción generada automáticamente"/>
                    <pic:cNvPicPr>
                      <a:picLocks noChangeAspect="1" noChangeArrowheads="1"/>
                    </pic:cNvPicPr>
                  </pic:nvPicPr>
                  <pic:blipFill rotWithShape="1">
                    <a:blip r:embed="rId44">
                      <a:extLst>
                        <a:ext uri="{28A0092B-C50C-407E-A947-70E740481C1C}">
                          <a14:useLocalDpi xmlns:a14="http://schemas.microsoft.com/office/drawing/2010/main" val="0"/>
                        </a:ext>
                      </a:extLst>
                    </a:blip>
                    <a:srcRect l="16329" t="16438" b="14336"/>
                    <a:stretch/>
                  </pic:blipFill>
                  <pic:spPr bwMode="auto">
                    <a:xfrm>
                      <a:off x="0" y="0"/>
                      <a:ext cx="3657600" cy="176535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C7A96">
        <w:t xml:space="preserve">El primer paso consiste en dividir </w:t>
      </w:r>
      <w:r>
        <w:t>los tres subconjuntos de datos</w:t>
      </w:r>
      <w:r w:rsidR="005C7A96">
        <w:t>.</w:t>
      </w:r>
      <w:r>
        <w:t xml:space="preserve"> </w:t>
      </w:r>
      <w:r w:rsidR="005C7A96">
        <w:t>P</w:t>
      </w:r>
      <w:r>
        <w:t>odemos aumentar el porcentaje de muestras utilizadas en entrenamiento y reducir las utilizadas en validación a trescientos sesenta y cinco, simulando un año natural y así aportando más información al entrenamiento</w:t>
      </w:r>
      <w:r w:rsidR="004B17FE">
        <w:t>, en lugar del esquema 60-20-20 típico.</w:t>
      </w:r>
    </w:p>
    <w:p w14:paraId="6EFD8D65" w14:textId="6C621184" w:rsidR="005C7A96" w:rsidRDefault="008970E5" w:rsidP="005C7A96">
      <w:pPr>
        <w:jc w:val="center"/>
      </w:pPr>
      <w:r>
        <w:t>Figura X. Porcentaje de cada subconjunto de datos en el total</w:t>
      </w:r>
    </w:p>
    <w:p w14:paraId="152F88BC" w14:textId="77777777" w:rsidR="001333CC" w:rsidRDefault="001333CC" w:rsidP="004B17FE"/>
    <w:p w14:paraId="0785E2A2" w14:textId="52F17C04" w:rsidR="004B17FE" w:rsidRDefault="004B17FE" w:rsidP="004B17FE">
      <w:r>
        <w:t xml:space="preserve">Las estadísticas del conjunto de datos se muestran a continuación. </w:t>
      </w:r>
      <w:r>
        <w:t xml:space="preserve">Podemos </w:t>
      </w:r>
      <w:r>
        <w:t>ver</w:t>
      </w:r>
      <w:r>
        <w:t xml:space="preserve"> en la figura X los valores máximos, mínimos, medios y la desviación para cada una de las variables del dataset. Con esta información vemos los valores que se alcanzan en los eventos singulares, cuáles son los valores típicos de contaminación y a partir de ello calcular relaciones entre las variables, como se detallará en los siguientes apartados.</w:t>
      </w:r>
    </w:p>
    <w:p w14:paraId="3654148E" w14:textId="2DC5A81B" w:rsidR="004B17FE" w:rsidRDefault="001333CC" w:rsidP="004B17FE">
      <w:pPr>
        <w:jc w:val="center"/>
      </w:pPr>
      <w:r>
        <w:rPr>
          <w:noProof/>
        </w:rPr>
        <w:lastRenderedPageBreak/>
        <w:drawing>
          <wp:anchor distT="0" distB="0" distL="114300" distR="114300" simplePos="0" relativeHeight="251750400" behindDoc="0" locked="0" layoutInCell="1" allowOverlap="1" wp14:anchorId="7C1E006B" wp14:editId="776759EB">
            <wp:simplePos x="0" y="0"/>
            <wp:positionH relativeFrom="margin">
              <wp:align>center</wp:align>
            </wp:positionH>
            <wp:positionV relativeFrom="paragraph">
              <wp:posOffset>465</wp:posOffset>
            </wp:positionV>
            <wp:extent cx="3657600" cy="3776390"/>
            <wp:effectExtent l="0" t="0" r="0" b="0"/>
            <wp:wrapTopAndBottom/>
            <wp:docPr id="41" name="Imagen 41"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n 41" descr="Tabla&#10;&#10;Descripción generada automáticament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657600" cy="37763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B17FE">
        <w:t>Figura X. Estadísticas de las variables del conjunto de datos</w:t>
      </w:r>
    </w:p>
    <w:p w14:paraId="52A54BCC" w14:textId="5148B827" w:rsidR="004B17FE" w:rsidRDefault="004B17FE" w:rsidP="004B17FE"/>
    <w:p w14:paraId="2A59C480" w14:textId="4BFF3CD3" w:rsidR="004B17FE" w:rsidRDefault="004B17FE" w:rsidP="004B17FE">
      <w:r>
        <w:t>Además, en las siguientes figuras se muestra la evolución de cada uno de los cinco contaminantes a lo largo del último año y medio.</w:t>
      </w:r>
    </w:p>
    <w:p w14:paraId="50D431D9" w14:textId="25CE6D31" w:rsidR="004B17FE" w:rsidRDefault="004B17FE" w:rsidP="004B17FE"/>
    <w:p w14:paraId="77893961" w14:textId="0C098DC6" w:rsidR="004B17FE" w:rsidRDefault="004B17FE" w:rsidP="004B17FE">
      <w:pPr>
        <w:jc w:val="center"/>
        <w:rPr>
          <w:noProof/>
        </w:rPr>
      </w:pPr>
      <w:r>
        <w:rPr>
          <w:noProof/>
        </w:rPr>
        <w:drawing>
          <wp:anchor distT="0" distB="0" distL="114300" distR="114300" simplePos="0" relativeHeight="251752448" behindDoc="0" locked="0" layoutInCell="1" allowOverlap="1" wp14:anchorId="5C29DEF6" wp14:editId="64895323">
            <wp:simplePos x="0" y="0"/>
            <wp:positionH relativeFrom="margin">
              <wp:align>center</wp:align>
            </wp:positionH>
            <wp:positionV relativeFrom="paragraph">
              <wp:posOffset>144</wp:posOffset>
            </wp:positionV>
            <wp:extent cx="4754880" cy="2570705"/>
            <wp:effectExtent l="0" t="0" r="7620" b="1270"/>
            <wp:wrapTopAndBottom/>
            <wp:docPr id="58" name="Imagen 58"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n 58" descr="Gráfico&#10;&#10;Descripción generada automáticamente"/>
                    <pic:cNvPicPr>
                      <a:picLocks noChangeAspect="1" noChangeArrowheads="1"/>
                    </pic:cNvPicPr>
                  </pic:nvPicPr>
                  <pic:blipFill rotWithShape="1">
                    <a:blip r:embed="rId46">
                      <a:extLst>
                        <a:ext uri="{28A0092B-C50C-407E-A947-70E740481C1C}">
                          <a14:useLocalDpi xmlns:a14="http://schemas.microsoft.com/office/drawing/2010/main" val="0"/>
                        </a:ext>
                      </a:extLst>
                    </a:blip>
                    <a:srcRect t="13190" b="5507"/>
                    <a:stretch/>
                  </pic:blipFill>
                  <pic:spPr bwMode="auto">
                    <a:xfrm>
                      <a:off x="0" y="0"/>
                      <a:ext cx="4754880" cy="25707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Figura X. Series temporales del PM2.5</w:t>
      </w:r>
    </w:p>
    <w:p w14:paraId="404DAAF0" w14:textId="5B9D619F" w:rsidR="004B17FE" w:rsidRPr="00A16B01" w:rsidRDefault="004B17FE" w:rsidP="001333CC">
      <w:pPr>
        <w:jc w:val="center"/>
      </w:pPr>
      <w:r>
        <w:rPr>
          <w:noProof/>
        </w:rPr>
        <w:lastRenderedPageBreak/>
        <w:drawing>
          <wp:anchor distT="0" distB="0" distL="114300" distR="114300" simplePos="0" relativeHeight="251751424" behindDoc="0" locked="0" layoutInCell="1" allowOverlap="1" wp14:anchorId="4982F8D7" wp14:editId="3709A02B">
            <wp:simplePos x="0" y="0"/>
            <wp:positionH relativeFrom="margin">
              <wp:align>center</wp:align>
            </wp:positionH>
            <wp:positionV relativeFrom="paragraph">
              <wp:posOffset>616</wp:posOffset>
            </wp:positionV>
            <wp:extent cx="4754880" cy="2542162"/>
            <wp:effectExtent l="0" t="0" r="7620" b="0"/>
            <wp:wrapTopAndBottom/>
            <wp:docPr id="57" name="Imagen 57"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n 57" descr="Gráfico, Histograma&#10;&#10;Descripción generada automáticamente"/>
                    <pic:cNvPicPr>
                      <a:picLocks noChangeAspect="1" noChangeArrowheads="1"/>
                    </pic:cNvPicPr>
                  </pic:nvPicPr>
                  <pic:blipFill rotWithShape="1">
                    <a:blip r:embed="rId47">
                      <a:extLst>
                        <a:ext uri="{28A0092B-C50C-407E-A947-70E740481C1C}">
                          <a14:useLocalDpi xmlns:a14="http://schemas.microsoft.com/office/drawing/2010/main" val="0"/>
                        </a:ext>
                      </a:extLst>
                    </a:blip>
                    <a:srcRect t="13190" b="6427"/>
                    <a:stretch/>
                  </pic:blipFill>
                  <pic:spPr bwMode="auto">
                    <a:xfrm>
                      <a:off x="0" y="0"/>
                      <a:ext cx="4754880" cy="254216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55520" behindDoc="0" locked="0" layoutInCell="1" allowOverlap="1" wp14:anchorId="1F3635BB" wp14:editId="777C99E5">
            <wp:simplePos x="0" y="0"/>
            <wp:positionH relativeFrom="margin">
              <wp:align>center</wp:align>
            </wp:positionH>
            <wp:positionV relativeFrom="paragraph">
              <wp:posOffset>2847288</wp:posOffset>
            </wp:positionV>
            <wp:extent cx="4754880" cy="2562044"/>
            <wp:effectExtent l="0" t="0" r="7620" b="0"/>
            <wp:wrapTopAndBottom/>
            <wp:docPr id="56" name="Imagen 56"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n 56" descr="Gráfico&#10;&#10;Descripción generada automáticamente"/>
                    <pic:cNvPicPr>
                      <a:picLocks noChangeAspect="1" noChangeArrowheads="1"/>
                    </pic:cNvPicPr>
                  </pic:nvPicPr>
                  <pic:blipFill rotWithShape="1">
                    <a:blip r:embed="rId48">
                      <a:extLst>
                        <a:ext uri="{28A0092B-C50C-407E-A947-70E740481C1C}">
                          <a14:useLocalDpi xmlns:a14="http://schemas.microsoft.com/office/drawing/2010/main" val="0"/>
                        </a:ext>
                      </a:extLst>
                    </a:blip>
                    <a:srcRect t="12882" b="6131"/>
                    <a:stretch/>
                  </pic:blipFill>
                  <pic:spPr bwMode="auto">
                    <a:xfrm>
                      <a:off x="0" y="0"/>
                      <a:ext cx="4754880" cy="256204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Figura X. Series temporales del PM10</w:t>
      </w:r>
    </w:p>
    <w:p w14:paraId="4F4B7617" w14:textId="24D36150" w:rsidR="004B17FE" w:rsidRPr="00A16B01" w:rsidRDefault="004B17FE" w:rsidP="004B17FE">
      <w:pPr>
        <w:jc w:val="center"/>
      </w:pPr>
      <w:r>
        <w:rPr>
          <w:noProof/>
        </w:rPr>
        <w:t>Figura X. Series temporales del O3</w:t>
      </w:r>
    </w:p>
    <w:p w14:paraId="30C2F871" w14:textId="0228CC19" w:rsidR="004B17FE" w:rsidRPr="00A16B01" w:rsidRDefault="004B17FE" w:rsidP="004B17FE">
      <w:pPr>
        <w:jc w:val="center"/>
      </w:pPr>
      <w:r>
        <w:rPr>
          <w:noProof/>
        </w:rPr>
        <w:drawing>
          <wp:anchor distT="0" distB="0" distL="114300" distR="114300" simplePos="0" relativeHeight="251753472" behindDoc="0" locked="0" layoutInCell="1" allowOverlap="1" wp14:anchorId="1833671E" wp14:editId="2BAB0FF7">
            <wp:simplePos x="0" y="0"/>
            <wp:positionH relativeFrom="margin">
              <wp:align>center</wp:align>
            </wp:positionH>
            <wp:positionV relativeFrom="paragraph">
              <wp:posOffset>459</wp:posOffset>
            </wp:positionV>
            <wp:extent cx="4754880" cy="2523560"/>
            <wp:effectExtent l="0" t="0" r="7620" b="0"/>
            <wp:wrapTopAndBottom/>
            <wp:docPr id="55" name="Imagen 55"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n 55" descr="Gráfico&#10;&#10;Descripción generada automáticamente"/>
                    <pic:cNvPicPr>
                      <a:picLocks noChangeAspect="1" noChangeArrowheads="1"/>
                    </pic:cNvPicPr>
                  </pic:nvPicPr>
                  <pic:blipFill rotWithShape="1">
                    <a:blip r:embed="rId49">
                      <a:extLst>
                        <a:ext uri="{28A0092B-C50C-407E-A947-70E740481C1C}">
                          <a14:useLocalDpi xmlns:a14="http://schemas.microsoft.com/office/drawing/2010/main" val="0"/>
                        </a:ext>
                      </a:extLst>
                    </a:blip>
                    <a:srcRect t="13190" b="7041"/>
                    <a:stretch/>
                  </pic:blipFill>
                  <pic:spPr bwMode="auto">
                    <a:xfrm>
                      <a:off x="0" y="0"/>
                      <a:ext cx="4754880" cy="25235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Figura X. Series temporales del NO2</w:t>
      </w:r>
    </w:p>
    <w:p w14:paraId="20175C72" w14:textId="30F53303" w:rsidR="004B17FE" w:rsidRPr="00A16B01" w:rsidRDefault="004B17FE" w:rsidP="001333CC">
      <w:pPr>
        <w:jc w:val="center"/>
      </w:pPr>
      <w:r>
        <w:rPr>
          <w:noProof/>
        </w:rPr>
        <w:lastRenderedPageBreak/>
        <w:drawing>
          <wp:anchor distT="0" distB="0" distL="114300" distR="114300" simplePos="0" relativeHeight="251754496" behindDoc="0" locked="0" layoutInCell="1" allowOverlap="1" wp14:anchorId="4CE4DE40" wp14:editId="01BC5428">
            <wp:simplePos x="0" y="0"/>
            <wp:positionH relativeFrom="margin">
              <wp:align>center</wp:align>
            </wp:positionH>
            <wp:positionV relativeFrom="paragraph">
              <wp:posOffset>216</wp:posOffset>
            </wp:positionV>
            <wp:extent cx="4754880" cy="2533264"/>
            <wp:effectExtent l="0" t="0" r="7620" b="635"/>
            <wp:wrapTopAndBottom/>
            <wp:docPr id="54" name="Imagen 54"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n 54" descr="Gráfico, Histograma&#10;&#10;Descripción generada automáticamente"/>
                    <pic:cNvPicPr>
                      <a:picLocks noChangeAspect="1" noChangeArrowheads="1"/>
                    </pic:cNvPicPr>
                  </pic:nvPicPr>
                  <pic:blipFill rotWithShape="1">
                    <a:blip r:embed="rId50">
                      <a:extLst>
                        <a:ext uri="{28A0092B-C50C-407E-A947-70E740481C1C}">
                          <a14:useLocalDpi xmlns:a14="http://schemas.microsoft.com/office/drawing/2010/main" val="0"/>
                        </a:ext>
                      </a:extLst>
                    </a:blip>
                    <a:srcRect t="13190" b="6734"/>
                    <a:stretch/>
                  </pic:blipFill>
                  <pic:spPr bwMode="auto">
                    <a:xfrm>
                      <a:off x="0" y="0"/>
                      <a:ext cx="4754880" cy="253326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Figura X. Series temporales del SO2</w:t>
      </w:r>
    </w:p>
    <w:p w14:paraId="3B4248E5" w14:textId="77777777" w:rsidR="004B17FE" w:rsidRDefault="004B17FE" w:rsidP="004B17FE"/>
    <w:p w14:paraId="78F35DF8" w14:textId="77777777" w:rsidR="004B17FE" w:rsidRDefault="004B17FE" w:rsidP="004B17FE">
      <w:r>
        <w:t>Podemos deducir algunas cosas a partir de estas gráficas, como que el nivel de ozono troposférico aumenta durante el verano, la relación entre los eventos singulares de los dos tipos de materia particulada (como se observa perfectamente en el gran evento singular de febrero de 2022, donde ambos aumentan enormemente para ese día concreto), los siempre bajos niveles de SO2 a lo largo de todo el periodo mostrado o la también existente relación en los eventos singulares del NO2 y SO2, como el de principios de enero de 2021.</w:t>
      </w:r>
    </w:p>
    <w:p w14:paraId="2B68D8B3" w14:textId="68A4AADE" w:rsidR="004B17FE" w:rsidRDefault="004B17FE" w:rsidP="004B17FE">
      <w:r>
        <w:t>Seguidamente</w:t>
      </w:r>
      <w:r>
        <w:t>, se van a mostrar las correlaciones cruzadas. Estas indican la relación que tienen dos variables concretas a lo largo del tiempo, y cómo una variable de entrada influye en una de salida. Como nuestro número de variables de entrada es grande, podríamos obtener una cantidad muy elevada de gráficas de este tipo. Debido a ello, se muestran solo un par en las figuras X y X que nos indican la correlación cruzada entre el PM2.5 y tanto el PM10 como las precipitaciones.</w:t>
      </w:r>
    </w:p>
    <w:p w14:paraId="49619B91" w14:textId="08E09C5A" w:rsidR="004B17FE" w:rsidRPr="00A16B01" w:rsidRDefault="001333CC" w:rsidP="004B17FE">
      <w:pPr>
        <w:tabs>
          <w:tab w:val="left" w:pos="3747"/>
        </w:tabs>
        <w:jc w:val="center"/>
      </w:pPr>
      <w:r>
        <w:rPr>
          <w:noProof/>
        </w:rPr>
        <w:lastRenderedPageBreak/>
        <w:drawing>
          <wp:anchor distT="0" distB="0" distL="114300" distR="114300" simplePos="0" relativeHeight="251756544" behindDoc="0" locked="0" layoutInCell="1" allowOverlap="1" wp14:anchorId="408A1F8B" wp14:editId="2BDAD654">
            <wp:simplePos x="0" y="0"/>
            <wp:positionH relativeFrom="margin">
              <wp:align>center</wp:align>
            </wp:positionH>
            <wp:positionV relativeFrom="paragraph">
              <wp:posOffset>19</wp:posOffset>
            </wp:positionV>
            <wp:extent cx="4937760" cy="2348188"/>
            <wp:effectExtent l="0" t="0" r="0" b="0"/>
            <wp:wrapTopAndBottom/>
            <wp:docPr id="59" name="Imagen 59"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n 59" descr="Gráfico, Histograma&#10;&#10;Descripción generada automáticamente"/>
                    <pic:cNvPicPr>
                      <a:picLocks noChangeAspect="1" noChangeArrowheads="1"/>
                    </pic:cNvPicPr>
                  </pic:nvPicPr>
                  <pic:blipFill rotWithShape="1">
                    <a:blip r:embed="rId51">
                      <a:extLst>
                        <a:ext uri="{28A0092B-C50C-407E-A947-70E740481C1C}">
                          <a14:useLocalDpi xmlns:a14="http://schemas.microsoft.com/office/drawing/2010/main" val="0"/>
                        </a:ext>
                      </a:extLst>
                    </a:blip>
                    <a:srcRect t="11963" b="16561"/>
                    <a:stretch/>
                  </pic:blipFill>
                  <pic:spPr bwMode="auto">
                    <a:xfrm>
                      <a:off x="0" y="0"/>
                      <a:ext cx="4937760" cy="234818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17FE">
        <w:rPr>
          <w:noProof/>
        </w:rPr>
        <w:t>Figura X. Correlación cruzada del PM2.5 respecto al PM10</w:t>
      </w:r>
    </w:p>
    <w:p w14:paraId="10FE25DB" w14:textId="54CE584F" w:rsidR="001333CC" w:rsidRDefault="001333CC" w:rsidP="001333CC">
      <w:pPr>
        <w:jc w:val="center"/>
        <w:rPr>
          <w:noProof/>
        </w:rPr>
      </w:pPr>
      <w:r>
        <w:rPr>
          <w:noProof/>
        </w:rPr>
        <w:drawing>
          <wp:anchor distT="0" distB="0" distL="114300" distR="114300" simplePos="0" relativeHeight="251757568" behindDoc="0" locked="0" layoutInCell="1" allowOverlap="1" wp14:anchorId="3EE67D3E" wp14:editId="0B1EA4F2">
            <wp:simplePos x="0" y="0"/>
            <wp:positionH relativeFrom="margin">
              <wp:align>right</wp:align>
            </wp:positionH>
            <wp:positionV relativeFrom="paragraph">
              <wp:posOffset>187672</wp:posOffset>
            </wp:positionV>
            <wp:extent cx="5029200" cy="2442721"/>
            <wp:effectExtent l="0" t="0" r="0" b="0"/>
            <wp:wrapTopAndBottom/>
            <wp:docPr id="60" name="Imagen 60" descr="Calendari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n 60" descr="Calendario&#10;&#10;Descripción generada automáticamente"/>
                    <pic:cNvPicPr>
                      <a:picLocks noChangeAspect="1" noChangeArrowheads="1"/>
                    </pic:cNvPicPr>
                  </pic:nvPicPr>
                  <pic:blipFill rotWithShape="1">
                    <a:blip r:embed="rId52">
                      <a:extLst>
                        <a:ext uri="{28A0092B-C50C-407E-A947-70E740481C1C}">
                          <a14:useLocalDpi xmlns:a14="http://schemas.microsoft.com/office/drawing/2010/main" val="0"/>
                        </a:ext>
                      </a:extLst>
                    </a:blip>
                    <a:srcRect t="11656" b="15329"/>
                    <a:stretch/>
                  </pic:blipFill>
                  <pic:spPr bwMode="auto">
                    <a:xfrm>
                      <a:off x="0" y="0"/>
                      <a:ext cx="5029200" cy="244272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871C9E2" w14:textId="7A7E27EB" w:rsidR="004B17FE" w:rsidRPr="00A16B01" w:rsidRDefault="004B17FE" w:rsidP="001333CC">
      <w:pPr>
        <w:jc w:val="center"/>
      </w:pPr>
      <w:r>
        <w:rPr>
          <w:noProof/>
        </w:rPr>
        <w:t>Figura X. Correlación cruzada del PM2.5 respecto a las precipitaciones.</w:t>
      </w:r>
    </w:p>
    <w:p w14:paraId="605A9A2C" w14:textId="0F3A2187" w:rsidR="004B17FE" w:rsidRDefault="004B17FE" w:rsidP="004B17FE"/>
    <w:p w14:paraId="0ED9773C" w14:textId="03FF15FB" w:rsidR="004B17FE" w:rsidRDefault="004B17FE" w:rsidP="004B17FE">
      <w:r>
        <w:t xml:space="preserve">Podemos observar los números muy altos para los dos tipos de materia particulada, acercándose mucho a valores cercanos al uno, que significa proporción directa. Por lo tanto, estas dos variables están muy relacionadas entre sí. En contraposición, vemos los pequeños valores que tiene la correlación entre el PM2.5 y las precipitaciones, indicando la poca dependencia que tienen estas dos variables entre sí. </w:t>
      </w:r>
    </w:p>
    <w:p w14:paraId="77872B3C" w14:textId="77777777" w:rsidR="004B17FE" w:rsidRDefault="004B17FE" w:rsidP="004B17FE">
      <w:r>
        <w:rPr>
          <w:noProof/>
        </w:rPr>
        <w:lastRenderedPageBreak/>
        <w:drawing>
          <wp:anchor distT="0" distB="0" distL="114300" distR="114300" simplePos="0" relativeHeight="251760640" behindDoc="0" locked="0" layoutInCell="1" allowOverlap="1" wp14:anchorId="0A632A1C" wp14:editId="744028E7">
            <wp:simplePos x="0" y="0"/>
            <wp:positionH relativeFrom="margin">
              <wp:align>center</wp:align>
            </wp:positionH>
            <wp:positionV relativeFrom="paragraph">
              <wp:posOffset>1511943</wp:posOffset>
            </wp:positionV>
            <wp:extent cx="3474720" cy="3471038"/>
            <wp:effectExtent l="0" t="0" r="0" b="0"/>
            <wp:wrapTopAndBottom/>
            <wp:docPr id="61" name="Imagen 6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n 61" descr="Gráfico&#10;&#10;Descripción generada automáticamente"/>
                    <pic:cNvPicPr>
                      <a:picLocks noChangeAspect="1" noChangeArrowheads="1"/>
                    </pic:cNvPicPr>
                  </pic:nvPicPr>
                  <pic:blipFill rotWithShape="1">
                    <a:blip r:embed="rId53">
                      <a:extLst>
                        <a:ext uri="{28A0092B-C50C-407E-A947-70E740481C1C}">
                          <a14:useLocalDpi xmlns:a14="http://schemas.microsoft.com/office/drawing/2010/main" val="0"/>
                        </a:ext>
                      </a:extLst>
                    </a:blip>
                    <a:srcRect t="8676" b="5698"/>
                    <a:stretch/>
                  </pic:blipFill>
                  <pic:spPr bwMode="auto">
                    <a:xfrm>
                      <a:off x="0" y="0"/>
                      <a:ext cx="3474720" cy="347103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Sin embargo, los valores de correlaciones verdaderamente importantes se muestran en las siguientes figuras. Se indican, para cada uno de los cinco contaminantes, las variables que más influencia tienen en la predicción futura de los mismos. Los valores positivos indican que a medida que aumenta la variable de entrada, aumenta la de salida, y los valores negativos indican que a medida que aumenta la variable de entrada, disminuye la de salida.</w:t>
      </w:r>
    </w:p>
    <w:p w14:paraId="17929788" w14:textId="77777777" w:rsidR="004B17FE" w:rsidRPr="004D19F3" w:rsidRDefault="004B17FE" w:rsidP="004B17FE">
      <w:pPr>
        <w:tabs>
          <w:tab w:val="left" w:pos="3314"/>
        </w:tabs>
        <w:jc w:val="center"/>
      </w:pPr>
      <w:r>
        <w:t>Figura X. Mayores correlaciones para el PM2.5</w:t>
      </w:r>
    </w:p>
    <w:p w14:paraId="6DCC0443" w14:textId="77777777" w:rsidR="004B17FE" w:rsidRDefault="004B17FE" w:rsidP="004B17FE">
      <w:pPr>
        <w:jc w:val="center"/>
      </w:pPr>
      <w:r>
        <w:rPr>
          <w:noProof/>
        </w:rPr>
        <w:lastRenderedPageBreak/>
        <w:drawing>
          <wp:anchor distT="0" distB="0" distL="114300" distR="114300" simplePos="0" relativeHeight="251758592" behindDoc="0" locked="0" layoutInCell="1" allowOverlap="1" wp14:anchorId="2610BDE2" wp14:editId="7BBD0CA7">
            <wp:simplePos x="0" y="0"/>
            <wp:positionH relativeFrom="margin">
              <wp:align>center</wp:align>
            </wp:positionH>
            <wp:positionV relativeFrom="paragraph">
              <wp:posOffset>221715</wp:posOffset>
            </wp:positionV>
            <wp:extent cx="3474720" cy="3471057"/>
            <wp:effectExtent l="0" t="0" r="0" b="0"/>
            <wp:wrapTopAndBottom/>
            <wp:docPr id="63" name="Imagen 63"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n 63" descr="Gráfico&#10;&#10;Descripción generada automáticamente"/>
                    <pic:cNvPicPr>
                      <a:picLocks noChangeAspect="1" noChangeArrowheads="1"/>
                    </pic:cNvPicPr>
                  </pic:nvPicPr>
                  <pic:blipFill rotWithShape="1">
                    <a:blip r:embed="rId54">
                      <a:extLst>
                        <a:ext uri="{28A0092B-C50C-407E-A947-70E740481C1C}">
                          <a14:useLocalDpi xmlns:a14="http://schemas.microsoft.com/office/drawing/2010/main" val="0"/>
                        </a:ext>
                      </a:extLst>
                    </a:blip>
                    <a:srcRect t="8727" b="5645"/>
                    <a:stretch/>
                  </pic:blipFill>
                  <pic:spPr bwMode="auto">
                    <a:xfrm>
                      <a:off x="0" y="0"/>
                      <a:ext cx="3474720" cy="347105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6CC5F99" w14:textId="77777777" w:rsidR="004B17FE" w:rsidRPr="004D19F3" w:rsidRDefault="004B17FE" w:rsidP="004B17FE">
      <w:pPr>
        <w:jc w:val="center"/>
      </w:pPr>
      <w:r>
        <w:t>Figura X. Mayores correlaciones para el PM10</w:t>
      </w:r>
    </w:p>
    <w:p w14:paraId="297C41BB" w14:textId="77777777" w:rsidR="004B17FE" w:rsidRDefault="004B17FE" w:rsidP="004B17FE">
      <w:pPr>
        <w:jc w:val="center"/>
        <w:rPr>
          <w:noProof/>
        </w:rPr>
      </w:pPr>
      <w:r>
        <w:rPr>
          <w:noProof/>
        </w:rPr>
        <w:drawing>
          <wp:anchor distT="0" distB="0" distL="114300" distR="114300" simplePos="0" relativeHeight="251759616" behindDoc="0" locked="0" layoutInCell="1" allowOverlap="1" wp14:anchorId="2A82806D" wp14:editId="10AD7EE1">
            <wp:simplePos x="0" y="0"/>
            <wp:positionH relativeFrom="margin">
              <wp:align>center</wp:align>
            </wp:positionH>
            <wp:positionV relativeFrom="paragraph">
              <wp:posOffset>322772</wp:posOffset>
            </wp:positionV>
            <wp:extent cx="3474720" cy="3309287"/>
            <wp:effectExtent l="0" t="0" r="0" b="5715"/>
            <wp:wrapTopAndBottom/>
            <wp:docPr id="62" name="Imagen 6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n 62" descr="Gráfico&#10;&#10;Descripción generada automáticamente"/>
                    <pic:cNvPicPr>
                      <a:picLocks noChangeAspect="1" noChangeArrowheads="1"/>
                    </pic:cNvPicPr>
                  </pic:nvPicPr>
                  <pic:blipFill rotWithShape="1">
                    <a:blip r:embed="rId55">
                      <a:extLst>
                        <a:ext uri="{28A0092B-C50C-407E-A947-70E740481C1C}">
                          <a14:useLocalDpi xmlns:a14="http://schemas.microsoft.com/office/drawing/2010/main" val="0"/>
                        </a:ext>
                      </a:extLst>
                    </a:blip>
                    <a:srcRect t="8795" b="9542"/>
                    <a:stretch/>
                  </pic:blipFill>
                  <pic:spPr bwMode="auto">
                    <a:xfrm>
                      <a:off x="0" y="0"/>
                      <a:ext cx="3474720" cy="330928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EF271E9" w14:textId="77777777" w:rsidR="004B17FE" w:rsidRPr="004D19F3" w:rsidRDefault="004B17FE" w:rsidP="004B17FE">
      <w:pPr>
        <w:jc w:val="center"/>
      </w:pPr>
      <w:r>
        <w:t>Figura X. Mayores correlaciones para el O3</w:t>
      </w:r>
    </w:p>
    <w:p w14:paraId="5608BC5A" w14:textId="77777777" w:rsidR="004B17FE" w:rsidRPr="004D19F3" w:rsidRDefault="004B17FE" w:rsidP="004B17FE">
      <w:pPr>
        <w:jc w:val="center"/>
      </w:pPr>
      <w:r>
        <w:rPr>
          <w:noProof/>
        </w:rPr>
        <w:lastRenderedPageBreak/>
        <w:drawing>
          <wp:anchor distT="0" distB="0" distL="114300" distR="114300" simplePos="0" relativeHeight="251762688" behindDoc="0" locked="0" layoutInCell="1" allowOverlap="1" wp14:anchorId="7E809D35" wp14:editId="3857C323">
            <wp:simplePos x="0" y="0"/>
            <wp:positionH relativeFrom="margin">
              <wp:align>center</wp:align>
            </wp:positionH>
            <wp:positionV relativeFrom="paragraph">
              <wp:posOffset>163073</wp:posOffset>
            </wp:positionV>
            <wp:extent cx="3474720" cy="3579900"/>
            <wp:effectExtent l="0" t="0" r="0" b="1905"/>
            <wp:wrapTopAndBottom/>
            <wp:docPr id="64" name="Imagen 6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n 64" descr="Gráfico&#10;&#10;Descripción generada automáticamente"/>
                    <pic:cNvPicPr>
                      <a:picLocks noChangeAspect="1" noChangeArrowheads="1"/>
                    </pic:cNvPicPr>
                  </pic:nvPicPr>
                  <pic:blipFill rotWithShape="1">
                    <a:blip r:embed="rId56">
                      <a:extLst>
                        <a:ext uri="{28A0092B-C50C-407E-A947-70E740481C1C}">
                          <a14:useLocalDpi xmlns:a14="http://schemas.microsoft.com/office/drawing/2010/main" val="0"/>
                        </a:ext>
                      </a:extLst>
                    </a:blip>
                    <a:srcRect t="8874" b="2810"/>
                    <a:stretch/>
                  </pic:blipFill>
                  <pic:spPr bwMode="auto">
                    <a:xfrm>
                      <a:off x="0" y="0"/>
                      <a:ext cx="3474720" cy="35799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Figura X. Mayores correlaciones para el NO2</w:t>
      </w:r>
    </w:p>
    <w:p w14:paraId="282EB831" w14:textId="77777777" w:rsidR="004B17FE" w:rsidRPr="004D19F3" w:rsidRDefault="004B17FE" w:rsidP="004B17FE"/>
    <w:p w14:paraId="235CEE11" w14:textId="77777777" w:rsidR="004B17FE" w:rsidRDefault="004B17FE" w:rsidP="004B17FE">
      <w:pPr>
        <w:jc w:val="center"/>
      </w:pPr>
      <w:r>
        <w:rPr>
          <w:noProof/>
        </w:rPr>
        <w:drawing>
          <wp:anchor distT="0" distB="0" distL="114300" distR="114300" simplePos="0" relativeHeight="251761664" behindDoc="0" locked="0" layoutInCell="1" allowOverlap="1" wp14:anchorId="75DD3DD6" wp14:editId="15452A1C">
            <wp:simplePos x="0" y="0"/>
            <wp:positionH relativeFrom="margin">
              <wp:posOffset>759460</wp:posOffset>
            </wp:positionH>
            <wp:positionV relativeFrom="paragraph">
              <wp:posOffset>3175</wp:posOffset>
            </wp:positionV>
            <wp:extent cx="3474720" cy="3554960"/>
            <wp:effectExtent l="0" t="0" r="0" b="7620"/>
            <wp:wrapTopAndBottom/>
            <wp:docPr id="65" name="Imagen 65" descr="Tabl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n 65" descr="Tabla&#10;&#10;Descripción generada automáticamente con confianza media"/>
                    <pic:cNvPicPr>
                      <a:picLocks noChangeAspect="1" noChangeArrowheads="1"/>
                    </pic:cNvPicPr>
                  </pic:nvPicPr>
                  <pic:blipFill rotWithShape="1">
                    <a:blip r:embed="rId57">
                      <a:extLst>
                        <a:ext uri="{28A0092B-C50C-407E-A947-70E740481C1C}">
                          <a14:useLocalDpi xmlns:a14="http://schemas.microsoft.com/office/drawing/2010/main" val="0"/>
                        </a:ext>
                      </a:extLst>
                    </a:blip>
                    <a:srcRect t="9180" b="3122"/>
                    <a:stretch/>
                  </pic:blipFill>
                  <pic:spPr bwMode="auto">
                    <a:xfrm>
                      <a:off x="0" y="0"/>
                      <a:ext cx="3474720" cy="35549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Figura X. Mayores correlaciones para el SO2</w:t>
      </w:r>
    </w:p>
    <w:p w14:paraId="3F25D9D8" w14:textId="77777777" w:rsidR="004B17FE" w:rsidRDefault="004B17FE" w:rsidP="004B17FE"/>
    <w:p w14:paraId="2A22FAE1" w14:textId="77777777" w:rsidR="004B17FE" w:rsidRDefault="004B17FE" w:rsidP="004B17FE">
      <w:r>
        <w:lastRenderedPageBreak/>
        <w:t>Podemos observar en todas las figuras el mismo patrón: la variable que más peso tiene en el cálculo de la predicción es el valor del propio contaminante el día anterior. Lógicamente es así, ya que no suelen variar mucho de un día a otro y es obvio pensar que la mayor influencia sea la variable del día pasado.</w:t>
      </w:r>
    </w:p>
    <w:p w14:paraId="1AFF4130" w14:textId="77777777" w:rsidR="004B17FE" w:rsidRDefault="004B17FE" w:rsidP="004B17FE">
      <w:r>
        <w:t>Otro razonamiento al que se llega es la gran importancia de la velocidad del viento en la predicción de la materia particulada, en sentido negativo. Cuanto mayor es la velocidad del viento, menor son los valores que predice la red para PM2.5 y PM10. El sentido de esta afirmación viene dado por la dispersión que provoca una mayor fuerza del viento. Como se dispersan las partículas, no se concentran en el lugar típico (centro de las ciudades debido al tráfico) sino que llegan a puntos más distantes, por lo que la cantidad en una estación es menor, que es lo que predice nuestro modelo.</w:t>
      </w:r>
    </w:p>
    <w:p w14:paraId="4D7491CC" w14:textId="51D46715" w:rsidR="004B17FE" w:rsidRDefault="004B17FE" w:rsidP="004B17FE">
      <w:r>
        <w:t xml:space="preserve">También vemos la gran importancia que tiene la humedad relativa en la predicción de los valores del ozono troposférico. </w:t>
      </w:r>
      <w:r>
        <w:t>Podemos deducir, por lo tanto, que</w:t>
      </w:r>
      <w:r>
        <w:t xml:space="preserve"> los niveles de este contaminante aumentan a lo largo del verano</w:t>
      </w:r>
      <w:r>
        <w:t xml:space="preserve"> (cuando hay poca humedad relativa)</w:t>
      </w:r>
      <w:r>
        <w:t xml:space="preserve"> y disminuyen en invierno. </w:t>
      </w:r>
    </w:p>
    <w:p w14:paraId="0C0A2444" w14:textId="44F4F1C0" w:rsidR="004B17FE" w:rsidRPr="00D53648" w:rsidRDefault="00C7412F" w:rsidP="004B17FE">
      <w:r>
        <w:t>Otra información que extraemos es la</w:t>
      </w:r>
      <w:r w:rsidR="004B17FE">
        <w:t xml:space="preserve"> gran importancia </w:t>
      </w:r>
      <w:r>
        <w:t>del valor de un</w:t>
      </w:r>
      <w:r w:rsidR="004B17FE">
        <w:t xml:space="preserve"> contaminante en la predicción de los demás, sobre todo en los contaminantes secundarios mencionados en el capítulo X. Como se ha explicado a lo largo del trabajo, estos suelen aparecer acompañados, por lo que un incremento en el valor de uno de ellos tiene impacto en los otros.</w:t>
      </w:r>
    </w:p>
    <w:p w14:paraId="0946ED4B" w14:textId="77777777" w:rsidR="004B17FE" w:rsidRDefault="004B17FE" w:rsidP="004B17FE"/>
    <w:p w14:paraId="3663321E" w14:textId="1260F415" w:rsidR="00DB00F6" w:rsidRDefault="008970E5" w:rsidP="00DB00F6">
      <w:pPr>
        <w:pStyle w:val="Ttulo3"/>
      </w:pPr>
      <w:bookmarkStart w:id="25" w:name="_Toc106788141"/>
      <w:r>
        <w:t xml:space="preserve">Arquitectura de </w:t>
      </w:r>
      <w:r w:rsidR="00C46E30">
        <w:t xml:space="preserve">la </w:t>
      </w:r>
      <w:r>
        <w:t>red</w:t>
      </w:r>
      <w:r w:rsidR="00C46E30">
        <w:t xml:space="preserve"> nueronal</w:t>
      </w:r>
      <w:bookmarkEnd w:id="25"/>
    </w:p>
    <w:p w14:paraId="0CA4C2C6" w14:textId="2D6D8415" w:rsidR="008970E5" w:rsidRDefault="008970E5" w:rsidP="005F31DF">
      <w:r>
        <w:t>Se han probado distintas arquitecturas</w:t>
      </w:r>
      <w:r w:rsidR="00C7412F">
        <w:t xml:space="preserve"> para la red neuronal aplicando los conceptos teóricos y ejemplos anteriores de predicción con este método. El objetivo es minimizar el error y acercar la predicción lo máximo posible a los valores reales.</w:t>
      </w:r>
    </w:p>
    <w:p w14:paraId="6B2901D6" w14:textId="29C9B210" w:rsidR="00C7412F" w:rsidRDefault="00C7412F" w:rsidP="00C7412F">
      <w:r>
        <w:t>Como primera medida de minimización</w:t>
      </w:r>
      <w:r>
        <w:t xml:space="preserve"> de este</w:t>
      </w:r>
      <w:r>
        <w:t xml:space="preserve">, comprobamos el efecto que tiene aumentar el número de lags a más de uno, añadiendo información adicional a cada muestra. En la siguiente tabla se muestra el porcentaje de error (%) para las variables de salida, dependiendo del número de lags. </w:t>
      </w:r>
    </w:p>
    <w:tbl>
      <w:tblPr>
        <w:tblStyle w:val="Tablanormal2"/>
        <w:tblW w:w="0" w:type="auto"/>
        <w:tblLook w:val="04A0" w:firstRow="1" w:lastRow="0" w:firstColumn="1" w:lastColumn="0" w:noHBand="0" w:noVBand="1"/>
      </w:tblPr>
      <w:tblGrid>
        <w:gridCol w:w="2520"/>
        <w:gridCol w:w="1980"/>
        <w:gridCol w:w="2016"/>
        <w:gridCol w:w="1978"/>
      </w:tblGrid>
      <w:tr w:rsidR="00C7412F" w14:paraId="5794F1B0" w14:textId="77777777" w:rsidTr="00C741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Pr>
          <w:p w14:paraId="1F38691A" w14:textId="77777777" w:rsidR="00C7412F" w:rsidRDefault="00C7412F" w:rsidP="00656AD0"/>
        </w:tc>
        <w:tc>
          <w:tcPr>
            <w:tcW w:w="1980" w:type="dxa"/>
          </w:tcPr>
          <w:p w14:paraId="5224D5BF" w14:textId="77777777" w:rsidR="00C7412F" w:rsidRDefault="00C7412F" w:rsidP="00656AD0">
            <w:pPr>
              <w:jc w:val="center"/>
              <w:cnfStyle w:val="100000000000" w:firstRow="1" w:lastRow="0" w:firstColumn="0" w:lastColumn="0" w:oddVBand="0" w:evenVBand="0" w:oddHBand="0" w:evenHBand="0" w:firstRowFirstColumn="0" w:firstRowLastColumn="0" w:lastRowFirstColumn="0" w:lastRowLastColumn="0"/>
            </w:pPr>
            <w:r>
              <w:t>2 lags</w:t>
            </w:r>
          </w:p>
        </w:tc>
        <w:tc>
          <w:tcPr>
            <w:tcW w:w="2016" w:type="dxa"/>
          </w:tcPr>
          <w:p w14:paraId="6A28EF47" w14:textId="77777777" w:rsidR="00C7412F" w:rsidRDefault="00C7412F" w:rsidP="00656AD0">
            <w:pPr>
              <w:jc w:val="center"/>
              <w:cnfStyle w:val="100000000000" w:firstRow="1" w:lastRow="0" w:firstColumn="0" w:lastColumn="0" w:oddVBand="0" w:evenVBand="0" w:oddHBand="0" w:evenHBand="0" w:firstRowFirstColumn="0" w:firstRowLastColumn="0" w:lastRowFirstColumn="0" w:lastRowLastColumn="0"/>
            </w:pPr>
            <w:r>
              <w:t>5 lags</w:t>
            </w:r>
          </w:p>
        </w:tc>
        <w:tc>
          <w:tcPr>
            <w:tcW w:w="1978" w:type="dxa"/>
          </w:tcPr>
          <w:p w14:paraId="3F707067" w14:textId="77777777" w:rsidR="00C7412F" w:rsidRDefault="00C7412F" w:rsidP="00656AD0">
            <w:pPr>
              <w:jc w:val="center"/>
              <w:cnfStyle w:val="100000000000" w:firstRow="1" w:lastRow="0" w:firstColumn="0" w:lastColumn="0" w:oddVBand="0" w:evenVBand="0" w:oddHBand="0" w:evenHBand="0" w:firstRowFirstColumn="0" w:firstRowLastColumn="0" w:lastRowFirstColumn="0" w:lastRowLastColumn="0"/>
            </w:pPr>
            <w:r>
              <w:t>10 lags</w:t>
            </w:r>
          </w:p>
        </w:tc>
      </w:tr>
      <w:tr w:rsidR="00C7412F" w14:paraId="75D6C98D" w14:textId="77777777" w:rsidTr="00C741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Pr>
          <w:p w14:paraId="0808D7B7" w14:textId="77777777" w:rsidR="00C7412F" w:rsidRDefault="00C7412F" w:rsidP="00656AD0">
            <w:r>
              <w:t>PM2.5 (1 step ahead)</w:t>
            </w:r>
          </w:p>
        </w:tc>
        <w:tc>
          <w:tcPr>
            <w:tcW w:w="1980" w:type="dxa"/>
          </w:tcPr>
          <w:p w14:paraId="564834BC" w14:textId="58832914"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5</w:t>
            </w:r>
            <w:r>
              <w:t>,00</w:t>
            </w:r>
          </w:p>
        </w:tc>
        <w:tc>
          <w:tcPr>
            <w:tcW w:w="2016" w:type="dxa"/>
          </w:tcPr>
          <w:p w14:paraId="2B1C0569" w14:textId="3BE97DD6"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6,54</w:t>
            </w:r>
          </w:p>
        </w:tc>
        <w:tc>
          <w:tcPr>
            <w:tcW w:w="1978" w:type="dxa"/>
          </w:tcPr>
          <w:p w14:paraId="6D08634F" w14:textId="76603B8E"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5,51</w:t>
            </w:r>
          </w:p>
        </w:tc>
      </w:tr>
      <w:tr w:rsidR="00C7412F" w14:paraId="713236DB" w14:textId="77777777" w:rsidTr="00C7412F">
        <w:tc>
          <w:tcPr>
            <w:cnfStyle w:val="001000000000" w:firstRow="0" w:lastRow="0" w:firstColumn="1" w:lastColumn="0" w:oddVBand="0" w:evenVBand="0" w:oddHBand="0" w:evenHBand="0" w:firstRowFirstColumn="0" w:firstRowLastColumn="0" w:lastRowFirstColumn="0" w:lastRowLastColumn="0"/>
            <w:tcW w:w="2520" w:type="dxa"/>
          </w:tcPr>
          <w:p w14:paraId="4BFF302A" w14:textId="77777777" w:rsidR="00C7412F" w:rsidRDefault="00C7412F" w:rsidP="00656AD0">
            <w:r>
              <w:lastRenderedPageBreak/>
              <w:t>PM10 (1 step ahead)</w:t>
            </w:r>
          </w:p>
        </w:tc>
        <w:tc>
          <w:tcPr>
            <w:tcW w:w="1980" w:type="dxa"/>
          </w:tcPr>
          <w:p w14:paraId="17E7A489" w14:textId="63E5E1B1"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08</w:t>
            </w:r>
          </w:p>
        </w:tc>
        <w:tc>
          <w:tcPr>
            <w:tcW w:w="2016" w:type="dxa"/>
          </w:tcPr>
          <w:p w14:paraId="2C9FD71D" w14:textId="77B2EF7A"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17</w:t>
            </w:r>
          </w:p>
        </w:tc>
        <w:tc>
          <w:tcPr>
            <w:tcW w:w="1978" w:type="dxa"/>
          </w:tcPr>
          <w:p w14:paraId="0B0C47FC" w14:textId="1B4ADDD1"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08</w:t>
            </w:r>
          </w:p>
        </w:tc>
      </w:tr>
      <w:tr w:rsidR="00C7412F" w14:paraId="573AF2B4" w14:textId="77777777" w:rsidTr="00C741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Pr>
          <w:p w14:paraId="2E6F651F" w14:textId="77777777" w:rsidR="00C7412F" w:rsidRDefault="00C7412F" w:rsidP="00656AD0">
            <w:r>
              <w:t>O3 (1 step ahead)</w:t>
            </w:r>
          </w:p>
        </w:tc>
        <w:tc>
          <w:tcPr>
            <w:tcW w:w="1980" w:type="dxa"/>
          </w:tcPr>
          <w:p w14:paraId="02872FF4" w14:textId="567FBCA5"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10</w:t>
            </w:r>
          </w:p>
        </w:tc>
        <w:tc>
          <w:tcPr>
            <w:tcW w:w="2016" w:type="dxa"/>
          </w:tcPr>
          <w:p w14:paraId="17476761" w14:textId="7B121933"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33</w:t>
            </w:r>
          </w:p>
        </w:tc>
        <w:tc>
          <w:tcPr>
            <w:tcW w:w="1978" w:type="dxa"/>
          </w:tcPr>
          <w:p w14:paraId="2955AF83" w14:textId="1CF5E6FC"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71</w:t>
            </w:r>
          </w:p>
        </w:tc>
      </w:tr>
      <w:tr w:rsidR="00C7412F" w14:paraId="169E2547" w14:textId="77777777" w:rsidTr="00C7412F">
        <w:tc>
          <w:tcPr>
            <w:cnfStyle w:val="001000000000" w:firstRow="0" w:lastRow="0" w:firstColumn="1" w:lastColumn="0" w:oddVBand="0" w:evenVBand="0" w:oddHBand="0" w:evenHBand="0" w:firstRowFirstColumn="0" w:firstRowLastColumn="0" w:lastRowFirstColumn="0" w:lastRowLastColumn="0"/>
            <w:tcW w:w="2520" w:type="dxa"/>
          </w:tcPr>
          <w:p w14:paraId="0B7DD37D" w14:textId="77777777" w:rsidR="00C7412F" w:rsidRDefault="00C7412F" w:rsidP="00656AD0">
            <w:r>
              <w:t>NO2 (1 step ahead)</w:t>
            </w:r>
          </w:p>
        </w:tc>
        <w:tc>
          <w:tcPr>
            <w:tcW w:w="1980" w:type="dxa"/>
          </w:tcPr>
          <w:p w14:paraId="75270BB1" w14:textId="73C9C5F1"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7,71</w:t>
            </w:r>
          </w:p>
        </w:tc>
        <w:tc>
          <w:tcPr>
            <w:tcW w:w="2016" w:type="dxa"/>
          </w:tcPr>
          <w:p w14:paraId="75F888B9" w14:textId="269A24F7"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1,91</w:t>
            </w:r>
          </w:p>
        </w:tc>
        <w:tc>
          <w:tcPr>
            <w:tcW w:w="1978" w:type="dxa"/>
          </w:tcPr>
          <w:p w14:paraId="5AA2121F" w14:textId="5C14C70A"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84</w:t>
            </w:r>
          </w:p>
        </w:tc>
      </w:tr>
      <w:tr w:rsidR="00C7412F" w14:paraId="7C37BEE5" w14:textId="77777777" w:rsidTr="00C741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Pr>
          <w:p w14:paraId="4C08CB7D" w14:textId="77777777" w:rsidR="00C7412F" w:rsidRDefault="00C7412F" w:rsidP="00656AD0">
            <w:r>
              <w:t>SO2 (1 step ahead)</w:t>
            </w:r>
          </w:p>
        </w:tc>
        <w:tc>
          <w:tcPr>
            <w:tcW w:w="1980" w:type="dxa"/>
          </w:tcPr>
          <w:p w14:paraId="08736B2E" w14:textId="1CBEA342"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3,93</w:t>
            </w:r>
          </w:p>
        </w:tc>
        <w:tc>
          <w:tcPr>
            <w:tcW w:w="2016" w:type="dxa"/>
          </w:tcPr>
          <w:p w14:paraId="4EE38559" w14:textId="30D54C69"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5,56</w:t>
            </w:r>
          </w:p>
        </w:tc>
        <w:tc>
          <w:tcPr>
            <w:tcW w:w="1978" w:type="dxa"/>
          </w:tcPr>
          <w:p w14:paraId="097F85AC" w14:textId="2F8F678F"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4,24</w:t>
            </w:r>
          </w:p>
        </w:tc>
      </w:tr>
      <w:tr w:rsidR="00C7412F" w14:paraId="3BFA6B19" w14:textId="77777777" w:rsidTr="00C7412F">
        <w:tc>
          <w:tcPr>
            <w:cnfStyle w:val="001000000000" w:firstRow="0" w:lastRow="0" w:firstColumn="1" w:lastColumn="0" w:oddVBand="0" w:evenVBand="0" w:oddHBand="0" w:evenHBand="0" w:firstRowFirstColumn="0" w:firstRowLastColumn="0" w:lastRowFirstColumn="0" w:lastRowLastColumn="0"/>
            <w:tcW w:w="2520" w:type="dxa"/>
          </w:tcPr>
          <w:p w14:paraId="01A345DD" w14:textId="625FE5D2" w:rsidR="00C7412F" w:rsidRDefault="00C7412F" w:rsidP="00656AD0">
            <w:r>
              <w:t>PM2.5 (7 step</w:t>
            </w:r>
            <w:r>
              <w:t>s</w:t>
            </w:r>
            <w:r>
              <w:t xml:space="preserve"> ahead)</w:t>
            </w:r>
          </w:p>
        </w:tc>
        <w:tc>
          <w:tcPr>
            <w:tcW w:w="1980" w:type="dxa"/>
          </w:tcPr>
          <w:p w14:paraId="6FBBEDB3" w14:textId="5889D6FE"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54</w:t>
            </w:r>
          </w:p>
        </w:tc>
        <w:tc>
          <w:tcPr>
            <w:tcW w:w="2016" w:type="dxa"/>
          </w:tcPr>
          <w:p w14:paraId="179AD1A2" w14:textId="36A94955"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35</w:t>
            </w:r>
          </w:p>
        </w:tc>
        <w:tc>
          <w:tcPr>
            <w:tcW w:w="1978" w:type="dxa"/>
          </w:tcPr>
          <w:p w14:paraId="2968FE8F" w14:textId="190BAC41"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41</w:t>
            </w:r>
          </w:p>
        </w:tc>
      </w:tr>
      <w:tr w:rsidR="00C7412F" w14:paraId="1CCA8F55" w14:textId="77777777" w:rsidTr="00C741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Pr>
          <w:p w14:paraId="10EB6BF0" w14:textId="4608C85B" w:rsidR="00C7412F" w:rsidRDefault="00C7412F" w:rsidP="00656AD0">
            <w:r>
              <w:t>PM10 (7 step</w:t>
            </w:r>
            <w:r>
              <w:t>s</w:t>
            </w:r>
            <w:r>
              <w:t xml:space="preserve"> ahead)</w:t>
            </w:r>
          </w:p>
        </w:tc>
        <w:tc>
          <w:tcPr>
            <w:tcW w:w="1980" w:type="dxa"/>
          </w:tcPr>
          <w:p w14:paraId="32987F19" w14:textId="4BC09AFB"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92</w:t>
            </w:r>
          </w:p>
        </w:tc>
        <w:tc>
          <w:tcPr>
            <w:tcW w:w="2016" w:type="dxa"/>
          </w:tcPr>
          <w:p w14:paraId="1F50C2AB" w14:textId="38AEB46F"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84</w:t>
            </w:r>
          </w:p>
        </w:tc>
        <w:tc>
          <w:tcPr>
            <w:tcW w:w="1978" w:type="dxa"/>
          </w:tcPr>
          <w:p w14:paraId="7848D2C4" w14:textId="1510D7E8"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85</w:t>
            </w:r>
          </w:p>
        </w:tc>
      </w:tr>
      <w:tr w:rsidR="00C7412F" w14:paraId="01B10E38" w14:textId="77777777" w:rsidTr="00C7412F">
        <w:tc>
          <w:tcPr>
            <w:cnfStyle w:val="001000000000" w:firstRow="0" w:lastRow="0" w:firstColumn="1" w:lastColumn="0" w:oddVBand="0" w:evenVBand="0" w:oddHBand="0" w:evenHBand="0" w:firstRowFirstColumn="0" w:firstRowLastColumn="0" w:lastRowFirstColumn="0" w:lastRowLastColumn="0"/>
            <w:tcW w:w="2520" w:type="dxa"/>
          </w:tcPr>
          <w:p w14:paraId="21E97989" w14:textId="59FB1C34" w:rsidR="00C7412F" w:rsidRDefault="00C7412F" w:rsidP="00656AD0">
            <w:r>
              <w:t>O3 (7 step</w:t>
            </w:r>
            <w:r>
              <w:t>s</w:t>
            </w:r>
            <w:r>
              <w:t xml:space="preserve"> ahead)</w:t>
            </w:r>
          </w:p>
        </w:tc>
        <w:tc>
          <w:tcPr>
            <w:tcW w:w="1980" w:type="dxa"/>
          </w:tcPr>
          <w:p w14:paraId="14E84574" w14:textId="2714D6F7"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55</w:t>
            </w:r>
          </w:p>
        </w:tc>
        <w:tc>
          <w:tcPr>
            <w:tcW w:w="2016" w:type="dxa"/>
          </w:tcPr>
          <w:p w14:paraId="2DBD2DF6" w14:textId="2C5A2A97"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39</w:t>
            </w:r>
          </w:p>
        </w:tc>
        <w:tc>
          <w:tcPr>
            <w:tcW w:w="1978" w:type="dxa"/>
          </w:tcPr>
          <w:p w14:paraId="4D990065" w14:textId="306A5344"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73</w:t>
            </w:r>
          </w:p>
        </w:tc>
      </w:tr>
      <w:tr w:rsidR="00C7412F" w14:paraId="0832D483" w14:textId="77777777" w:rsidTr="00C741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Pr>
          <w:p w14:paraId="007B2090" w14:textId="1175EC3B" w:rsidR="00C7412F" w:rsidRDefault="00C7412F" w:rsidP="00656AD0">
            <w:r>
              <w:t>NO2 (7 step</w:t>
            </w:r>
            <w:r>
              <w:t>s</w:t>
            </w:r>
            <w:r>
              <w:t xml:space="preserve"> ahead)</w:t>
            </w:r>
          </w:p>
        </w:tc>
        <w:tc>
          <w:tcPr>
            <w:tcW w:w="1980" w:type="dxa"/>
          </w:tcPr>
          <w:p w14:paraId="0E9CD9DB" w14:textId="1BDB7F12"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1</w:t>
            </w:r>
            <w:r>
              <w:t>2</w:t>
            </w:r>
            <w:r w:rsidRPr="00952F51">
              <w:t>,29</w:t>
            </w:r>
          </w:p>
        </w:tc>
        <w:tc>
          <w:tcPr>
            <w:tcW w:w="2016" w:type="dxa"/>
          </w:tcPr>
          <w:p w14:paraId="325E711C" w14:textId="733EDDFE"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12,97</w:t>
            </w:r>
          </w:p>
        </w:tc>
        <w:tc>
          <w:tcPr>
            <w:tcW w:w="1978" w:type="dxa"/>
          </w:tcPr>
          <w:p w14:paraId="6C25FB9E" w14:textId="21CA4E5B"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12,32</w:t>
            </w:r>
          </w:p>
        </w:tc>
      </w:tr>
      <w:tr w:rsidR="00C7412F" w14:paraId="549BE50C" w14:textId="77777777" w:rsidTr="00C7412F">
        <w:tc>
          <w:tcPr>
            <w:cnfStyle w:val="001000000000" w:firstRow="0" w:lastRow="0" w:firstColumn="1" w:lastColumn="0" w:oddVBand="0" w:evenVBand="0" w:oddHBand="0" w:evenHBand="0" w:firstRowFirstColumn="0" w:firstRowLastColumn="0" w:lastRowFirstColumn="0" w:lastRowLastColumn="0"/>
            <w:tcW w:w="2520" w:type="dxa"/>
          </w:tcPr>
          <w:p w14:paraId="210F5FA9" w14:textId="73F45824" w:rsidR="00C7412F" w:rsidRDefault="00C7412F" w:rsidP="00656AD0">
            <w:r>
              <w:t>SO2 (7 step</w:t>
            </w:r>
            <w:r>
              <w:t>s</w:t>
            </w:r>
            <w:r>
              <w:t xml:space="preserve"> ahead)</w:t>
            </w:r>
          </w:p>
        </w:tc>
        <w:tc>
          <w:tcPr>
            <w:tcW w:w="1980" w:type="dxa"/>
          </w:tcPr>
          <w:p w14:paraId="65D5A777" w14:textId="1E431622"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7,20</w:t>
            </w:r>
          </w:p>
        </w:tc>
        <w:tc>
          <w:tcPr>
            <w:tcW w:w="2016" w:type="dxa"/>
          </w:tcPr>
          <w:p w14:paraId="50866E99" w14:textId="4DD73F40"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7,06</w:t>
            </w:r>
          </w:p>
        </w:tc>
        <w:tc>
          <w:tcPr>
            <w:tcW w:w="1978" w:type="dxa"/>
          </w:tcPr>
          <w:p w14:paraId="504DD2C6" w14:textId="7CC80DE7"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5,73</w:t>
            </w:r>
          </w:p>
        </w:tc>
      </w:tr>
    </w:tbl>
    <w:p w14:paraId="7BAEE582" w14:textId="77777777" w:rsidR="00C7412F" w:rsidRDefault="00C7412F" w:rsidP="00C7412F"/>
    <w:p w14:paraId="7FA7987F" w14:textId="77777777" w:rsidR="00C7412F" w:rsidRDefault="00C7412F" w:rsidP="00C7412F">
      <w:r>
        <w:t>Podemos observar que no existe una mejora significativa, incluso empeora en algunos casos, por lo tanto, para no añadir complejidad al dataset transformado nos quedamos con dos lags. Además, vemos que el error aumenta proporcionalmente cuanto más lejos queramos predecir, por lo que el indicador del primer día es suficiente para visualizar el error.</w:t>
      </w:r>
    </w:p>
    <w:p w14:paraId="5D70F81D" w14:textId="77777777" w:rsidR="00C7412F" w:rsidRDefault="00C7412F" w:rsidP="005F31DF"/>
    <w:p w14:paraId="4021A8A3" w14:textId="4F270D65" w:rsidR="00923415" w:rsidRDefault="00923415" w:rsidP="005F31DF">
      <w:r>
        <w:rPr>
          <w:noProof/>
        </w:rPr>
        <w:drawing>
          <wp:anchor distT="0" distB="0" distL="114300" distR="114300" simplePos="0" relativeHeight="251763712" behindDoc="0" locked="0" layoutInCell="1" allowOverlap="1" wp14:anchorId="275E4127" wp14:editId="23C61548">
            <wp:simplePos x="0" y="0"/>
            <wp:positionH relativeFrom="margin">
              <wp:align>center</wp:align>
            </wp:positionH>
            <wp:positionV relativeFrom="paragraph">
              <wp:posOffset>1972834</wp:posOffset>
            </wp:positionV>
            <wp:extent cx="2714625" cy="1609090"/>
            <wp:effectExtent l="0" t="0" r="9525" b="0"/>
            <wp:wrapTopAndBottom/>
            <wp:docPr id="17" name="Imagen 17"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Tabla&#10;&#10;Descripción generada automáticament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714625" cy="16090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7CC1">
        <w:t>En primer lugar, partimos de una red neuronal con una sola capa de perceptrón</w:t>
      </w:r>
      <w:r w:rsidR="000A5AFA">
        <w:t xml:space="preserve"> con un</w:t>
      </w:r>
      <w:r w:rsidR="00A3304E">
        <w:t>a neurona por cada variable de salida</w:t>
      </w:r>
      <w:r w:rsidR="00207CC1">
        <w:t>, que es la configuración más simple</w:t>
      </w:r>
      <w:r w:rsidR="00E0076D">
        <w:t xml:space="preserve"> existente</w:t>
      </w:r>
      <w:r w:rsidR="00207CC1">
        <w:t xml:space="preserve">. </w:t>
      </w:r>
      <w:r w:rsidR="000A5AFA">
        <w:t xml:space="preserve">Como algoritmo de entrenamiento, usaremos el método de Quasi-Newton, que es útil en distintos tipos de aplicaciones y por lo tanto se trata como el algoritmo “por defecto”. </w:t>
      </w:r>
      <w:r w:rsidR="009E0AD7">
        <w:t>A lo largo del entrenamiento, el error de entrenamiento y el de selección irán disminuyendo</w:t>
      </w:r>
      <w:r w:rsidR="00C7412F">
        <w:t xml:space="preserve"> hasta llegar a un criterio de parada.</w:t>
      </w:r>
      <w:r w:rsidR="009E0AD7">
        <w:t xml:space="preserve"> </w:t>
      </w:r>
      <w:r>
        <w:t>En la figura X donde vemos las estadísticas, observamos lo rápido que ha sido el entrenamiento.</w:t>
      </w:r>
    </w:p>
    <w:p w14:paraId="7A00B6BE" w14:textId="6CBD0F42" w:rsidR="00923415" w:rsidRDefault="00923415" w:rsidP="00923415">
      <w:pPr>
        <w:jc w:val="center"/>
      </w:pPr>
      <w:r>
        <w:t>Figura X. Estadísticas red neuronal con perceptrón</w:t>
      </w:r>
    </w:p>
    <w:p w14:paraId="30A0A5E7" w14:textId="4BE58B66" w:rsidR="004154A5" w:rsidRDefault="00923415" w:rsidP="005F31DF">
      <w:r>
        <w:lastRenderedPageBreak/>
        <w:t>Como nuestro conjunto de datos es de tamaño medio, una sola capa es insuficiente. Por ello</w:t>
      </w:r>
      <w:r w:rsidR="004154A5">
        <w:rPr>
          <w:noProof/>
        </w:rPr>
        <w:drawing>
          <wp:anchor distT="0" distB="0" distL="114300" distR="114300" simplePos="0" relativeHeight="251686912" behindDoc="0" locked="0" layoutInCell="1" allowOverlap="1" wp14:anchorId="63DD7DF6" wp14:editId="426430AB">
            <wp:simplePos x="0" y="0"/>
            <wp:positionH relativeFrom="margin">
              <wp:align>center</wp:align>
            </wp:positionH>
            <wp:positionV relativeFrom="paragraph">
              <wp:posOffset>1512570</wp:posOffset>
            </wp:positionV>
            <wp:extent cx="4836160" cy="2615565"/>
            <wp:effectExtent l="0" t="0" r="2540" b="0"/>
            <wp:wrapTopAndBottom/>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9">
                      <a:extLst>
                        <a:ext uri="{28A0092B-C50C-407E-A947-70E740481C1C}">
                          <a14:useLocalDpi xmlns:a14="http://schemas.microsoft.com/office/drawing/2010/main" val="0"/>
                        </a:ext>
                      </a:extLst>
                    </a:blip>
                    <a:srcRect t="12577" b="6125"/>
                    <a:stretch/>
                  </pic:blipFill>
                  <pic:spPr bwMode="auto">
                    <a:xfrm>
                      <a:off x="0" y="0"/>
                      <a:ext cx="4836160" cy="26155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 </w:t>
      </w:r>
      <w:r w:rsidR="00B2548A">
        <w:t xml:space="preserve">añadimos una segunda capa de perceptrón utilizando una función de activación </w:t>
      </w:r>
      <w:r w:rsidR="00A3304E">
        <w:t xml:space="preserve">sigmoide </w:t>
      </w:r>
      <w:r w:rsidR="00B2548A">
        <w:t>como puede ser la tangente hiperbólica</w:t>
      </w:r>
      <w:r w:rsidR="00A3304E">
        <w:t>. Para decidir cuál es el número de neuronas que tiene esta nueva capa, realizamos ensayos comenzando con un número bajo de neuronas como puede ser 3 y aumentando hasta encontrar los mejores resultados.</w:t>
      </w:r>
      <w:r w:rsidR="006F0B5D">
        <w:t xml:space="preserve"> </w:t>
      </w:r>
    </w:p>
    <w:p w14:paraId="20317CC6" w14:textId="0631B268" w:rsidR="004154A5" w:rsidRDefault="004154A5" w:rsidP="004154A5">
      <w:pPr>
        <w:jc w:val="center"/>
      </w:pPr>
      <w:r>
        <w:t>Figura X. Evolución del error dependiendo del número de neuronas</w:t>
      </w:r>
    </w:p>
    <w:p w14:paraId="69A8B049" w14:textId="47717C80" w:rsidR="004154A5" w:rsidRDefault="004154A5" w:rsidP="005F31DF">
      <w:r>
        <w:t>Como se puede observar en la figura X, donde la línea azul es el error de entrenamiento y la amarilla el de selección, diez neuronas proporcionan el número mínimo de error con esta configuración. La red funciona peor con un número menor de neuronas y añade complejidad innecesaria con un número mayor, ya que no mejora los resultados.</w:t>
      </w:r>
    </w:p>
    <w:p w14:paraId="4F3A2CDA" w14:textId="5526E21B" w:rsidR="00B2548A" w:rsidRDefault="006F0B5D" w:rsidP="005F31DF">
      <w:r>
        <w:t xml:space="preserve">Como </w:t>
      </w:r>
      <w:r w:rsidR="00DB00F6">
        <w:t>ensayo</w:t>
      </w:r>
      <w:r>
        <w:t>, creamos otra tercera capa similar a la anterior, aunque en un dataset no muy grande como este no suele proporcionar una mejora significativa para la complejidad que añade.</w:t>
      </w:r>
    </w:p>
    <w:tbl>
      <w:tblPr>
        <w:tblStyle w:val="Tablanormal2"/>
        <w:tblW w:w="8551" w:type="dxa"/>
        <w:tblLook w:val="04A0" w:firstRow="1" w:lastRow="0" w:firstColumn="1" w:lastColumn="0" w:noHBand="0" w:noVBand="1"/>
      </w:tblPr>
      <w:tblGrid>
        <w:gridCol w:w="2850"/>
        <w:gridCol w:w="2850"/>
        <w:gridCol w:w="2851"/>
      </w:tblGrid>
      <w:tr w:rsidR="00DB00F6" w14:paraId="6B1BC626" w14:textId="77777777" w:rsidTr="004D54E3">
        <w:trPr>
          <w:cnfStyle w:val="100000000000" w:firstRow="1" w:lastRow="0" w:firstColumn="0" w:lastColumn="0" w:oddVBand="0" w:evenVBand="0" w:oddHBand="0"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2850" w:type="dxa"/>
          </w:tcPr>
          <w:p w14:paraId="28C962FA" w14:textId="77777777" w:rsidR="00DB00F6" w:rsidRDefault="00DB00F6" w:rsidP="005F31DF"/>
        </w:tc>
        <w:tc>
          <w:tcPr>
            <w:tcW w:w="2850" w:type="dxa"/>
          </w:tcPr>
          <w:p w14:paraId="50E6D920" w14:textId="6A541F7D" w:rsidR="00DB00F6" w:rsidRDefault="00DB00F6" w:rsidP="00923415">
            <w:pPr>
              <w:jc w:val="center"/>
              <w:cnfStyle w:val="100000000000" w:firstRow="1" w:lastRow="0" w:firstColumn="0" w:lastColumn="0" w:oddVBand="0" w:evenVBand="0" w:oddHBand="0" w:evenHBand="0" w:firstRowFirstColumn="0" w:firstRowLastColumn="0" w:lastRowFirstColumn="0" w:lastRowLastColumn="0"/>
            </w:pPr>
            <w:r>
              <w:t>2 capas</w:t>
            </w:r>
          </w:p>
        </w:tc>
        <w:tc>
          <w:tcPr>
            <w:tcW w:w="2851" w:type="dxa"/>
          </w:tcPr>
          <w:p w14:paraId="43248554" w14:textId="61C62158" w:rsidR="00DB00F6" w:rsidRDefault="00DB00F6" w:rsidP="00923415">
            <w:pPr>
              <w:jc w:val="center"/>
              <w:cnfStyle w:val="100000000000" w:firstRow="1" w:lastRow="0" w:firstColumn="0" w:lastColumn="0" w:oddVBand="0" w:evenVBand="0" w:oddHBand="0" w:evenHBand="0" w:firstRowFirstColumn="0" w:firstRowLastColumn="0" w:lastRowFirstColumn="0" w:lastRowLastColumn="0"/>
            </w:pPr>
            <w:r>
              <w:t>3 capas</w:t>
            </w:r>
          </w:p>
        </w:tc>
      </w:tr>
      <w:tr w:rsidR="00DB00F6" w14:paraId="226B7264" w14:textId="77777777" w:rsidTr="004D54E3">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2850" w:type="dxa"/>
          </w:tcPr>
          <w:p w14:paraId="238D8975" w14:textId="0A1B9B5E" w:rsidR="00DB00F6" w:rsidRDefault="00DB00F6" w:rsidP="00DB00F6">
            <w:r>
              <w:t xml:space="preserve">PM2.5 </w:t>
            </w:r>
          </w:p>
        </w:tc>
        <w:tc>
          <w:tcPr>
            <w:tcW w:w="2850" w:type="dxa"/>
          </w:tcPr>
          <w:p w14:paraId="07DF057B" w14:textId="31E37F53"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5,67</w:t>
            </w:r>
          </w:p>
        </w:tc>
        <w:tc>
          <w:tcPr>
            <w:tcW w:w="2851" w:type="dxa"/>
          </w:tcPr>
          <w:p w14:paraId="11E1E719" w14:textId="1A382101"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5,58</w:t>
            </w:r>
          </w:p>
        </w:tc>
      </w:tr>
      <w:tr w:rsidR="00DB00F6" w14:paraId="00AA1A2E" w14:textId="77777777" w:rsidTr="004D54E3">
        <w:trPr>
          <w:trHeight w:val="367"/>
        </w:trPr>
        <w:tc>
          <w:tcPr>
            <w:cnfStyle w:val="001000000000" w:firstRow="0" w:lastRow="0" w:firstColumn="1" w:lastColumn="0" w:oddVBand="0" w:evenVBand="0" w:oddHBand="0" w:evenHBand="0" w:firstRowFirstColumn="0" w:firstRowLastColumn="0" w:lastRowFirstColumn="0" w:lastRowLastColumn="0"/>
            <w:tcW w:w="2850" w:type="dxa"/>
          </w:tcPr>
          <w:p w14:paraId="0F1024AC" w14:textId="602425BC" w:rsidR="00DB00F6" w:rsidRDefault="00DB00F6" w:rsidP="00DB00F6">
            <w:r>
              <w:t xml:space="preserve">PM10 </w:t>
            </w:r>
          </w:p>
        </w:tc>
        <w:tc>
          <w:tcPr>
            <w:tcW w:w="2850" w:type="dxa"/>
          </w:tcPr>
          <w:p w14:paraId="795B92C1" w14:textId="1FEA7583"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2,07</w:t>
            </w:r>
          </w:p>
        </w:tc>
        <w:tc>
          <w:tcPr>
            <w:tcW w:w="2851" w:type="dxa"/>
          </w:tcPr>
          <w:p w14:paraId="4919DFC3" w14:textId="76B9A6CC"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2,13</w:t>
            </w:r>
          </w:p>
        </w:tc>
      </w:tr>
      <w:tr w:rsidR="00DB00F6" w14:paraId="0614BA02" w14:textId="77777777" w:rsidTr="004D54E3">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2850" w:type="dxa"/>
          </w:tcPr>
          <w:p w14:paraId="18BAFE20" w14:textId="65C88D2A" w:rsidR="00DB00F6" w:rsidRDefault="00DB00F6" w:rsidP="00DB00F6">
            <w:r>
              <w:t xml:space="preserve">O3 </w:t>
            </w:r>
          </w:p>
        </w:tc>
        <w:tc>
          <w:tcPr>
            <w:tcW w:w="2850" w:type="dxa"/>
          </w:tcPr>
          <w:p w14:paraId="58B3D9EE" w14:textId="6F873C47"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2,00</w:t>
            </w:r>
          </w:p>
        </w:tc>
        <w:tc>
          <w:tcPr>
            <w:tcW w:w="2851" w:type="dxa"/>
          </w:tcPr>
          <w:p w14:paraId="06BC6FAB" w14:textId="78C2F67D"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2,20</w:t>
            </w:r>
          </w:p>
        </w:tc>
      </w:tr>
      <w:tr w:rsidR="00DB00F6" w14:paraId="1291C52E" w14:textId="77777777" w:rsidTr="004D54E3">
        <w:trPr>
          <w:trHeight w:val="367"/>
        </w:trPr>
        <w:tc>
          <w:tcPr>
            <w:cnfStyle w:val="001000000000" w:firstRow="0" w:lastRow="0" w:firstColumn="1" w:lastColumn="0" w:oddVBand="0" w:evenVBand="0" w:oddHBand="0" w:evenHBand="0" w:firstRowFirstColumn="0" w:firstRowLastColumn="0" w:lastRowFirstColumn="0" w:lastRowLastColumn="0"/>
            <w:tcW w:w="2850" w:type="dxa"/>
          </w:tcPr>
          <w:p w14:paraId="64308BC2" w14:textId="59DC655D" w:rsidR="00DB00F6" w:rsidRDefault="00DB00F6" w:rsidP="00DB00F6">
            <w:r>
              <w:t xml:space="preserve">NO2 </w:t>
            </w:r>
          </w:p>
        </w:tc>
        <w:tc>
          <w:tcPr>
            <w:tcW w:w="2850" w:type="dxa"/>
          </w:tcPr>
          <w:p w14:paraId="356E71AF" w14:textId="2013CB38"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8,35</w:t>
            </w:r>
          </w:p>
        </w:tc>
        <w:tc>
          <w:tcPr>
            <w:tcW w:w="2851" w:type="dxa"/>
          </w:tcPr>
          <w:p w14:paraId="690C291A" w14:textId="460E2DB6"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9,56</w:t>
            </w:r>
          </w:p>
        </w:tc>
      </w:tr>
      <w:tr w:rsidR="00DB00F6" w14:paraId="45C62049" w14:textId="77777777" w:rsidTr="004D54E3">
        <w:trPr>
          <w:cnfStyle w:val="000000100000" w:firstRow="0" w:lastRow="0" w:firstColumn="0" w:lastColumn="0" w:oddVBand="0" w:evenVBand="0" w:oddHBand="1"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2850" w:type="dxa"/>
          </w:tcPr>
          <w:p w14:paraId="7D463D6A" w14:textId="4EB1CFE8" w:rsidR="0080265C" w:rsidRPr="0080265C" w:rsidRDefault="00DB00F6" w:rsidP="004D54E3">
            <w:r>
              <w:t>SO2</w:t>
            </w:r>
          </w:p>
        </w:tc>
        <w:tc>
          <w:tcPr>
            <w:tcW w:w="2850" w:type="dxa"/>
          </w:tcPr>
          <w:p w14:paraId="0AAF0532" w14:textId="51F7DC7F"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3,96</w:t>
            </w:r>
          </w:p>
        </w:tc>
        <w:tc>
          <w:tcPr>
            <w:tcW w:w="2851" w:type="dxa"/>
          </w:tcPr>
          <w:p w14:paraId="7767020A" w14:textId="0F3D2D0C" w:rsidR="00DB00F6" w:rsidRDefault="00DB00F6" w:rsidP="004D54E3">
            <w:pPr>
              <w:jc w:val="right"/>
              <w:cnfStyle w:val="000000100000" w:firstRow="0" w:lastRow="0" w:firstColumn="0" w:lastColumn="0" w:oddVBand="0" w:evenVBand="0" w:oddHBand="1" w:evenHBand="0" w:firstRowFirstColumn="0" w:firstRowLastColumn="0" w:lastRowFirstColumn="0" w:lastRowLastColumn="0"/>
            </w:pPr>
            <w:r w:rsidRPr="00DB00F6">
              <w:t>5,2</w:t>
            </w:r>
            <w:r w:rsidR="004D54E3">
              <w:t>1</w:t>
            </w:r>
          </w:p>
        </w:tc>
      </w:tr>
    </w:tbl>
    <w:p w14:paraId="4E117557" w14:textId="621AA9DA" w:rsidR="004D54E3" w:rsidRDefault="004D54E3" w:rsidP="004D54E3">
      <w:pPr>
        <w:jc w:val="center"/>
      </w:pPr>
      <w:r>
        <w:t>Tabla X. Comparación de errores entre dos y tres capas de perceptrón.</w:t>
      </w:r>
    </w:p>
    <w:p w14:paraId="3943EEEC" w14:textId="6C7E8DC3" w:rsidR="00450909" w:rsidRDefault="00DB00F6" w:rsidP="005F31DF">
      <w:r>
        <w:lastRenderedPageBreak/>
        <w:t>En la tabla X, observamos que</w:t>
      </w:r>
      <w:r w:rsidR="00F524B9">
        <w:t xml:space="preserve"> la tercera capa mejora levemente el error de </w:t>
      </w:r>
      <w:r w:rsidR="00F524B9" w:rsidRPr="00F524B9">
        <w:t>PM</w:t>
      </w:r>
      <w:r w:rsidR="00F524B9" w:rsidRPr="00F524B9">
        <w:rPr>
          <w:vertAlign w:val="subscript"/>
        </w:rPr>
        <w:t>2.5</w:t>
      </w:r>
      <w:r w:rsidR="00F524B9">
        <w:t xml:space="preserve"> pero empeora todos los demás, por lo </w:t>
      </w:r>
      <w:r w:rsidR="006E0912">
        <w:t>tanto,</w:t>
      </w:r>
      <w:r w:rsidR="00F524B9">
        <w:t xml:space="preserve"> no es de utilidad.</w:t>
      </w:r>
      <w:r>
        <w:t xml:space="preserve"> En este caso se prioriza la simplicidad y mejores resultados globales que ofrecen dos capas de perceptrón.</w:t>
      </w:r>
    </w:p>
    <w:p w14:paraId="437D1968" w14:textId="7C9EA6DA" w:rsidR="008926F7" w:rsidRDefault="008926F7" w:rsidP="008926F7">
      <w:r>
        <w:t>Posteriormente, vamos a comprobar el funcionamiento de las capas LSTM y su posible utilidad para este problema en concreto. Para comenzar, eliminamos la capa de perceptrón adicional que habíamos introducido previamente y añadimos una capa LSTM básica con 3 neuronas. Después, aumentamos el número de neuronas al igual que hicimos con el perceptrón para añadir complejidad. Es importante mencionar que el algoritmo de Levenberg-Marquardt no es válido con este tipo de capas, por lo que utilizaremos Quasi-Newton.</w:t>
      </w:r>
      <w:r w:rsidR="00646EE7">
        <w:t xml:space="preserve"> En las siguientes figuras vemos los datos del entrenamiento.</w:t>
      </w:r>
    </w:p>
    <w:p w14:paraId="6044C6A2" w14:textId="77777777" w:rsidR="00646EE7" w:rsidRDefault="00646EE7" w:rsidP="008926F7"/>
    <w:p w14:paraId="74BA9164" w14:textId="177B8C89" w:rsidR="00AA4470" w:rsidRDefault="00646EE7" w:rsidP="00646EE7">
      <w:pPr>
        <w:jc w:val="center"/>
      </w:pPr>
      <w:r>
        <w:t xml:space="preserve">Figura X. Estadísticas red neuronal </w:t>
      </w:r>
      <w:r>
        <w:rPr>
          <w:noProof/>
        </w:rPr>
        <w:drawing>
          <wp:anchor distT="0" distB="0" distL="114300" distR="114300" simplePos="0" relativeHeight="251692032" behindDoc="0" locked="0" layoutInCell="1" allowOverlap="1" wp14:anchorId="7A4C55BC" wp14:editId="38532FF5">
            <wp:simplePos x="0" y="0"/>
            <wp:positionH relativeFrom="margin">
              <wp:align>center</wp:align>
            </wp:positionH>
            <wp:positionV relativeFrom="paragraph">
              <wp:posOffset>413</wp:posOffset>
            </wp:positionV>
            <wp:extent cx="3668395" cy="1718945"/>
            <wp:effectExtent l="0" t="0" r="8255" b="0"/>
            <wp:wrapTopAndBottom/>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668395" cy="1718945"/>
                    </a:xfrm>
                    <a:prstGeom prst="rect">
                      <a:avLst/>
                    </a:prstGeom>
                    <a:noFill/>
                    <a:ln>
                      <a:noFill/>
                    </a:ln>
                  </pic:spPr>
                </pic:pic>
              </a:graphicData>
            </a:graphic>
          </wp:anchor>
        </w:drawing>
      </w:r>
      <w:r>
        <w:t>con LSTM</w:t>
      </w:r>
    </w:p>
    <w:p w14:paraId="2EB552B9" w14:textId="79CB2D7F" w:rsidR="00AA4470" w:rsidRDefault="00AA4470" w:rsidP="008926F7"/>
    <w:p w14:paraId="029D5727" w14:textId="7C50A913" w:rsidR="00646EE7" w:rsidRDefault="00646EE7" w:rsidP="008926F7">
      <w:r>
        <w:t>Vemos que los niveles de error de entrenamiento y selección son ligeramente mejores a la estrategia inicial, en cambio el tiempo de entrenamiento aumenta enormemente. Además, el criterio de parada en este caso ha sido por incremento del error de selección, en vez de disminución de error mínima como en la figura X.</w:t>
      </w:r>
    </w:p>
    <w:p w14:paraId="638C90C0" w14:textId="77777777" w:rsidR="00AA4470" w:rsidRDefault="00AA4470" w:rsidP="008926F7"/>
    <w:p w14:paraId="314488BF" w14:textId="19147F29" w:rsidR="008926F7" w:rsidRDefault="008926F7" w:rsidP="008926F7">
      <w:r>
        <w:t>El siguiente paso es combinar una capa LSTM con un perceptrón, haciendo uso de ambas</w:t>
      </w:r>
      <w:r w:rsidR="00632444">
        <w:t>, buscando aprovechar las ventajas que nos ofrecen los distintos tipos.</w:t>
      </w:r>
    </w:p>
    <w:tbl>
      <w:tblPr>
        <w:tblStyle w:val="Tablanormal2"/>
        <w:tblW w:w="0" w:type="auto"/>
        <w:tblLook w:val="04A0" w:firstRow="1" w:lastRow="0" w:firstColumn="1" w:lastColumn="0" w:noHBand="0" w:noVBand="1"/>
      </w:tblPr>
      <w:tblGrid>
        <w:gridCol w:w="1276"/>
        <w:gridCol w:w="1985"/>
        <w:gridCol w:w="2693"/>
        <w:gridCol w:w="2550"/>
      </w:tblGrid>
      <w:tr w:rsidR="00632444" w14:paraId="172F8C9A" w14:textId="77777777" w:rsidTr="006679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16236915" w14:textId="77777777" w:rsidR="00632444" w:rsidRDefault="00632444" w:rsidP="0011411E"/>
        </w:tc>
        <w:tc>
          <w:tcPr>
            <w:tcW w:w="1985" w:type="dxa"/>
          </w:tcPr>
          <w:p w14:paraId="67830AD7" w14:textId="613FD819" w:rsidR="00632444" w:rsidRDefault="00632444" w:rsidP="0011411E">
            <w:pPr>
              <w:cnfStyle w:val="100000000000" w:firstRow="1" w:lastRow="0" w:firstColumn="0" w:lastColumn="0" w:oddVBand="0" w:evenVBand="0" w:oddHBand="0" w:evenHBand="0" w:firstRowFirstColumn="0" w:firstRowLastColumn="0" w:lastRowFirstColumn="0" w:lastRowLastColumn="0"/>
            </w:pPr>
            <w:r>
              <w:t>Solo perceptrón</w:t>
            </w:r>
          </w:p>
        </w:tc>
        <w:tc>
          <w:tcPr>
            <w:tcW w:w="2693" w:type="dxa"/>
          </w:tcPr>
          <w:p w14:paraId="7AEE2EF9" w14:textId="77777777" w:rsidR="00667912" w:rsidRDefault="00632444" w:rsidP="00632444">
            <w:pPr>
              <w:jc w:val="left"/>
              <w:cnfStyle w:val="100000000000" w:firstRow="1" w:lastRow="0" w:firstColumn="0" w:lastColumn="0" w:oddVBand="0" w:evenVBand="0" w:oddHBand="0" w:evenHBand="0" w:firstRowFirstColumn="0" w:firstRowLastColumn="0" w:lastRowFirstColumn="0" w:lastRowLastColumn="0"/>
              <w:rPr>
                <w:b w:val="0"/>
                <w:bCs w:val="0"/>
              </w:rPr>
            </w:pPr>
            <w:r>
              <w:t>Perceptrón + LSTM</w:t>
            </w:r>
          </w:p>
          <w:p w14:paraId="2943CD7F" w14:textId="1E8D1247" w:rsidR="00632444" w:rsidRDefault="00632444" w:rsidP="00632444">
            <w:pPr>
              <w:jc w:val="left"/>
              <w:cnfStyle w:val="100000000000" w:firstRow="1" w:lastRow="0" w:firstColumn="0" w:lastColumn="0" w:oddVBand="0" w:evenVBand="0" w:oddHBand="0" w:evenHBand="0" w:firstRowFirstColumn="0" w:firstRowLastColumn="0" w:lastRowFirstColumn="0" w:lastRowLastColumn="0"/>
            </w:pPr>
            <w:r>
              <w:t>(3 neuronas)</w:t>
            </w:r>
          </w:p>
        </w:tc>
        <w:tc>
          <w:tcPr>
            <w:tcW w:w="2550" w:type="dxa"/>
          </w:tcPr>
          <w:p w14:paraId="292F507D" w14:textId="36433F4F" w:rsidR="00632444" w:rsidRDefault="00632444" w:rsidP="00632444">
            <w:pPr>
              <w:jc w:val="left"/>
              <w:cnfStyle w:val="100000000000" w:firstRow="1" w:lastRow="0" w:firstColumn="0" w:lastColumn="0" w:oddVBand="0" w:evenVBand="0" w:oddHBand="0" w:evenHBand="0" w:firstRowFirstColumn="0" w:firstRowLastColumn="0" w:lastRowFirstColumn="0" w:lastRowLastColumn="0"/>
            </w:pPr>
            <w:r>
              <w:t>Perceptrón + LSTM (10 neuronas)</w:t>
            </w:r>
          </w:p>
        </w:tc>
      </w:tr>
      <w:tr w:rsidR="00980DAC" w14:paraId="57E6F52F" w14:textId="77777777" w:rsidTr="004709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1631A479" w14:textId="77777777" w:rsidR="00980DAC" w:rsidRDefault="00980DAC" w:rsidP="00980DAC">
            <w:r>
              <w:t xml:space="preserve">PM2.5 </w:t>
            </w:r>
          </w:p>
        </w:tc>
        <w:tc>
          <w:tcPr>
            <w:tcW w:w="1985" w:type="dxa"/>
          </w:tcPr>
          <w:p w14:paraId="097F7619" w14:textId="474B92D5"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DB00F6">
              <w:t>5,67</w:t>
            </w:r>
          </w:p>
        </w:tc>
        <w:tc>
          <w:tcPr>
            <w:tcW w:w="2693" w:type="dxa"/>
            <w:vAlign w:val="bottom"/>
          </w:tcPr>
          <w:p w14:paraId="79E26323" w14:textId="3BE039B2"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9,24</w:t>
            </w:r>
          </w:p>
        </w:tc>
        <w:tc>
          <w:tcPr>
            <w:tcW w:w="2550" w:type="dxa"/>
            <w:vAlign w:val="bottom"/>
          </w:tcPr>
          <w:p w14:paraId="7D022F8B" w14:textId="0E6485AD" w:rsidR="00980DAC" w:rsidRPr="00DB00F6"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7,94</w:t>
            </w:r>
          </w:p>
        </w:tc>
      </w:tr>
      <w:tr w:rsidR="00980DAC" w14:paraId="2D79CC40" w14:textId="77777777" w:rsidTr="00470971">
        <w:tc>
          <w:tcPr>
            <w:cnfStyle w:val="001000000000" w:firstRow="0" w:lastRow="0" w:firstColumn="1" w:lastColumn="0" w:oddVBand="0" w:evenVBand="0" w:oddHBand="0" w:evenHBand="0" w:firstRowFirstColumn="0" w:firstRowLastColumn="0" w:lastRowFirstColumn="0" w:lastRowLastColumn="0"/>
            <w:tcW w:w="1276" w:type="dxa"/>
          </w:tcPr>
          <w:p w14:paraId="5258F87F" w14:textId="77777777" w:rsidR="00980DAC" w:rsidRDefault="00980DAC" w:rsidP="00980DAC">
            <w:r>
              <w:t xml:space="preserve">PM10 </w:t>
            </w:r>
          </w:p>
        </w:tc>
        <w:tc>
          <w:tcPr>
            <w:tcW w:w="1985" w:type="dxa"/>
          </w:tcPr>
          <w:p w14:paraId="3A41F39C" w14:textId="13494C2E"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DB00F6">
              <w:t>2,07</w:t>
            </w:r>
          </w:p>
        </w:tc>
        <w:tc>
          <w:tcPr>
            <w:tcW w:w="2693" w:type="dxa"/>
            <w:vAlign w:val="bottom"/>
          </w:tcPr>
          <w:p w14:paraId="0F2B687D" w14:textId="4DEAD28A"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3,00</w:t>
            </w:r>
          </w:p>
        </w:tc>
        <w:tc>
          <w:tcPr>
            <w:tcW w:w="2550" w:type="dxa"/>
            <w:vAlign w:val="bottom"/>
          </w:tcPr>
          <w:p w14:paraId="0F543B76" w14:textId="3DDD0A92" w:rsidR="00980DAC" w:rsidRPr="00DB00F6"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2,81</w:t>
            </w:r>
          </w:p>
        </w:tc>
      </w:tr>
      <w:tr w:rsidR="00980DAC" w14:paraId="53859DD6" w14:textId="77777777" w:rsidTr="004709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349D7770" w14:textId="77777777" w:rsidR="00980DAC" w:rsidRDefault="00980DAC" w:rsidP="00980DAC">
            <w:r>
              <w:lastRenderedPageBreak/>
              <w:t xml:space="preserve">O3 </w:t>
            </w:r>
          </w:p>
        </w:tc>
        <w:tc>
          <w:tcPr>
            <w:tcW w:w="1985" w:type="dxa"/>
          </w:tcPr>
          <w:p w14:paraId="17FBC268" w14:textId="3BA39727"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DB00F6">
              <w:t>2,00</w:t>
            </w:r>
          </w:p>
        </w:tc>
        <w:tc>
          <w:tcPr>
            <w:tcW w:w="2693" w:type="dxa"/>
            <w:vAlign w:val="bottom"/>
          </w:tcPr>
          <w:p w14:paraId="305DC488" w14:textId="2818AB0A"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2,71</w:t>
            </w:r>
          </w:p>
        </w:tc>
        <w:tc>
          <w:tcPr>
            <w:tcW w:w="2550" w:type="dxa"/>
            <w:vAlign w:val="bottom"/>
          </w:tcPr>
          <w:p w14:paraId="18496A74" w14:textId="63EB5A7A" w:rsidR="00980DAC" w:rsidRPr="00DB00F6"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2,24</w:t>
            </w:r>
          </w:p>
        </w:tc>
      </w:tr>
      <w:tr w:rsidR="00980DAC" w14:paraId="6FED19E5" w14:textId="77777777" w:rsidTr="00470971">
        <w:tc>
          <w:tcPr>
            <w:cnfStyle w:val="001000000000" w:firstRow="0" w:lastRow="0" w:firstColumn="1" w:lastColumn="0" w:oddVBand="0" w:evenVBand="0" w:oddHBand="0" w:evenHBand="0" w:firstRowFirstColumn="0" w:firstRowLastColumn="0" w:lastRowFirstColumn="0" w:lastRowLastColumn="0"/>
            <w:tcW w:w="1276" w:type="dxa"/>
          </w:tcPr>
          <w:p w14:paraId="4804EF56" w14:textId="77777777" w:rsidR="00980DAC" w:rsidRDefault="00980DAC" w:rsidP="00980DAC">
            <w:r>
              <w:t xml:space="preserve">NO2 </w:t>
            </w:r>
          </w:p>
        </w:tc>
        <w:tc>
          <w:tcPr>
            <w:tcW w:w="1985" w:type="dxa"/>
          </w:tcPr>
          <w:p w14:paraId="005E92DC" w14:textId="7BD6E462"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DB00F6">
              <w:t>8,35</w:t>
            </w:r>
          </w:p>
        </w:tc>
        <w:tc>
          <w:tcPr>
            <w:tcW w:w="2693" w:type="dxa"/>
            <w:vAlign w:val="bottom"/>
          </w:tcPr>
          <w:p w14:paraId="4734A284" w14:textId="547015BD"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14,92</w:t>
            </w:r>
          </w:p>
        </w:tc>
        <w:tc>
          <w:tcPr>
            <w:tcW w:w="2550" w:type="dxa"/>
            <w:vAlign w:val="bottom"/>
          </w:tcPr>
          <w:p w14:paraId="494B7C51" w14:textId="75445A08" w:rsidR="00980DAC" w:rsidRPr="00DB00F6"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9,78</w:t>
            </w:r>
          </w:p>
        </w:tc>
      </w:tr>
      <w:tr w:rsidR="00980DAC" w14:paraId="55C7E814" w14:textId="77777777" w:rsidTr="004709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76076AA9" w14:textId="77777777" w:rsidR="00980DAC" w:rsidRDefault="00980DAC" w:rsidP="00980DAC">
            <w:r>
              <w:t xml:space="preserve">SO2 </w:t>
            </w:r>
          </w:p>
        </w:tc>
        <w:tc>
          <w:tcPr>
            <w:tcW w:w="1985" w:type="dxa"/>
          </w:tcPr>
          <w:p w14:paraId="1593DAFF" w14:textId="7B28E6A5"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DB00F6">
              <w:t>3,96</w:t>
            </w:r>
          </w:p>
        </w:tc>
        <w:tc>
          <w:tcPr>
            <w:tcW w:w="2693" w:type="dxa"/>
            <w:vAlign w:val="bottom"/>
          </w:tcPr>
          <w:p w14:paraId="64451704" w14:textId="5003B849"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5,83</w:t>
            </w:r>
          </w:p>
        </w:tc>
        <w:tc>
          <w:tcPr>
            <w:tcW w:w="2550" w:type="dxa"/>
            <w:vAlign w:val="bottom"/>
          </w:tcPr>
          <w:p w14:paraId="4990DF00" w14:textId="6B9BD04C" w:rsidR="00980DAC" w:rsidRPr="00DB00F6"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5,99</w:t>
            </w:r>
          </w:p>
        </w:tc>
      </w:tr>
    </w:tbl>
    <w:p w14:paraId="425EFB98" w14:textId="0F05459E" w:rsidR="00632444" w:rsidRDefault="004D54E3" w:rsidP="004D54E3">
      <w:pPr>
        <w:jc w:val="center"/>
      </w:pPr>
      <w:r>
        <w:t>Tabla X. Comparación de errores entre capas de perceptrón y LSTM.</w:t>
      </w:r>
    </w:p>
    <w:p w14:paraId="1E6E48CC" w14:textId="77777777" w:rsidR="004D54E3" w:rsidRDefault="004D54E3" w:rsidP="008926F7"/>
    <w:p w14:paraId="39C1C3FD" w14:textId="0B60DF97" w:rsidR="008926F7" w:rsidRDefault="008926F7" w:rsidP="008926F7">
      <w:r>
        <w:t>Vemos que ningún caso es mejor que los resultados obtenidos en pruebas anteriores utilizando solamente capas de perceptrón. Esto puede ser debido a que, en un problema donde el número de variables de salida no es extremadamente grande (treinta y cinco) y el número de muestras y columnas tampoco, las capas LSTM añaden una complejidad muy grande e innecesaria. En ejemplos más grandes, como pueden ser los relacionados con el campo de la medicina y biología, con cantidades enormes de muestras (pacientes) y variables (genes), sí que puede ser beneficioso el uso de este tipo de capas, sin embargo, para este trabajo no es lo óptimo. Además, el tiempo de entrenamiento aumenta a unos niveles muy altos, como más de once minutos con diez neuronas.</w:t>
      </w:r>
    </w:p>
    <w:p w14:paraId="7C5837BF" w14:textId="56516372" w:rsidR="007D6AAC" w:rsidRDefault="007D6AAC" w:rsidP="007D6AAC">
      <w:r>
        <w:t>Tras la realización de estas pruebas, l</w:t>
      </w:r>
      <w:r>
        <w:t>a arquitectura</w:t>
      </w:r>
      <w:r>
        <w:t xml:space="preserve"> final</w:t>
      </w:r>
      <w:r>
        <w:t xml:space="preserve"> de la red neuronal se muestra en la figura X. </w:t>
      </w:r>
    </w:p>
    <w:p w14:paraId="5F5F9D5C" w14:textId="77777777" w:rsidR="007D6AAC" w:rsidRDefault="007D6AAC" w:rsidP="007D6AAC">
      <w:pPr>
        <w:jc w:val="center"/>
      </w:pPr>
      <w:r>
        <w:rPr>
          <w:noProof/>
        </w:rPr>
        <w:lastRenderedPageBreak/>
        <w:drawing>
          <wp:anchor distT="0" distB="0" distL="114300" distR="114300" simplePos="0" relativeHeight="251765760" behindDoc="0" locked="0" layoutInCell="1" allowOverlap="1" wp14:anchorId="7224BFBD" wp14:editId="06DCB664">
            <wp:simplePos x="0" y="0"/>
            <wp:positionH relativeFrom="margin">
              <wp:align>center</wp:align>
            </wp:positionH>
            <wp:positionV relativeFrom="paragraph">
              <wp:posOffset>413</wp:posOffset>
            </wp:positionV>
            <wp:extent cx="3749040" cy="8727064"/>
            <wp:effectExtent l="0" t="0" r="3810" b="0"/>
            <wp:wrapTopAndBottom/>
            <wp:docPr id="2" name="Imagen 2" descr="Tabl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Tabla&#10;&#10;Descripción generada automáticamente con confianza baja"/>
                    <pic:cNvPicPr/>
                  </pic:nvPicPr>
                  <pic:blipFill>
                    <a:blip r:embed="rId61">
                      <a:extLst>
                        <a:ext uri="{28A0092B-C50C-407E-A947-70E740481C1C}">
                          <a14:useLocalDpi xmlns:a14="http://schemas.microsoft.com/office/drawing/2010/main" val="0"/>
                        </a:ext>
                      </a:extLst>
                    </a:blip>
                    <a:srcRect l="23889" r="23889"/>
                    <a:stretch>
                      <a:fillRect/>
                    </a:stretch>
                  </pic:blipFill>
                  <pic:spPr bwMode="auto">
                    <a:xfrm>
                      <a:off x="0" y="0"/>
                      <a:ext cx="3749040" cy="872706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Figura X. Arquitectura de la red neuronal</w:t>
      </w:r>
    </w:p>
    <w:p w14:paraId="31CEE8EA" w14:textId="77777777" w:rsidR="007D6AAC" w:rsidRDefault="007D6AAC" w:rsidP="007D6AAC">
      <w:r>
        <w:lastRenderedPageBreak/>
        <w:t xml:space="preserve">La primera capa (círculos amarillos) es una capa de escalado de veintidós neuronas (una por cada variable de entrada). </w:t>
      </w:r>
    </w:p>
    <w:p w14:paraId="69CA341E" w14:textId="77777777" w:rsidR="007D6AAC" w:rsidRDefault="007D6AAC" w:rsidP="007D6AAC">
      <w:r>
        <w:t xml:space="preserve">La segunda capa es una capa de perceptrón (con función de activación tangente hiperbólica) con diez neuronas, ya que se demostró en el capítulo X que era lo óptimo. A continuación, se encuentra otra capa de perceptrón con función de activación lineal y treinta y cinco neuronas (una por cada variable de salida). Estas dos capas de perceptrón se representan con círculos azules. </w:t>
      </w:r>
    </w:p>
    <w:p w14:paraId="0D3E5E4F" w14:textId="77777777" w:rsidR="007D6AAC" w:rsidRDefault="007D6AAC" w:rsidP="007D6AAC">
      <w:r>
        <w:t>Por último, se encuentran una capa de desescalado (círculos naranjas) para eliminar el escalado de la primera capa y otra de filtro (círculos morados), que para este trabajo no tiene utilidad alguna y por lo tanto no se usa.</w:t>
      </w:r>
    </w:p>
    <w:p w14:paraId="67CB1340" w14:textId="77777777" w:rsidR="008926F7" w:rsidRDefault="008926F7" w:rsidP="005F31DF"/>
    <w:p w14:paraId="54C52A81" w14:textId="77777777" w:rsidR="007D6AAC" w:rsidRDefault="007D6AAC" w:rsidP="007D6AAC">
      <w:pPr>
        <w:pStyle w:val="Ttulo3"/>
        <w:ind w:left="708" w:hanging="708"/>
      </w:pPr>
      <w:bookmarkStart w:id="26" w:name="_Toc106788142"/>
      <w:r>
        <w:t>Algoritmo de optimización</w:t>
      </w:r>
      <w:bookmarkEnd w:id="26"/>
    </w:p>
    <w:p w14:paraId="2AFC85D5" w14:textId="77777777" w:rsidR="007D6AAC" w:rsidRDefault="007D6AAC" w:rsidP="007D6AAC">
      <w:r>
        <w:t>El siguiente paso es probar otros algoritmos de optimización. La teoría nos dice que para un conjunto de datos relativamente pequeño como este (con alrededor de 10 columnas y unas pocas miles de muestras) el algoritmo de Levenberg-Marquardt es el idóneo. Además, se prueban algoritmos tradicionales basados en el gradiente y el de estimación del momento adaptativo, que en los últimos años ha conseguido mejorar resultados previos. Los datos de los entrenamientos son los siguientes:</w:t>
      </w:r>
    </w:p>
    <w:p w14:paraId="34A71698" w14:textId="77777777" w:rsidR="007D6AAC" w:rsidRDefault="007D6AAC" w:rsidP="007D6AAC"/>
    <w:tbl>
      <w:tblPr>
        <w:tblStyle w:val="Tablanormal2"/>
        <w:tblW w:w="0" w:type="auto"/>
        <w:tblLook w:val="04A0" w:firstRow="1" w:lastRow="0" w:firstColumn="1" w:lastColumn="0" w:noHBand="0" w:noVBand="1"/>
      </w:tblPr>
      <w:tblGrid>
        <w:gridCol w:w="1803"/>
        <w:gridCol w:w="1874"/>
        <w:gridCol w:w="1875"/>
        <w:gridCol w:w="1471"/>
        <w:gridCol w:w="1471"/>
      </w:tblGrid>
      <w:tr w:rsidR="007D6AAC" w14:paraId="24B1747D" w14:textId="77777777" w:rsidTr="00656A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091A935F" w14:textId="77777777" w:rsidR="007D6AAC" w:rsidRDefault="007D6AAC" w:rsidP="00656AD0"/>
        </w:tc>
        <w:tc>
          <w:tcPr>
            <w:tcW w:w="1874" w:type="dxa"/>
          </w:tcPr>
          <w:p w14:paraId="5B94684B" w14:textId="77777777" w:rsidR="007D6AAC" w:rsidRDefault="007D6AAC" w:rsidP="00E95057">
            <w:pPr>
              <w:jc w:val="center"/>
              <w:cnfStyle w:val="100000000000" w:firstRow="1" w:lastRow="0" w:firstColumn="0" w:lastColumn="0" w:oddVBand="0" w:evenVBand="0" w:oddHBand="0" w:evenHBand="0" w:firstRowFirstColumn="0" w:firstRowLastColumn="0" w:lastRowFirstColumn="0" w:lastRowLastColumn="0"/>
            </w:pPr>
            <w:r>
              <w:t>Quasi-Newton</w:t>
            </w:r>
          </w:p>
        </w:tc>
        <w:tc>
          <w:tcPr>
            <w:tcW w:w="1875" w:type="dxa"/>
          </w:tcPr>
          <w:p w14:paraId="6771FBB5" w14:textId="77777777" w:rsidR="007D6AAC" w:rsidRDefault="007D6AAC" w:rsidP="00E95057">
            <w:pPr>
              <w:jc w:val="center"/>
              <w:cnfStyle w:val="100000000000" w:firstRow="1" w:lastRow="0" w:firstColumn="0" w:lastColumn="0" w:oddVBand="0" w:evenVBand="0" w:oddHBand="0" w:evenHBand="0" w:firstRowFirstColumn="0" w:firstRowLastColumn="0" w:lastRowFirstColumn="0" w:lastRowLastColumn="0"/>
            </w:pPr>
            <w:r>
              <w:t>Levenberg-Marquardt</w:t>
            </w:r>
          </w:p>
        </w:tc>
        <w:tc>
          <w:tcPr>
            <w:tcW w:w="1471" w:type="dxa"/>
          </w:tcPr>
          <w:p w14:paraId="1AD22F44" w14:textId="77777777" w:rsidR="007D6AAC" w:rsidRDefault="007D6AAC" w:rsidP="00E95057">
            <w:pPr>
              <w:jc w:val="center"/>
              <w:cnfStyle w:val="100000000000" w:firstRow="1" w:lastRow="0" w:firstColumn="0" w:lastColumn="0" w:oddVBand="0" w:evenVBand="0" w:oddHBand="0" w:evenHBand="0" w:firstRowFirstColumn="0" w:firstRowLastColumn="0" w:lastRowFirstColumn="0" w:lastRowLastColumn="0"/>
            </w:pPr>
            <w:r>
              <w:t>Gradient Descent</w:t>
            </w:r>
          </w:p>
        </w:tc>
        <w:tc>
          <w:tcPr>
            <w:tcW w:w="1471" w:type="dxa"/>
          </w:tcPr>
          <w:p w14:paraId="0C6BF562" w14:textId="77777777" w:rsidR="007D6AAC" w:rsidRDefault="007D6AAC" w:rsidP="00E95057">
            <w:pPr>
              <w:jc w:val="center"/>
              <w:cnfStyle w:val="100000000000" w:firstRow="1" w:lastRow="0" w:firstColumn="0" w:lastColumn="0" w:oddVBand="0" w:evenVBand="0" w:oddHBand="0" w:evenHBand="0" w:firstRowFirstColumn="0" w:firstRowLastColumn="0" w:lastRowFirstColumn="0" w:lastRowLastColumn="0"/>
            </w:pPr>
            <w:r>
              <w:t>Adaptative Moment Estimation</w:t>
            </w:r>
          </w:p>
        </w:tc>
      </w:tr>
      <w:tr w:rsidR="007D6AAC" w14:paraId="1D523C3E" w14:textId="77777777" w:rsidTr="00656A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46CEA89D" w14:textId="77777777" w:rsidR="007D6AAC" w:rsidRDefault="007D6AAC" w:rsidP="00656AD0">
            <w:r>
              <w:t xml:space="preserve">PM2.5 </w:t>
            </w:r>
          </w:p>
        </w:tc>
        <w:tc>
          <w:tcPr>
            <w:tcW w:w="1874" w:type="dxa"/>
          </w:tcPr>
          <w:p w14:paraId="01277AA3" w14:textId="369E0241"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DB00F6">
              <w:t>5,67</w:t>
            </w:r>
          </w:p>
        </w:tc>
        <w:tc>
          <w:tcPr>
            <w:tcW w:w="1875" w:type="dxa"/>
            <w:vAlign w:val="bottom"/>
          </w:tcPr>
          <w:p w14:paraId="62986C65" w14:textId="16AB799D"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5,54</w:t>
            </w:r>
          </w:p>
        </w:tc>
        <w:tc>
          <w:tcPr>
            <w:tcW w:w="1471" w:type="dxa"/>
            <w:vAlign w:val="bottom"/>
          </w:tcPr>
          <w:p w14:paraId="0C834CD7" w14:textId="4BC5257F"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5,28</w:t>
            </w:r>
          </w:p>
        </w:tc>
        <w:tc>
          <w:tcPr>
            <w:tcW w:w="1471" w:type="dxa"/>
            <w:vAlign w:val="bottom"/>
          </w:tcPr>
          <w:p w14:paraId="2427937F" w14:textId="2E922516"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6,74</w:t>
            </w:r>
          </w:p>
        </w:tc>
      </w:tr>
      <w:tr w:rsidR="007D6AAC" w14:paraId="4D8DFE9B" w14:textId="77777777" w:rsidTr="00656AD0">
        <w:tc>
          <w:tcPr>
            <w:cnfStyle w:val="001000000000" w:firstRow="0" w:lastRow="0" w:firstColumn="1" w:lastColumn="0" w:oddVBand="0" w:evenVBand="0" w:oddHBand="0" w:evenHBand="0" w:firstRowFirstColumn="0" w:firstRowLastColumn="0" w:lastRowFirstColumn="0" w:lastRowLastColumn="0"/>
            <w:tcW w:w="1803" w:type="dxa"/>
          </w:tcPr>
          <w:p w14:paraId="76DDC679" w14:textId="77777777" w:rsidR="007D6AAC" w:rsidRDefault="007D6AAC" w:rsidP="00656AD0">
            <w:r>
              <w:t xml:space="preserve">PM10 </w:t>
            </w:r>
          </w:p>
        </w:tc>
        <w:tc>
          <w:tcPr>
            <w:tcW w:w="1874" w:type="dxa"/>
          </w:tcPr>
          <w:p w14:paraId="351419C0" w14:textId="1F0CC6B8"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DB00F6">
              <w:t>2,07</w:t>
            </w:r>
          </w:p>
        </w:tc>
        <w:tc>
          <w:tcPr>
            <w:tcW w:w="1875" w:type="dxa"/>
            <w:vAlign w:val="bottom"/>
          </w:tcPr>
          <w:p w14:paraId="5F2CB616" w14:textId="47F8A846"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2,05</w:t>
            </w:r>
          </w:p>
        </w:tc>
        <w:tc>
          <w:tcPr>
            <w:tcW w:w="1471" w:type="dxa"/>
            <w:vAlign w:val="bottom"/>
          </w:tcPr>
          <w:p w14:paraId="515253F1" w14:textId="25BC0AF3"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2,02</w:t>
            </w:r>
          </w:p>
        </w:tc>
        <w:tc>
          <w:tcPr>
            <w:tcW w:w="1471" w:type="dxa"/>
            <w:vAlign w:val="bottom"/>
          </w:tcPr>
          <w:p w14:paraId="5E6B183F" w14:textId="5C6E7E2B"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2,27</w:t>
            </w:r>
          </w:p>
        </w:tc>
      </w:tr>
      <w:tr w:rsidR="007D6AAC" w14:paraId="521523EA" w14:textId="77777777" w:rsidTr="00656A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5B6D525B" w14:textId="77777777" w:rsidR="007D6AAC" w:rsidRDefault="007D6AAC" w:rsidP="00656AD0">
            <w:r>
              <w:t xml:space="preserve">O3 </w:t>
            </w:r>
          </w:p>
        </w:tc>
        <w:tc>
          <w:tcPr>
            <w:tcW w:w="1874" w:type="dxa"/>
          </w:tcPr>
          <w:p w14:paraId="0BFD42EE" w14:textId="1A08FF0A"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DB00F6">
              <w:t>2,00</w:t>
            </w:r>
          </w:p>
        </w:tc>
        <w:tc>
          <w:tcPr>
            <w:tcW w:w="1875" w:type="dxa"/>
            <w:vAlign w:val="bottom"/>
          </w:tcPr>
          <w:p w14:paraId="0DFD5E16" w14:textId="41F9E52A"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2,00</w:t>
            </w:r>
          </w:p>
        </w:tc>
        <w:tc>
          <w:tcPr>
            <w:tcW w:w="1471" w:type="dxa"/>
            <w:vAlign w:val="bottom"/>
          </w:tcPr>
          <w:p w14:paraId="4C0F1941" w14:textId="06FE584B"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2,00</w:t>
            </w:r>
          </w:p>
        </w:tc>
        <w:tc>
          <w:tcPr>
            <w:tcW w:w="1471" w:type="dxa"/>
            <w:vAlign w:val="bottom"/>
          </w:tcPr>
          <w:p w14:paraId="7A48B358" w14:textId="6675278D"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2,011</w:t>
            </w:r>
          </w:p>
        </w:tc>
      </w:tr>
      <w:tr w:rsidR="007D6AAC" w14:paraId="278CC9A9" w14:textId="77777777" w:rsidTr="00656AD0">
        <w:tc>
          <w:tcPr>
            <w:cnfStyle w:val="001000000000" w:firstRow="0" w:lastRow="0" w:firstColumn="1" w:lastColumn="0" w:oddVBand="0" w:evenVBand="0" w:oddHBand="0" w:evenHBand="0" w:firstRowFirstColumn="0" w:firstRowLastColumn="0" w:lastRowFirstColumn="0" w:lastRowLastColumn="0"/>
            <w:tcW w:w="1803" w:type="dxa"/>
          </w:tcPr>
          <w:p w14:paraId="100FA60C" w14:textId="77777777" w:rsidR="007D6AAC" w:rsidRDefault="007D6AAC" w:rsidP="00656AD0">
            <w:r>
              <w:t xml:space="preserve">NO2 </w:t>
            </w:r>
          </w:p>
        </w:tc>
        <w:tc>
          <w:tcPr>
            <w:tcW w:w="1874" w:type="dxa"/>
          </w:tcPr>
          <w:p w14:paraId="4361CC43" w14:textId="65409240"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DB00F6">
              <w:t>8,35</w:t>
            </w:r>
          </w:p>
        </w:tc>
        <w:tc>
          <w:tcPr>
            <w:tcW w:w="1875" w:type="dxa"/>
            <w:vAlign w:val="bottom"/>
          </w:tcPr>
          <w:p w14:paraId="19E5FF22" w14:textId="52B3B995"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7,87</w:t>
            </w:r>
          </w:p>
        </w:tc>
        <w:tc>
          <w:tcPr>
            <w:tcW w:w="1471" w:type="dxa"/>
            <w:vAlign w:val="bottom"/>
          </w:tcPr>
          <w:p w14:paraId="27797832" w14:textId="6A73F1EA"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7,98</w:t>
            </w:r>
          </w:p>
        </w:tc>
        <w:tc>
          <w:tcPr>
            <w:tcW w:w="1471" w:type="dxa"/>
            <w:vAlign w:val="bottom"/>
          </w:tcPr>
          <w:p w14:paraId="7A04DC85" w14:textId="4D73E83E"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8,96</w:t>
            </w:r>
          </w:p>
        </w:tc>
      </w:tr>
      <w:tr w:rsidR="007D6AAC" w14:paraId="60C9124B" w14:textId="77777777" w:rsidTr="00656A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5F212F3C" w14:textId="77777777" w:rsidR="007D6AAC" w:rsidRDefault="007D6AAC" w:rsidP="00656AD0">
            <w:r>
              <w:t>SO2</w:t>
            </w:r>
          </w:p>
        </w:tc>
        <w:tc>
          <w:tcPr>
            <w:tcW w:w="1874" w:type="dxa"/>
          </w:tcPr>
          <w:p w14:paraId="171DFEA5" w14:textId="0DC9F75A"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DB00F6">
              <w:t>3,96</w:t>
            </w:r>
          </w:p>
        </w:tc>
        <w:tc>
          <w:tcPr>
            <w:tcW w:w="1875" w:type="dxa"/>
            <w:vAlign w:val="bottom"/>
          </w:tcPr>
          <w:p w14:paraId="74BEBE5B" w14:textId="0238F569"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4,03</w:t>
            </w:r>
          </w:p>
        </w:tc>
        <w:tc>
          <w:tcPr>
            <w:tcW w:w="1471" w:type="dxa"/>
            <w:vAlign w:val="bottom"/>
          </w:tcPr>
          <w:p w14:paraId="54998EA9" w14:textId="07A7D42E"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4,48</w:t>
            </w:r>
          </w:p>
        </w:tc>
        <w:tc>
          <w:tcPr>
            <w:tcW w:w="1471" w:type="dxa"/>
            <w:vAlign w:val="bottom"/>
          </w:tcPr>
          <w:p w14:paraId="2202CEED" w14:textId="2D333E0A"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4,58</w:t>
            </w:r>
          </w:p>
        </w:tc>
      </w:tr>
    </w:tbl>
    <w:p w14:paraId="0A2EF3BA" w14:textId="11544169" w:rsidR="004D54E3" w:rsidRDefault="004D54E3" w:rsidP="004D54E3">
      <w:pPr>
        <w:jc w:val="center"/>
      </w:pPr>
      <w:r>
        <w:t xml:space="preserve">Tabla X. Comparación de errores entre </w:t>
      </w:r>
      <w:r>
        <w:t>los algoritmos de optimización</w:t>
      </w:r>
      <w:r>
        <w:t>.</w:t>
      </w:r>
    </w:p>
    <w:p w14:paraId="1CCFA9EE" w14:textId="77777777" w:rsidR="007D6AAC" w:rsidRDefault="007D6AAC" w:rsidP="007D6AAC"/>
    <w:p w14:paraId="65B6CB67" w14:textId="77777777" w:rsidR="007D6AAC" w:rsidRDefault="007D6AAC" w:rsidP="007D6AAC"/>
    <w:p w14:paraId="30A6143F" w14:textId="77777777" w:rsidR="007D6AAC" w:rsidRDefault="007D6AAC" w:rsidP="007D6AAC">
      <w:r>
        <w:lastRenderedPageBreak/>
        <w:t>Podemos ver en la tabla X que Levenberg-Marquardt es en efecto el que mejor resultados globales ofrece, respaldando la teoría, aunque prácticamente similares a Quasi-Newton. El algoritmo de gradiente también funciona bien excepto para el SO2. Sin embargo, el algoritmo ADAM (estimación del momento adaptativo) es notablemente peor para este conjunto de datos.</w:t>
      </w:r>
    </w:p>
    <w:p w14:paraId="6E6388F4" w14:textId="1F8334F7" w:rsidR="007D6AAC" w:rsidRDefault="00E95057" w:rsidP="007D6AAC">
      <w:r>
        <w:rPr>
          <w:noProof/>
        </w:rPr>
        <w:drawing>
          <wp:anchor distT="0" distB="0" distL="114300" distR="114300" simplePos="0" relativeHeight="251769856" behindDoc="0" locked="0" layoutInCell="1" allowOverlap="1" wp14:anchorId="6082089B" wp14:editId="0793B4B0">
            <wp:simplePos x="0" y="0"/>
            <wp:positionH relativeFrom="margin">
              <wp:align>center</wp:align>
            </wp:positionH>
            <wp:positionV relativeFrom="paragraph">
              <wp:posOffset>973841</wp:posOffset>
            </wp:positionV>
            <wp:extent cx="4572000" cy="499411"/>
            <wp:effectExtent l="0" t="0" r="0" b="0"/>
            <wp:wrapTopAndBottom/>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572000" cy="499411"/>
                    </a:xfrm>
                    <a:prstGeom prst="rect">
                      <a:avLst/>
                    </a:prstGeom>
                    <a:noFill/>
                    <a:ln>
                      <a:noFill/>
                    </a:ln>
                  </pic:spPr>
                </pic:pic>
              </a:graphicData>
            </a:graphic>
          </wp:anchor>
        </w:drawing>
      </w:r>
      <w:r w:rsidR="007D6AAC">
        <w:t>Además, vamos a introducir un parámetro de regularización a la función de coste para controlar la complejidad de la red neuronal, sobre todo debida a la existencia de siete steps ahead. Las fórmulas de regularización son las siguientes:</w:t>
      </w:r>
    </w:p>
    <w:p w14:paraId="7B89F132" w14:textId="17E4D8DD" w:rsidR="007D6AAC" w:rsidRDefault="00E95057" w:rsidP="007D6AAC">
      <w:r>
        <w:rPr>
          <w:noProof/>
        </w:rPr>
        <w:drawing>
          <wp:anchor distT="0" distB="0" distL="114300" distR="114300" simplePos="0" relativeHeight="251768832" behindDoc="0" locked="0" layoutInCell="1" allowOverlap="1" wp14:anchorId="0FE11295" wp14:editId="416050CE">
            <wp:simplePos x="0" y="0"/>
            <wp:positionH relativeFrom="margin">
              <wp:align>center</wp:align>
            </wp:positionH>
            <wp:positionV relativeFrom="paragraph">
              <wp:posOffset>851267</wp:posOffset>
            </wp:positionV>
            <wp:extent cx="4572000" cy="314548"/>
            <wp:effectExtent l="0" t="0" r="0" b="9525"/>
            <wp:wrapTopAndBottom/>
            <wp:docPr id="52"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572000" cy="314548"/>
                    </a:xfrm>
                    <a:prstGeom prst="rect">
                      <a:avLst/>
                    </a:prstGeom>
                    <a:noFill/>
                    <a:ln>
                      <a:noFill/>
                    </a:ln>
                  </pic:spPr>
                </pic:pic>
              </a:graphicData>
            </a:graphic>
          </wp:anchor>
        </w:drawing>
      </w:r>
    </w:p>
    <w:p w14:paraId="75F71567" w14:textId="525C1886" w:rsidR="007D6AAC" w:rsidRDefault="007D6AAC" w:rsidP="007D6AAC"/>
    <w:p w14:paraId="1397295F" w14:textId="77777777" w:rsidR="007D6AAC" w:rsidRDefault="007D6AAC" w:rsidP="007D6AAC">
      <w:r>
        <w:t>La variación en los valores obtenidos se muestra en la tabla X.</w:t>
      </w:r>
    </w:p>
    <w:tbl>
      <w:tblPr>
        <w:tblStyle w:val="Tablanormal2"/>
        <w:tblW w:w="0" w:type="auto"/>
        <w:tblLook w:val="04A0" w:firstRow="1" w:lastRow="0" w:firstColumn="1" w:lastColumn="0" w:noHBand="0" w:noVBand="1"/>
      </w:tblPr>
      <w:tblGrid>
        <w:gridCol w:w="2165"/>
        <w:gridCol w:w="2201"/>
        <w:gridCol w:w="2202"/>
        <w:gridCol w:w="1936"/>
      </w:tblGrid>
      <w:tr w:rsidR="007D6AAC" w14:paraId="6C72F087" w14:textId="77777777" w:rsidTr="00656A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5" w:type="dxa"/>
          </w:tcPr>
          <w:p w14:paraId="291ADDFB" w14:textId="77777777" w:rsidR="007D6AAC" w:rsidRDefault="007D6AAC" w:rsidP="00656AD0"/>
        </w:tc>
        <w:tc>
          <w:tcPr>
            <w:tcW w:w="2201" w:type="dxa"/>
          </w:tcPr>
          <w:p w14:paraId="06C2B011" w14:textId="77777777" w:rsidR="007D6AAC" w:rsidRDefault="007D6AAC" w:rsidP="00E95057">
            <w:pPr>
              <w:jc w:val="center"/>
              <w:cnfStyle w:val="100000000000" w:firstRow="1" w:lastRow="0" w:firstColumn="0" w:lastColumn="0" w:oddVBand="0" w:evenVBand="0" w:oddHBand="0" w:evenHBand="0" w:firstRowFirstColumn="0" w:firstRowLastColumn="0" w:lastRowFirstColumn="0" w:lastRowLastColumn="0"/>
            </w:pPr>
            <w:r>
              <w:t>Ninguna</w:t>
            </w:r>
          </w:p>
        </w:tc>
        <w:tc>
          <w:tcPr>
            <w:tcW w:w="2202" w:type="dxa"/>
          </w:tcPr>
          <w:p w14:paraId="75E93365" w14:textId="77777777" w:rsidR="007D6AAC" w:rsidRDefault="007D6AAC" w:rsidP="00E95057">
            <w:pPr>
              <w:jc w:val="center"/>
              <w:cnfStyle w:val="100000000000" w:firstRow="1" w:lastRow="0" w:firstColumn="0" w:lastColumn="0" w:oddVBand="0" w:evenVBand="0" w:oddHBand="0" w:evenHBand="0" w:firstRowFirstColumn="0" w:firstRowLastColumn="0" w:lastRowFirstColumn="0" w:lastRowLastColumn="0"/>
            </w:pPr>
            <w:r>
              <w:t>L1</w:t>
            </w:r>
          </w:p>
        </w:tc>
        <w:tc>
          <w:tcPr>
            <w:tcW w:w="1936" w:type="dxa"/>
          </w:tcPr>
          <w:p w14:paraId="0E65A4E0" w14:textId="77777777" w:rsidR="007D6AAC" w:rsidRDefault="007D6AAC" w:rsidP="00E95057">
            <w:pPr>
              <w:jc w:val="center"/>
              <w:cnfStyle w:val="100000000000" w:firstRow="1" w:lastRow="0" w:firstColumn="0" w:lastColumn="0" w:oddVBand="0" w:evenVBand="0" w:oddHBand="0" w:evenHBand="0" w:firstRowFirstColumn="0" w:firstRowLastColumn="0" w:lastRowFirstColumn="0" w:lastRowLastColumn="0"/>
            </w:pPr>
            <w:r>
              <w:t>L2</w:t>
            </w:r>
          </w:p>
        </w:tc>
      </w:tr>
      <w:tr w:rsidR="007D6AAC" w14:paraId="3DF3C568" w14:textId="77777777" w:rsidTr="00656A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5" w:type="dxa"/>
          </w:tcPr>
          <w:p w14:paraId="10824C01" w14:textId="77777777" w:rsidR="007D6AAC" w:rsidRDefault="007D6AAC" w:rsidP="00656AD0">
            <w:r>
              <w:t xml:space="preserve">PM2.5 </w:t>
            </w:r>
          </w:p>
        </w:tc>
        <w:tc>
          <w:tcPr>
            <w:tcW w:w="2201" w:type="dxa"/>
            <w:vAlign w:val="bottom"/>
          </w:tcPr>
          <w:p w14:paraId="71AA77A2" w14:textId="3F4CB37E" w:rsidR="007D6AAC" w:rsidRDefault="007D6AAC" w:rsidP="00E95057">
            <w:pPr>
              <w:jc w:val="right"/>
              <w:cnfStyle w:val="000000100000" w:firstRow="0" w:lastRow="0" w:firstColumn="0" w:lastColumn="0" w:oddVBand="0" w:evenVBand="0" w:oddHBand="1" w:evenHBand="0" w:firstRowFirstColumn="0" w:firstRowLastColumn="0" w:lastRowFirstColumn="0" w:lastRowLastColumn="0"/>
            </w:pPr>
            <w:r w:rsidRPr="009C158F">
              <w:t>5,54</w:t>
            </w:r>
          </w:p>
        </w:tc>
        <w:tc>
          <w:tcPr>
            <w:tcW w:w="2202" w:type="dxa"/>
            <w:vAlign w:val="bottom"/>
          </w:tcPr>
          <w:p w14:paraId="33BC87AD" w14:textId="0CAAEAB4" w:rsidR="007D6AAC" w:rsidRDefault="007D6AAC" w:rsidP="00E95057">
            <w:pPr>
              <w:jc w:val="right"/>
              <w:cnfStyle w:val="000000100000" w:firstRow="0" w:lastRow="0" w:firstColumn="0" w:lastColumn="0" w:oddVBand="0" w:evenVBand="0" w:oddHBand="1" w:evenHBand="0" w:firstRowFirstColumn="0" w:firstRowLastColumn="0" w:lastRowFirstColumn="0" w:lastRowLastColumn="0"/>
            </w:pPr>
            <w:r w:rsidRPr="00E95057">
              <w:t>4,93</w:t>
            </w:r>
          </w:p>
        </w:tc>
        <w:tc>
          <w:tcPr>
            <w:tcW w:w="1936" w:type="dxa"/>
            <w:vAlign w:val="bottom"/>
          </w:tcPr>
          <w:p w14:paraId="62ADBB35" w14:textId="7E4E75E7" w:rsidR="007D6AAC" w:rsidRPr="00DB00F6" w:rsidRDefault="007D6AAC" w:rsidP="00E95057">
            <w:pPr>
              <w:jc w:val="right"/>
              <w:cnfStyle w:val="000000100000" w:firstRow="0" w:lastRow="0" w:firstColumn="0" w:lastColumn="0" w:oddVBand="0" w:evenVBand="0" w:oddHBand="1" w:evenHBand="0" w:firstRowFirstColumn="0" w:firstRowLastColumn="0" w:lastRowFirstColumn="0" w:lastRowLastColumn="0"/>
            </w:pPr>
            <w:r w:rsidRPr="00E95057">
              <w:t>5,52</w:t>
            </w:r>
          </w:p>
        </w:tc>
      </w:tr>
      <w:tr w:rsidR="007D6AAC" w14:paraId="7D4A5418" w14:textId="77777777" w:rsidTr="00656AD0">
        <w:tc>
          <w:tcPr>
            <w:cnfStyle w:val="001000000000" w:firstRow="0" w:lastRow="0" w:firstColumn="1" w:lastColumn="0" w:oddVBand="0" w:evenVBand="0" w:oddHBand="0" w:evenHBand="0" w:firstRowFirstColumn="0" w:firstRowLastColumn="0" w:lastRowFirstColumn="0" w:lastRowLastColumn="0"/>
            <w:tcW w:w="2165" w:type="dxa"/>
          </w:tcPr>
          <w:p w14:paraId="4BE908DD" w14:textId="77777777" w:rsidR="007D6AAC" w:rsidRDefault="007D6AAC" w:rsidP="00656AD0">
            <w:r>
              <w:t xml:space="preserve">PM10 </w:t>
            </w:r>
          </w:p>
        </w:tc>
        <w:tc>
          <w:tcPr>
            <w:tcW w:w="2201" w:type="dxa"/>
            <w:vAlign w:val="bottom"/>
          </w:tcPr>
          <w:p w14:paraId="4605D735" w14:textId="24B9892A" w:rsidR="007D6AAC" w:rsidRDefault="007D6AAC" w:rsidP="00E95057">
            <w:pPr>
              <w:jc w:val="right"/>
              <w:cnfStyle w:val="000000000000" w:firstRow="0" w:lastRow="0" w:firstColumn="0" w:lastColumn="0" w:oddVBand="0" w:evenVBand="0" w:oddHBand="0" w:evenHBand="0" w:firstRowFirstColumn="0" w:firstRowLastColumn="0" w:lastRowFirstColumn="0" w:lastRowLastColumn="0"/>
            </w:pPr>
            <w:r w:rsidRPr="009C158F">
              <w:t>2,05</w:t>
            </w:r>
          </w:p>
        </w:tc>
        <w:tc>
          <w:tcPr>
            <w:tcW w:w="2202" w:type="dxa"/>
            <w:vAlign w:val="bottom"/>
          </w:tcPr>
          <w:p w14:paraId="691DECAF" w14:textId="059BD9FA" w:rsidR="007D6AAC" w:rsidRDefault="007D6AAC" w:rsidP="00E95057">
            <w:pPr>
              <w:jc w:val="right"/>
              <w:cnfStyle w:val="000000000000" w:firstRow="0" w:lastRow="0" w:firstColumn="0" w:lastColumn="0" w:oddVBand="0" w:evenVBand="0" w:oddHBand="0" w:evenHBand="0" w:firstRowFirstColumn="0" w:firstRowLastColumn="0" w:lastRowFirstColumn="0" w:lastRowLastColumn="0"/>
            </w:pPr>
            <w:r w:rsidRPr="00E95057">
              <w:t>2,15</w:t>
            </w:r>
          </w:p>
        </w:tc>
        <w:tc>
          <w:tcPr>
            <w:tcW w:w="1936" w:type="dxa"/>
            <w:vAlign w:val="bottom"/>
          </w:tcPr>
          <w:p w14:paraId="3C0DED03" w14:textId="68A3C3B6" w:rsidR="007D6AAC" w:rsidRPr="00DB00F6" w:rsidRDefault="007D6AAC" w:rsidP="00E95057">
            <w:pPr>
              <w:jc w:val="right"/>
              <w:cnfStyle w:val="000000000000" w:firstRow="0" w:lastRow="0" w:firstColumn="0" w:lastColumn="0" w:oddVBand="0" w:evenVBand="0" w:oddHBand="0" w:evenHBand="0" w:firstRowFirstColumn="0" w:firstRowLastColumn="0" w:lastRowFirstColumn="0" w:lastRowLastColumn="0"/>
            </w:pPr>
            <w:r w:rsidRPr="00E95057">
              <w:t>2,11</w:t>
            </w:r>
          </w:p>
        </w:tc>
      </w:tr>
      <w:tr w:rsidR="007D6AAC" w14:paraId="64C8E69C" w14:textId="77777777" w:rsidTr="00656A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5" w:type="dxa"/>
          </w:tcPr>
          <w:p w14:paraId="27890BEA" w14:textId="77777777" w:rsidR="007D6AAC" w:rsidRDefault="007D6AAC" w:rsidP="00656AD0">
            <w:r>
              <w:t xml:space="preserve">O3 </w:t>
            </w:r>
          </w:p>
        </w:tc>
        <w:tc>
          <w:tcPr>
            <w:tcW w:w="2201" w:type="dxa"/>
            <w:vAlign w:val="bottom"/>
          </w:tcPr>
          <w:p w14:paraId="4F9AD8C3" w14:textId="1EDBC78C" w:rsidR="007D6AAC" w:rsidRDefault="007D6AAC" w:rsidP="00E95057">
            <w:pPr>
              <w:jc w:val="right"/>
              <w:cnfStyle w:val="000000100000" w:firstRow="0" w:lastRow="0" w:firstColumn="0" w:lastColumn="0" w:oddVBand="0" w:evenVBand="0" w:oddHBand="1" w:evenHBand="0" w:firstRowFirstColumn="0" w:firstRowLastColumn="0" w:lastRowFirstColumn="0" w:lastRowLastColumn="0"/>
            </w:pPr>
            <w:r w:rsidRPr="009C158F">
              <w:t>2,00</w:t>
            </w:r>
          </w:p>
        </w:tc>
        <w:tc>
          <w:tcPr>
            <w:tcW w:w="2202" w:type="dxa"/>
            <w:vAlign w:val="bottom"/>
          </w:tcPr>
          <w:p w14:paraId="027A98FF" w14:textId="54F39A21" w:rsidR="007D6AAC" w:rsidRDefault="007D6AAC" w:rsidP="00E95057">
            <w:pPr>
              <w:jc w:val="right"/>
              <w:cnfStyle w:val="000000100000" w:firstRow="0" w:lastRow="0" w:firstColumn="0" w:lastColumn="0" w:oddVBand="0" w:evenVBand="0" w:oddHBand="1" w:evenHBand="0" w:firstRowFirstColumn="0" w:firstRowLastColumn="0" w:lastRowFirstColumn="0" w:lastRowLastColumn="0"/>
            </w:pPr>
            <w:r w:rsidRPr="00E95057">
              <w:t>2,06</w:t>
            </w:r>
          </w:p>
        </w:tc>
        <w:tc>
          <w:tcPr>
            <w:tcW w:w="1936" w:type="dxa"/>
            <w:vAlign w:val="bottom"/>
          </w:tcPr>
          <w:p w14:paraId="344C0E2F" w14:textId="03146247" w:rsidR="007D6AAC" w:rsidRPr="00DB00F6" w:rsidRDefault="007D6AAC" w:rsidP="00E95057">
            <w:pPr>
              <w:jc w:val="right"/>
              <w:cnfStyle w:val="000000100000" w:firstRow="0" w:lastRow="0" w:firstColumn="0" w:lastColumn="0" w:oddVBand="0" w:evenVBand="0" w:oddHBand="1" w:evenHBand="0" w:firstRowFirstColumn="0" w:firstRowLastColumn="0" w:lastRowFirstColumn="0" w:lastRowLastColumn="0"/>
            </w:pPr>
            <w:r w:rsidRPr="00E95057">
              <w:t>2,08</w:t>
            </w:r>
          </w:p>
        </w:tc>
      </w:tr>
      <w:tr w:rsidR="007D6AAC" w14:paraId="075D8A47" w14:textId="77777777" w:rsidTr="00656AD0">
        <w:tc>
          <w:tcPr>
            <w:cnfStyle w:val="001000000000" w:firstRow="0" w:lastRow="0" w:firstColumn="1" w:lastColumn="0" w:oddVBand="0" w:evenVBand="0" w:oddHBand="0" w:evenHBand="0" w:firstRowFirstColumn="0" w:firstRowLastColumn="0" w:lastRowFirstColumn="0" w:lastRowLastColumn="0"/>
            <w:tcW w:w="2165" w:type="dxa"/>
          </w:tcPr>
          <w:p w14:paraId="0A43CEBC" w14:textId="77777777" w:rsidR="007D6AAC" w:rsidRDefault="007D6AAC" w:rsidP="00656AD0">
            <w:r>
              <w:t xml:space="preserve">NO2 </w:t>
            </w:r>
          </w:p>
        </w:tc>
        <w:tc>
          <w:tcPr>
            <w:tcW w:w="2201" w:type="dxa"/>
            <w:vAlign w:val="bottom"/>
          </w:tcPr>
          <w:p w14:paraId="665EB087" w14:textId="547EEA2F" w:rsidR="007D6AAC" w:rsidRDefault="007D6AAC" w:rsidP="00E95057">
            <w:pPr>
              <w:jc w:val="right"/>
              <w:cnfStyle w:val="000000000000" w:firstRow="0" w:lastRow="0" w:firstColumn="0" w:lastColumn="0" w:oddVBand="0" w:evenVBand="0" w:oddHBand="0" w:evenHBand="0" w:firstRowFirstColumn="0" w:firstRowLastColumn="0" w:lastRowFirstColumn="0" w:lastRowLastColumn="0"/>
            </w:pPr>
            <w:r w:rsidRPr="009C158F">
              <w:t>7,87</w:t>
            </w:r>
          </w:p>
        </w:tc>
        <w:tc>
          <w:tcPr>
            <w:tcW w:w="2202" w:type="dxa"/>
            <w:vAlign w:val="bottom"/>
          </w:tcPr>
          <w:p w14:paraId="59A707A7" w14:textId="62192AD7" w:rsidR="007D6AAC" w:rsidRDefault="007D6AAC" w:rsidP="00E95057">
            <w:pPr>
              <w:jc w:val="right"/>
              <w:cnfStyle w:val="000000000000" w:firstRow="0" w:lastRow="0" w:firstColumn="0" w:lastColumn="0" w:oddVBand="0" w:evenVBand="0" w:oddHBand="0" w:evenHBand="0" w:firstRowFirstColumn="0" w:firstRowLastColumn="0" w:lastRowFirstColumn="0" w:lastRowLastColumn="0"/>
            </w:pPr>
            <w:r w:rsidRPr="00E95057">
              <w:t>8,42</w:t>
            </w:r>
          </w:p>
        </w:tc>
        <w:tc>
          <w:tcPr>
            <w:tcW w:w="1936" w:type="dxa"/>
            <w:vAlign w:val="bottom"/>
          </w:tcPr>
          <w:p w14:paraId="77DD7EFC" w14:textId="2D6E2DEE" w:rsidR="007D6AAC" w:rsidRPr="00DB00F6" w:rsidRDefault="007D6AAC" w:rsidP="00E95057">
            <w:pPr>
              <w:jc w:val="right"/>
              <w:cnfStyle w:val="000000000000" w:firstRow="0" w:lastRow="0" w:firstColumn="0" w:lastColumn="0" w:oddVBand="0" w:evenVBand="0" w:oddHBand="0" w:evenHBand="0" w:firstRowFirstColumn="0" w:firstRowLastColumn="0" w:lastRowFirstColumn="0" w:lastRowLastColumn="0"/>
            </w:pPr>
            <w:r w:rsidRPr="00E95057">
              <w:t>8,23</w:t>
            </w:r>
          </w:p>
        </w:tc>
      </w:tr>
      <w:tr w:rsidR="007D6AAC" w14:paraId="48AAFED6" w14:textId="77777777" w:rsidTr="00656A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5" w:type="dxa"/>
          </w:tcPr>
          <w:p w14:paraId="2A8E7BAB" w14:textId="77777777" w:rsidR="007D6AAC" w:rsidRDefault="007D6AAC" w:rsidP="00656AD0">
            <w:r>
              <w:t xml:space="preserve">SO2 </w:t>
            </w:r>
          </w:p>
        </w:tc>
        <w:tc>
          <w:tcPr>
            <w:tcW w:w="2201" w:type="dxa"/>
            <w:vAlign w:val="bottom"/>
          </w:tcPr>
          <w:p w14:paraId="372B199A" w14:textId="32D456CA" w:rsidR="007D6AAC" w:rsidRDefault="007D6AAC" w:rsidP="00E95057">
            <w:pPr>
              <w:jc w:val="right"/>
              <w:cnfStyle w:val="000000100000" w:firstRow="0" w:lastRow="0" w:firstColumn="0" w:lastColumn="0" w:oddVBand="0" w:evenVBand="0" w:oddHBand="1" w:evenHBand="0" w:firstRowFirstColumn="0" w:firstRowLastColumn="0" w:lastRowFirstColumn="0" w:lastRowLastColumn="0"/>
            </w:pPr>
            <w:r w:rsidRPr="009C158F">
              <w:t>4,03</w:t>
            </w:r>
          </w:p>
        </w:tc>
        <w:tc>
          <w:tcPr>
            <w:tcW w:w="2202" w:type="dxa"/>
            <w:vAlign w:val="bottom"/>
          </w:tcPr>
          <w:p w14:paraId="0B81F18E" w14:textId="5B3DD223" w:rsidR="007D6AAC" w:rsidRDefault="007D6AAC" w:rsidP="00E95057">
            <w:pPr>
              <w:jc w:val="right"/>
              <w:cnfStyle w:val="000000100000" w:firstRow="0" w:lastRow="0" w:firstColumn="0" w:lastColumn="0" w:oddVBand="0" w:evenVBand="0" w:oddHBand="1" w:evenHBand="0" w:firstRowFirstColumn="0" w:firstRowLastColumn="0" w:lastRowFirstColumn="0" w:lastRowLastColumn="0"/>
            </w:pPr>
            <w:r w:rsidRPr="00E95057">
              <w:t>3,5</w:t>
            </w:r>
            <w:r w:rsidR="00E95057">
              <w:t>4</w:t>
            </w:r>
          </w:p>
        </w:tc>
        <w:tc>
          <w:tcPr>
            <w:tcW w:w="1936" w:type="dxa"/>
            <w:vAlign w:val="bottom"/>
          </w:tcPr>
          <w:p w14:paraId="131C8870" w14:textId="45162421" w:rsidR="007D6AAC" w:rsidRPr="00DB00F6" w:rsidRDefault="007D6AAC" w:rsidP="00E95057">
            <w:pPr>
              <w:jc w:val="right"/>
              <w:cnfStyle w:val="000000100000" w:firstRow="0" w:lastRow="0" w:firstColumn="0" w:lastColumn="0" w:oddVBand="0" w:evenVBand="0" w:oddHBand="1" w:evenHBand="0" w:firstRowFirstColumn="0" w:firstRowLastColumn="0" w:lastRowFirstColumn="0" w:lastRowLastColumn="0"/>
            </w:pPr>
            <w:r w:rsidRPr="00E95057">
              <w:t>5,22</w:t>
            </w:r>
          </w:p>
        </w:tc>
      </w:tr>
    </w:tbl>
    <w:p w14:paraId="7B4C9FBC" w14:textId="4D98A392" w:rsidR="00CD656C" w:rsidRDefault="00CD656C" w:rsidP="00CD656C">
      <w:pPr>
        <w:jc w:val="center"/>
      </w:pPr>
      <w:r>
        <w:t xml:space="preserve">Tabla X. Comparación de errores entre </w:t>
      </w:r>
      <w:r>
        <w:t>los parámetros de regularización</w:t>
      </w:r>
      <w:r>
        <w:t>.</w:t>
      </w:r>
    </w:p>
    <w:p w14:paraId="62FF42E3" w14:textId="77777777" w:rsidR="007D6AAC" w:rsidRDefault="007D6AAC" w:rsidP="007D6AAC"/>
    <w:p w14:paraId="75B5F4EC" w14:textId="77777777" w:rsidR="007D6AAC" w:rsidRDefault="007D6AAC" w:rsidP="007D6AAC">
      <w:r>
        <w:t>A partir de estos datos, se decide un método de regularización L1, que usa la suma del valor absoluto de los parámetros. Esto se debe a la mejora en la predicción de PM2.5, que es el contaminante más peligroso para la salud humana, aunque se pierde eficacia en la predicción del NO2.</w:t>
      </w:r>
    </w:p>
    <w:p w14:paraId="2F0D0543" w14:textId="13C1D4E3" w:rsidR="0001715B" w:rsidRDefault="0001715B" w:rsidP="005F31DF"/>
    <w:p w14:paraId="0E10BD5E" w14:textId="21A22329" w:rsidR="007D6AAC" w:rsidRDefault="007D6AAC" w:rsidP="005F31DF"/>
    <w:p w14:paraId="642BB176" w14:textId="77777777" w:rsidR="007D6AAC" w:rsidRDefault="007D6AAC" w:rsidP="005F31DF"/>
    <w:p w14:paraId="0A739028" w14:textId="74FA9BDF" w:rsidR="008970E5" w:rsidRDefault="00CD656C" w:rsidP="008970E5">
      <w:pPr>
        <w:pStyle w:val="Ttulo3"/>
      </w:pPr>
      <w:r>
        <w:lastRenderedPageBreak/>
        <w:t>Función de coste</w:t>
      </w:r>
    </w:p>
    <w:p w14:paraId="0E6E030F" w14:textId="77777777" w:rsidR="008970E5" w:rsidRDefault="008970E5" w:rsidP="008970E5">
      <w:r>
        <w:t>Lo siguiente que es necesario comprobar es el tipo de error que conviene más en este caso. Hasta ahora, se utilizaba el error cuadrático medio en todos los casos, por eso probaremos los otros tipos.</w:t>
      </w:r>
    </w:p>
    <w:p w14:paraId="2D781697" w14:textId="186E45AF" w:rsidR="008970E5" w:rsidRDefault="008970E5" w:rsidP="008970E5">
      <w:r>
        <w:t>Cambiándolo por el resto de los mencionados en el apartado NUM APARTADO, obtenemos los siguientes valores. Para poder entenderlos, se añaden las fórmulas del cálculo del error cuadrático normalizado y el de Minkowski, que son los típicamente utilizados en entrenamiento de redes neuronales.</w:t>
      </w:r>
    </w:p>
    <w:p w14:paraId="730764E9" w14:textId="59740C23" w:rsidR="008970E5" w:rsidRDefault="007D6AAC" w:rsidP="008970E5">
      <w:r>
        <w:rPr>
          <w:noProof/>
        </w:rPr>
        <w:drawing>
          <wp:anchor distT="0" distB="0" distL="114300" distR="114300" simplePos="0" relativeHeight="251743232" behindDoc="0" locked="0" layoutInCell="1" allowOverlap="1" wp14:anchorId="56A08E26" wp14:editId="691E7ED7">
            <wp:simplePos x="0" y="0"/>
            <wp:positionH relativeFrom="margin">
              <wp:align>center</wp:align>
            </wp:positionH>
            <wp:positionV relativeFrom="paragraph">
              <wp:posOffset>226839</wp:posOffset>
            </wp:positionV>
            <wp:extent cx="4114800" cy="511430"/>
            <wp:effectExtent l="0" t="0" r="0" b="3175"/>
            <wp:wrapTopAndBottom/>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114800" cy="5114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B73879" w14:textId="5C246ADC" w:rsidR="008970E5" w:rsidRDefault="007D6AAC" w:rsidP="008970E5">
      <w:r>
        <w:rPr>
          <w:noProof/>
        </w:rPr>
        <w:drawing>
          <wp:anchor distT="0" distB="0" distL="114300" distR="114300" simplePos="0" relativeHeight="251742208" behindDoc="0" locked="0" layoutInCell="1" allowOverlap="1" wp14:anchorId="2EA677E7" wp14:editId="79A0EFD0">
            <wp:simplePos x="0" y="0"/>
            <wp:positionH relativeFrom="margin">
              <wp:align>center</wp:align>
            </wp:positionH>
            <wp:positionV relativeFrom="paragraph">
              <wp:posOffset>737693</wp:posOffset>
            </wp:positionV>
            <wp:extent cx="4572000" cy="627552"/>
            <wp:effectExtent l="0" t="0" r="0" b="1270"/>
            <wp:wrapTopAndBottom/>
            <wp:docPr id="48" name="Imagen 48" descr="Texto, Cart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n 48" descr="Texto, Carta&#10;&#10;Descripción generada automáticamente"/>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572000" cy="6275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FE87A5" w14:textId="70468335" w:rsidR="008970E5" w:rsidRDefault="008970E5" w:rsidP="008970E5"/>
    <w:p w14:paraId="30EF1055" w14:textId="1B194C75" w:rsidR="008970E5" w:rsidRDefault="007D6AAC" w:rsidP="007D6AAC">
      <w:pPr>
        <w:jc w:val="center"/>
      </w:pPr>
      <w:r>
        <w:rPr>
          <w:noProof/>
        </w:rPr>
        <w:drawing>
          <wp:anchor distT="0" distB="0" distL="114300" distR="114300" simplePos="0" relativeHeight="251741184" behindDoc="0" locked="0" layoutInCell="1" allowOverlap="1" wp14:anchorId="30584964" wp14:editId="512F3536">
            <wp:simplePos x="0" y="0"/>
            <wp:positionH relativeFrom="margin">
              <wp:align>center</wp:align>
            </wp:positionH>
            <wp:positionV relativeFrom="paragraph">
              <wp:posOffset>622</wp:posOffset>
            </wp:positionV>
            <wp:extent cx="3877945" cy="1718945"/>
            <wp:effectExtent l="0" t="0" r="8255" b="0"/>
            <wp:wrapTopAndBottom/>
            <wp:docPr id="46" name="Imagen 46"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n 46" descr="Tabla&#10;&#10;Descripción generada automáticamente"/>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877945" cy="1718945"/>
                    </a:xfrm>
                    <a:prstGeom prst="rect">
                      <a:avLst/>
                    </a:prstGeom>
                    <a:noFill/>
                    <a:ln>
                      <a:noFill/>
                    </a:ln>
                  </pic:spPr>
                </pic:pic>
              </a:graphicData>
            </a:graphic>
          </wp:anchor>
        </w:drawing>
      </w:r>
      <w:r w:rsidR="008970E5">
        <w:t>Figura X. Estadísticas de los índices de errores</w:t>
      </w:r>
    </w:p>
    <w:p w14:paraId="5E5254A9" w14:textId="77777777" w:rsidR="008970E5" w:rsidRDefault="008970E5" w:rsidP="008970E5"/>
    <w:p w14:paraId="255B5BB2" w14:textId="13EA0C6F" w:rsidR="008970E5" w:rsidRDefault="008970E5" w:rsidP="008970E5">
      <w:r>
        <w:t xml:space="preserve">Para este trabajo, usaremos el error de Minkowski. Consiste en elevar cada instancia a un número a nuestra elección en vez de siempre al cuadrado, como hace el error cuadrático medio. Se suele utilizar para minimizar el error cuando existen muchos valores atípicos. Sin embargo, utilizando como parámetro de Minkowski un número menor que dos perdemos capacidad de predicción de eventos singulares, que es un aspecto que nos interesa mucho en el tema de la predicción de la contaminación, ya que estos días son los más problemáticos para la salud y el medio ambiente. Los eventos singulares son aquellos en los que hay un día en concreto con valores de contaminación muy superiores a los días </w:t>
      </w:r>
      <w:r>
        <w:lastRenderedPageBreak/>
        <w:t xml:space="preserve">anteriores y posteriores. Predecir estos eventos es uno de los grandes desafíos de las redes neuronales y una parte muy compleja en el desarrollo de estas. Un ejemplo de uno de </w:t>
      </w:r>
      <w:r w:rsidR="00A0471E">
        <w:rPr>
          <w:noProof/>
        </w:rPr>
        <w:drawing>
          <wp:anchor distT="0" distB="0" distL="114300" distR="114300" simplePos="0" relativeHeight="251744256" behindDoc="0" locked="0" layoutInCell="1" allowOverlap="1" wp14:anchorId="2E0DEA9C" wp14:editId="14EBBC4B">
            <wp:simplePos x="0" y="0"/>
            <wp:positionH relativeFrom="margin">
              <wp:align>center</wp:align>
            </wp:positionH>
            <wp:positionV relativeFrom="paragraph">
              <wp:posOffset>1025362</wp:posOffset>
            </wp:positionV>
            <wp:extent cx="4410710" cy="2390140"/>
            <wp:effectExtent l="0" t="0" r="8890" b="0"/>
            <wp:wrapTopAndBottom/>
            <wp:docPr id="49" name="Imagen 49"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n 49" descr="Gráfico&#10;&#10;Descripción generada automáticamente"/>
                    <pic:cNvPicPr>
                      <a:picLocks noChangeAspect="1" noChangeArrowheads="1"/>
                    </pic:cNvPicPr>
                  </pic:nvPicPr>
                  <pic:blipFill rotWithShape="1">
                    <a:blip r:embed="rId67">
                      <a:extLst>
                        <a:ext uri="{28A0092B-C50C-407E-A947-70E740481C1C}">
                          <a14:useLocalDpi xmlns:a14="http://schemas.microsoft.com/office/drawing/2010/main" val="0"/>
                        </a:ext>
                      </a:extLst>
                    </a:blip>
                    <a:srcRect t="12877" b="5632"/>
                    <a:stretch/>
                  </pic:blipFill>
                  <pic:spPr bwMode="auto">
                    <a:xfrm>
                      <a:off x="0" y="0"/>
                      <a:ext cx="4410710" cy="23901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ellos el siguiente. </w:t>
      </w:r>
    </w:p>
    <w:p w14:paraId="13DF30E6" w14:textId="798C3C16" w:rsidR="008970E5" w:rsidRDefault="008970E5" w:rsidP="008970E5">
      <w:pPr>
        <w:jc w:val="center"/>
      </w:pPr>
      <w:r>
        <w:t>Figura X. Valores reales y predicción del PM</w:t>
      </w:r>
      <w:r w:rsidRPr="00D32B85">
        <w:rPr>
          <w:vertAlign w:val="subscript"/>
        </w:rPr>
        <w:t>2.5</w:t>
      </w:r>
    </w:p>
    <w:p w14:paraId="7463AB10" w14:textId="162141A5" w:rsidR="008970E5" w:rsidRDefault="007D6AAC" w:rsidP="008970E5">
      <w:r>
        <w:rPr>
          <w:noProof/>
        </w:rPr>
        <w:drawing>
          <wp:anchor distT="0" distB="0" distL="114300" distR="114300" simplePos="0" relativeHeight="251767808" behindDoc="0" locked="0" layoutInCell="1" allowOverlap="1" wp14:anchorId="54EE7664" wp14:editId="2846715E">
            <wp:simplePos x="0" y="0"/>
            <wp:positionH relativeFrom="margin">
              <wp:align>center</wp:align>
            </wp:positionH>
            <wp:positionV relativeFrom="paragraph">
              <wp:posOffset>2537015</wp:posOffset>
            </wp:positionV>
            <wp:extent cx="4480560" cy="2386350"/>
            <wp:effectExtent l="0" t="0" r="0" b="0"/>
            <wp:wrapTopAndBottom/>
            <wp:docPr id="68" name="Imagen 68"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n 68" descr="Gráfico, Gráfico de líneas&#10;&#10;Descripción generada automáticamente"/>
                    <pic:cNvPicPr>
                      <a:picLocks noChangeAspect="1" noChangeArrowheads="1"/>
                    </pic:cNvPicPr>
                  </pic:nvPicPr>
                  <pic:blipFill rotWithShape="1">
                    <a:blip r:embed="rId68">
                      <a:extLst>
                        <a:ext uri="{28A0092B-C50C-407E-A947-70E740481C1C}">
                          <a14:useLocalDpi xmlns:a14="http://schemas.microsoft.com/office/drawing/2010/main" val="0"/>
                        </a:ext>
                      </a:extLst>
                    </a:blip>
                    <a:srcRect t="12883" b="7051"/>
                    <a:stretch/>
                  </pic:blipFill>
                  <pic:spPr bwMode="auto">
                    <a:xfrm>
                      <a:off x="0" y="0"/>
                      <a:ext cx="4480560" cy="2386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970E5">
        <w:t>La figura X muestra en azul los valores reales de PM</w:t>
      </w:r>
      <w:r w:rsidR="008970E5" w:rsidRPr="00F22CE3">
        <w:rPr>
          <w:vertAlign w:val="subscript"/>
        </w:rPr>
        <w:t xml:space="preserve">2.5 </w:t>
      </w:r>
      <w:r w:rsidR="008970E5">
        <w:t>para esos días y en naranja la predicción del modelo. Observamos que, cuando los valores reales son muy altos, la predicción está muy alejada del valor real que ocurrió. Por eso, aunque las tasas de error suban ligeramente, vamos a aumentar el parámetro de Minkowski a 3, con lo que damos más peso a estos eventos en el cálculo del error total y, aunque no mejoramos directamente la predicción de las singularidades, les damos más importancia en el conjunto global (de ahí la elección de este tipo de error). Hay que resaltar que Minkowski no puede usarse si el algoritmo de entrenamiento es Levenberg-Marquardt, por lo que se usa el método Quasi-Newton.</w:t>
      </w:r>
    </w:p>
    <w:p w14:paraId="59DD6ED9" w14:textId="54424F03" w:rsidR="007D6AAC" w:rsidRDefault="007D6AAC" w:rsidP="007D6AAC">
      <w:pPr>
        <w:jc w:val="center"/>
        <w:rPr>
          <w:rStyle w:val="Ttulo3Car"/>
          <w:b w:val="0"/>
        </w:rPr>
      </w:pPr>
      <w:r w:rsidRPr="00860611">
        <w:t>Figura X. Descenso del error de Minkowski en el entrenamiento</w:t>
      </w:r>
    </w:p>
    <w:p w14:paraId="1EF26A8D" w14:textId="77777777" w:rsidR="007D6AAC" w:rsidRPr="003F75DC" w:rsidRDefault="007D6AAC" w:rsidP="007D6AAC">
      <w:pPr>
        <w:rPr>
          <w:rStyle w:val="Ttulo3Car"/>
          <w:rFonts w:eastAsiaTheme="minorHAnsi" w:cstheme="minorBidi"/>
          <w:b w:val="0"/>
          <w:szCs w:val="22"/>
        </w:rPr>
      </w:pPr>
      <w:r w:rsidRPr="00860611">
        <w:lastRenderedPageBreak/>
        <w:t>En la figura X vemos el descenso del error a lo largo del entrenamiento con Quasi-Newton. Vemos que desciende rápidamente en los primeros epoch y van convergiendo el error de selección (línea naranja) y el de entrenamiento (línea azul).</w:t>
      </w:r>
    </w:p>
    <w:p w14:paraId="2592D389" w14:textId="54127BF3" w:rsidR="00CB4E27" w:rsidRDefault="00CB4E27" w:rsidP="003F75DC">
      <w:pPr>
        <w:rPr>
          <w:rStyle w:val="Ttulo3Car"/>
          <w:b w:val="0"/>
        </w:rPr>
      </w:pPr>
    </w:p>
    <w:p w14:paraId="0055B9BA" w14:textId="30504153" w:rsidR="000A7FA8" w:rsidRPr="000A7FA8" w:rsidRDefault="000A7FA8" w:rsidP="000A7FA8">
      <w:pPr>
        <w:pStyle w:val="Ttulo3"/>
        <w:rPr>
          <w:rStyle w:val="Ttulo3Car"/>
          <w:b/>
        </w:rPr>
      </w:pPr>
      <w:bookmarkStart w:id="27" w:name="_Toc106788144"/>
      <w:r w:rsidRPr="000A7FA8">
        <w:rPr>
          <w:rStyle w:val="Ttulo3Car"/>
          <w:b/>
        </w:rPr>
        <w:t>Validación de los resultados</w:t>
      </w:r>
      <w:bookmarkEnd w:id="27"/>
    </w:p>
    <w:p w14:paraId="33DB2483" w14:textId="3B0D4BDB" w:rsidR="000A7FA8" w:rsidRDefault="00842AD4" w:rsidP="003F75DC">
      <w:r>
        <w:t>La relación más importante en la validación de los resultados es la existente entre los valores reales pasados y los valores que predijo nuestro modelo para esas fechas. Por eso, en las siguientes cinco figuras se muestra esta relación para cada uno de los contaminantes medidos</w:t>
      </w:r>
      <w:r w:rsidR="00EF3BEF">
        <w:t xml:space="preserve"> a lo largo del último</w:t>
      </w:r>
      <w:r w:rsidR="008B6022">
        <w:t xml:space="preserve">, siendo la línea azul los valores reales y la línea naranja la </w:t>
      </w:r>
      <w:r w:rsidR="00EF3BEF">
        <w:t>predicción de nuestro modelo.</w:t>
      </w:r>
    </w:p>
    <w:p w14:paraId="03CF6183" w14:textId="0494BFF2" w:rsidR="008B6022" w:rsidRDefault="00A0471E" w:rsidP="00A0471E">
      <w:pPr>
        <w:jc w:val="center"/>
      </w:pPr>
      <w:r w:rsidRPr="003F75DC">
        <w:rPr>
          <w:noProof/>
        </w:rPr>
        <w:drawing>
          <wp:anchor distT="0" distB="0" distL="114300" distR="114300" simplePos="0" relativeHeight="251713536" behindDoc="0" locked="0" layoutInCell="1" allowOverlap="1" wp14:anchorId="584BD50E" wp14:editId="5902EC46">
            <wp:simplePos x="0" y="0"/>
            <wp:positionH relativeFrom="margin">
              <wp:align>center</wp:align>
            </wp:positionH>
            <wp:positionV relativeFrom="paragraph">
              <wp:posOffset>156760</wp:posOffset>
            </wp:positionV>
            <wp:extent cx="5029200" cy="2706267"/>
            <wp:effectExtent l="0" t="0" r="0" b="0"/>
            <wp:wrapTopAndBottom/>
            <wp:docPr id="73" name="Imagen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69">
                      <a:extLst>
                        <a:ext uri="{28A0092B-C50C-407E-A947-70E740481C1C}">
                          <a14:useLocalDpi xmlns:a14="http://schemas.microsoft.com/office/drawing/2010/main" val="0"/>
                        </a:ext>
                      </a:extLst>
                    </a:blip>
                    <a:srcRect t="13496" b="5604"/>
                    <a:stretch/>
                  </pic:blipFill>
                  <pic:spPr bwMode="auto">
                    <a:xfrm>
                      <a:off x="0" y="0"/>
                      <a:ext cx="5029200" cy="270626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B6022" w:rsidRPr="003F75DC">
        <w:t>Figura X. Pre</w:t>
      </w:r>
      <w:r w:rsidR="00EF3BEF" w:rsidRPr="003F75DC">
        <w:t>dicción de los valores de PM2.5</w:t>
      </w:r>
    </w:p>
    <w:p w14:paraId="74F62A75" w14:textId="25734E07" w:rsidR="00EF3BEF" w:rsidRDefault="00EF3BEF" w:rsidP="003F75DC">
      <w:pPr>
        <w:rPr>
          <w:rStyle w:val="Ttulo3Car"/>
          <w:b w:val="0"/>
        </w:rPr>
      </w:pPr>
      <w:r w:rsidRPr="003F75DC">
        <w:t>Para el PM2.5 observamos que, aunque la predicción es bastante buena, los picos son el gran problema, ya que nos alejamos en gran medida del valor real que tuvo lugar ese día</w:t>
      </w:r>
      <w:r>
        <w:rPr>
          <w:rStyle w:val="Ttulo3Car"/>
          <w:b w:val="0"/>
        </w:rPr>
        <w:t>.</w:t>
      </w:r>
    </w:p>
    <w:p w14:paraId="5AE6CF22" w14:textId="1B4B6A3E" w:rsidR="003C2A76" w:rsidRDefault="003C2A76" w:rsidP="003F75DC">
      <w:pPr>
        <w:rPr>
          <w:rStyle w:val="Ttulo3Car"/>
          <w:b w:val="0"/>
        </w:rPr>
      </w:pPr>
    </w:p>
    <w:p w14:paraId="4BC7BBCF" w14:textId="538519D7" w:rsidR="008B6022" w:rsidRPr="003F75DC" w:rsidRDefault="00A0471E" w:rsidP="003F75DC">
      <w:pPr>
        <w:jc w:val="center"/>
      </w:pPr>
      <w:r w:rsidRPr="003F75DC">
        <w:rPr>
          <w:noProof/>
        </w:rPr>
        <w:lastRenderedPageBreak/>
        <w:drawing>
          <wp:anchor distT="0" distB="0" distL="114300" distR="114300" simplePos="0" relativeHeight="251714560" behindDoc="0" locked="0" layoutInCell="1" allowOverlap="1" wp14:anchorId="792E3ABC" wp14:editId="7FB514B6">
            <wp:simplePos x="0" y="0"/>
            <wp:positionH relativeFrom="margin">
              <wp:align>center</wp:align>
            </wp:positionH>
            <wp:positionV relativeFrom="paragraph">
              <wp:posOffset>0</wp:posOffset>
            </wp:positionV>
            <wp:extent cx="5029200" cy="2699519"/>
            <wp:effectExtent l="0" t="0" r="0" b="5715"/>
            <wp:wrapTopAndBottom/>
            <wp:docPr id="72" name="Imagen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70">
                      <a:extLst>
                        <a:ext uri="{28A0092B-C50C-407E-A947-70E740481C1C}">
                          <a14:useLocalDpi xmlns:a14="http://schemas.microsoft.com/office/drawing/2010/main" val="0"/>
                        </a:ext>
                      </a:extLst>
                    </a:blip>
                    <a:srcRect t="13190" b="6120"/>
                    <a:stretch/>
                  </pic:blipFill>
                  <pic:spPr bwMode="auto">
                    <a:xfrm>
                      <a:off x="0" y="0"/>
                      <a:ext cx="5029200" cy="2699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F3BEF" w:rsidRPr="003F75DC">
        <w:t>Figura X. Predicción de los valores de PM</w:t>
      </w:r>
      <w:r w:rsidR="00CC6CFD" w:rsidRPr="003F75DC">
        <w:t>10</w:t>
      </w:r>
    </w:p>
    <w:p w14:paraId="3C9FF44B" w14:textId="4DB13882" w:rsidR="00EF3BEF" w:rsidRDefault="00EF3BEF" w:rsidP="003F75DC">
      <w:pPr>
        <w:rPr>
          <w:noProof/>
        </w:rPr>
      </w:pPr>
      <w:r w:rsidRPr="003F75DC">
        <w:t>Algo similar ocurre para el PM10, donde la predicción es muy buena en los valores medios, pero no se adapta demasiado bien a los eventos singulares.</w:t>
      </w:r>
    </w:p>
    <w:p w14:paraId="6336F3FF" w14:textId="22CA8FE8" w:rsidR="00D55C5E" w:rsidRDefault="00A0471E" w:rsidP="003F75DC">
      <w:r w:rsidRPr="003F75DC">
        <w:rPr>
          <w:noProof/>
        </w:rPr>
        <w:drawing>
          <wp:anchor distT="0" distB="0" distL="114300" distR="114300" simplePos="0" relativeHeight="251715584" behindDoc="0" locked="0" layoutInCell="1" allowOverlap="1" wp14:anchorId="5E6F17ED" wp14:editId="3E250CF0">
            <wp:simplePos x="0" y="0"/>
            <wp:positionH relativeFrom="margin">
              <wp:align>center</wp:align>
            </wp:positionH>
            <wp:positionV relativeFrom="paragraph">
              <wp:posOffset>508766</wp:posOffset>
            </wp:positionV>
            <wp:extent cx="5029200" cy="2668960"/>
            <wp:effectExtent l="0" t="0" r="0" b="0"/>
            <wp:wrapTopAndBottom/>
            <wp:docPr id="71" name="Imagen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71">
                      <a:extLst>
                        <a:ext uri="{28A0092B-C50C-407E-A947-70E740481C1C}">
                          <a14:useLocalDpi xmlns:a14="http://schemas.microsoft.com/office/drawing/2010/main" val="0"/>
                        </a:ext>
                      </a:extLst>
                    </a:blip>
                    <a:srcRect t="13496" b="6740"/>
                    <a:stretch/>
                  </pic:blipFill>
                  <pic:spPr bwMode="auto">
                    <a:xfrm>
                      <a:off x="0" y="0"/>
                      <a:ext cx="5029200" cy="26689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B1376EF" w14:textId="5CEA479F" w:rsidR="00CC6CFD" w:rsidRDefault="00CC6CFD" w:rsidP="003F75DC">
      <w:pPr>
        <w:jc w:val="center"/>
        <w:rPr>
          <w:rStyle w:val="Ttulo3Car"/>
          <w:b w:val="0"/>
        </w:rPr>
      </w:pPr>
      <w:r w:rsidRPr="003F75DC">
        <w:t>Figura X. Predicción de los valores de O3</w:t>
      </w:r>
    </w:p>
    <w:p w14:paraId="39B054CE" w14:textId="0674DCC3" w:rsidR="008B6022" w:rsidRDefault="00CC6CFD" w:rsidP="003F75DC">
      <w:pPr>
        <w:rPr>
          <w:noProof/>
        </w:rPr>
      </w:pPr>
      <w:r>
        <w:rPr>
          <w:noProof/>
        </w:rPr>
        <w:t>Para el ozono conseguimos una predicción muy buena, ya que como este contaminante no suele tener picos sino que es relativamente constante a lo largo del año, el error es prácticamente mínimo.</w:t>
      </w:r>
    </w:p>
    <w:p w14:paraId="2F6831C4" w14:textId="563D0AFD" w:rsidR="00CC6CFD" w:rsidRDefault="00CC6CFD" w:rsidP="00A0471E">
      <w:pPr>
        <w:jc w:val="center"/>
        <w:rPr>
          <w:rStyle w:val="Ttulo3Car"/>
          <w:b w:val="0"/>
        </w:rPr>
      </w:pPr>
      <w:r>
        <w:rPr>
          <w:noProof/>
        </w:rPr>
        <w:lastRenderedPageBreak/>
        <w:drawing>
          <wp:anchor distT="0" distB="0" distL="114300" distR="114300" simplePos="0" relativeHeight="251717632" behindDoc="0" locked="0" layoutInCell="1" allowOverlap="1" wp14:anchorId="4D6E6903" wp14:editId="06878EC9">
            <wp:simplePos x="0" y="0"/>
            <wp:positionH relativeFrom="margin">
              <wp:align>center</wp:align>
            </wp:positionH>
            <wp:positionV relativeFrom="paragraph">
              <wp:posOffset>157</wp:posOffset>
            </wp:positionV>
            <wp:extent cx="5029200" cy="2679415"/>
            <wp:effectExtent l="0" t="0" r="0" b="6985"/>
            <wp:wrapTopAndBottom/>
            <wp:docPr id="70" name="Imagen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72">
                      <a:extLst>
                        <a:ext uri="{28A0092B-C50C-407E-A947-70E740481C1C}">
                          <a14:useLocalDpi xmlns:a14="http://schemas.microsoft.com/office/drawing/2010/main" val="0"/>
                        </a:ext>
                      </a:extLst>
                    </a:blip>
                    <a:srcRect t="13190" b="6734"/>
                    <a:stretch/>
                  </pic:blipFill>
                  <pic:spPr bwMode="auto">
                    <a:xfrm>
                      <a:off x="0" y="0"/>
                      <a:ext cx="5029200" cy="26794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F75DC">
        <w:t>Figura X. Predicción de los valores de NO2</w:t>
      </w:r>
    </w:p>
    <w:p w14:paraId="053DA58E" w14:textId="785CF6E6" w:rsidR="00CC6CFD" w:rsidRDefault="00A0471E" w:rsidP="003F75DC">
      <w:pPr>
        <w:rPr>
          <w:rStyle w:val="Ttulo3Car"/>
          <w:b w:val="0"/>
        </w:rPr>
      </w:pPr>
      <w:r w:rsidRPr="003F75DC">
        <w:rPr>
          <w:noProof/>
        </w:rPr>
        <w:drawing>
          <wp:anchor distT="0" distB="0" distL="114300" distR="114300" simplePos="0" relativeHeight="251716608" behindDoc="0" locked="0" layoutInCell="1" allowOverlap="1" wp14:anchorId="1967E727" wp14:editId="49493791">
            <wp:simplePos x="0" y="0"/>
            <wp:positionH relativeFrom="margin">
              <wp:align>center</wp:align>
            </wp:positionH>
            <wp:positionV relativeFrom="paragraph">
              <wp:posOffset>1140369</wp:posOffset>
            </wp:positionV>
            <wp:extent cx="5029200" cy="2679401"/>
            <wp:effectExtent l="0" t="0" r="0" b="6985"/>
            <wp:wrapTopAndBottom/>
            <wp:docPr id="69" name="Imagen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73">
                      <a:extLst>
                        <a:ext uri="{28A0092B-C50C-407E-A947-70E740481C1C}">
                          <a14:useLocalDpi xmlns:a14="http://schemas.microsoft.com/office/drawing/2010/main" val="0"/>
                        </a:ext>
                      </a:extLst>
                    </a:blip>
                    <a:srcRect t="13497" b="6433"/>
                    <a:stretch/>
                  </pic:blipFill>
                  <pic:spPr bwMode="auto">
                    <a:xfrm>
                      <a:off x="0" y="0"/>
                      <a:ext cx="5029200" cy="267940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C6CFD" w:rsidRPr="003F75DC">
        <w:t>En cuanto al dióxido de nitrógeno, la predicción que obtenemos suele tener niveles bajos de error, siguiendo la línea de tendencia que marcan los valores reales. Además, en este caso sí que se ajusta bien a los picos existentes. Sin embargo, casi siempre los valores reales son más bajos que los predichos, por lo que aumenta ligeramente el error.</w:t>
      </w:r>
    </w:p>
    <w:p w14:paraId="313F6680" w14:textId="7DA9DBAA" w:rsidR="00CC6CFD" w:rsidRDefault="00CC6CFD" w:rsidP="003F75DC">
      <w:pPr>
        <w:jc w:val="center"/>
        <w:rPr>
          <w:rStyle w:val="Ttulo3Car"/>
          <w:b w:val="0"/>
        </w:rPr>
      </w:pPr>
      <w:r w:rsidRPr="003F75DC">
        <w:t>Figura X. Predicción de los valores de SO2</w:t>
      </w:r>
    </w:p>
    <w:p w14:paraId="33401A85" w14:textId="3393E8E9" w:rsidR="00CC6CFD" w:rsidRDefault="00CC6CFD" w:rsidP="003F75DC">
      <w:pPr>
        <w:rPr>
          <w:rStyle w:val="Ttulo3Car"/>
          <w:b w:val="0"/>
        </w:rPr>
      </w:pPr>
      <w:r w:rsidRPr="003F75DC">
        <w:t xml:space="preserve">Por último, la predicción del dióxido de azufre también es satisfactoria. Debido a los bajos niveles de este contaminante, siempre cercanos a cero, la predicción oscila más que los valores reales, pero como son tan bajos el error es mínimo. Como podemos observar en el pico cercano al 27 de febrero de 2022, </w:t>
      </w:r>
      <w:r w:rsidR="003C2A76" w:rsidRPr="003F75DC">
        <w:t>el modelo se adapta bien a los eventos singulares de este contaminante</w:t>
      </w:r>
      <w:r w:rsidR="003C2A76">
        <w:rPr>
          <w:rStyle w:val="Ttulo3Car"/>
          <w:b w:val="0"/>
        </w:rPr>
        <w:t>.</w:t>
      </w:r>
    </w:p>
    <w:p w14:paraId="31EA611A" w14:textId="32B882BB" w:rsidR="00691401" w:rsidRDefault="00691401" w:rsidP="003F75DC"/>
    <w:p w14:paraId="1B072BD1" w14:textId="4846A063" w:rsidR="00715433" w:rsidRDefault="00715433" w:rsidP="003F75DC">
      <w:r>
        <w:lastRenderedPageBreak/>
        <w:t xml:space="preserve">Seguidamente, se muestra la tabla </w:t>
      </w:r>
      <w:r w:rsidR="00B4247E">
        <w:t xml:space="preserve">X </w:t>
      </w:r>
      <w:r>
        <w:t>con los errores obtenidos para cada una de las variables a corto plazo (un step ahead) y a largo plazo (siete steps ahead). Vemos que hemos conseguido reducir el error para todas las variables respecto al comienzo del diseño del modelo, que se mostraba en la figura X.</w:t>
      </w:r>
    </w:p>
    <w:tbl>
      <w:tblPr>
        <w:tblStyle w:val="Tablanormal2"/>
        <w:tblW w:w="8625" w:type="dxa"/>
        <w:tblLook w:val="04A0" w:firstRow="1" w:lastRow="0" w:firstColumn="1" w:lastColumn="0" w:noHBand="0" w:noVBand="1"/>
      </w:tblPr>
      <w:tblGrid>
        <w:gridCol w:w="4253"/>
        <w:gridCol w:w="4372"/>
      </w:tblGrid>
      <w:tr w:rsidR="003C2A76" w14:paraId="202F3314" w14:textId="77777777" w:rsidTr="003C2A76">
        <w:trPr>
          <w:cnfStyle w:val="100000000000" w:firstRow="1" w:lastRow="0" w:firstColumn="0" w:lastColumn="0" w:oddVBand="0" w:evenVBand="0" w:oddHBand="0"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4253" w:type="dxa"/>
          </w:tcPr>
          <w:p w14:paraId="65F850E3" w14:textId="77777777" w:rsidR="003C2A76" w:rsidRDefault="003C2A76" w:rsidP="003F75DC"/>
        </w:tc>
        <w:tc>
          <w:tcPr>
            <w:tcW w:w="4372" w:type="dxa"/>
          </w:tcPr>
          <w:p w14:paraId="0243FD72" w14:textId="5DA9128A" w:rsidR="003C2A76" w:rsidRDefault="003C2A76" w:rsidP="00A0471E">
            <w:pPr>
              <w:jc w:val="center"/>
              <w:cnfStyle w:val="100000000000" w:firstRow="1" w:lastRow="0" w:firstColumn="0" w:lastColumn="0" w:oddVBand="0" w:evenVBand="0" w:oddHBand="0" w:evenHBand="0" w:firstRowFirstColumn="0" w:firstRowLastColumn="0" w:lastRowFirstColumn="0" w:lastRowLastColumn="0"/>
            </w:pPr>
            <w:r>
              <w:t>Porcentaje de error del modelo final</w:t>
            </w:r>
          </w:p>
        </w:tc>
      </w:tr>
      <w:tr w:rsidR="003C2A76" w14:paraId="038CE047" w14:textId="77777777" w:rsidTr="009C0582">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4253" w:type="dxa"/>
          </w:tcPr>
          <w:p w14:paraId="4DC74B3D" w14:textId="77777777" w:rsidR="003C2A76" w:rsidRDefault="003C2A76" w:rsidP="003F75DC">
            <w:r>
              <w:t>PM2.5 (1 step ahead)</w:t>
            </w:r>
          </w:p>
        </w:tc>
        <w:tc>
          <w:tcPr>
            <w:tcW w:w="4372" w:type="dxa"/>
            <w:vAlign w:val="bottom"/>
          </w:tcPr>
          <w:p w14:paraId="719E317F" w14:textId="60B22BF9"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4,44</w:t>
            </w:r>
          </w:p>
        </w:tc>
      </w:tr>
      <w:tr w:rsidR="003C2A76" w14:paraId="0FF5014F" w14:textId="77777777" w:rsidTr="009C0582">
        <w:trPr>
          <w:trHeight w:val="376"/>
        </w:trPr>
        <w:tc>
          <w:tcPr>
            <w:cnfStyle w:val="001000000000" w:firstRow="0" w:lastRow="0" w:firstColumn="1" w:lastColumn="0" w:oddVBand="0" w:evenVBand="0" w:oddHBand="0" w:evenHBand="0" w:firstRowFirstColumn="0" w:firstRowLastColumn="0" w:lastRowFirstColumn="0" w:lastRowLastColumn="0"/>
            <w:tcW w:w="4253" w:type="dxa"/>
          </w:tcPr>
          <w:p w14:paraId="4E84A43D" w14:textId="77777777" w:rsidR="003C2A76" w:rsidRDefault="003C2A76" w:rsidP="003F75DC">
            <w:r>
              <w:t>PM10 (1 step ahead)</w:t>
            </w:r>
          </w:p>
        </w:tc>
        <w:tc>
          <w:tcPr>
            <w:tcW w:w="4372" w:type="dxa"/>
            <w:vAlign w:val="bottom"/>
          </w:tcPr>
          <w:p w14:paraId="519D8496" w14:textId="45B03EC7"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1,95</w:t>
            </w:r>
          </w:p>
        </w:tc>
      </w:tr>
      <w:tr w:rsidR="003C2A76" w14:paraId="6E5EE8AF" w14:textId="77777777" w:rsidTr="009C0582">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4253" w:type="dxa"/>
          </w:tcPr>
          <w:p w14:paraId="453FE9A6" w14:textId="77777777" w:rsidR="003C2A76" w:rsidRDefault="003C2A76" w:rsidP="003F75DC">
            <w:r>
              <w:t>O3 (1 step ahead)</w:t>
            </w:r>
          </w:p>
        </w:tc>
        <w:tc>
          <w:tcPr>
            <w:tcW w:w="4372" w:type="dxa"/>
            <w:vAlign w:val="bottom"/>
          </w:tcPr>
          <w:p w14:paraId="3FF356C1" w14:textId="5628A680"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1,89</w:t>
            </w:r>
          </w:p>
        </w:tc>
      </w:tr>
      <w:tr w:rsidR="003C2A76" w14:paraId="2CFF8C3F" w14:textId="77777777" w:rsidTr="009C0582">
        <w:trPr>
          <w:trHeight w:val="376"/>
        </w:trPr>
        <w:tc>
          <w:tcPr>
            <w:cnfStyle w:val="001000000000" w:firstRow="0" w:lastRow="0" w:firstColumn="1" w:lastColumn="0" w:oddVBand="0" w:evenVBand="0" w:oddHBand="0" w:evenHBand="0" w:firstRowFirstColumn="0" w:firstRowLastColumn="0" w:lastRowFirstColumn="0" w:lastRowLastColumn="0"/>
            <w:tcW w:w="4253" w:type="dxa"/>
          </w:tcPr>
          <w:p w14:paraId="4A118573" w14:textId="77777777" w:rsidR="003C2A76" w:rsidRDefault="003C2A76" w:rsidP="003F75DC">
            <w:r>
              <w:t>NO2 (1 step ahead)</w:t>
            </w:r>
          </w:p>
        </w:tc>
        <w:tc>
          <w:tcPr>
            <w:tcW w:w="4372" w:type="dxa"/>
            <w:vAlign w:val="bottom"/>
          </w:tcPr>
          <w:p w14:paraId="1D395AA1" w14:textId="6A0633E9"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8,32</w:t>
            </w:r>
          </w:p>
        </w:tc>
      </w:tr>
      <w:tr w:rsidR="003C2A76" w14:paraId="5297FE23" w14:textId="77777777" w:rsidTr="009C0582">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4253" w:type="dxa"/>
          </w:tcPr>
          <w:p w14:paraId="62B40CA6" w14:textId="77777777" w:rsidR="003C2A76" w:rsidRDefault="003C2A76" w:rsidP="003F75DC">
            <w:r>
              <w:t>SO2 (1 step ahead)</w:t>
            </w:r>
          </w:p>
        </w:tc>
        <w:tc>
          <w:tcPr>
            <w:tcW w:w="4372" w:type="dxa"/>
            <w:vAlign w:val="bottom"/>
          </w:tcPr>
          <w:p w14:paraId="30562C40" w14:textId="4FD0883A"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3,55</w:t>
            </w:r>
          </w:p>
        </w:tc>
      </w:tr>
      <w:tr w:rsidR="003C2A76" w14:paraId="37C7B80E" w14:textId="77777777" w:rsidTr="00D43907">
        <w:trPr>
          <w:trHeight w:val="376"/>
        </w:trPr>
        <w:tc>
          <w:tcPr>
            <w:cnfStyle w:val="001000000000" w:firstRow="0" w:lastRow="0" w:firstColumn="1" w:lastColumn="0" w:oddVBand="0" w:evenVBand="0" w:oddHBand="0" w:evenHBand="0" w:firstRowFirstColumn="0" w:firstRowLastColumn="0" w:lastRowFirstColumn="0" w:lastRowLastColumn="0"/>
            <w:tcW w:w="4253" w:type="dxa"/>
          </w:tcPr>
          <w:p w14:paraId="2BFD73C3" w14:textId="77777777" w:rsidR="003C2A76" w:rsidRDefault="003C2A76" w:rsidP="003F75DC">
            <w:r>
              <w:t>PM2.5 (7 step ahead)</w:t>
            </w:r>
          </w:p>
        </w:tc>
        <w:tc>
          <w:tcPr>
            <w:tcW w:w="4372" w:type="dxa"/>
            <w:vAlign w:val="bottom"/>
          </w:tcPr>
          <w:p w14:paraId="354EBAA9" w14:textId="62DD74B1"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9,05</w:t>
            </w:r>
          </w:p>
        </w:tc>
      </w:tr>
      <w:tr w:rsidR="003C2A76" w14:paraId="558EDA8D" w14:textId="77777777" w:rsidTr="00D43907">
        <w:trPr>
          <w:cnfStyle w:val="000000100000" w:firstRow="0" w:lastRow="0" w:firstColumn="0" w:lastColumn="0" w:oddVBand="0" w:evenVBand="0" w:oddHBand="1"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4253" w:type="dxa"/>
          </w:tcPr>
          <w:p w14:paraId="03ECBCFE" w14:textId="77777777" w:rsidR="003C2A76" w:rsidRDefault="003C2A76" w:rsidP="003F75DC">
            <w:r>
              <w:t>PM10 (7 step ahead)</w:t>
            </w:r>
          </w:p>
        </w:tc>
        <w:tc>
          <w:tcPr>
            <w:tcW w:w="4372" w:type="dxa"/>
            <w:vAlign w:val="bottom"/>
          </w:tcPr>
          <w:p w14:paraId="2C1B0FD3" w14:textId="0DEA957A"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2,56</w:t>
            </w:r>
          </w:p>
        </w:tc>
      </w:tr>
      <w:tr w:rsidR="003C2A76" w14:paraId="527691F9" w14:textId="77777777" w:rsidTr="00D43907">
        <w:trPr>
          <w:trHeight w:val="392"/>
        </w:trPr>
        <w:tc>
          <w:tcPr>
            <w:cnfStyle w:val="001000000000" w:firstRow="0" w:lastRow="0" w:firstColumn="1" w:lastColumn="0" w:oddVBand="0" w:evenVBand="0" w:oddHBand="0" w:evenHBand="0" w:firstRowFirstColumn="0" w:firstRowLastColumn="0" w:lastRowFirstColumn="0" w:lastRowLastColumn="0"/>
            <w:tcW w:w="4253" w:type="dxa"/>
          </w:tcPr>
          <w:p w14:paraId="646341D1" w14:textId="77777777" w:rsidR="003C2A76" w:rsidRDefault="003C2A76" w:rsidP="003F75DC">
            <w:r>
              <w:t>O3 (7 step ahead)</w:t>
            </w:r>
          </w:p>
        </w:tc>
        <w:tc>
          <w:tcPr>
            <w:tcW w:w="4372" w:type="dxa"/>
            <w:vAlign w:val="bottom"/>
          </w:tcPr>
          <w:p w14:paraId="4EE0CCA9" w14:textId="783E3991"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2,26</w:t>
            </w:r>
          </w:p>
        </w:tc>
      </w:tr>
      <w:tr w:rsidR="003C2A76" w14:paraId="2DD1152E" w14:textId="77777777" w:rsidTr="00D43907">
        <w:trPr>
          <w:cnfStyle w:val="000000100000" w:firstRow="0" w:lastRow="0" w:firstColumn="0" w:lastColumn="0" w:oddVBand="0" w:evenVBand="0" w:oddHBand="1"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4253" w:type="dxa"/>
          </w:tcPr>
          <w:p w14:paraId="29CAD1E7" w14:textId="77777777" w:rsidR="003C2A76" w:rsidRDefault="003C2A76" w:rsidP="003F75DC">
            <w:r>
              <w:t>NO2 (7 step ahead)</w:t>
            </w:r>
          </w:p>
        </w:tc>
        <w:tc>
          <w:tcPr>
            <w:tcW w:w="4372" w:type="dxa"/>
            <w:vAlign w:val="bottom"/>
          </w:tcPr>
          <w:p w14:paraId="64E35997" w14:textId="7C72126A"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12,80</w:t>
            </w:r>
          </w:p>
        </w:tc>
      </w:tr>
      <w:tr w:rsidR="003C2A76" w14:paraId="0B91CA04" w14:textId="77777777" w:rsidTr="00D43907">
        <w:trPr>
          <w:trHeight w:val="376"/>
        </w:trPr>
        <w:tc>
          <w:tcPr>
            <w:cnfStyle w:val="001000000000" w:firstRow="0" w:lastRow="0" w:firstColumn="1" w:lastColumn="0" w:oddVBand="0" w:evenVBand="0" w:oddHBand="0" w:evenHBand="0" w:firstRowFirstColumn="0" w:firstRowLastColumn="0" w:lastRowFirstColumn="0" w:lastRowLastColumn="0"/>
            <w:tcW w:w="4253" w:type="dxa"/>
          </w:tcPr>
          <w:p w14:paraId="49265090" w14:textId="77777777" w:rsidR="003C2A76" w:rsidRDefault="003C2A76" w:rsidP="003F75DC">
            <w:r>
              <w:t>SO2 (7 step ahead)</w:t>
            </w:r>
          </w:p>
        </w:tc>
        <w:tc>
          <w:tcPr>
            <w:tcW w:w="4372" w:type="dxa"/>
            <w:vAlign w:val="bottom"/>
          </w:tcPr>
          <w:p w14:paraId="5DED8FC2" w14:textId="34F7D25B"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7,05</w:t>
            </w:r>
          </w:p>
        </w:tc>
      </w:tr>
    </w:tbl>
    <w:p w14:paraId="73C7F2ED" w14:textId="0D1EC57F" w:rsidR="00CD656C" w:rsidRDefault="00CD656C" w:rsidP="00CD656C">
      <w:pPr>
        <w:jc w:val="center"/>
      </w:pPr>
      <w:r>
        <w:t xml:space="preserve">Tabla X. </w:t>
      </w:r>
      <w:r>
        <w:t>Resultados de error finales</w:t>
      </w:r>
      <w:r>
        <w:t>.</w:t>
      </w:r>
    </w:p>
    <w:p w14:paraId="369DFCCF" w14:textId="36AD285B" w:rsidR="003C2A76" w:rsidRDefault="003C2A76" w:rsidP="003F75DC"/>
    <w:p w14:paraId="2BF1F53D" w14:textId="3C6B06C4" w:rsidR="003C2A76" w:rsidRDefault="003C2A76" w:rsidP="003F75DC">
      <w:r>
        <w:t xml:space="preserve">Observamos que los niveles de error son muy buenos para el PM10, el O3 y el SO2. También son bastante buenos para el PM2.5, y algo peores en el caso del </w:t>
      </w:r>
      <w:r w:rsidR="00C57267">
        <w:t>NO2,</w:t>
      </w:r>
      <w:r>
        <w:t xml:space="preserve"> aunque siguen estando por debajo de un 15%, por lo que </w:t>
      </w:r>
      <w:r w:rsidR="00C57267">
        <w:t>en general nuestro modelo predice de manera adecuada los valores de contaminación.</w:t>
      </w:r>
    </w:p>
    <w:p w14:paraId="0CD1D599" w14:textId="1182AC86" w:rsidR="00B4247E" w:rsidRDefault="00B4247E" w:rsidP="003F75DC">
      <w:r>
        <w:t xml:space="preserve">Para profundizar en estos errores y ver su distribución, se muestran las siguientes figuras. </w:t>
      </w:r>
      <w:r w:rsidR="00493D4D">
        <w:t>Las barras muestran el porcentaje de veces que el error ha estado entre los valores que indica el eje vertical. Las de gran tamaño quieren decir, por lo tanto, que se ha tenido un error en ese rango muchas veces, mientras que a medida que disminuyen significa que en esos rangos el error no ha estado prácticamente nunca.</w:t>
      </w:r>
    </w:p>
    <w:p w14:paraId="5283B6C8" w14:textId="220806C0" w:rsidR="00C57267" w:rsidRDefault="00C57267" w:rsidP="003F75DC"/>
    <w:p w14:paraId="28F7C367" w14:textId="437DCDFD" w:rsidR="00C57267" w:rsidRDefault="00C57267" w:rsidP="003F75DC"/>
    <w:p w14:paraId="620C5F2C" w14:textId="472974F3" w:rsidR="00C57267" w:rsidRDefault="00C57267" w:rsidP="003F75DC">
      <w:pPr>
        <w:rPr>
          <w:noProof/>
        </w:rPr>
      </w:pPr>
    </w:p>
    <w:p w14:paraId="1C7873BC" w14:textId="53FCA486" w:rsidR="00C57267" w:rsidRDefault="00C57267" w:rsidP="003F75DC">
      <w:pPr>
        <w:rPr>
          <w:noProof/>
        </w:rPr>
      </w:pPr>
    </w:p>
    <w:p w14:paraId="1E408F7C" w14:textId="77777777" w:rsidR="00C57267" w:rsidRDefault="00C57267" w:rsidP="003F75DC">
      <w:pPr>
        <w:rPr>
          <w:noProof/>
        </w:rPr>
      </w:pPr>
    </w:p>
    <w:p w14:paraId="1424143F" w14:textId="4CB29D32" w:rsidR="00C57267" w:rsidRPr="003F75DC" w:rsidRDefault="00C57267" w:rsidP="003F75DC">
      <w:pPr>
        <w:jc w:val="center"/>
      </w:pPr>
      <w:r w:rsidRPr="003F75DC">
        <w:rPr>
          <w:noProof/>
        </w:rPr>
        <w:drawing>
          <wp:anchor distT="0" distB="0" distL="114300" distR="114300" simplePos="0" relativeHeight="251719680" behindDoc="0" locked="0" layoutInCell="1" allowOverlap="1" wp14:anchorId="6C9F584D" wp14:editId="613F6093">
            <wp:simplePos x="0" y="0"/>
            <wp:positionH relativeFrom="margin">
              <wp:align>center</wp:align>
            </wp:positionH>
            <wp:positionV relativeFrom="paragraph">
              <wp:posOffset>0</wp:posOffset>
            </wp:positionV>
            <wp:extent cx="5029200" cy="1908505"/>
            <wp:effectExtent l="0" t="0" r="0" b="0"/>
            <wp:wrapTopAndBottom/>
            <wp:docPr id="74" name="Imagen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74">
                      <a:extLst>
                        <a:ext uri="{28A0092B-C50C-407E-A947-70E740481C1C}">
                          <a14:useLocalDpi xmlns:a14="http://schemas.microsoft.com/office/drawing/2010/main" val="0"/>
                        </a:ext>
                      </a:extLst>
                    </a:blip>
                    <a:srcRect t="12652" b="11434"/>
                    <a:stretch/>
                  </pic:blipFill>
                  <pic:spPr bwMode="auto">
                    <a:xfrm>
                      <a:off x="0" y="0"/>
                      <a:ext cx="5029200" cy="19085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F75DC">
        <w:t>Figura X. Distribución del error para el PM2.5</w:t>
      </w:r>
    </w:p>
    <w:p w14:paraId="346E324E" w14:textId="1844A881" w:rsidR="00C57267" w:rsidRDefault="00A0471E" w:rsidP="003F75DC">
      <w:r>
        <w:rPr>
          <w:noProof/>
        </w:rPr>
        <w:drawing>
          <wp:anchor distT="0" distB="0" distL="114300" distR="114300" simplePos="0" relativeHeight="251718656" behindDoc="0" locked="0" layoutInCell="1" allowOverlap="1" wp14:anchorId="427C2574" wp14:editId="2D3AA1B3">
            <wp:simplePos x="0" y="0"/>
            <wp:positionH relativeFrom="margin">
              <wp:align>center</wp:align>
            </wp:positionH>
            <wp:positionV relativeFrom="paragraph">
              <wp:posOffset>527587</wp:posOffset>
            </wp:positionV>
            <wp:extent cx="5029200" cy="2052263"/>
            <wp:effectExtent l="0" t="0" r="0" b="5715"/>
            <wp:wrapTopAndBottom/>
            <wp:docPr id="75" name="Imagen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75">
                      <a:extLst>
                        <a:ext uri="{28A0092B-C50C-407E-A947-70E740481C1C}">
                          <a14:useLocalDpi xmlns:a14="http://schemas.microsoft.com/office/drawing/2010/main" val="0"/>
                        </a:ext>
                      </a:extLst>
                    </a:blip>
                    <a:srcRect t="13468" b="4896"/>
                    <a:stretch/>
                  </pic:blipFill>
                  <pic:spPr bwMode="auto">
                    <a:xfrm>
                      <a:off x="0" y="0"/>
                      <a:ext cx="5029200" cy="205226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2291B60" w14:textId="740FABF4" w:rsidR="00C57267" w:rsidRDefault="00C57267" w:rsidP="003F75DC">
      <w:pPr>
        <w:jc w:val="center"/>
      </w:pPr>
      <w:r w:rsidRPr="003F75DC">
        <w:t>Figura X. Distribución del error para el PM10</w:t>
      </w:r>
    </w:p>
    <w:p w14:paraId="0D1C6C70" w14:textId="77777777" w:rsidR="00C57267" w:rsidRDefault="00C57267" w:rsidP="003F75DC">
      <w:pPr>
        <w:rPr>
          <w:noProof/>
        </w:rPr>
      </w:pPr>
    </w:p>
    <w:p w14:paraId="7AE88D2D" w14:textId="395270AB" w:rsidR="00C57267" w:rsidRDefault="00A0471E" w:rsidP="003F75DC">
      <w:pPr>
        <w:rPr>
          <w:noProof/>
        </w:rPr>
      </w:pPr>
      <w:r w:rsidRPr="003F75DC">
        <w:rPr>
          <w:noProof/>
        </w:rPr>
        <w:drawing>
          <wp:anchor distT="0" distB="0" distL="114300" distR="114300" simplePos="0" relativeHeight="251720704" behindDoc="0" locked="0" layoutInCell="1" allowOverlap="1" wp14:anchorId="2946EED3" wp14:editId="2AB91D60">
            <wp:simplePos x="0" y="0"/>
            <wp:positionH relativeFrom="margin">
              <wp:align>center</wp:align>
            </wp:positionH>
            <wp:positionV relativeFrom="paragraph">
              <wp:posOffset>430478</wp:posOffset>
            </wp:positionV>
            <wp:extent cx="5029200" cy="2022251"/>
            <wp:effectExtent l="0" t="0" r="0" b="0"/>
            <wp:wrapTopAndBottom/>
            <wp:docPr id="76" name="Imagen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76">
                      <a:extLst>
                        <a:ext uri="{28A0092B-C50C-407E-A947-70E740481C1C}">
                          <a14:useLocalDpi xmlns:a14="http://schemas.microsoft.com/office/drawing/2010/main" val="0"/>
                        </a:ext>
                      </a:extLst>
                    </a:blip>
                    <a:srcRect t="13468" b="6121"/>
                    <a:stretch/>
                  </pic:blipFill>
                  <pic:spPr bwMode="auto">
                    <a:xfrm>
                      <a:off x="0" y="0"/>
                      <a:ext cx="5029200" cy="202225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5935742" w14:textId="3D77D5D0" w:rsidR="00C57267" w:rsidRDefault="00C57267" w:rsidP="003F75DC">
      <w:pPr>
        <w:jc w:val="center"/>
      </w:pPr>
      <w:r w:rsidRPr="003F75DC">
        <w:t>Figura X. Distribución del error para el O3</w:t>
      </w:r>
    </w:p>
    <w:p w14:paraId="335B9C1E" w14:textId="4762868B" w:rsidR="00C57267" w:rsidRDefault="00C57267" w:rsidP="003F75DC">
      <w:r>
        <w:rPr>
          <w:noProof/>
        </w:rPr>
        <w:lastRenderedPageBreak/>
        <w:drawing>
          <wp:anchor distT="0" distB="0" distL="114300" distR="114300" simplePos="0" relativeHeight="251721728" behindDoc="0" locked="0" layoutInCell="1" allowOverlap="1" wp14:anchorId="043C98D4" wp14:editId="61247592">
            <wp:simplePos x="0" y="0"/>
            <wp:positionH relativeFrom="margin">
              <wp:align>center</wp:align>
            </wp:positionH>
            <wp:positionV relativeFrom="paragraph">
              <wp:posOffset>301</wp:posOffset>
            </wp:positionV>
            <wp:extent cx="5029200" cy="2052263"/>
            <wp:effectExtent l="0" t="0" r="0" b="5715"/>
            <wp:wrapTopAndBottom/>
            <wp:docPr id="77" name="Imagen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77">
                      <a:extLst>
                        <a:ext uri="{28A0092B-C50C-407E-A947-70E740481C1C}">
                          <a14:useLocalDpi xmlns:a14="http://schemas.microsoft.com/office/drawing/2010/main" val="0"/>
                        </a:ext>
                      </a:extLst>
                    </a:blip>
                    <a:srcRect t="12652" b="5720"/>
                    <a:stretch/>
                  </pic:blipFill>
                  <pic:spPr bwMode="auto">
                    <a:xfrm>
                      <a:off x="0" y="0"/>
                      <a:ext cx="5029200" cy="205226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46FEDF" w14:textId="66A22495" w:rsidR="00C57267" w:rsidRDefault="00C57267" w:rsidP="003F75DC">
      <w:pPr>
        <w:jc w:val="center"/>
      </w:pPr>
      <w:r w:rsidRPr="003F75DC">
        <w:t>Figura X. Distribución del error para el NO2</w:t>
      </w:r>
    </w:p>
    <w:p w14:paraId="5D579EDE" w14:textId="566460EC" w:rsidR="00C57267" w:rsidRDefault="00C57267" w:rsidP="003F75DC">
      <w:r>
        <w:rPr>
          <w:noProof/>
        </w:rPr>
        <w:drawing>
          <wp:anchor distT="0" distB="0" distL="114300" distR="114300" simplePos="0" relativeHeight="251722752" behindDoc="0" locked="0" layoutInCell="1" allowOverlap="1" wp14:anchorId="3C77D6F7" wp14:editId="723CABA0">
            <wp:simplePos x="0" y="0"/>
            <wp:positionH relativeFrom="margin">
              <wp:align>center</wp:align>
            </wp:positionH>
            <wp:positionV relativeFrom="paragraph">
              <wp:posOffset>405130</wp:posOffset>
            </wp:positionV>
            <wp:extent cx="5029200" cy="2042972"/>
            <wp:effectExtent l="0" t="0" r="0" b="0"/>
            <wp:wrapTopAndBottom/>
            <wp:docPr id="78" name="Imagen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78">
                      <a:extLst>
                        <a:ext uri="{28A0092B-C50C-407E-A947-70E740481C1C}">
                          <a14:useLocalDpi xmlns:a14="http://schemas.microsoft.com/office/drawing/2010/main" val="0"/>
                        </a:ext>
                      </a:extLst>
                    </a:blip>
                    <a:srcRect t="13060" b="5705"/>
                    <a:stretch/>
                  </pic:blipFill>
                  <pic:spPr bwMode="auto">
                    <a:xfrm>
                      <a:off x="0" y="0"/>
                      <a:ext cx="5029200" cy="204297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DA647E7" w14:textId="11E036F6" w:rsidR="00C57267" w:rsidRDefault="00C57267" w:rsidP="003F75DC">
      <w:pPr>
        <w:jc w:val="center"/>
      </w:pPr>
      <w:r w:rsidRPr="003F75DC">
        <w:t>Figura X. Distribución del error para el SO2</w:t>
      </w:r>
    </w:p>
    <w:p w14:paraId="1AA6172B" w14:textId="77777777" w:rsidR="00C57267" w:rsidRDefault="00C57267" w:rsidP="003F75DC"/>
    <w:p w14:paraId="09F44C85" w14:textId="77777777" w:rsidR="00C57267" w:rsidRDefault="00493D4D" w:rsidP="003F75DC">
      <w:r>
        <w:t>Por lo tanto, deducimos que el error está alrededor del X% cerca del 0, lo que quiere decir que el modelo predice bien la gran mayoría de las veces. Además, hay pocas muestras para las que el error se aleja mucho del cero (son los eventos singulares), por lo que las predicciones que obtenemos son útiles para el propósito de este trabajo.</w:t>
      </w:r>
      <w:r w:rsidR="00C57267">
        <w:t xml:space="preserve"> </w:t>
      </w:r>
    </w:p>
    <w:p w14:paraId="48708606" w14:textId="2149093E" w:rsidR="00C57267" w:rsidRDefault="00C57267" w:rsidP="003F75DC">
      <w:r>
        <w:t>También ratificamos conclusiones obtenidas anteriormente, por ejemplo, con la figura X, donde veíamos que la predicción del NO2 siempre es mayor que los valores reales, que es la información que se presenta en la figura X.</w:t>
      </w:r>
    </w:p>
    <w:p w14:paraId="6731C931" w14:textId="7DF4FB5A" w:rsidR="00B4247E" w:rsidRDefault="00B4247E" w:rsidP="005F31DF"/>
    <w:p w14:paraId="3A5BA48E" w14:textId="68C4B4F9" w:rsidR="00657D9D" w:rsidRDefault="00657D9D" w:rsidP="005F31DF"/>
    <w:p w14:paraId="2FF7CAAE" w14:textId="19C227B9" w:rsidR="00A75771" w:rsidRDefault="00A75771" w:rsidP="000A7FA8">
      <w:pPr>
        <w:pStyle w:val="Ttulo3"/>
      </w:pPr>
      <w:bookmarkStart w:id="28" w:name="_Toc106788145"/>
      <w:r>
        <w:lastRenderedPageBreak/>
        <w:t>Exportación del modelo</w:t>
      </w:r>
      <w:bookmarkEnd w:id="28"/>
    </w:p>
    <w:p w14:paraId="3F9E1F7F" w14:textId="66120F86" w:rsidR="009F07EE" w:rsidRDefault="00657D9D" w:rsidP="005F31DF">
      <w:r>
        <w:rPr>
          <w:noProof/>
        </w:rPr>
        <mc:AlternateContent>
          <mc:Choice Requires="wps">
            <w:drawing>
              <wp:anchor distT="0" distB="0" distL="114300" distR="114300" simplePos="0" relativeHeight="251723776" behindDoc="0" locked="0" layoutInCell="1" allowOverlap="1" wp14:anchorId="5DEA8615" wp14:editId="4CB454E4">
                <wp:simplePos x="0" y="0"/>
                <wp:positionH relativeFrom="column">
                  <wp:posOffset>-66583</wp:posOffset>
                </wp:positionH>
                <wp:positionV relativeFrom="paragraph">
                  <wp:posOffset>1139840</wp:posOffset>
                </wp:positionV>
                <wp:extent cx="5673687" cy="6433851"/>
                <wp:effectExtent l="0" t="0" r="22860" b="24130"/>
                <wp:wrapNone/>
                <wp:docPr id="1" name="Rectángulo 1"/>
                <wp:cNvGraphicFramePr/>
                <a:graphic xmlns:a="http://schemas.openxmlformats.org/drawingml/2006/main">
                  <a:graphicData uri="http://schemas.microsoft.com/office/word/2010/wordprocessingShape">
                    <wps:wsp>
                      <wps:cNvSpPr/>
                      <wps:spPr>
                        <a:xfrm>
                          <a:off x="0" y="0"/>
                          <a:ext cx="5673687" cy="6433851"/>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93E2F4B" id="Rectángulo 1" o:spid="_x0000_s1026" style="position:absolute;margin-left:-5.25pt;margin-top:89.75pt;width:446.75pt;height:506.6pt;z-index:251723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" filled="f" strokecolor="black [3213]" strokeweight="1pt"/>
            </w:pict>
          </mc:Fallback>
        </mc:AlternateContent>
      </w:r>
      <w:r w:rsidR="000C5899">
        <w:t>Podemos exportar el modelo para poder visualizar la expresión matemática resultante y utilizarlo donde sea necesario.</w:t>
      </w:r>
      <w:r w:rsidR="005511D0">
        <w:t xml:space="preserve"> Debido a la gran cantidad de variables, pesos y sesgos existentes en el mismo, ocuparía un número muy grande de páginas en este documento, por lo que se muestran solo algunas líneas de ejemplo de cada capa.</w:t>
      </w:r>
    </w:p>
    <w:p w14:paraId="0D869A46" w14:textId="77777777" w:rsidR="003247F6" w:rsidRPr="00EB2293" w:rsidRDefault="003247F6" w:rsidP="003247F6">
      <w:pPr>
        <w:pStyle w:val="NormalWeb"/>
        <w:spacing w:before="0" w:beforeAutospacing="0" w:after="0" w:afterAutospacing="0"/>
        <w:rPr>
          <w:lang w:val="en-US"/>
        </w:rPr>
      </w:pPr>
      <w:r w:rsidRPr="00EB2293">
        <w:rPr>
          <w:lang w:val="en-US"/>
        </w:rPr>
        <w:t>scaled_PM2.5(AQI)_lag_1 = (PM2.5(AQI)_lag_1-54.48809814)/19.51740074;</w:t>
      </w:r>
    </w:p>
    <w:p w14:paraId="7FD9162A" w14:textId="77777777" w:rsidR="003247F6" w:rsidRPr="00EB2293" w:rsidRDefault="003247F6" w:rsidP="003247F6">
      <w:pPr>
        <w:pStyle w:val="NormalWeb"/>
        <w:spacing w:before="0" w:beforeAutospacing="0" w:after="0" w:afterAutospacing="0"/>
        <w:rPr>
          <w:lang w:val="en-US"/>
        </w:rPr>
      </w:pPr>
      <w:r w:rsidRPr="00EB2293">
        <w:rPr>
          <w:lang w:val="en-US"/>
        </w:rPr>
        <w:t>scaled_PM10(AQI)_lag_1 = (PM10(AQI)_lag_1-24.5333004)/11.86660004;</w:t>
      </w:r>
    </w:p>
    <w:p w14:paraId="463445F0" w14:textId="77777777" w:rsidR="003247F6" w:rsidRDefault="003247F6" w:rsidP="003247F6">
      <w:pPr>
        <w:pStyle w:val="NormalWeb"/>
        <w:spacing w:before="0" w:beforeAutospacing="0" w:after="0" w:afterAutospacing="0"/>
      </w:pPr>
      <w:r>
        <w:t>scaled_O3(AQI)_lag_1 = (O3(AQI)_lag_1-32.79560089)/14.55140018;</w:t>
      </w:r>
    </w:p>
    <w:p w14:paraId="5E6BEB9E" w14:textId="77777777" w:rsidR="003247F6" w:rsidRDefault="003247F6" w:rsidP="003247F6">
      <w:pPr>
        <w:pStyle w:val="NormalWeb"/>
        <w:spacing w:before="0" w:beforeAutospacing="0" w:after="0" w:afterAutospacing="0"/>
      </w:pPr>
      <w:r>
        <w:t>scaled_NO2(AQI)_lag_1 = (NO2(AQI)_lag_1-24.18199921)/10.28289986;</w:t>
      </w:r>
    </w:p>
    <w:p w14:paraId="55149D35" w14:textId="77777777" w:rsidR="003247F6" w:rsidRPr="00EB2293" w:rsidRDefault="003247F6" w:rsidP="003247F6">
      <w:pPr>
        <w:pStyle w:val="NormalWeb"/>
        <w:spacing w:before="0" w:beforeAutospacing="0" w:after="0" w:afterAutospacing="0"/>
        <w:rPr>
          <w:lang w:val="en-US"/>
        </w:rPr>
      </w:pPr>
      <w:r w:rsidRPr="00EB2293">
        <w:rPr>
          <w:lang w:val="en-US"/>
        </w:rPr>
        <w:t>scaled_SO2(AQI)_lag_1 = (SO2(AQI)_lag_1-3.112720013)/2.052930117;</w:t>
      </w:r>
    </w:p>
    <w:p w14:paraId="00FF8BC8" w14:textId="4EDED16A" w:rsidR="005511D0" w:rsidRPr="00EB2293" w:rsidRDefault="005511D0" w:rsidP="003247F6">
      <w:pPr>
        <w:pStyle w:val="NormalWeb"/>
        <w:spacing w:before="0" w:beforeAutospacing="0" w:after="0" w:afterAutospacing="0"/>
        <w:rPr>
          <w:lang w:val="en-US"/>
        </w:rPr>
      </w:pPr>
      <w:r w:rsidRPr="00EB2293">
        <w:rPr>
          <w:lang w:val="en-US"/>
        </w:rPr>
        <w:t>…</w:t>
      </w:r>
    </w:p>
    <w:p w14:paraId="3258A401" w14:textId="77777777" w:rsidR="005511D0" w:rsidRPr="00EB2293" w:rsidRDefault="005511D0" w:rsidP="005511D0">
      <w:pPr>
        <w:pStyle w:val="NormalWeb"/>
        <w:spacing w:before="0" w:beforeAutospacing="0" w:after="0" w:afterAutospacing="0"/>
        <w:rPr>
          <w:lang w:val="en-US"/>
        </w:rPr>
      </w:pPr>
    </w:p>
    <w:p w14:paraId="7FD9219B" w14:textId="237308B9" w:rsidR="003247F6" w:rsidRPr="00EB2293" w:rsidRDefault="003247F6" w:rsidP="005511D0">
      <w:pPr>
        <w:pStyle w:val="NormalWeb"/>
        <w:spacing w:before="0" w:beforeAutospacing="0" w:after="0" w:afterAutospacing="0"/>
        <w:rPr>
          <w:lang w:val="en-US"/>
        </w:rPr>
      </w:pPr>
      <w:r w:rsidRPr="00EB2293">
        <w:rPr>
          <w:lang w:val="en-US"/>
        </w:rPr>
        <w:t xml:space="preserve">perceptron_layer_1_output_0 = tanh( -0.341671 + (scaled_DAY_lag_1*0.055369) + (scaled_MONTH_lag_1*-0.247402) + (scaled_WEEKDAY_lag_1*-0.0321892) + (scaled_PM2.5(AQI)_lag_1*-0.162833) + (scaled_PM10(AQI)_lag_1*-0.231998) + (scaled_O3(AQI)_lag_1*-0.0103806) + (scaled_NO2(AQI)_lag_1*-0.0262529) + (scaled_SO2(AQI)_lag_1*0.00534731) + </w:t>
      </w:r>
    </w:p>
    <w:p w14:paraId="0F2257E8" w14:textId="021013BE" w:rsidR="003247F6" w:rsidRPr="00EB2293" w:rsidRDefault="003247F6" w:rsidP="005511D0">
      <w:pPr>
        <w:pStyle w:val="NormalWeb"/>
        <w:spacing w:before="0" w:beforeAutospacing="0" w:after="0" w:afterAutospacing="0"/>
        <w:rPr>
          <w:lang w:val="en-US"/>
        </w:rPr>
      </w:pPr>
      <w:r w:rsidRPr="00EB2293">
        <w:rPr>
          <w:lang w:val="en-US"/>
        </w:rPr>
        <w:t>..</w:t>
      </w:r>
    </w:p>
    <w:p w14:paraId="3DD20770" w14:textId="77777777" w:rsidR="003247F6" w:rsidRPr="00EB2293" w:rsidRDefault="003247F6" w:rsidP="005511D0">
      <w:pPr>
        <w:pStyle w:val="NormalWeb"/>
        <w:spacing w:before="0" w:beforeAutospacing="0" w:after="0" w:afterAutospacing="0"/>
        <w:rPr>
          <w:lang w:val="en-US"/>
        </w:rPr>
      </w:pPr>
    </w:p>
    <w:p w14:paraId="3FD1E615" w14:textId="40DB6F22" w:rsidR="005511D0" w:rsidRPr="00EB2293" w:rsidRDefault="003247F6" w:rsidP="005511D0">
      <w:pPr>
        <w:pStyle w:val="NormalWeb"/>
        <w:spacing w:before="0" w:beforeAutospacing="0" w:after="0" w:afterAutospacing="0"/>
        <w:rPr>
          <w:lang w:val="en-US"/>
        </w:rPr>
      </w:pPr>
      <w:r w:rsidRPr="00EB2293">
        <w:rPr>
          <w:lang w:val="en-US"/>
        </w:rPr>
        <w:t>perceptron_layer_2_output_0 = ( -0.0450045 + (perceptron_layer_1_output_0*-0.346388) + (perceptron_layer_1_output_1*0.391751) + (perceptron_layer_1_output_2*-0.950366) + (perceptron_layer_1_output_3*-0.249246) + (perceptron_layer_1_output_4*-0.0827307) + (perceptron_layer_1_output_5*0.0702833) + (perceptron_layer_1_output_6*-0.398813) + (perceptron_layer_1_output_7*-0.00653636) + (perceptron_layer_1_output_8*-0.747184) + (perceptron_layer_1_output_9*0.266414) );</w:t>
      </w:r>
    </w:p>
    <w:p w14:paraId="3D4349FD" w14:textId="1341A3EB" w:rsidR="003247F6" w:rsidRPr="00EB2293" w:rsidRDefault="003247F6" w:rsidP="005511D0">
      <w:pPr>
        <w:pStyle w:val="NormalWeb"/>
        <w:spacing w:before="0" w:beforeAutospacing="0" w:after="0" w:afterAutospacing="0"/>
        <w:rPr>
          <w:lang w:val="en-US"/>
        </w:rPr>
      </w:pPr>
      <w:r w:rsidRPr="00EB2293">
        <w:rPr>
          <w:lang w:val="en-US"/>
        </w:rPr>
        <w:t>…</w:t>
      </w:r>
    </w:p>
    <w:p w14:paraId="583A3481" w14:textId="77777777" w:rsidR="003247F6" w:rsidRPr="00EB2293" w:rsidRDefault="003247F6" w:rsidP="005511D0">
      <w:pPr>
        <w:pStyle w:val="NormalWeb"/>
        <w:spacing w:before="0" w:beforeAutospacing="0" w:after="0" w:afterAutospacing="0"/>
        <w:rPr>
          <w:lang w:val="en-US"/>
        </w:rPr>
      </w:pPr>
    </w:p>
    <w:p w14:paraId="1A0691BE" w14:textId="77777777" w:rsidR="003247F6" w:rsidRPr="00EB2293" w:rsidRDefault="003247F6" w:rsidP="003247F6">
      <w:pPr>
        <w:pStyle w:val="NormalWeb"/>
        <w:spacing w:before="0" w:beforeAutospacing="0" w:after="0" w:afterAutospacing="0"/>
        <w:rPr>
          <w:lang w:val="en-US"/>
        </w:rPr>
      </w:pPr>
      <w:r w:rsidRPr="00EB2293">
        <w:rPr>
          <w:lang w:val="en-US"/>
        </w:rPr>
        <w:t>unscaling_layer_output_0 = 10+0.5*(perceptron_layer_2_output_0+1)*(166-10);</w:t>
      </w:r>
    </w:p>
    <w:p w14:paraId="0911DDA0" w14:textId="77777777" w:rsidR="003247F6" w:rsidRPr="00EB2293" w:rsidRDefault="003247F6" w:rsidP="003247F6">
      <w:pPr>
        <w:pStyle w:val="NormalWeb"/>
        <w:spacing w:before="0" w:beforeAutospacing="0" w:after="0" w:afterAutospacing="0"/>
        <w:rPr>
          <w:lang w:val="en-US"/>
        </w:rPr>
      </w:pPr>
      <w:r w:rsidRPr="00EB2293">
        <w:rPr>
          <w:lang w:val="en-US"/>
        </w:rPr>
        <w:t>unscaling_layer_output_1 = 4+0.5*(perceptron_layer_2_output_1+1)*(160-4);</w:t>
      </w:r>
    </w:p>
    <w:p w14:paraId="0D6FEE10" w14:textId="77777777" w:rsidR="003247F6" w:rsidRPr="00EB2293" w:rsidRDefault="003247F6" w:rsidP="003247F6">
      <w:pPr>
        <w:pStyle w:val="NormalWeb"/>
        <w:spacing w:before="0" w:beforeAutospacing="0" w:after="0" w:afterAutospacing="0"/>
        <w:rPr>
          <w:lang w:val="en-US"/>
        </w:rPr>
      </w:pPr>
      <w:r w:rsidRPr="00EB2293">
        <w:rPr>
          <w:lang w:val="en-US"/>
        </w:rPr>
        <w:t>unscaling_layer_output_2 = 1+0.5*(perceptron_layer_2_output_2+1)*(249-1);</w:t>
      </w:r>
    </w:p>
    <w:p w14:paraId="4696E5A9" w14:textId="77777777" w:rsidR="003247F6" w:rsidRPr="00EB2293" w:rsidRDefault="003247F6" w:rsidP="003247F6">
      <w:pPr>
        <w:pStyle w:val="NormalWeb"/>
        <w:spacing w:before="0" w:beforeAutospacing="0" w:after="0" w:afterAutospacing="0"/>
        <w:rPr>
          <w:lang w:val="en-US"/>
        </w:rPr>
      </w:pPr>
      <w:r w:rsidRPr="00EB2293">
        <w:rPr>
          <w:lang w:val="en-US"/>
        </w:rPr>
        <w:t>unscaling_layer_output_3 = 2+0.5*(perceptron_layer_2_output_3+1)*(74-2);</w:t>
      </w:r>
    </w:p>
    <w:p w14:paraId="7DD115D6" w14:textId="0ECF6D0B" w:rsidR="005511D0" w:rsidRPr="00EB2293" w:rsidRDefault="005511D0" w:rsidP="003247F6">
      <w:pPr>
        <w:pStyle w:val="NormalWeb"/>
        <w:spacing w:before="0" w:beforeAutospacing="0" w:after="0" w:afterAutospacing="0"/>
        <w:rPr>
          <w:lang w:val="en-US"/>
        </w:rPr>
      </w:pPr>
      <w:r w:rsidRPr="00EB2293">
        <w:rPr>
          <w:lang w:val="en-US"/>
        </w:rPr>
        <w:t>…</w:t>
      </w:r>
    </w:p>
    <w:p w14:paraId="526B7A67" w14:textId="77777777" w:rsidR="005511D0" w:rsidRPr="00EB2293" w:rsidRDefault="005511D0" w:rsidP="005511D0">
      <w:pPr>
        <w:pStyle w:val="NormalWeb"/>
        <w:spacing w:before="0" w:beforeAutospacing="0" w:after="0" w:afterAutospacing="0"/>
        <w:rPr>
          <w:lang w:val="en-US"/>
        </w:rPr>
      </w:pPr>
    </w:p>
    <w:p w14:paraId="7BAD6DC2" w14:textId="77777777" w:rsidR="003247F6" w:rsidRPr="00EB2293" w:rsidRDefault="003247F6" w:rsidP="003247F6">
      <w:pPr>
        <w:pStyle w:val="NormalWeb"/>
        <w:spacing w:before="0" w:beforeAutospacing="0" w:after="0" w:afterAutospacing="0"/>
        <w:rPr>
          <w:lang w:val="en-US"/>
        </w:rPr>
      </w:pPr>
      <w:r w:rsidRPr="00EB2293">
        <w:rPr>
          <w:lang w:val="en-US"/>
        </w:rPr>
        <w:t>PM2.5(AQI)_ahead_1 = max(10, unscaling_layer_output_0)</w:t>
      </w:r>
    </w:p>
    <w:p w14:paraId="47589546" w14:textId="77777777" w:rsidR="003247F6" w:rsidRPr="00EB2293" w:rsidRDefault="003247F6" w:rsidP="003247F6">
      <w:pPr>
        <w:pStyle w:val="NormalWeb"/>
        <w:spacing w:before="0" w:beforeAutospacing="0" w:after="0" w:afterAutospacing="0"/>
        <w:rPr>
          <w:lang w:val="en-US"/>
        </w:rPr>
      </w:pPr>
      <w:r w:rsidRPr="00EB2293">
        <w:rPr>
          <w:lang w:val="en-US"/>
        </w:rPr>
        <w:t>PM2.5(AQI)_ahead_1 = min(166, unscaling_layer_output_0)</w:t>
      </w:r>
    </w:p>
    <w:p w14:paraId="2C638A8D" w14:textId="77777777" w:rsidR="003247F6" w:rsidRPr="00EB2293" w:rsidRDefault="003247F6" w:rsidP="003247F6">
      <w:pPr>
        <w:pStyle w:val="NormalWeb"/>
        <w:spacing w:before="0" w:beforeAutospacing="0" w:after="0" w:afterAutospacing="0"/>
        <w:rPr>
          <w:lang w:val="en-US"/>
        </w:rPr>
      </w:pPr>
      <w:r w:rsidRPr="00EB2293">
        <w:rPr>
          <w:lang w:val="en-US"/>
        </w:rPr>
        <w:t>PM10(AQI)_ahead_1 = max(4, unscaling_layer_output_1)</w:t>
      </w:r>
    </w:p>
    <w:p w14:paraId="01C72130" w14:textId="77777777" w:rsidR="003247F6" w:rsidRPr="00EB2293" w:rsidRDefault="003247F6" w:rsidP="003247F6">
      <w:pPr>
        <w:pStyle w:val="NormalWeb"/>
        <w:spacing w:before="0" w:beforeAutospacing="0" w:after="0" w:afterAutospacing="0"/>
        <w:rPr>
          <w:lang w:val="en-US"/>
        </w:rPr>
      </w:pPr>
      <w:r w:rsidRPr="00EB2293">
        <w:rPr>
          <w:lang w:val="en-US"/>
        </w:rPr>
        <w:t>PM10(AQI)_ahead_1 = min(160, unscaling_layer_output_1)</w:t>
      </w:r>
    </w:p>
    <w:p w14:paraId="4F50D95F" w14:textId="77777777" w:rsidR="003247F6" w:rsidRPr="00EB2293" w:rsidRDefault="003247F6" w:rsidP="003247F6">
      <w:pPr>
        <w:pStyle w:val="NormalWeb"/>
        <w:spacing w:before="0" w:beforeAutospacing="0" w:after="0" w:afterAutospacing="0"/>
        <w:rPr>
          <w:lang w:val="en-US"/>
        </w:rPr>
      </w:pPr>
      <w:r w:rsidRPr="00EB2293">
        <w:rPr>
          <w:lang w:val="en-US"/>
        </w:rPr>
        <w:t>O3(AQI)_ahead_1 = max(1, unscaling_layer_output_2)</w:t>
      </w:r>
    </w:p>
    <w:p w14:paraId="5B68D09A" w14:textId="77777777" w:rsidR="003247F6" w:rsidRPr="00EB2293" w:rsidRDefault="003247F6" w:rsidP="003247F6">
      <w:pPr>
        <w:pStyle w:val="NormalWeb"/>
        <w:spacing w:before="0" w:beforeAutospacing="0" w:after="0" w:afterAutospacing="0"/>
        <w:rPr>
          <w:lang w:val="en-US"/>
        </w:rPr>
      </w:pPr>
      <w:r w:rsidRPr="00EB2293">
        <w:rPr>
          <w:lang w:val="en-US"/>
        </w:rPr>
        <w:t>O3(AQI)_ahead_1 = min(249, unscaling_layer_output_2)</w:t>
      </w:r>
    </w:p>
    <w:p w14:paraId="428AF06F" w14:textId="6AC324D4" w:rsidR="00657D9D" w:rsidRDefault="00657D9D" w:rsidP="003247F6">
      <w:pPr>
        <w:pStyle w:val="NormalWeb"/>
        <w:spacing w:before="0" w:beforeAutospacing="0" w:after="0" w:afterAutospacing="0"/>
      </w:pPr>
      <w:r>
        <w:t>…</w:t>
      </w:r>
    </w:p>
    <w:p w14:paraId="40306DBC" w14:textId="237BF7FB" w:rsidR="00B76DAB" w:rsidRDefault="009F07EE" w:rsidP="00505DC9">
      <w:pPr>
        <w:rPr>
          <w:noProof/>
        </w:rPr>
      </w:pPr>
      <w:r>
        <w:tab/>
      </w:r>
      <w:r w:rsidR="00B76DAB">
        <w:rPr>
          <w:noProof/>
        </w:rPr>
        <w:t xml:space="preserve"> </w:t>
      </w:r>
    </w:p>
    <w:p w14:paraId="65E515C6" w14:textId="2081329C" w:rsidR="003247F6" w:rsidRDefault="003247F6" w:rsidP="00505DC9">
      <w:pPr>
        <w:rPr>
          <w:noProof/>
        </w:rPr>
      </w:pPr>
    </w:p>
    <w:p w14:paraId="177F50CF" w14:textId="77777777" w:rsidR="003247F6" w:rsidRDefault="003247F6" w:rsidP="00505DC9">
      <w:pPr>
        <w:rPr>
          <w:noProof/>
        </w:rPr>
      </w:pPr>
    </w:p>
    <w:p w14:paraId="2220BD6A" w14:textId="708B4A36" w:rsidR="002E606A" w:rsidRDefault="002E606A" w:rsidP="002E606A">
      <w:pPr>
        <w:pStyle w:val="Ttulo2"/>
      </w:pPr>
      <w:bookmarkStart w:id="29" w:name="_Toc106788146"/>
      <w:r>
        <w:lastRenderedPageBreak/>
        <w:t>Interfaz web para la visualización de resultados</w:t>
      </w:r>
      <w:bookmarkEnd w:id="29"/>
    </w:p>
    <w:p w14:paraId="2E9F7B37" w14:textId="6A037052" w:rsidR="002E606A" w:rsidRDefault="00017D14" w:rsidP="002E606A">
      <w:r>
        <w:t>Un objetivo del trabajo es a</w:t>
      </w:r>
      <w:r w:rsidR="0047290D">
        <w:t>cercar el modelo creado a cualquier posible usuario</w:t>
      </w:r>
      <w:r>
        <w:t>. Esto permitiría que, por ejemplo, médicos sin conocimientos de inteligencia artificial puedan variar las recomendaciones a sus pacientes con problemas respiratorios tras visualizar la predicción conseguida anteriormente.</w:t>
      </w:r>
    </w:p>
    <w:p w14:paraId="20F8EA8F" w14:textId="118F2943" w:rsidR="00017D14" w:rsidRDefault="00017D14" w:rsidP="002E606A">
      <w:r>
        <w:t>Por ello, es importante abstraer al usuario final del proceso de obtención de los datos, el procesado y el cálculo de la predicción, centrándonos solamente en el resultado final y el significado de este.</w:t>
      </w:r>
    </w:p>
    <w:p w14:paraId="245FCD16" w14:textId="33624B50" w:rsidR="00017D14" w:rsidRDefault="00017D14" w:rsidP="002E606A">
      <w:r>
        <w:t>Para esta misión, se va a diseñar una interfaz web básica donde, a través de gráficas intuitivas en lugar de mucha cantidad de texto, una persona pueda conocer cómo va a ser la calidad del aire la próxima semana rápidamente.</w:t>
      </w:r>
    </w:p>
    <w:p w14:paraId="5CF010A8" w14:textId="7020DC61" w:rsidR="00FB5E77" w:rsidRDefault="00FB5E77" w:rsidP="002E606A">
      <w:r>
        <w:t>Como se ha mencionado en el capítulo X, se utiliza Node y Express. Node permite crear herramientas de lado servidor de manera sencilla usando JavaScript, ofreciendo gran cantidad de paquetes que nos serán útiles en la creación de la interfaz. Express es un framework que ofrece mecanismos para renderización de vistas, aportando la parte gráfica.</w:t>
      </w:r>
    </w:p>
    <w:p w14:paraId="46BCCBDC" w14:textId="77777777" w:rsidR="00AE17DE" w:rsidRDefault="00AE17DE" w:rsidP="00AE17DE">
      <w:r>
        <w:rPr>
          <w:noProof/>
        </w:rPr>
        <w:drawing>
          <wp:anchor distT="0" distB="0" distL="114300" distR="114300" simplePos="0" relativeHeight="251728896" behindDoc="0" locked="0" layoutInCell="1" allowOverlap="1" wp14:anchorId="26C1B39A" wp14:editId="7013EE30">
            <wp:simplePos x="0" y="0"/>
            <wp:positionH relativeFrom="margin">
              <wp:align>right</wp:align>
            </wp:positionH>
            <wp:positionV relativeFrom="paragraph">
              <wp:posOffset>405406</wp:posOffset>
            </wp:positionV>
            <wp:extent cx="5396939" cy="2192356"/>
            <wp:effectExtent l="0" t="0" r="0" b="0"/>
            <wp:wrapTopAndBottom/>
            <wp:docPr id="3" name="Imagen 3" descr="Gráfico, Gráfico de barras,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Gráfico, Gráfico de barras, Histograma&#10;&#10;Descripción generada automáticamente"/>
                    <pic:cNvPicPr>
                      <a:picLocks noChangeAspect="1" noChangeArrowheads="1"/>
                    </pic:cNvPicPr>
                  </pic:nvPicPr>
                  <pic:blipFill rotWithShape="1">
                    <a:blip r:embed="rId78">
                      <a:extLst>
                        <a:ext uri="{28A0092B-C50C-407E-A947-70E740481C1C}">
                          <a14:useLocalDpi xmlns:a14="http://schemas.microsoft.com/office/drawing/2010/main" val="0"/>
                        </a:ext>
                      </a:extLst>
                    </a:blip>
                    <a:srcRect t="13060" b="5705"/>
                    <a:stretch/>
                  </pic:blipFill>
                  <pic:spPr bwMode="auto">
                    <a:xfrm>
                      <a:off x="0" y="0"/>
                      <a:ext cx="5396939" cy="2192356"/>
                    </a:xfrm>
                    <a:prstGeom prst="rect">
                      <a:avLst/>
                    </a:prstGeom>
                    <a:noFill/>
                    <a:ln>
                      <a:noFill/>
                    </a:ln>
                    <a:extLst>
                      <a:ext uri="{53640926-AAD7-44D8-BBD7-CCE9431645EC}">
                        <a14:shadowObscured xmlns:a14="http://schemas.microsoft.com/office/drawing/2010/main"/>
                      </a:ext>
                    </a:extLst>
                  </pic:spPr>
                </pic:pic>
              </a:graphicData>
            </a:graphic>
          </wp:anchor>
        </w:drawing>
      </w:r>
    </w:p>
    <w:p w14:paraId="53E58239" w14:textId="77777777" w:rsidR="00AE17DE" w:rsidRDefault="00AE17DE" w:rsidP="00AE17DE">
      <w:pPr>
        <w:jc w:val="center"/>
      </w:pPr>
      <w:r w:rsidRPr="003F75DC">
        <w:t>Figura X. Distribución del error para el SO2</w:t>
      </w:r>
    </w:p>
    <w:p w14:paraId="48E33819" w14:textId="77777777" w:rsidR="00AE17DE" w:rsidRDefault="00AE17DE" w:rsidP="00AE17DE">
      <w:r>
        <w:rPr>
          <w:noProof/>
        </w:rPr>
        <w:lastRenderedPageBreak/>
        <w:drawing>
          <wp:anchor distT="0" distB="0" distL="114300" distR="114300" simplePos="0" relativeHeight="251730944" behindDoc="0" locked="0" layoutInCell="1" allowOverlap="1" wp14:anchorId="29BA1D14" wp14:editId="63FA6433">
            <wp:simplePos x="0" y="0"/>
            <wp:positionH relativeFrom="margin">
              <wp:align>right</wp:align>
            </wp:positionH>
            <wp:positionV relativeFrom="paragraph">
              <wp:posOffset>405406</wp:posOffset>
            </wp:positionV>
            <wp:extent cx="5396939" cy="2192356"/>
            <wp:effectExtent l="0" t="0" r="0" b="0"/>
            <wp:wrapTopAndBottom/>
            <wp:docPr id="4" name="Imagen 4" descr="Gráfico, Gráfico de barras,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Gráfico, Gráfico de barras, Histograma&#10;&#10;Descripción generada automáticamente"/>
                    <pic:cNvPicPr>
                      <a:picLocks noChangeAspect="1" noChangeArrowheads="1"/>
                    </pic:cNvPicPr>
                  </pic:nvPicPr>
                  <pic:blipFill rotWithShape="1">
                    <a:blip r:embed="rId78">
                      <a:extLst>
                        <a:ext uri="{28A0092B-C50C-407E-A947-70E740481C1C}">
                          <a14:useLocalDpi xmlns:a14="http://schemas.microsoft.com/office/drawing/2010/main" val="0"/>
                        </a:ext>
                      </a:extLst>
                    </a:blip>
                    <a:srcRect t="13060" b="5705"/>
                    <a:stretch/>
                  </pic:blipFill>
                  <pic:spPr bwMode="auto">
                    <a:xfrm>
                      <a:off x="0" y="0"/>
                      <a:ext cx="5396939" cy="2192356"/>
                    </a:xfrm>
                    <a:prstGeom prst="rect">
                      <a:avLst/>
                    </a:prstGeom>
                    <a:noFill/>
                    <a:ln>
                      <a:noFill/>
                    </a:ln>
                    <a:extLst>
                      <a:ext uri="{53640926-AAD7-44D8-BBD7-CCE9431645EC}">
                        <a14:shadowObscured xmlns:a14="http://schemas.microsoft.com/office/drawing/2010/main"/>
                      </a:ext>
                    </a:extLst>
                  </pic:spPr>
                </pic:pic>
              </a:graphicData>
            </a:graphic>
          </wp:anchor>
        </w:drawing>
      </w:r>
    </w:p>
    <w:p w14:paraId="4FEBF245" w14:textId="77777777" w:rsidR="00AE17DE" w:rsidRDefault="00AE17DE" w:rsidP="00AE17DE">
      <w:pPr>
        <w:jc w:val="center"/>
      </w:pPr>
      <w:r w:rsidRPr="003F75DC">
        <w:t>Figura X. Distribución del error para el SO2</w:t>
      </w:r>
    </w:p>
    <w:p w14:paraId="74D405A9" w14:textId="04EA116B" w:rsidR="00017D14" w:rsidRDefault="00017D14" w:rsidP="00017D14"/>
    <w:p w14:paraId="22AAF470" w14:textId="724AB058" w:rsidR="00017D14" w:rsidRDefault="00017D14" w:rsidP="00017D14"/>
    <w:p w14:paraId="32190DFD" w14:textId="77777777" w:rsidR="00AE17DE" w:rsidRDefault="00AE17DE" w:rsidP="00AE17DE">
      <w:r>
        <w:rPr>
          <w:noProof/>
        </w:rPr>
        <w:drawing>
          <wp:anchor distT="0" distB="0" distL="114300" distR="114300" simplePos="0" relativeHeight="251732992" behindDoc="0" locked="0" layoutInCell="1" allowOverlap="1" wp14:anchorId="0C100C17" wp14:editId="5EAC88F3">
            <wp:simplePos x="0" y="0"/>
            <wp:positionH relativeFrom="margin">
              <wp:align>right</wp:align>
            </wp:positionH>
            <wp:positionV relativeFrom="paragraph">
              <wp:posOffset>405406</wp:posOffset>
            </wp:positionV>
            <wp:extent cx="5396939" cy="2192356"/>
            <wp:effectExtent l="0" t="0" r="0" b="0"/>
            <wp:wrapTopAndBottom/>
            <wp:docPr id="5" name="Imagen 5" descr="Gráfico, Gráfico de barras,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Gráfico, Gráfico de barras, Histograma&#10;&#10;Descripción generada automáticamente"/>
                    <pic:cNvPicPr>
                      <a:picLocks noChangeAspect="1" noChangeArrowheads="1"/>
                    </pic:cNvPicPr>
                  </pic:nvPicPr>
                  <pic:blipFill rotWithShape="1">
                    <a:blip r:embed="rId78">
                      <a:extLst>
                        <a:ext uri="{28A0092B-C50C-407E-A947-70E740481C1C}">
                          <a14:useLocalDpi xmlns:a14="http://schemas.microsoft.com/office/drawing/2010/main" val="0"/>
                        </a:ext>
                      </a:extLst>
                    </a:blip>
                    <a:srcRect t="13060" b="5705"/>
                    <a:stretch/>
                  </pic:blipFill>
                  <pic:spPr bwMode="auto">
                    <a:xfrm>
                      <a:off x="0" y="0"/>
                      <a:ext cx="5396939" cy="2192356"/>
                    </a:xfrm>
                    <a:prstGeom prst="rect">
                      <a:avLst/>
                    </a:prstGeom>
                    <a:noFill/>
                    <a:ln>
                      <a:noFill/>
                    </a:ln>
                    <a:extLst>
                      <a:ext uri="{53640926-AAD7-44D8-BBD7-CCE9431645EC}">
                        <a14:shadowObscured xmlns:a14="http://schemas.microsoft.com/office/drawing/2010/main"/>
                      </a:ext>
                    </a:extLst>
                  </pic:spPr>
                </pic:pic>
              </a:graphicData>
            </a:graphic>
          </wp:anchor>
        </w:drawing>
      </w:r>
    </w:p>
    <w:p w14:paraId="063A77BC" w14:textId="77777777" w:rsidR="00AE17DE" w:rsidRDefault="00AE17DE" w:rsidP="00AE17DE">
      <w:pPr>
        <w:jc w:val="center"/>
      </w:pPr>
      <w:r w:rsidRPr="003F75DC">
        <w:t>Figura X. Distribución del error para el SO2</w:t>
      </w:r>
    </w:p>
    <w:p w14:paraId="327F980C" w14:textId="77777777" w:rsidR="00AE17DE" w:rsidRDefault="00AE17DE" w:rsidP="00AE17DE">
      <w:r>
        <w:rPr>
          <w:noProof/>
        </w:rPr>
        <w:lastRenderedPageBreak/>
        <w:drawing>
          <wp:anchor distT="0" distB="0" distL="114300" distR="114300" simplePos="0" relativeHeight="251735040" behindDoc="0" locked="0" layoutInCell="1" allowOverlap="1" wp14:anchorId="58F0700F" wp14:editId="1B07CBC3">
            <wp:simplePos x="0" y="0"/>
            <wp:positionH relativeFrom="margin">
              <wp:align>right</wp:align>
            </wp:positionH>
            <wp:positionV relativeFrom="paragraph">
              <wp:posOffset>405406</wp:posOffset>
            </wp:positionV>
            <wp:extent cx="5396939" cy="2192356"/>
            <wp:effectExtent l="0" t="0" r="0" b="0"/>
            <wp:wrapTopAndBottom/>
            <wp:docPr id="6" name="Imagen 6" descr="Gráfico, Gráfico de barras,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Gráfico, Gráfico de barras, Histograma&#10;&#10;Descripción generada automáticamente"/>
                    <pic:cNvPicPr>
                      <a:picLocks noChangeAspect="1" noChangeArrowheads="1"/>
                    </pic:cNvPicPr>
                  </pic:nvPicPr>
                  <pic:blipFill rotWithShape="1">
                    <a:blip r:embed="rId78">
                      <a:extLst>
                        <a:ext uri="{28A0092B-C50C-407E-A947-70E740481C1C}">
                          <a14:useLocalDpi xmlns:a14="http://schemas.microsoft.com/office/drawing/2010/main" val="0"/>
                        </a:ext>
                      </a:extLst>
                    </a:blip>
                    <a:srcRect t="13060" b="5705"/>
                    <a:stretch/>
                  </pic:blipFill>
                  <pic:spPr bwMode="auto">
                    <a:xfrm>
                      <a:off x="0" y="0"/>
                      <a:ext cx="5396939" cy="2192356"/>
                    </a:xfrm>
                    <a:prstGeom prst="rect">
                      <a:avLst/>
                    </a:prstGeom>
                    <a:noFill/>
                    <a:ln>
                      <a:noFill/>
                    </a:ln>
                    <a:extLst>
                      <a:ext uri="{53640926-AAD7-44D8-BBD7-CCE9431645EC}">
                        <a14:shadowObscured xmlns:a14="http://schemas.microsoft.com/office/drawing/2010/main"/>
                      </a:ext>
                    </a:extLst>
                  </pic:spPr>
                </pic:pic>
              </a:graphicData>
            </a:graphic>
          </wp:anchor>
        </w:drawing>
      </w:r>
    </w:p>
    <w:p w14:paraId="63F8C026" w14:textId="77777777" w:rsidR="00AE17DE" w:rsidRDefault="00AE17DE" w:rsidP="00AE17DE">
      <w:pPr>
        <w:jc w:val="center"/>
      </w:pPr>
      <w:r w:rsidRPr="003F75DC">
        <w:t>Figura X. Distribución del error para el SO2</w:t>
      </w:r>
    </w:p>
    <w:p w14:paraId="5CB1F32E" w14:textId="77777777" w:rsidR="00AE17DE" w:rsidRDefault="00AE17DE" w:rsidP="00AE17DE">
      <w:r>
        <w:rPr>
          <w:noProof/>
        </w:rPr>
        <w:drawing>
          <wp:anchor distT="0" distB="0" distL="114300" distR="114300" simplePos="0" relativeHeight="251737088" behindDoc="0" locked="0" layoutInCell="1" allowOverlap="1" wp14:anchorId="5669CF55" wp14:editId="3443C633">
            <wp:simplePos x="0" y="0"/>
            <wp:positionH relativeFrom="margin">
              <wp:align>right</wp:align>
            </wp:positionH>
            <wp:positionV relativeFrom="paragraph">
              <wp:posOffset>405406</wp:posOffset>
            </wp:positionV>
            <wp:extent cx="5396939" cy="2192356"/>
            <wp:effectExtent l="0" t="0" r="0" b="0"/>
            <wp:wrapTopAndBottom/>
            <wp:docPr id="7" name="Imagen 7" descr="Gráfico, Gráfico de barras,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Gráfico, Gráfico de barras, Histograma&#10;&#10;Descripción generada automáticamente"/>
                    <pic:cNvPicPr>
                      <a:picLocks noChangeAspect="1" noChangeArrowheads="1"/>
                    </pic:cNvPicPr>
                  </pic:nvPicPr>
                  <pic:blipFill rotWithShape="1">
                    <a:blip r:embed="rId78">
                      <a:extLst>
                        <a:ext uri="{28A0092B-C50C-407E-A947-70E740481C1C}">
                          <a14:useLocalDpi xmlns:a14="http://schemas.microsoft.com/office/drawing/2010/main" val="0"/>
                        </a:ext>
                      </a:extLst>
                    </a:blip>
                    <a:srcRect t="13060" b="5705"/>
                    <a:stretch/>
                  </pic:blipFill>
                  <pic:spPr bwMode="auto">
                    <a:xfrm>
                      <a:off x="0" y="0"/>
                      <a:ext cx="5396939" cy="2192356"/>
                    </a:xfrm>
                    <a:prstGeom prst="rect">
                      <a:avLst/>
                    </a:prstGeom>
                    <a:noFill/>
                    <a:ln>
                      <a:noFill/>
                    </a:ln>
                    <a:extLst>
                      <a:ext uri="{53640926-AAD7-44D8-BBD7-CCE9431645EC}">
                        <a14:shadowObscured xmlns:a14="http://schemas.microsoft.com/office/drawing/2010/main"/>
                      </a:ext>
                    </a:extLst>
                  </pic:spPr>
                </pic:pic>
              </a:graphicData>
            </a:graphic>
          </wp:anchor>
        </w:drawing>
      </w:r>
    </w:p>
    <w:p w14:paraId="31CB1177" w14:textId="77777777" w:rsidR="00AE17DE" w:rsidRDefault="00AE17DE" w:rsidP="00AE17DE">
      <w:pPr>
        <w:jc w:val="center"/>
      </w:pPr>
      <w:r w:rsidRPr="003F75DC">
        <w:t>Figura X. Distribución del error para el SO2</w:t>
      </w:r>
    </w:p>
    <w:p w14:paraId="03FA3D94" w14:textId="61F2E82D" w:rsidR="00AE17DE" w:rsidRDefault="00AE17DE" w:rsidP="00AE17DE"/>
    <w:p w14:paraId="3EC1F923" w14:textId="77777777" w:rsidR="00AE17DE" w:rsidRPr="00AE17DE" w:rsidRDefault="00AE17DE" w:rsidP="00AE17DE"/>
    <w:p w14:paraId="4C5197AE" w14:textId="7134BFBB" w:rsidR="00043317" w:rsidRDefault="00043317" w:rsidP="002E606A"/>
    <w:p w14:paraId="0FAC5AC1" w14:textId="1BC77D92" w:rsidR="00043317" w:rsidRDefault="00043317" w:rsidP="00043317">
      <w:pPr>
        <w:pStyle w:val="Ttulo1"/>
      </w:pPr>
      <w:bookmarkStart w:id="30" w:name="_Toc106788147"/>
      <w:r>
        <w:t>Conclusiones</w:t>
      </w:r>
      <w:bookmarkEnd w:id="30"/>
    </w:p>
    <w:p w14:paraId="4F290010" w14:textId="2384C7AD" w:rsidR="00043317" w:rsidRDefault="00043317" w:rsidP="00043317">
      <w:pPr>
        <w:pStyle w:val="Ttulo1"/>
      </w:pPr>
      <w:bookmarkStart w:id="31" w:name="_Toc106788148"/>
      <w:r>
        <w:t>Referencias</w:t>
      </w:r>
      <w:bookmarkEnd w:id="31"/>
    </w:p>
    <w:p w14:paraId="37ECFA03" w14:textId="27C7DFDC" w:rsidR="00043317" w:rsidRPr="00043317" w:rsidRDefault="00043317" w:rsidP="00043317">
      <w:pPr>
        <w:pStyle w:val="Ttulo1"/>
      </w:pPr>
      <w:bookmarkStart w:id="32" w:name="_Toc106788149"/>
      <w:r>
        <w:t>Anexo técnico</w:t>
      </w:r>
      <w:bookmarkEnd w:id="32"/>
    </w:p>
    <w:p w14:paraId="13388436" w14:textId="7A34D21F" w:rsidR="000C2AE2" w:rsidRDefault="000C2AE2" w:rsidP="005F31DF"/>
    <w:p w14:paraId="576DEC8A" w14:textId="2F185EF3" w:rsidR="000C2AE2" w:rsidRDefault="000C2AE2" w:rsidP="005F31DF"/>
    <w:p w14:paraId="54FF4A92" w14:textId="5BC62566" w:rsidR="000C2AE2" w:rsidRDefault="000C2AE2">
      <w:pPr>
        <w:spacing w:line="259" w:lineRule="auto"/>
        <w:jc w:val="left"/>
      </w:pPr>
      <w:r>
        <w:br w:type="page"/>
      </w:r>
    </w:p>
    <w:p w14:paraId="7C4BD8D1" w14:textId="77777777" w:rsidR="000C2AE2" w:rsidRDefault="000C2AE2" w:rsidP="000C2AE2">
      <w:r>
        <w:lastRenderedPageBreak/>
        <w:t>RESUMEN y ABSTRACT</w:t>
      </w:r>
    </w:p>
    <w:p w14:paraId="04C9D4D9" w14:textId="77777777" w:rsidR="000C2AE2" w:rsidRDefault="000C2AE2" w:rsidP="000C2AE2">
      <w:r>
        <w:t>INTRODUCCION</w:t>
      </w:r>
    </w:p>
    <w:p w14:paraId="4DF73351" w14:textId="77777777" w:rsidR="000C2AE2" w:rsidRDefault="000C2AE2" w:rsidP="000C2AE2">
      <w:r>
        <w:tab/>
        <w:t>REDES N</w:t>
      </w:r>
    </w:p>
    <w:p w14:paraId="1F7883E4" w14:textId="77777777" w:rsidR="000C2AE2" w:rsidRDefault="000C2AE2" w:rsidP="000C2AE2">
      <w:r>
        <w:tab/>
        <w:t>MODELO</w:t>
      </w:r>
    </w:p>
    <w:p w14:paraId="6D689705" w14:textId="77777777" w:rsidR="000C2AE2" w:rsidRDefault="000C2AE2" w:rsidP="000C2AE2">
      <w:r>
        <w:tab/>
        <w:t>IA</w:t>
      </w:r>
    </w:p>
    <w:p w14:paraId="607688CF" w14:textId="77777777" w:rsidR="000C2AE2" w:rsidRDefault="000C2AE2" w:rsidP="000C2AE2">
      <w:r>
        <w:tab/>
        <w:t>PARA QUE: PEREDECIR CONT. TIMEPO ATMOSFERICO</w:t>
      </w:r>
    </w:p>
    <w:p w14:paraId="3E6B5FEA" w14:textId="77777777" w:rsidR="000C2AE2" w:rsidRDefault="000C2AE2" w:rsidP="000C2AE2">
      <w:r>
        <w:t>OBJETIVOS</w:t>
      </w:r>
    </w:p>
    <w:p w14:paraId="384B715F" w14:textId="77777777" w:rsidR="000C2AE2" w:rsidRDefault="000C2AE2" w:rsidP="000C2AE2">
      <w:r>
        <w:t>CONCEPTOS TEORICOS</w:t>
      </w:r>
    </w:p>
    <w:p w14:paraId="4149096D" w14:textId="77777777" w:rsidR="000C2AE2" w:rsidRDefault="000C2AE2" w:rsidP="000C2AE2">
      <w:r>
        <w:tab/>
        <w:t>TFM PABLO PUEIDE ESTAR MUY BIEN</w:t>
      </w:r>
    </w:p>
    <w:p w14:paraId="29FB721E" w14:textId="77777777" w:rsidR="000C2AE2" w:rsidRDefault="000C2AE2" w:rsidP="000C2AE2">
      <w:r>
        <w:tab/>
        <w:t>DIFERENCIA MODELO FISICO, IA</w:t>
      </w:r>
    </w:p>
    <w:p w14:paraId="2E55A25F" w14:textId="77777777" w:rsidR="000C2AE2" w:rsidRDefault="000C2AE2" w:rsidP="000C2AE2">
      <w:r>
        <w:t>TECNICAS Y HERRAMENTAS</w:t>
      </w:r>
    </w:p>
    <w:p w14:paraId="2642D634" w14:textId="77777777" w:rsidR="000C2AE2" w:rsidRDefault="000C2AE2" w:rsidP="000C2AE2">
      <w:r>
        <w:tab/>
        <w:t>METODOLOGIA DESING SCIENCE, SCRUM</w:t>
      </w:r>
    </w:p>
    <w:p w14:paraId="6D204B80" w14:textId="77777777" w:rsidR="000C2AE2" w:rsidRDefault="000C2AE2" w:rsidP="000C2AE2">
      <w:r>
        <w:tab/>
        <w:t>LENGUAJES PROGRAMACION</w:t>
      </w:r>
    </w:p>
    <w:p w14:paraId="0AFD59B3" w14:textId="77777777" w:rsidR="000C2AE2" w:rsidRDefault="000C2AE2" w:rsidP="000C2AE2">
      <w:r>
        <w:tab/>
        <w:t>MOTOR</w:t>
      </w:r>
    </w:p>
    <w:p w14:paraId="3466E698" w14:textId="77777777" w:rsidR="000C2AE2" w:rsidRDefault="000C2AE2" w:rsidP="000C2AE2">
      <w:r>
        <w:t>ASPECTOS RELEVANTES (PARTE MAS IMPORTANTE)</w:t>
      </w:r>
    </w:p>
    <w:p w14:paraId="6AA92265" w14:textId="77777777" w:rsidR="000C2AE2" w:rsidRDefault="000C2AE2" w:rsidP="000C2AE2">
      <w:r>
        <w:tab/>
        <w:t>RECOGIDA DATOS HISTORICOS</w:t>
      </w:r>
    </w:p>
    <w:p w14:paraId="759959F9" w14:textId="77777777" w:rsidR="000C2AE2" w:rsidRDefault="000C2AE2" w:rsidP="000C2AE2">
      <w:r>
        <w:tab/>
        <w:t>DISEÑO MODELO</w:t>
      </w:r>
    </w:p>
    <w:p w14:paraId="171DAB22" w14:textId="77777777" w:rsidR="000C2AE2" w:rsidRDefault="000C2AE2" w:rsidP="000C2AE2">
      <w:r>
        <w:tab/>
        <w:t>PRUEBA MODELO</w:t>
      </w:r>
    </w:p>
    <w:p w14:paraId="683AECA0" w14:textId="77777777" w:rsidR="000C2AE2" w:rsidRDefault="000C2AE2" w:rsidP="000C2AE2">
      <w:r>
        <w:tab/>
        <w:t>MODELO FINAL: SEGUIR APARTADOS PABLO</w:t>
      </w:r>
    </w:p>
    <w:p w14:paraId="37949596" w14:textId="77777777" w:rsidR="000C2AE2" w:rsidRDefault="000C2AE2" w:rsidP="000C2AE2">
      <w:r>
        <w:tab/>
        <w:t>COMPARACION FISICOS</w:t>
      </w:r>
    </w:p>
    <w:p w14:paraId="5A3B5EB4" w14:textId="77777777" w:rsidR="000C2AE2" w:rsidRDefault="000C2AE2" w:rsidP="000C2AE2">
      <w:r>
        <w:tab/>
        <w:t>FRONTEND</w:t>
      </w:r>
    </w:p>
    <w:p w14:paraId="32ACF69C" w14:textId="77777777" w:rsidR="000C2AE2" w:rsidRDefault="000C2AE2" w:rsidP="000C2AE2">
      <w:r>
        <w:t>CONCLUSION</w:t>
      </w:r>
    </w:p>
    <w:p w14:paraId="307D82A2" w14:textId="77777777" w:rsidR="000C2AE2" w:rsidRDefault="000C2AE2" w:rsidP="000C2AE2">
      <w:r>
        <w:t>REFERENCIAS</w:t>
      </w:r>
    </w:p>
    <w:p w14:paraId="5A095106" w14:textId="77777777" w:rsidR="000C2AE2" w:rsidRDefault="000C2AE2" w:rsidP="000C2AE2">
      <w:r>
        <w:t>ANEXO TECNICO</w:t>
      </w:r>
    </w:p>
    <w:p w14:paraId="32763AA8" w14:textId="77777777" w:rsidR="000C2AE2" w:rsidRDefault="000C2AE2" w:rsidP="000C2AE2">
      <w:r>
        <w:lastRenderedPageBreak/>
        <w:tab/>
        <w:t>PLAN PROEYCTO</w:t>
      </w:r>
    </w:p>
    <w:p w14:paraId="7CB512F3" w14:textId="77777777" w:rsidR="000C2AE2" w:rsidRDefault="000C2AE2" w:rsidP="000C2AE2">
      <w:r>
        <w:tab/>
        <w:t>REQUSITOS</w:t>
      </w:r>
    </w:p>
    <w:p w14:paraId="49A4DEE6" w14:textId="77777777" w:rsidR="000C2AE2" w:rsidRDefault="000C2AE2" w:rsidP="000C2AE2">
      <w:r>
        <w:tab/>
        <w:t>DISEÑO</w:t>
      </w:r>
    </w:p>
    <w:p w14:paraId="550809AD" w14:textId="77777777" w:rsidR="000C2AE2" w:rsidRDefault="000C2AE2" w:rsidP="000C2AE2">
      <w:r>
        <w:tab/>
      </w:r>
      <w:r>
        <w:tab/>
        <w:t>APLICACION WEB</w:t>
      </w:r>
    </w:p>
    <w:p w14:paraId="30680FCF" w14:textId="77777777" w:rsidR="000C2AE2" w:rsidRDefault="000C2AE2" w:rsidP="000C2AE2">
      <w:r>
        <w:tab/>
      </w:r>
      <w:r>
        <w:tab/>
        <w:t>DISEÑO MODELO</w:t>
      </w:r>
    </w:p>
    <w:p w14:paraId="23334980" w14:textId="77777777" w:rsidR="000C2AE2" w:rsidRDefault="000C2AE2" w:rsidP="000C2AE2">
      <w:r>
        <w:tab/>
      </w:r>
      <w:r>
        <w:tab/>
        <w:t>…</w:t>
      </w:r>
    </w:p>
    <w:p w14:paraId="01976A0D" w14:textId="77777777" w:rsidR="000C2AE2" w:rsidRDefault="000C2AE2" w:rsidP="000C2AE2">
      <w:r>
        <w:tab/>
        <w:t>CODIGO</w:t>
      </w:r>
    </w:p>
    <w:p w14:paraId="28CC3131" w14:textId="77777777" w:rsidR="000C2AE2" w:rsidRDefault="000C2AE2" w:rsidP="000C2AE2">
      <w:r>
        <w:tab/>
        <w:t>MANUAL DE USUARIO</w:t>
      </w:r>
    </w:p>
    <w:p w14:paraId="3C87EEAF" w14:textId="77777777" w:rsidR="000C2AE2" w:rsidRDefault="000C2AE2" w:rsidP="000C2AE2"/>
    <w:p w14:paraId="0C4CE076" w14:textId="77777777" w:rsidR="000C2AE2" w:rsidRPr="002E79DE" w:rsidRDefault="000C2AE2" w:rsidP="005F31DF"/>
    <w:sectPr w:rsidR="000C2AE2" w:rsidRPr="002E79D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75AF98" w14:textId="77777777" w:rsidR="005D7528" w:rsidRDefault="005D7528" w:rsidP="0080265C">
      <w:pPr>
        <w:spacing w:after="0" w:line="240" w:lineRule="auto"/>
      </w:pPr>
      <w:r>
        <w:separator/>
      </w:r>
    </w:p>
  </w:endnote>
  <w:endnote w:type="continuationSeparator" w:id="0">
    <w:p w14:paraId="0809EEEB" w14:textId="77777777" w:rsidR="005D7528" w:rsidRDefault="005D7528" w:rsidP="008026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B10347" w14:textId="77777777" w:rsidR="005D7528" w:rsidRDefault="005D7528" w:rsidP="0080265C">
      <w:pPr>
        <w:spacing w:after="0" w:line="240" w:lineRule="auto"/>
      </w:pPr>
      <w:r>
        <w:separator/>
      </w:r>
    </w:p>
  </w:footnote>
  <w:footnote w:type="continuationSeparator" w:id="0">
    <w:p w14:paraId="5ECC35B9" w14:textId="77777777" w:rsidR="005D7528" w:rsidRDefault="005D7528" w:rsidP="008026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6762"/>
    <w:multiLevelType w:val="multilevel"/>
    <w:tmpl w:val="B0264FF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2A702D6"/>
    <w:multiLevelType w:val="hybridMultilevel"/>
    <w:tmpl w:val="E446F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C64541"/>
    <w:multiLevelType w:val="hybridMultilevel"/>
    <w:tmpl w:val="0A3E3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373858"/>
    <w:multiLevelType w:val="hybridMultilevel"/>
    <w:tmpl w:val="796EC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700633"/>
    <w:multiLevelType w:val="hybridMultilevel"/>
    <w:tmpl w:val="D73C9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487D97"/>
    <w:multiLevelType w:val="hybridMultilevel"/>
    <w:tmpl w:val="B314A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BC33E2"/>
    <w:multiLevelType w:val="hybridMultilevel"/>
    <w:tmpl w:val="39C24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70960128">
    <w:abstractNumId w:val="0"/>
  </w:num>
  <w:num w:numId="2" w16cid:durableId="6490847">
    <w:abstractNumId w:val="3"/>
  </w:num>
  <w:num w:numId="3" w16cid:durableId="233706039">
    <w:abstractNumId w:val="1"/>
  </w:num>
  <w:num w:numId="4" w16cid:durableId="1863123769">
    <w:abstractNumId w:val="4"/>
  </w:num>
  <w:num w:numId="5" w16cid:durableId="613485356">
    <w:abstractNumId w:val="5"/>
  </w:num>
  <w:num w:numId="6" w16cid:durableId="1279221573">
    <w:abstractNumId w:val="2"/>
  </w:num>
  <w:num w:numId="7" w16cid:durableId="23312567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NbE0MbOwMDI1MjZU0lEKTi0uzszPAykwMqgFAGMkdDctAAAA"/>
  </w:docVars>
  <w:rsids>
    <w:rsidRoot w:val="002C5811"/>
    <w:rsid w:val="00010A8A"/>
    <w:rsid w:val="0001715B"/>
    <w:rsid w:val="00017D14"/>
    <w:rsid w:val="0003182D"/>
    <w:rsid w:val="00043317"/>
    <w:rsid w:val="00046A08"/>
    <w:rsid w:val="00060ED2"/>
    <w:rsid w:val="00061B99"/>
    <w:rsid w:val="00063E21"/>
    <w:rsid w:val="00073CDE"/>
    <w:rsid w:val="00075143"/>
    <w:rsid w:val="0008026E"/>
    <w:rsid w:val="000804CC"/>
    <w:rsid w:val="000816DE"/>
    <w:rsid w:val="000904C3"/>
    <w:rsid w:val="000946B7"/>
    <w:rsid w:val="00097925"/>
    <w:rsid w:val="000A4D0B"/>
    <w:rsid w:val="000A5AFA"/>
    <w:rsid w:val="000A72AE"/>
    <w:rsid w:val="000A7FA8"/>
    <w:rsid w:val="000B0DCB"/>
    <w:rsid w:val="000C2AE2"/>
    <w:rsid w:val="000C454A"/>
    <w:rsid w:val="000C5899"/>
    <w:rsid w:val="000E3D5C"/>
    <w:rsid w:val="000E4F53"/>
    <w:rsid w:val="000F497C"/>
    <w:rsid w:val="00103C5D"/>
    <w:rsid w:val="0012119B"/>
    <w:rsid w:val="00123249"/>
    <w:rsid w:val="001333CC"/>
    <w:rsid w:val="00135C55"/>
    <w:rsid w:val="00146DBE"/>
    <w:rsid w:val="001478A6"/>
    <w:rsid w:val="00151A41"/>
    <w:rsid w:val="001617A6"/>
    <w:rsid w:val="0017170E"/>
    <w:rsid w:val="00190226"/>
    <w:rsid w:val="00194E3A"/>
    <w:rsid w:val="0019576E"/>
    <w:rsid w:val="001A4926"/>
    <w:rsid w:val="001C0B9F"/>
    <w:rsid w:val="001E5E96"/>
    <w:rsid w:val="00207CC1"/>
    <w:rsid w:val="002125F4"/>
    <w:rsid w:val="00212EAF"/>
    <w:rsid w:val="002204C7"/>
    <w:rsid w:val="00223454"/>
    <w:rsid w:val="00227BEE"/>
    <w:rsid w:val="00230C43"/>
    <w:rsid w:val="00233877"/>
    <w:rsid w:val="0025087F"/>
    <w:rsid w:val="00262A88"/>
    <w:rsid w:val="00274B37"/>
    <w:rsid w:val="0027755D"/>
    <w:rsid w:val="0029048F"/>
    <w:rsid w:val="002A172D"/>
    <w:rsid w:val="002A77C7"/>
    <w:rsid w:val="002B0404"/>
    <w:rsid w:val="002B1139"/>
    <w:rsid w:val="002C5811"/>
    <w:rsid w:val="002E542C"/>
    <w:rsid w:val="002E606A"/>
    <w:rsid w:val="002E79DE"/>
    <w:rsid w:val="002F515E"/>
    <w:rsid w:val="002F593D"/>
    <w:rsid w:val="00302826"/>
    <w:rsid w:val="0031248B"/>
    <w:rsid w:val="0032477D"/>
    <w:rsid w:val="003247F6"/>
    <w:rsid w:val="00343EEE"/>
    <w:rsid w:val="00356633"/>
    <w:rsid w:val="003610B2"/>
    <w:rsid w:val="00363473"/>
    <w:rsid w:val="0036789E"/>
    <w:rsid w:val="0037102D"/>
    <w:rsid w:val="00381146"/>
    <w:rsid w:val="003839BE"/>
    <w:rsid w:val="00384C9A"/>
    <w:rsid w:val="00384FF0"/>
    <w:rsid w:val="00393C42"/>
    <w:rsid w:val="003A6C57"/>
    <w:rsid w:val="003B2F13"/>
    <w:rsid w:val="003C2A76"/>
    <w:rsid w:val="003C2D49"/>
    <w:rsid w:val="003C6882"/>
    <w:rsid w:val="003D635A"/>
    <w:rsid w:val="003E09DA"/>
    <w:rsid w:val="003E3CF5"/>
    <w:rsid w:val="003F1F8A"/>
    <w:rsid w:val="003F75DC"/>
    <w:rsid w:val="004001AB"/>
    <w:rsid w:val="0041544D"/>
    <w:rsid w:val="004154A5"/>
    <w:rsid w:val="0042450C"/>
    <w:rsid w:val="00447111"/>
    <w:rsid w:val="00450909"/>
    <w:rsid w:val="00457BB3"/>
    <w:rsid w:val="00457C3F"/>
    <w:rsid w:val="0047290D"/>
    <w:rsid w:val="0047554F"/>
    <w:rsid w:val="0048126D"/>
    <w:rsid w:val="00485625"/>
    <w:rsid w:val="00486D69"/>
    <w:rsid w:val="004921A2"/>
    <w:rsid w:val="00493D4D"/>
    <w:rsid w:val="004A0B20"/>
    <w:rsid w:val="004A603A"/>
    <w:rsid w:val="004A757B"/>
    <w:rsid w:val="004B17FE"/>
    <w:rsid w:val="004B74C5"/>
    <w:rsid w:val="004C7C50"/>
    <w:rsid w:val="004D19F3"/>
    <w:rsid w:val="004D2C68"/>
    <w:rsid w:val="004D527C"/>
    <w:rsid w:val="004D54E3"/>
    <w:rsid w:val="004E17F1"/>
    <w:rsid w:val="004E48CD"/>
    <w:rsid w:val="004E73F7"/>
    <w:rsid w:val="004F2572"/>
    <w:rsid w:val="00501D0A"/>
    <w:rsid w:val="00505DC9"/>
    <w:rsid w:val="005144E6"/>
    <w:rsid w:val="005246E5"/>
    <w:rsid w:val="00542318"/>
    <w:rsid w:val="00543AF2"/>
    <w:rsid w:val="00546ACA"/>
    <w:rsid w:val="005511D0"/>
    <w:rsid w:val="0055209C"/>
    <w:rsid w:val="005619C3"/>
    <w:rsid w:val="0056280B"/>
    <w:rsid w:val="00566D0A"/>
    <w:rsid w:val="005718E5"/>
    <w:rsid w:val="00575608"/>
    <w:rsid w:val="00585BD3"/>
    <w:rsid w:val="0059205D"/>
    <w:rsid w:val="005A6CE7"/>
    <w:rsid w:val="005B717B"/>
    <w:rsid w:val="005C4361"/>
    <w:rsid w:val="005C4E9C"/>
    <w:rsid w:val="005C7A96"/>
    <w:rsid w:val="005D1CC8"/>
    <w:rsid w:val="005D26A1"/>
    <w:rsid w:val="005D7528"/>
    <w:rsid w:val="005F31DF"/>
    <w:rsid w:val="00612C06"/>
    <w:rsid w:val="00613FB3"/>
    <w:rsid w:val="006146BD"/>
    <w:rsid w:val="0063131F"/>
    <w:rsid w:val="00632444"/>
    <w:rsid w:val="00634C10"/>
    <w:rsid w:val="0063613F"/>
    <w:rsid w:val="006371D3"/>
    <w:rsid w:val="00646EE7"/>
    <w:rsid w:val="00657D9D"/>
    <w:rsid w:val="00667912"/>
    <w:rsid w:val="00674429"/>
    <w:rsid w:val="006766B4"/>
    <w:rsid w:val="0067683C"/>
    <w:rsid w:val="00687ECE"/>
    <w:rsid w:val="00691401"/>
    <w:rsid w:val="006A0ADE"/>
    <w:rsid w:val="006A1321"/>
    <w:rsid w:val="006A2E23"/>
    <w:rsid w:val="006A61DC"/>
    <w:rsid w:val="006B3B4E"/>
    <w:rsid w:val="006C5358"/>
    <w:rsid w:val="006C7DD2"/>
    <w:rsid w:val="006E0912"/>
    <w:rsid w:val="006E60E9"/>
    <w:rsid w:val="006F0B5D"/>
    <w:rsid w:val="006F2D1B"/>
    <w:rsid w:val="006F6722"/>
    <w:rsid w:val="00711B65"/>
    <w:rsid w:val="00715433"/>
    <w:rsid w:val="007156E5"/>
    <w:rsid w:val="00715C98"/>
    <w:rsid w:val="00721663"/>
    <w:rsid w:val="00722333"/>
    <w:rsid w:val="00732EC9"/>
    <w:rsid w:val="00743308"/>
    <w:rsid w:val="007446DF"/>
    <w:rsid w:val="00754CA9"/>
    <w:rsid w:val="007721EA"/>
    <w:rsid w:val="00774FC9"/>
    <w:rsid w:val="007821A5"/>
    <w:rsid w:val="007878D2"/>
    <w:rsid w:val="00792D37"/>
    <w:rsid w:val="007935C5"/>
    <w:rsid w:val="00795AA4"/>
    <w:rsid w:val="007A0868"/>
    <w:rsid w:val="007B0A0E"/>
    <w:rsid w:val="007B305E"/>
    <w:rsid w:val="007C1196"/>
    <w:rsid w:val="007D276E"/>
    <w:rsid w:val="007D6AAC"/>
    <w:rsid w:val="0080265C"/>
    <w:rsid w:val="00804F39"/>
    <w:rsid w:val="00807596"/>
    <w:rsid w:val="008133E8"/>
    <w:rsid w:val="00826BD0"/>
    <w:rsid w:val="00826C7E"/>
    <w:rsid w:val="00826C97"/>
    <w:rsid w:val="00833082"/>
    <w:rsid w:val="00835998"/>
    <w:rsid w:val="00842AD4"/>
    <w:rsid w:val="00847E32"/>
    <w:rsid w:val="008533AC"/>
    <w:rsid w:val="00855FD3"/>
    <w:rsid w:val="00860611"/>
    <w:rsid w:val="00863FBC"/>
    <w:rsid w:val="00871555"/>
    <w:rsid w:val="00877DDB"/>
    <w:rsid w:val="0088266F"/>
    <w:rsid w:val="0088502A"/>
    <w:rsid w:val="008926F7"/>
    <w:rsid w:val="00894C6B"/>
    <w:rsid w:val="008970E5"/>
    <w:rsid w:val="008A5757"/>
    <w:rsid w:val="008A61FD"/>
    <w:rsid w:val="008A7AFC"/>
    <w:rsid w:val="008B6022"/>
    <w:rsid w:val="008D1B7D"/>
    <w:rsid w:val="008E0C27"/>
    <w:rsid w:val="008F4C67"/>
    <w:rsid w:val="00913B26"/>
    <w:rsid w:val="00923415"/>
    <w:rsid w:val="00927C95"/>
    <w:rsid w:val="009438D5"/>
    <w:rsid w:val="00952F51"/>
    <w:rsid w:val="00980DAC"/>
    <w:rsid w:val="009A72AA"/>
    <w:rsid w:val="009B1054"/>
    <w:rsid w:val="009C158F"/>
    <w:rsid w:val="009C35EE"/>
    <w:rsid w:val="009D72A2"/>
    <w:rsid w:val="009D7CED"/>
    <w:rsid w:val="009E0AD7"/>
    <w:rsid w:val="009E5C15"/>
    <w:rsid w:val="009F07EE"/>
    <w:rsid w:val="00A01F2A"/>
    <w:rsid w:val="00A0471E"/>
    <w:rsid w:val="00A136C5"/>
    <w:rsid w:val="00A16B01"/>
    <w:rsid w:val="00A17FE5"/>
    <w:rsid w:val="00A23A4A"/>
    <w:rsid w:val="00A26002"/>
    <w:rsid w:val="00A3304E"/>
    <w:rsid w:val="00A35DDB"/>
    <w:rsid w:val="00A57008"/>
    <w:rsid w:val="00A645E3"/>
    <w:rsid w:val="00A74F86"/>
    <w:rsid w:val="00A755CC"/>
    <w:rsid w:val="00A75771"/>
    <w:rsid w:val="00A75DC7"/>
    <w:rsid w:val="00A76633"/>
    <w:rsid w:val="00A76C85"/>
    <w:rsid w:val="00A77050"/>
    <w:rsid w:val="00A84401"/>
    <w:rsid w:val="00A84F41"/>
    <w:rsid w:val="00A8598B"/>
    <w:rsid w:val="00A930E3"/>
    <w:rsid w:val="00AA4470"/>
    <w:rsid w:val="00AA4B1A"/>
    <w:rsid w:val="00AA4F25"/>
    <w:rsid w:val="00AB05FF"/>
    <w:rsid w:val="00AB3920"/>
    <w:rsid w:val="00AB52FA"/>
    <w:rsid w:val="00AB59A6"/>
    <w:rsid w:val="00AB754C"/>
    <w:rsid w:val="00AD0719"/>
    <w:rsid w:val="00AD4185"/>
    <w:rsid w:val="00AD7517"/>
    <w:rsid w:val="00AE17DE"/>
    <w:rsid w:val="00AF3F9D"/>
    <w:rsid w:val="00B06120"/>
    <w:rsid w:val="00B2548A"/>
    <w:rsid w:val="00B4247E"/>
    <w:rsid w:val="00B7293F"/>
    <w:rsid w:val="00B752A2"/>
    <w:rsid w:val="00B76DAB"/>
    <w:rsid w:val="00B84F66"/>
    <w:rsid w:val="00B92EAC"/>
    <w:rsid w:val="00BB7944"/>
    <w:rsid w:val="00BC0D86"/>
    <w:rsid w:val="00BC2790"/>
    <w:rsid w:val="00BC4638"/>
    <w:rsid w:val="00BC7180"/>
    <w:rsid w:val="00BE17CC"/>
    <w:rsid w:val="00BE58C5"/>
    <w:rsid w:val="00BF7E60"/>
    <w:rsid w:val="00C065D4"/>
    <w:rsid w:val="00C109E8"/>
    <w:rsid w:val="00C24B19"/>
    <w:rsid w:val="00C25084"/>
    <w:rsid w:val="00C25190"/>
    <w:rsid w:val="00C25C89"/>
    <w:rsid w:val="00C34933"/>
    <w:rsid w:val="00C46E30"/>
    <w:rsid w:val="00C52548"/>
    <w:rsid w:val="00C53CC2"/>
    <w:rsid w:val="00C544F2"/>
    <w:rsid w:val="00C57267"/>
    <w:rsid w:val="00C627CB"/>
    <w:rsid w:val="00C6438B"/>
    <w:rsid w:val="00C700F0"/>
    <w:rsid w:val="00C73557"/>
    <w:rsid w:val="00C7412F"/>
    <w:rsid w:val="00C94C62"/>
    <w:rsid w:val="00CA0E8A"/>
    <w:rsid w:val="00CA2464"/>
    <w:rsid w:val="00CA3463"/>
    <w:rsid w:val="00CB4E27"/>
    <w:rsid w:val="00CC5DC2"/>
    <w:rsid w:val="00CC6CFD"/>
    <w:rsid w:val="00CC6E82"/>
    <w:rsid w:val="00CD2BFF"/>
    <w:rsid w:val="00CD656C"/>
    <w:rsid w:val="00CF72B5"/>
    <w:rsid w:val="00D107F9"/>
    <w:rsid w:val="00D12B29"/>
    <w:rsid w:val="00D155E4"/>
    <w:rsid w:val="00D214AE"/>
    <w:rsid w:val="00D320EE"/>
    <w:rsid w:val="00D32B85"/>
    <w:rsid w:val="00D352E7"/>
    <w:rsid w:val="00D372A1"/>
    <w:rsid w:val="00D53648"/>
    <w:rsid w:val="00D55C5E"/>
    <w:rsid w:val="00D564CE"/>
    <w:rsid w:val="00D6388D"/>
    <w:rsid w:val="00D661E8"/>
    <w:rsid w:val="00D66FF5"/>
    <w:rsid w:val="00D743F8"/>
    <w:rsid w:val="00D76F06"/>
    <w:rsid w:val="00D93BDA"/>
    <w:rsid w:val="00D94F95"/>
    <w:rsid w:val="00D96E6E"/>
    <w:rsid w:val="00DA1985"/>
    <w:rsid w:val="00DB00F6"/>
    <w:rsid w:val="00DB2EC8"/>
    <w:rsid w:val="00DB47D5"/>
    <w:rsid w:val="00DB7F9D"/>
    <w:rsid w:val="00DC53AF"/>
    <w:rsid w:val="00E0076D"/>
    <w:rsid w:val="00E37526"/>
    <w:rsid w:val="00E42F48"/>
    <w:rsid w:val="00E52235"/>
    <w:rsid w:val="00E526EF"/>
    <w:rsid w:val="00E531E2"/>
    <w:rsid w:val="00E57FF0"/>
    <w:rsid w:val="00E64929"/>
    <w:rsid w:val="00E72E1C"/>
    <w:rsid w:val="00E76105"/>
    <w:rsid w:val="00E939C1"/>
    <w:rsid w:val="00E95057"/>
    <w:rsid w:val="00EB0C9A"/>
    <w:rsid w:val="00EB2293"/>
    <w:rsid w:val="00EB762E"/>
    <w:rsid w:val="00EC5BBD"/>
    <w:rsid w:val="00ED38B5"/>
    <w:rsid w:val="00EE4BCB"/>
    <w:rsid w:val="00EF3BEF"/>
    <w:rsid w:val="00EF73D7"/>
    <w:rsid w:val="00F06A57"/>
    <w:rsid w:val="00F1316C"/>
    <w:rsid w:val="00F13BF1"/>
    <w:rsid w:val="00F22CE3"/>
    <w:rsid w:val="00F23FC4"/>
    <w:rsid w:val="00F50BC7"/>
    <w:rsid w:val="00F524B9"/>
    <w:rsid w:val="00F60936"/>
    <w:rsid w:val="00F7118B"/>
    <w:rsid w:val="00F90DCF"/>
    <w:rsid w:val="00F9204F"/>
    <w:rsid w:val="00FA276C"/>
    <w:rsid w:val="00FA27DF"/>
    <w:rsid w:val="00FA2E55"/>
    <w:rsid w:val="00FA5B57"/>
    <w:rsid w:val="00FA749F"/>
    <w:rsid w:val="00FB00B0"/>
    <w:rsid w:val="00FB5E77"/>
    <w:rsid w:val="00FC5F9B"/>
    <w:rsid w:val="00FD6C43"/>
    <w:rsid w:val="00FE2D1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253A1"/>
  <w15:chartTrackingRefBased/>
  <w15:docId w15:val="{17559DF3-D411-46DE-9435-E1FC6A42F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656C"/>
    <w:pPr>
      <w:spacing w:line="360" w:lineRule="auto"/>
      <w:jc w:val="both"/>
    </w:pPr>
    <w:rPr>
      <w:rFonts w:ascii="Times New Roman" w:hAnsi="Times New Roman"/>
      <w:sz w:val="24"/>
    </w:rPr>
  </w:style>
  <w:style w:type="paragraph" w:styleId="Ttulo1">
    <w:name w:val="heading 1"/>
    <w:basedOn w:val="Normal"/>
    <w:next w:val="Normal"/>
    <w:link w:val="Ttulo1Car"/>
    <w:uiPriority w:val="9"/>
    <w:qFormat/>
    <w:rsid w:val="00807596"/>
    <w:pPr>
      <w:keepNext/>
      <w:keepLines/>
      <w:spacing w:before="240" w:after="0"/>
      <w:outlineLvl w:val="0"/>
    </w:pPr>
    <w:rPr>
      <w:rFonts w:eastAsiaTheme="majorEastAsia" w:cstheme="majorBidi"/>
      <w:b/>
      <w:sz w:val="32"/>
      <w:szCs w:val="32"/>
    </w:rPr>
  </w:style>
  <w:style w:type="paragraph" w:styleId="Ttulo2">
    <w:name w:val="heading 2"/>
    <w:basedOn w:val="Normal"/>
    <w:next w:val="Normal"/>
    <w:link w:val="Ttulo2Car"/>
    <w:uiPriority w:val="9"/>
    <w:unhideWhenUsed/>
    <w:qFormat/>
    <w:rsid w:val="00807596"/>
    <w:pPr>
      <w:keepNext/>
      <w:keepLines/>
      <w:spacing w:before="40" w:after="0"/>
      <w:outlineLvl w:val="1"/>
    </w:pPr>
    <w:rPr>
      <w:rFonts w:eastAsiaTheme="majorEastAsia" w:cstheme="majorBidi"/>
      <w:b/>
      <w:sz w:val="26"/>
      <w:szCs w:val="26"/>
    </w:rPr>
  </w:style>
  <w:style w:type="paragraph" w:styleId="Ttulo3">
    <w:name w:val="heading 3"/>
    <w:basedOn w:val="Normal"/>
    <w:next w:val="Normal"/>
    <w:link w:val="Ttulo3Car"/>
    <w:uiPriority w:val="9"/>
    <w:unhideWhenUsed/>
    <w:qFormat/>
    <w:rsid w:val="00807596"/>
    <w:pPr>
      <w:keepNext/>
      <w:keepLines/>
      <w:spacing w:before="40" w:after="0"/>
      <w:outlineLvl w:val="2"/>
    </w:pPr>
    <w:rPr>
      <w:rFonts w:eastAsiaTheme="majorEastAsia" w:cstheme="majorBidi"/>
      <w:b/>
      <w:szCs w:val="24"/>
    </w:rPr>
  </w:style>
  <w:style w:type="paragraph" w:styleId="Ttulo4">
    <w:name w:val="heading 4"/>
    <w:basedOn w:val="Normal"/>
    <w:next w:val="Normal"/>
    <w:link w:val="Ttulo4Car"/>
    <w:uiPriority w:val="9"/>
    <w:unhideWhenUsed/>
    <w:qFormat/>
    <w:rsid w:val="006B3B4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unhideWhenUsed/>
    <w:qFormat/>
    <w:rsid w:val="003F75DC"/>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ennegrita">
    <w:name w:val="Strong"/>
    <w:basedOn w:val="Fuentedeprrafopredeter"/>
    <w:uiPriority w:val="22"/>
    <w:qFormat/>
    <w:rsid w:val="00FA27DF"/>
    <w:rPr>
      <w:b/>
      <w:bCs/>
    </w:rPr>
  </w:style>
  <w:style w:type="character" w:styleId="Hipervnculo">
    <w:name w:val="Hyperlink"/>
    <w:basedOn w:val="Fuentedeprrafopredeter"/>
    <w:uiPriority w:val="99"/>
    <w:unhideWhenUsed/>
    <w:rsid w:val="003D635A"/>
    <w:rPr>
      <w:color w:val="0563C1" w:themeColor="hyperlink"/>
      <w:u w:val="single"/>
    </w:rPr>
  </w:style>
  <w:style w:type="character" w:styleId="Mencinsinresolver">
    <w:name w:val="Unresolved Mention"/>
    <w:basedOn w:val="Fuentedeprrafopredeter"/>
    <w:uiPriority w:val="99"/>
    <w:semiHidden/>
    <w:unhideWhenUsed/>
    <w:rsid w:val="003D635A"/>
    <w:rPr>
      <w:color w:val="605E5C"/>
      <w:shd w:val="clear" w:color="auto" w:fill="E1DFDD"/>
    </w:rPr>
  </w:style>
  <w:style w:type="character" w:styleId="Hipervnculovisitado">
    <w:name w:val="FollowedHyperlink"/>
    <w:basedOn w:val="Fuentedeprrafopredeter"/>
    <w:uiPriority w:val="99"/>
    <w:semiHidden/>
    <w:unhideWhenUsed/>
    <w:rsid w:val="00D743F8"/>
    <w:rPr>
      <w:color w:val="954F72" w:themeColor="followedHyperlink"/>
      <w:u w:val="single"/>
    </w:rPr>
  </w:style>
  <w:style w:type="table" w:styleId="Tablaconcuadrcula">
    <w:name w:val="Table Grid"/>
    <w:basedOn w:val="Tablanormal"/>
    <w:uiPriority w:val="39"/>
    <w:rsid w:val="00566D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5">
    <w:name w:val="Plain Table 5"/>
    <w:basedOn w:val="Tablanormal"/>
    <w:uiPriority w:val="45"/>
    <w:rsid w:val="00566D0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uperindice">
    <w:name w:val="superindice"/>
    <w:basedOn w:val="Fuentedeprrafopredeter"/>
    <w:rsid w:val="004A0B20"/>
  </w:style>
  <w:style w:type="paragraph" w:styleId="Ttulo">
    <w:name w:val="Title"/>
    <w:basedOn w:val="Normal"/>
    <w:next w:val="Normal"/>
    <w:link w:val="TtuloCar"/>
    <w:uiPriority w:val="10"/>
    <w:qFormat/>
    <w:rsid w:val="000C2AE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0C2AE2"/>
    <w:rPr>
      <w:rFonts w:asciiTheme="majorHAnsi" w:eastAsiaTheme="majorEastAsia" w:hAnsiTheme="majorHAnsi" w:cstheme="majorBidi"/>
      <w:spacing w:val="-10"/>
      <w:kern w:val="28"/>
      <w:sz w:val="56"/>
      <w:szCs w:val="56"/>
    </w:rPr>
  </w:style>
  <w:style w:type="character" w:customStyle="1" w:styleId="Ttulo1Car">
    <w:name w:val="Título 1 Car"/>
    <w:basedOn w:val="Fuentedeprrafopredeter"/>
    <w:link w:val="Ttulo1"/>
    <w:uiPriority w:val="9"/>
    <w:rsid w:val="00807596"/>
    <w:rPr>
      <w:rFonts w:ascii="Times New Roman" w:eastAsiaTheme="majorEastAsia" w:hAnsi="Times New Roman" w:cstheme="majorBidi"/>
      <w:b/>
      <w:sz w:val="32"/>
      <w:szCs w:val="32"/>
    </w:rPr>
  </w:style>
  <w:style w:type="character" w:customStyle="1" w:styleId="Ttulo2Car">
    <w:name w:val="Título 2 Car"/>
    <w:basedOn w:val="Fuentedeprrafopredeter"/>
    <w:link w:val="Ttulo2"/>
    <w:uiPriority w:val="9"/>
    <w:rsid w:val="00807596"/>
    <w:rPr>
      <w:rFonts w:ascii="Times New Roman" w:eastAsiaTheme="majorEastAsia" w:hAnsi="Times New Roman" w:cstheme="majorBidi"/>
      <w:b/>
      <w:sz w:val="26"/>
      <w:szCs w:val="26"/>
    </w:rPr>
  </w:style>
  <w:style w:type="character" w:customStyle="1" w:styleId="Ttulo3Car">
    <w:name w:val="Título 3 Car"/>
    <w:basedOn w:val="Fuentedeprrafopredeter"/>
    <w:link w:val="Ttulo3"/>
    <w:uiPriority w:val="9"/>
    <w:rsid w:val="00807596"/>
    <w:rPr>
      <w:rFonts w:ascii="Times New Roman" w:eastAsiaTheme="majorEastAsia" w:hAnsi="Times New Roman" w:cstheme="majorBidi"/>
      <w:b/>
      <w:sz w:val="24"/>
      <w:szCs w:val="24"/>
    </w:rPr>
  </w:style>
  <w:style w:type="paragraph" w:styleId="Prrafodelista">
    <w:name w:val="List Paragraph"/>
    <w:basedOn w:val="Normal"/>
    <w:uiPriority w:val="34"/>
    <w:qFormat/>
    <w:rsid w:val="00BC0D86"/>
    <w:pPr>
      <w:ind w:left="720"/>
      <w:contextualSpacing/>
    </w:pPr>
  </w:style>
  <w:style w:type="paragraph" w:styleId="TtuloTDC">
    <w:name w:val="TOC Heading"/>
    <w:basedOn w:val="Ttulo1"/>
    <w:next w:val="Normal"/>
    <w:uiPriority w:val="39"/>
    <w:unhideWhenUsed/>
    <w:qFormat/>
    <w:rsid w:val="002E606A"/>
    <w:pPr>
      <w:spacing w:line="259" w:lineRule="auto"/>
      <w:jc w:val="left"/>
      <w:outlineLvl w:val="9"/>
    </w:pPr>
    <w:rPr>
      <w:lang w:val="en-US"/>
    </w:rPr>
  </w:style>
  <w:style w:type="paragraph" w:styleId="TDC1">
    <w:name w:val="toc 1"/>
    <w:basedOn w:val="Normal"/>
    <w:next w:val="Normal"/>
    <w:autoRedefine/>
    <w:uiPriority w:val="39"/>
    <w:unhideWhenUsed/>
    <w:rsid w:val="002E606A"/>
    <w:pPr>
      <w:spacing w:after="100"/>
    </w:pPr>
  </w:style>
  <w:style w:type="paragraph" w:styleId="TDC2">
    <w:name w:val="toc 2"/>
    <w:basedOn w:val="Normal"/>
    <w:next w:val="Normal"/>
    <w:autoRedefine/>
    <w:uiPriority w:val="39"/>
    <w:unhideWhenUsed/>
    <w:rsid w:val="002E606A"/>
    <w:pPr>
      <w:spacing w:after="100"/>
      <w:ind w:left="240"/>
    </w:pPr>
  </w:style>
  <w:style w:type="paragraph" w:styleId="TDC3">
    <w:name w:val="toc 3"/>
    <w:basedOn w:val="Normal"/>
    <w:next w:val="Normal"/>
    <w:autoRedefine/>
    <w:uiPriority w:val="39"/>
    <w:unhideWhenUsed/>
    <w:rsid w:val="002E606A"/>
    <w:pPr>
      <w:spacing w:after="100"/>
      <w:ind w:left="480"/>
    </w:pPr>
  </w:style>
  <w:style w:type="paragraph" w:styleId="Sinespaciado">
    <w:name w:val="No Spacing"/>
    <w:uiPriority w:val="1"/>
    <w:qFormat/>
    <w:rsid w:val="00043317"/>
    <w:pPr>
      <w:spacing w:after="0" w:line="240" w:lineRule="auto"/>
      <w:jc w:val="both"/>
    </w:pPr>
    <w:rPr>
      <w:rFonts w:ascii="Times New Roman" w:hAnsi="Times New Roman"/>
      <w:sz w:val="24"/>
    </w:rPr>
  </w:style>
  <w:style w:type="table" w:styleId="Tablanormal2">
    <w:name w:val="Plain Table 2"/>
    <w:basedOn w:val="Tablanormal"/>
    <w:uiPriority w:val="42"/>
    <w:rsid w:val="00E939C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tulo4Car">
    <w:name w:val="Título 4 Car"/>
    <w:basedOn w:val="Fuentedeprrafopredeter"/>
    <w:link w:val="Ttulo4"/>
    <w:uiPriority w:val="9"/>
    <w:rsid w:val="006B3B4E"/>
    <w:rPr>
      <w:rFonts w:asciiTheme="majorHAnsi" w:eastAsiaTheme="majorEastAsia" w:hAnsiTheme="majorHAnsi" w:cstheme="majorBidi"/>
      <w:i/>
      <w:iCs/>
      <w:color w:val="2F5496" w:themeColor="accent1" w:themeShade="BF"/>
      <w:sz w:val="24"/>
    </w:rPr>
  </w:style>
  <w:style w:type="character" w:customStyle="1" w:styleId="Ttulo5Car">
    <w:name w:val="Título 5 Car"/>
    <w:basedOn w:val="Fuentedeprrafopredeter"/>
    <w:link w:val="Ttulo5"/>
    <w:uiPriority w:val="9"/>
    <w:rsid w:val="003F75DC"/>
    <w:rPr>
      <w:rFonts w:asciiTheme="majorHAnsi" w:eastAsiaTheme="majorEastAsia" w:hAnsiTheme="majorHAnsi" w:cstheme="majorBidi"/>
      <w:color w:val="2F5496" w:themeColor="accent1" w:themeShade="BF"/>
      <w:sz w:val="24"/>
    </w:rPr>
  </w:style>
  <w:style w:type="paragraph" w:styleId="NormalWeb">
    <w:name w:val="Normal (Web)"/>
    <w:basedOn w:val="Normal"/>
    <w:uiPriority w:val="99"/>
    <w:unhideWhenUsed/>
    <w:rsid w:val="005511D0"/>
    <w:pPr>
      <w:spacing w:before="100" w:beforeAutospacing="1" w:after="100" w:afterAutospacing="1" w:line="240" w:lineRule="auto"/>
      <w:jc w:val="left"/>
    </w:pPr>
    <w:rPr>
      <w:rFonts w:eastAsia="Times New Roman" w:cs="Times New Roman"/>
      <w:szCs w:val="24"/>
      <w:lang w:eastAsia="es-ES"/>
    </w:rPr>
  </w:style>
  <w:style w:type="paragraph" w:styleId="Encabezado">
    <w:name w:val="header"/>
    <w:basedOn w:val="Normal"/>
    <w:link w:val="EncabezadoCar"/>
    <w:uiPriority w:val="99"/>
    <w:unhideWhenUsed/>
    <w:rsid w:val="0080265C"/>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80265C"/>
    <w:rPr>
      <w:rFonts w:ascii="Times New Roman" w:hAnsi="Times New Roman"/>
      <w:sz w:val="24"/>
    </w:rPr>
  </w:style>
  <w:style w:type="paragraph" w:styleId="Piedepgina">
    <w:name w:val="footer"/>
    <w:basedOn w:val="Normal"/>
    <w:link w:val="PiedepginaCar"/>
    <w:uiPriority w:val="99"/>
    <w:unhideWhenUsed/>
    <w:rsid w:val="0080265C"/>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80265C"/>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477">
      <w:bodyDiv w:val="1"/>
      <w:marLeft w:val="0"/>
      <w:marRight w:val="0"/>
      <w:marTop w:val="0"/>
      <w:marBottom w:val="0"/>
      <w:divBdr>
        <w:top w:val="none" w:sz="0" w:space="0" w:color="auto"/>
        <w:left w:val="none" w:sz="0" w:space="0" w:color="auto"/>
        <w:bottom w:val="none" w:sz="0" w:space="0" w:color="auto"/>
        <w:right w:val="none" w:sz="0" w:space="0" w:color="auto"/>
      </w:divBdr>
    </w:div>
    <w:div w:id="64450368">
      <w:bodyDiv w:val="1"/>
      <w:marLeft w:val="0"/>
      <w:marRight w:val="0"/>
      <w:marTop w:val="0"/>
      <w:marBottom w:val="0"/>
      <w:divBdr>
        <w:top w:val="none" w:sz="0" w:space="0" w:color="auto"/>
        <w:left w:val="none" w:sz="0" w:space="0" w:color="auto"/>
        <w:bottom w:val="none" w:sz="0" w:space="0" w:color="auto"/>
        <w:right w:val="none" w:sz="0" w:space="0" w:color="auto"/>
      </w:divBdr>
    </w:div>
    <w:div w:id="102499456">
      <w:bodyDiv w:val="1"/>
      <w:marLeft w:val="0"/>
      <w:marRight w:val="0"/>
      <w:marTop w:val="0"/>
      <w:marBottom w:val="0"/>
      <w:divBdr>
        <w:top w:val="none" w:sz="0" w:space="0" w:color="auto"/>
        <w:left w:val="none" w:sz="0" w:space="0" w:color="auto"/>
        <w:bottom w:val="none" w:sz="0" w:space="0" w:color="auto"/>
        <w:right w:val="none" w:sz="0" w:space="0" w:color="auto"/>
      </w:divBdr>
    </w:div>
    <w:div w:id="128713815">
      <w:bodyDiv w:val="1"/>
      <w:marLeft w:val="0"/>
      <w:marRight w:val="0"/>
      <w:marTop w:val="0"/>
      <w:marBottom w:val="0"/>
      <w:divBdr>
        <w:top w:val="none" w:sz="0" w:space="0" w:color="auto"/>
        <w:left w:val="none" w:sz="0" w:space="0" w:color="auto"/>
        <w:bottom w:val="none" w:sz="0" w:space="0" w:color="auto"/>
        <w:right w:val="none" w:sz="0" w:space="0" w:color="auto"/>
      </w:divBdr>
    </w:div>
    <w:div w:id="191457551">
      <w:bodyDiv w:val="1"/>
      <w:marLeft w:val="0"/>
      <w:marRight w:val="0"/>
      <w:marTop w:val="0"/>
      <w:marBottom w:val="0"/>
      <w:divBdr>
        <w:top w:val="none" w:sz="0" w:space="0" w:color="auto"/>
        <w:left w:val="none" w:sz="0" w:space="0" w:color="auto"/>
        <w:bottom w:val="none" w:sz="0" w:space="0" w:color="auto"/>
        <w:right w:val="none" w:sz="0" w:space="0" w:color="auto"/>
      </w:divBdr>
    </w:div>
    <w:div w:id="228079325">
      <w:bodyDiv w:val="1"/>
      <w:marLeft w:val="0"/>
      <w:marRight w:val="0"/>
      <w:marTop w:val="0"/>
      <w:marBottom w:val="0"/>
      <w:divBdr>
        <w:top w:val="none" w:sz="0" w:space="0" w:color="auto"/>
        <w:left w:val="none" w:sz="0" w:space="0" w:color="auto"/>
        <w:bottom w:val="none" w:sz="0" w:space="0" w:color="auto"/>
        <w:right w:val="none" w:sz="0" w:space="0" w:color="auto"/>
      </w:divBdr>
    </w:div>
    <w:div w:id="269899098">
      <w:bodyDiv w:val="1"/>
      <w:marLeft w:val="0"/>
      <w:marRight w:val="0"/>
      <w:marTop w:val="0"/>
      <w:marBottom w:val="0"/>
      <w:divBdr>
        <w:top w:val="none" w:sz="0" w:space="0" w:color="auto"/>
        <w:left w:val="none" w:sz="0" w:space="0" w:color="auto"/>
        <w:bottom w:val="none" w:sz="0" w:space="0" w:color="auto"/>
        <w:right w:val="none" w:sz="0" w:space="0" w:color="auto"/>
      </w:divBdr>
    </w:div>
    <w:div w:id="283196998">
      <w:bodyDiv w:val="1"/>
      <w:marLeft w:val="0"/>
      <w:marRight w:val="0"/>
      <w:marTop w:val="0"/>
      <w:marBottom w:val="0"/>
      <w:divBdr>
        <w:top w:val="none" w:sz="0" w:space="0" w:color="auto"/>
        <w:left w:val="none" w:sz="0" w:space="0" w:color="auto"/>
        <w:bottom w:val="none" w:sz="0" w:space="0" w:color="auto"/>
        <w:right w:val="none" w:sz="0" w:space="0" w:color="auto"/>
      </w:divBdr>
    </w:div>
    <w:div w:id="298000883">
      <w:bodyDiv w:val="1"/>
      <w:marLeft w:val="0"/>
      <w:marRight w:val="0"/>
      <w:marTop w:val="0"/>
      <w:marBottom w:val="0"/>
      <w:divBdr>
        <w:top w:val="none" w:sz="0" w:space="0" w:color="auto"/>
        <w:left w:val="none" w:sz="0" w:space="0" w:color="auto"/>
        <w:bottom w:val="none" w:sz="0" w:space="0" w:color="auto"/>
        <w:right w:val="none" w:sz="0" w:space="0" w:color="auto"/>
      </w:divBdr>
    </w:div>
    <w:div w:id="305404244">
      <w:bodyDiv w:val="1"/>
      <w:marLeft w:val="0"/>
      <w:marRight w:val="0"/>
      <w:marTop w:val="0"/>
      <w:marBottom w:val="0"/>
      <w:divBdr>
        <w:top w:val="none" w:sz="0" w:space="0" w:color="auto"/>
        <w:left w:val="none" w:sz="0" w:space="0" w:color="auto"/>
        <w:bottom w:val="none" w:sz="0" w:space="0" w:color="auto"/>
        <w:right w:val="none" w:sz="0" w:space="0" w:color="auto"/>
      </w:divBdr>
    </w:div>
    <w:div w:id="550927056">
      <w:bodyDiv w:val="1"/>
      <w:marLeft w:val="0"/>
      <w:marRight w:val="0"/>
      <w:marTop w:val="0"/>
      <w:marBottom w:val="0"/>
      <w:divBdr>
        <w:top w:val="none" w:sz="0" w:space="0" w:color="auto"/>
        <w:left w:val="none" w:sz="0" w:space="0" w:color="auto"/>
        <w:bottom w:val="none" w:sz="0" w:space="0" w:color="auto"/>
        <w:right w:val="none" w:sz="0" w:space="0" w:color="auto"/>
      </w:divBdr>
    </w:div>
    <w:div w:id="662703554">
      <w:bodyDiv w:val="1"/>
      <w:marLeft w:val="0"/>
      <w:marRight w:val="0"/>
      <w:marTop w:val="0"/>
      <w:marBottom w:val="0"/>
      <w:divBdr>
        <w:top w:val="none" w:sz="0" w:space="0" w:color="auto"/>
        <w:left w:val="none" w:sz="0" w:space="0" w:color="auto"/>
        <w:bottom w:val="none" w:sz="0" w:space="0" w:color="auto"/>
        <w:right w:val="none" w:sz="0" w:space="0" w:color="auto"/>
      </w:divBdr>
    </w:div>
    <w:div w:id="757141295">
      <w:bodyDiv w:val="1"/>
      <w:marLeft w:val="0"/>
      <w:marRight w:val="0"/>
      <w:marTop w:val="0"/>
      <w:marBottom w:val="0"/>
      <w:divBdr>
        <w:top w:val="none" w:sz="0" w:space="0" w:color="auto"/>
        <w:left w:val="none" w:sz="0" w:space="0" w:color="auto"/>
        <w:bottom w:val="none" w:sz="0" w:space="0" w:color="auto"/>
        <w:right w:val="none" w:sz="0" w:space="0" w:color="auto"/>
      </w:divBdr>
    </w:div>
    <w:div w:id="771121323">
      <w:bodyDiv w:val="1"/>
      <w:marLeft w:val="0"/>
      <w:marRight w:val="0"/>
      <w:marTop w:val="0"/>
      <w:marBottom w:val="0"/>
      <w:divBdr>
        <w:top w:val="none" w:sz="0" w:space="0" w:color="auto"/>
        <w:left w:val="none" w:sz="0" w:space="0" w:color="auto"/>
        <w:bottom w:val="none" w:sz="0" w:space="0" w:color="auto"/>
        <w:right w:val="none" w:sz="0" w:space="0" w:color="auto"/>
      </w:divBdr>
    </w:div>
    <w:div w:id="832722050">
      <w:bodyDiv w:val="1"/>
      <w:marLeft w:val="0"/>
      <w:marRight w:val="0"/>
      <w:marTop w:val="0"/>
      <w:marBottom w:val="0"/>
      <w:divBdr>
        <w:top w:val="none" w:sz="0" w:space="0" w:color="auto"/>
        <w:left w:val="none" w:sz="0" w:space="0" w:color="auto"/>
        <w:bottom w:val="none" w:sz="0" w:space="0" w:color="auto"/>
        <w:right w:val="none" w:sz="0" w:space="0" w:color="auto"/>
      </w:divBdr>
    </w:div>
    <w:div w:id="961959614">
      <w:bodyDiv w:val="1"/>
      <w:marLeft w:val="0"/>
      <w:marRight w:val="0"/>
      <w:marTop w:val="0"/>
      <w:marBottom w:val="0"/>
      <w:divBdr>
        <w:top w:val="none" w:sz="0" w:space="0" w:color="auto"/>
        <w:left w:val="none" w:sz="0" w:space="0" w:color="auto"/>
        <w:bottom w:val="none" w:sz="0" w:space="0" w:color="auto"/>
        <w:right w:val="none" w:sz="0" w:space="0" w:color="auto"/>
      </w:divBdr>
    </w:div>
    <w:div w:id="993492907">
      <w:bodyDiv w:val="1"/>
      <w:marLeft w:val="0"/>
      <w:marRight w:val="0"/>
      <w:marTop w:val="0"/>
      <w:marBottom w:val="0"/>
      <w:divBdr>
        <w:top w:val="none" w:sz="0" w:space="0" w:color="auto"/>
        <w:left w:val="none" w:sz="0" w:space="0" w:color="auto"/>
        <w:bottom w:val="none" w:sz="0" w:space="0" w:color="auto"/>
        <w:right w:val="none" w:sz="0" w:space="0" w:color="auto"/>
      </w:divBdr>
    </w:div>
    <w:div w:id="1087733113">
      <w:bodyDiv w:val="1"/>
      <w:marLeft w:val="0"/>
      <w:marRight w:val="0"/>
      <w:marTop w:val="0"/>
      <w:marBottom w:val="0"/>
      <w:divBdr>
        <w:top w:val="none" w:sz="0" w:space="0" w:color="auto"/>
        <w:left w:val="none" w:sz="0" w:space="0" w:color="auto"/>
        <w:bottom w:val="none" w:sz="0" w:space="0" w:color="auto"/>
        <w:right w:val="none" w:sz="0" w:space="0" w:color="auto"/>
      </w:divBdr>
    </w:div>
    <w:div w:id="1162548283">
      <w:bodyDiv w:val="1"/>
      <w:marLeft w:val="0"/>
      <w:marRight w:val="0"/>
      <w:marTop w:val="0"/>
      <w:marBottom w:val="0"/>
      <w:divBdr>
        <w:top w:val="none" w:sz="0" w:space="0" w:color="auto"/>
        <w:left w:val="none" w:sz="0" w:space="0" w:color="auto"/>
        <w:bottom w:val="none" w:sz="0" w:space="0" w:color="auto"/>
        <w:right w:val="none" w:sz="0" w:space="0" w:color="auto"/>
      </w:divBdr>
    </w:div>
    <w:div w:id="1205017824">
      <w:bodyDiv w:val="1"/>
      <w:marLeft w:val="0"/>
      <w:marRight w:val="0"/>
      <w:marTop w:val="0"/>
      <w:marBottom w:val="0"/>
      <w:divBdr>
        <w:top w:val="none" w:sz="0" w:space="0" w:color="auto"/>
        <w:left w:val="none" w:sz="0" w:space="0" w:color="auto"/>
        <w:bottom w:val="none" w:sz="0" w:space="0" w:color="auto"/>
        <w:right w:val="none" w:sz="0" w:space="0" w:color="auto"/>
      </w:divBdr>
    </w:div>
    <w:div w:id="1279678034">
      <w:bodyDiv w:val="1"/>
      <w:marLeft w:val="0"/>
      <w:marRight w:val="0"/>
      <w:marTop w:val="0"/>
      <w:marBottom w:val="0"/>
      <w:divBdr>
        <w:top w:val="none" w:sz="0" w:space="0" w:color="auto"/>
        <w:left w:val="none" w:sz="0" w:space="0" w:color="auto"/>
        <w:bottom w:val="none" w:sz="0" w:space="0" w:color="auto"/>
        <w:right w:val="none" w:sz="0" w:space="0" w:color="auto"/>
      </w:divBdr>
    </w:div>
    <w:div w:id="1533297716">
      <w:bodyDiv w:val="1"/>
      <w:marLeft w:val="0"/>
      <w:marRight w:val="0"/>
      <w:marTop w:val="0"/>
      <w:marBottom w:val="0"/>
      <w:divBdr>
        <w:top w:val="none" w:sz="0" w:space="0" w:color="auto"/>
        <w:left w:val="none" w:sz="0" w:space="0" w:color="auto"/>
        <w:bottom w:val="none" w:sz="0" w:space="0" w:color="auto"/>
        <w:right w:val="none" w:sz="0" w:space="0" w:color="auto"/>
      </w:divBdr>
    </w:div>
    <w:div w:id="1591429721">
      <w:bodyDiv w:val="1"/>
      <w:marLeft w:val="0"/>
      <w:marRight w:val="0"/>
      <w:marTop w:val="0"/>
      <w:marBottom w:val="0"/>
      <w:divBdr>
        <w:top w:val="none" w:sz="0" w:space="0" w:color="auto"/>
        <w:left w:val="none" w:sz="0" w:space="0" w:color="auto"/>
        <w:bottom w:val="none" w:sz="0" w:space="0" w:color="auto"/>
        <w:right w:val="none" w:sz="0" w:space="0" w:color="auto"/>
      </w:divBdr>
    </w:div>
    <w:div w:id="1636637309">
      <w:bodyDiv w:val="1"/>
      <w:marLeft w:val="0"/>
      <w:marRight w:val="0"/>
      <w:marTop w:val="0"/>
      <w:marBottom w:val="0"/>
      <w:divBdr>
        <w:top w:val="none" w:sz="0" w:space="0" w:color="auto"/>
        <w:left w:val="none" w:sz="0" w:space="0" w:color="auto"/>
        <w:bottom w:val="none" w:sz="0" w:space="0" w:color="auto"/>
        <w:right w:val="none" w:sz="0" w:space="0" w:color="auto"/>
      </w:divBdr>
    </w:div>
    <w:div w:id="1713727029">
      <w:bodyDiv w:val="1"/>
      <w:marLeft w:val="0"/>
      <w:marRight w:val="0"/>
      <w:marTop w:val="0"/>
      <w:marBottom w:val="0"/>
      <w:divBdr>
        <w:top w:val="none" w:sz="0" w:space="0" w:color="auto"/>
        <w:left w:val="none" w:sz="0" w:space="0" w:color="auto"/>
        <w:bottom w:val="none" w:sz="0" w:space="0" w:color="auto"/>
        <w:right w:val="none" w:sz="0" w:space="0" w:color="auto"/>
      </w:divBdr>
    </w:div>
    <w:div w:id="1717700436">
      <w:bodyDiv w:val="1"/>
      <w:marLeft w:val="0"/>
      <w:marRight w:val="0"/>
      <w:marTop w:val="0"/>
      <w:marBottom w:val="0"/>
      <w:divBdr>
        <w:top w:val="none" w:sz="0" w:space="0" w:color="auto"/>
        <w:left w:val="none" w:sz="0" w:space="0" w:color="auto"/>
        <w:bottom w:val="none" w:sz="0" w:space="0" w:color="auto"/>
        <w:right w:val="none" w:sz="0" w:space="0" w:color="auto"/>
      </w:divBdr>
    </w:div>
    <w:div w:id="1737850596">
      <w:bodyDiv w:val="1"/>
      <w:marLeft w:val="0"/>
      <w:marRight w:val="0"/>
      <w:marTop w:val="0"/>
      <w:marBottom w:val="0"/>
      <w:divBdr>
        <w:top w:val="none" w:sz="0" w:space="0" w:color="auto"/>
        <w:left w:val="none" w:sz="0" w:space="0" w:color="auto"/>
        <w:bottom w:val="none" w:sz="0" w:space="0" w:color="auto"/>
        <w:right w:val="none" w:sz="0" w:space="0" w:color="auto"/>
      </w:divBdr>
    </w:div>
    <w:div w:id="1767581681">
      <w:bodyDiv w:val="1"/>
      <w:marLeft w:val="0"/>
      <w:marRight w:val="0"/>
      <w:marTop w:val="0"/>
      <w:marBottom w:val="0"/>
      <w:divBdr>
        <w:top w:val="none" w:sz="0" w:space="0" w:color="auto"/>
        <w:left w:val="none" w:sz="0" w:space="0" w:color="auto"/>
        <w:bottom w:val="none" w:sz="0" w:space="0" w:color="auto"/>
        <w:right w:val="none" w:sz="0" w:space="0" w:color="auto"/>
      </w:divBdr>
    </w:div>
    <w:div w:id="1792243698">
      <w:bodyDiv w:val="1"/>
      <w:marLeft w:val="0"/>
      <w:marRight w:val="0"/>
      <w:marTop w:val="0"/>
      <w:marBottom w:val="0"/>
      <w:divBdr>
        <w:top w:val="none" w:sz="0" w:space="0" w:color="auto"/>
        <w:left w:val="none" w:sz="0" w:space="0" w:color="auto"/>
        <w:bottom w:val="none" w:sz="0" w:space="0" w:color="auto"/>
        <w:right w:val="none" w:sz="0" w:space="0" w:color="auto"/>
      </w:divBdr>
    </w:div>
    <w:div w:id="1809669847">
      <w:bodyDiv w:val="1"/>
      <w:marLeft w:val="0"/>
      <w:marRight w:val="0"/>
      <w:marTop w:val="0"/>
      <w:marBottom w:val="0"/>
      <w:divBdr>
        <w:top w:val="none" w:sz="0" w:space="0" w:color="auto"/>
        <w:left w:val="none" w:sz="0" w:space="0" w:color="auto"/>
        <w:bottom w:val="none" w:sz="0" w:space="0" w:color="auto"/>
        <w:right w:val="none" w:sz="0" w:space="0" w:color="auto"/>
      </w:divBdr>
    </w:div>
    <w:div w:id="1846940897">
      <w:bodyDiv w:val="1"/>
      <w:marLeft w:val="0"/>
      <w:marRight w:val="0"/>
      <w:marTop w:val="0"/>
      <w:marBottom w:val="0"/>
      <w:divBdr>
        <w:top w:val="none" w:sz="0" w:space="0" w:color="auto"/>
        <w:left w:val="none" w:sz="0" w:space="0" w:color="auto"/>
        <w:bottom w:val="none" w:sz="0" w:space="0" w:color="auto"/>
        <w:right w:val="none" w:sz="0" w:space="0" w:color="auto"/>
      </w:divBdr>
    </w:div>
    <w:div w:id="1865091233">
      <w:bodyDiv w:val="1"/>
      <w:marLeft w:val="0"/>
      <w:marRight w:val="0"/>
      <w:marTop w:val="0"/>
      <w:marBottom w:val="0"/>
      <w:divBdr>
        <w:top w:val="none" w:sz="0" w:space="0" w:color="auto"/>
        <w:left w:val="none" w:sz="0" w:space="0" w:color="auto"/>
        <w:bottom w:val="none" w:sz="0" w:space="0" w:color="auto"/>
        <w:right w:val="none" w:sz="0" w:space="0" w:color="auto"/>
      </w:divBdr>
    </w:div>
    <w:div w:id="1984918351">
      <w:bodyDiv w:val="1"/>
      <w:marLeft w:val="0"/>
      <w:marRight w:val="0"/>
      <w:marTop w:val="0"/>
      <w:marBottom w:val="0"/>
      <w:divBdr>
        <w:top w:val="none" w:sz="0" w:space="0" w:color="auto"/>
        <w:left w:val="none" w:sz="0" w:space="0" w:color="auto"/>
        <w:bottom w:val="none" w:sz="0" w:space="0" w:color="auto"/>
        <w:right w:val="none" w:sz="0" w:space="0" w:color="auto"/>
      </w:divBdr>
    </w:div>
    <w:div w:id="2019843877">
      <w:bodyDiv w:val="1"/>
      <w:marLeft w:val="0"/>
      <w:marRight w:val="0"/>
      <w:marTop w:val="0"/>
      <w:marBottom w:val="0"/>
      <w:divBdr>
        <w:top w:val="none" w:sz="0" w:space="0" w:color="auto"/>
        <w:left w:val="none" w:sz="0" w:space="0" w:color="auto"/>
        <w:bottom w:val="none" w:sz="0" w:space="0" w:color="auto"/>
        <w:right w:val="none" w:sz="0" w:space="0" w:color="auto"/>
      </w:divBdr>
    </w:div>
    <w:div w:id="2100131895">
      <w:bodyDiv w:val="1"/>
      <w:marLeft w:val="0"/>
      <w:marRight w:val="0"/>
      <w:marTop w:val="0"/>
      <w:marBottom w:val="0"/>
      <w:divBdr>
        <w:top w:val="none" w:sz="0" w:space="0" w:color="auto"/>
        <w:left w:val="none" w:sz="0" w:space="0" w:color="auto"/>
        <w:bottom w:val="none" w:sz="0" w:space="0" w:color="auto"/>
        <w:right w:val="none" w:sz="0" w:space="0" w:color="auto"/>
      </w:divBdr>
    </w:div>
    <w:div w:id="2123568778">
      <w:bodyDiv w:val="1"/>
      <w:marLeft w:val="0"/>
      <w:marRight w:val="0"/>
      <w:marTop w:val="0"/>
      <w:marBottom w:val="0"/>
      <w:divBdr>
        <w:top w:val="none" w:sz="0" w:space="0" w:color="auto"/>
        <w:left w:val="none" w:sz="0" w:space="0" w:color="auto"/>
        <w:bottom w:val="none" w:sz="0" w:space="0" w:color="auto"/>
        <w:right w:val="none" w:sz="0" w:space="0" w:color="auto"/>
      </w:divBdr>
    </w:div>
    <w:div w:id="2123576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5.png"/><Relationship Id="rId42" Type="http://schemas.openxmlformats.org/officeDocument/2006/relationships/image" Target="media/image18.png"/><Relationship Id="rId47" Type="http://schemas.openxmlformats.org/officeDocument/2006/relationships/image" Target="media/image23.png"/><Relationship Id="rId63" Type="http://schemas.openxmlformats.org/officeDocument/2006/relationships/image" Target="media/image39.png"/><Relationship Id="rId68" Type="http://schemas.openxmlformats.org/officeDocument/2006/relationships/image" Target="media/image44.png"/><Relationship Id="rId16" Type="http://schemas.openxmlformats.org/officeDocument/2006/relationships/hyperlink" Target="https://www.eea.europa.eu/es/themes/air/intro" TargetMode="External"/><Relationship Id="rId11" Type="http://schemas.openxmlformats.org/officeDocument/2006/relationships/hyperlink" Target="https://omdena.com/blog/continuous-training-machine-learning-models/" TargetMode="External"/><Relationship Id="rId24" Type="http://schemas.openxmlformats.org/officeDocument/2006/relationships/image" Target="media/image7.png"/><Relationship Id="rId32" Type="http://schemas.openxmlformats.org/officeDocument/2006/relationships/image" Target="media/image13.png"/><Relationship Id="rId37" Type="http://schemas.openxmlformats.org/officeDocument/2006/relationships/hyperlink" Target="https://forum.airnowtech.org/t/the-aqi-equation/169" TargetMode="External"/><Relationship Id="rId40" Type="http://schemas.openxmlformats.org/officeDocument/2006/relationships/image" Target="media/image16.png"/><Relationship Id="rId45" Type="http://schemas.openxmlformats.org/officeDocument/2006/relationships/image" Target="media/image21.png"/><Relationship Id="rId53" Type="http://schemas.openxmlformats.org/officeDocument/2006/relationships/image" Target="media/image29.png"/><Relationship Id="rId58" Type="http://schemas.openxmlformats.org/officeDocument/2006/relationships/image" Target="media/image34.png"/><Relationship Id="rId66" Type="http://schemas.openxmlformats.org/officeDocument/2006/relationships/image" Target="media/image42.png"/><Relationship Id="rId74" Type="http://schemas.openxmlformats.org/officeDocument/2006/relationships/image" Target="media/image50.pn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37.png"/><Relationship Id="rId19" Type="http://schemas.openxmlformats.org/officeDocument/2006/relationships/hyperlink" Target="https://www.airnow.gov/aqi/aqi-basics/" TargetMode="External"/><Relationship Id="rId14" Type="http://schemas.openxmlformats.org/officeDocument/2006/relationships/hyperlink" Target="http://gestiona.madrid.org/azul_internet/html/web/2_3.htm?ESTADO_MENU=2_3" TargetMode="External"/><Relationship Id="rId22" Type="http://schemas.openxmlformats.org/officeDocument/2006/relationships/image" Target="media/image6.png"/><Relationship Id="rId27" Type="http://schemas.openxmlformats.org/officeDocument/2006/relationships/image" Target="media/image10.png"/><Relationship Id="rId30" Type="http://schemas.openxmlformats.org/officeDocument/2006/relationships/image" Target="media/image12.svg"/><Relationship Id="rId35" Type="http://schemas.openxmlformats.org/officeDocument/2006/relationships/image" Target="media/image15.png"/><Relationship Id="rId43" Type="http://schemas.openxmlformats.org/officeDocument/2006/relationships/image" Target="media/image19.png"/><Relationship Id="rId48" Type="http://schemas.openxmlformats.org/officeDocument/2006/relationships/image" Target="media/image24.png"/><Relationship Id="rId56" Type="http://schemas.openxmlformats.org/officeDocument/2006/relationships/image" Target="media/image32.png"/><Relationship Id="rId64" Type="http://schemas.openxmlformats.org/officeDocument/2006/relationships/image" Target="media/image40.png"/><Relationship Id="rId69" Type="http://schemas.openxmlformats.org/officeDocument/2006/relationships/image" Target="media/image45.png"/><Relationship Id="rId77" Type="http://schemas.openxmlformats.org/officeDocument/2006/relationships/image" Target="media/image53.png"/><Relationship Id="rId8" Type="http://schemas.openxmlformats.org/officeDocument/2006/relationships/image" Target="media/image1.jpeg"/><Relationship Id="rId51" Type="http://schemas.openxmlformats.org/officeDocument/2006/relationships/image" Target="media/image27.png"/><Relationship Id="rId72" Type="http://schemas.openxmlformats.org/officeDocument/2006/relationships/image" Target="media/image48.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cdc.gov/air/pollutants.html" TargetMode="External"/><Relationship Id="rId17" Type="http://schemas.openxmlformats.org/officeDocument/2006/relationships/image" Target="media/image4.png"/><Relationship Id="rId25" Type="http://schemas.openxmlformats.org/officeDocument/2006/relationships/image" Target="media/image8.svg"/><Relationship Id="rId33" Type="http://schemas.openxmlformats.org/officeDocument/2006/relationships/image" Target="media/image14.svg"/><Relationship Id="rId38" Type="http://schemas.openxmlformats.org/officeDocument/2006/relationships/hyperlink" Target="https://aqicn.org/data-platform/" TargetMode="External"/><Relationship Id="rId46" Type="http://schemas.openxmlformats.org/officeDocument/2006/relationships/image" Target="media/image22.png"/><Relationship Id="rId59" Type="http://schemas.openxmlformats.org/officeDocument/2006/relationships/image" Target="media/image35.png"/><Relationship Id="rId67" Type="http://schemas.openxmlformats.org/officeDocument/2006/relationships/image" Target="media/image43.png"/><Relationship Id="rId20" Type="http://schemas.openxmlformats.org/officeDocument/2006/relationships/hyperlink" Target="https://www.neuraldesigner.com/learning/tutorials/data-set" TargetMode="External"/><Relationship Id="rId41" Type="http://schemas.openxmlformats.org/officeDocument/2006/relationships/image" Target="media/image17.png"/><Relationship Id="rId54" Type="http://schemas.openxmlformats.org/officeDocument/2006/relationships/image" Target="media/image30.png"/><Relationship Id="rId62" Type="http://schemas.openxmlformats.org/officeDocument/2006/relationships/image" Target="media/image38.png"/><Relationship Id="rId70" Type="http://schemas.openxmlformats.org/officeDocument/2006/relationships/image" Target="media/image46.png"/><Relationship Id="rId75"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comunidad.madrid/servicios/salud/calidad-aire-salud" TargetMode="External"/><Relationship Id="rId23" Type="http://schemas.openxmlformats.org/officeDocument/2006/relationships/hyperlink" Target="https://www.neuraldesigner.com/learning/tutorials/neural-network" TargetMode="External"/><Relationship Id="rId28" Type="http://schemas.openxmlformats.org/officeDocument/2006/relationships/hyperlink" Target="https://www.neuraldesigner.com/blog/5_algorithms_to_train_a_neural_network" TargetMode="External"/><Relationship Id="rId36" Type="http://schemas.openxmlformats.org/officeDocument/2006/relationships/hyperlink" Target="http://gestiona.madrid.org/azul_internet/run/j/AvisosAccion.icm" TargetMode="External"/><Relationship Id="rId49" Type="http://schemas.openxmlformats.org/officeDocument/2006/relationships/image" Target="media/image25.png"/><Relationship Id="rId57" Type="http://schemas.openxmlformats.org/officeDocument/2006/relationships/image" Target="media/image33.png"/><Relationship Id="rId10" Type="http://schemas.openxmlformats.org/officeDocument/2006/relationships/image" Target="media/image3.svg"/><Relationship Id="rId31" Type="http://schemas.openxmlformats.org/officeDocument/2006/relationships/hyperlink" Target="https://www.neuraldesigner.com/learning/tutorials/training-strategy" TargetMode="External"/><Relationship Id="rId44" Type="http://schemas.openxmlformats.org/officeDocument/2006/relationships/image" Target="media/image20.png"/><Relationship Id="rId52" Type="http://schemas.openxmlformats.org/officeDocument/2006/relationships/image" Target="media/image28.png"/><Relationship Id="rId60" Type="http://schemas.openxmlformats.org/officeDocument/2006/relationships/image" Target="media/image36.png"/><Relationship Id="rId65" Type="http://schemas.openxmlformats.org/officeDocument/2006/relationships/image" Target="media/image41.png"/><Relationship Id="rId73" Type="http://schemas.openxmlformats.org/officeDocument/2006/relationships/image" Target="media/image49.png"/><Relationship Id="rId78" Type="http://schemas.openxmlformats.org/officeDocument/2006/relationships/image" Target="media/image54.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noticiasonline2020.com/como-afecta-la-topografia-a-la-formacion-del-suelo/" TargetMode="External"/><Relationship Id="rId18" Type="http://schemas.openxmlformats.org/officeDocument/2006/relationships/hyperlink" Target="https://prtr-es.es/particulas-pm10,15673,11,2007.html" TargetMode="External"/><Relationship Id="rId39" Type="http://schemas.openxmlformats.org/officeDocument/2006/relationships/hyperlink" Target="http://www.ogimet.com/index.phtml" TargetMode="External"/><Relationship Id="rId34" Type="http://schemas.openxmlformats.org/officeDocument/2006/relationships/hyperlink" Target="https://www.tandfonline.com/doi/abs/10.2753/MIS0742-1222240302" TargetMode="External"/><Relationship Id="rId50" Type="http://schemas.openxmlformats.org/officeDocument/2006/relationships/image" Target="media/image26.png"/><Relationship Id="rId55" Type="http://schemas.openxmlformats.org/officeDocument/2006/relationships/image" Target="media/image31.png"/><Relationship Id="rId76" Type="http://schemas.openxmlformats.org/officeDocument/2006/relationships/image" Target="media/image52.png"/><Relationship Id="rId7" Type="http://schemas.openxmlformats.org/officeDocument/2006/relationships/endnotes" Target="endnotes.xml"/><Relationship Id="rId71" Type="http://schemas.openxmlformats.org/officeDocument/2006/relationships/image" Target="media/image47.png"/><Relationship Id="rId2" Type="http://schemas.openxmlformats.org/officeDocument/2006/relationships/numbering" Target="numbering.xml"/><Relationship Id="rId29" Type="http://schemas.openxmlformats.org/officeDocument/2006/relationships/image" Target="media/image1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D68F69-416B-4043-9826-A990FEBFFD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23</TotalTime>
  <Pages>58</Pages>
  <Words>9525</Words>
  <Characters>54296</Characters>
  <Application>Microsoft Office Word</Application>
  <DocSecurity>0</DocSecurity>
  <Lines>452</Lines>
  <Paragraphs>12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3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el Mira Hernández</dc:creator>
  <cp:keywords/>
  <dc:description/>
  <cp:lastModifiedBy>Ismael Mira Hernández</cp:lastModifiedBy>
  <cp:revision>125</cp:revision>
  <dcterms:created xsi:type="dcterms:W3CDTF">2022-06-07T17:41:00Z</dcterms:created>
  <dcterms:modified xsi:type="dcterms:W3CDTF">2022-06-22T09:23:00Z</dcterms:modified>
</cp:coreProperties>
</file>